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F5812" w14:textId="6FCF819F" w:rsidR="00DB38E1" w:rsidRPr="00571544" w:rsidRDefault="001654DF" w:rsidP="007E27DF">
      <w:pPr>
        <w:spacing w:before="0" w:after="0"/>
        <w:ind w:left="567"/>
        <w:jc w:val="center"/>
        <w:rPr>
          <w:b/>
          <w:szCs w:val="20"/>
        </w:rPr>
      </w:pPr>
      <w:bookmarkStart w:id="0" w:name="_Hlk134707969"/>
      <w:r w:rsidRPr="00571544">
        <w:rPr>
          <w:b/>
          <w:szCs w:val="20"/>
        </w:rPr>
        <w:t xml:space="preserve">           </w:t>
      </w:r>
      <w:r w:rsidR="00DB38E1" w:rsidRPr="00571544">
        <w:rPr>
          <w:b/>
          <w:szCs w:val="20"/>
        </w:rPr>
        <w:t>CỘNG HOÀ XÃ HỘI CHỦ NGHĨA VIỆT NAM</w:t>
      </w:r>
    </w:p>
    <w:p w14:paraId="56A2A4D2" w14:textId="2672CAAC" w:rsidR="00DB38E1" w:rsidRPr="00571544" w:rsidRDefault="00B84778" w:rsidP="007E27DF">
      <w:pPr>
        <w:spacing w:before="0" w:after="0"/>
        <w:jc w:val="center"/>
        <w:rPr>
          <w:b/>
          <w:sz w:val="22"/>
          <w:szCs w:val="20"/>
        </w:rPr>
      </w:pPr>
      <w:r w:rsidRPr="005715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4632CC0" wp14:editId="55D8D35D">
                <wp:simplePos x="0" y="0"/>
                <wp:positionH relativeFrom="column">
                  <wp:posOffset>317549</wp:posOffset>
                </wp:positionH>
                <wp:positionV relativeFrom="paragraph">
                  <wp:posOffset>39907</wp:posOffset>
                </wp:positionV>
                <wp:extent cx="1285240" cy="295275"/>
                <wp:effectExtent l="0" t="0" r="0" b="9525"/>
                <wp:wrapNone/>
                <wp:docPr id="23194763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524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090E35" w14:textId="77777777" w:rsidR="007B48C4" w:rsidRPr="00DD7AB0" w:rsidRDefault="007B48C4" w:rsidP="00DB38E1">
                            <w:pPr>
                              <w:rPr>
                                <w:b/>
                                <w:sz w:val="22"/>
                                <w:szCs w:val="18"/>
                              </w:rPr>
                            </w:pPr>
                            <w:proofErr w:type="spellStart"/>
                            <w:r w:rsidRPr="00DD7AB0">
                              <w:rPr>
                                <w:b/>
                                <w:sz w:val="22"/>
                                <w:szCs w:val="18"/>
                              </w:rPr>
                              <w:t>Số</w:t>
                            </w:r>
                            <w:proofErr w:type="spellEnd"/>
                            <w:r w:rsidRPr="00DD7AB0">
                              <w:rPr>
                                <w:b/>
                                <w:sz w:val="22"/>
                                <w:szCs w:val="18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632CC0" id="Rectangle 2" o:spid="_x0000_s1026" style="position:absolute;left:0;text-align:left;margin-left:25pt;margin-top:3.15pt;width:101.2pt;height:23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">
                <v:textbox>
                  <w:txbxContent>
                    <w:p w14:paraId="45090E35" w14:textId="77777777" w:rsidR="007B48C4" w:rsidRPr="00DD7AB0" w:rsidRDefault="007B48C4" w:rsidP="00DB38E1">
                      <w:pPr>
                        <w:rPr>
                          <w:b/>
                          <w:sz w:val="22"/>
                          <w:szCs w:val="18"/>
                        </w:rPr>
                      </w:pPr>
                      <w:r w:rsidRPr="00DD7AB0">
                        <w:rPr>
                          <w:b/>
                          <w:sz w:val="22"/>
                          <w:szCs w:val="18"/>
                        </w:rPr>
                        <w:t>Số:</w:t>
                      </w:r>
                    </w:p>
                  </w:txbxContent>
                </v:textbox>
              </v:rect>
            </w:pict>
          </mc:Fallback>
        </mc:AlternateContent>
      </w:r>
      <w:r w:rsidR="00D56A11" w:rsidRPr="00571544">
        <w:rPr>
          <w:b/>
          <w:szCs w:val="20"/>
        </w:rPr>
        <w:t xml:space="preserve">            </w:t>
      </w:r>
      <w:r w:rsidR="001654DF" w:rsidRPr="00571544">
        <w:rPr>
          <w:b/>
          <w:szCs w:val="20"/>
        </w:rPr>
        <w:t xml:space="preserve">     </w:t>
      </w:r>
      <w:proofErr w:type="spellStart"/>
      <w:r w:rsidR="00DB38E1" w:rsidRPr="00571544">
        <w:rPr>
          <w:b/>
          <w:sz w:val="22"/>
          <w:szCs w:val="20"/>
        </w:rPr>
        <w:t>Độc</w:t>
      </w:r>
      <w:proofErr w:type="spellEnd"/>
      <w:r w:rsidR="00DB38E1" w:rsidRPr="00571544">
        <w:rPr>
          <w:b/>
          <w:sz w:val="22"/>
          <w:szCs w:val="20"/>
        </w:rPr>
        <w:t xml:space="preserve"> </w:t>
      </w:r>
      <w:proofErr w:type="spellStart"/>
      <w:r w:rsidR="00DB38E1" w:rsidRPr="00571544">
        <w:rPr>
          <w:b/>
          <w:sz w:val="22"/>
          <w:szCs w:val="20"/>
        </w:rPr>
        <w:t>lập</w:t>
      </w:r>
      <w:proofErr w:type="spellEnd"/>
      <w:r w:rsidR="00DB38E1" w:rsidRPr="00571544">
        <w:rPr>
          <w:b/>
          <w:sz w:val="22"/>
          <w:szCs w:val="20"/>
        </w:rPr>
        <w:t xml:space="preserve"> - </w:t>
      </w:r>
      <w:proofErr w:type="spellStart"/>
      <w:r w:rsidR="00DB38E1" w:rsidRPr="00571544">
        <w:rPr>
          <w:b/>
          <w:sz w:val="22"/>
          <w:szCs w:val="20"/>
        </w:rPr>
        <w:t>Tự</w:t>
      </w:r>
      <w:proofErr w:type="spellEnd"/>
      <w:r w:rsidR="00DB38E1" w:rsidRPr="00571544">
        <w:rPr>
          <w:b/>
          <w:sz w:val="22"/>
          <w:szCs w:val="20"/>
        </w:rPr>
        <w:t xml:space="preserve"> do - </w:t>
      </w:r>
      <w:proofErr w:type="spellStart"/>
      <w:r w:rsidR="00DB38E1" w:rsidRPr="00571544">
        <w:rPr>
          <w:b/>
          <w:sz w:val="22"/>
          <w:szCs w:val="20"/>
        </w:rPr>
        <w:t>Hạnh</w:t>
      </w:r>
      <w:proofErr w:type="spellEnd"/>
      <w:r w:rsidR="00DB38E1" w:rsidRPr="00571544">
        <w:rPr>
          <w:b/>
          <w:sz w:val="22"/>
          <w:szCs w:val="20"/>
        </w:rPr>
        <w:t xml:space="preserve"> </w:t>
      </w:r>
      <w:proofErr w:type="spellStart"/>
      <w:r w:rsidR="00DB38E1" w:rsidRPr="00571544">
        <w:rPr>
          <w:b/>
          <w:sz w:val="22"/>
          <w:szCs w:val="20"/>
        </w:rPr>
        <w:t>phúc</w:t>
      </w:r>
      <w:proofErr w:type="spellEnd"/>
    </w:p>
    <w:p w14:paraId="0406C155" w14:textId="07B08BDD" w:rsidR="007E27DF" w:rsidRPr="00571544" w:rsidRDefault="004F709A" w:rsidP="004F709A">
      <w:pPr>
        <w:spacing w:before="0" w:after="0"/>
        <w:jc w:val="center"/>
        <w:rPr>
          <w:b/>
          <w:szCs w:val="20"/>
          <w:vertAlign w:val="superscript"/>
        </w:rPr>
      </w:pPr>
      <w:r w:rsidRPr="00571544">
        <w:rPr>
          <w:b/>
          <w:szCs w:val="20"/>
          <w:vertAlign w:val="superscript"/>
        </w:rPr>
        <w:t xml:space="preserve">                          ________________________________________</w:t>
      </w:r>
    </w:p>
    <w:p w14:paraId="344F414E" w14:textId="77777777" w:rsidR="007E27DF" w:rsidRPr="00571544" w:rsidRDefault="007E27DF" w:rsidP="00C113D2">
      <w:pPr>
        <w:pStyle w:val="Heading2"/>
        <w:rPr>
          <w:color w:val="000000" w:themeColor="text1"/>
        </w:rPr>
      </w:pPr>
    </w:p>
    <w:p w14:paraId="3899F6EA" w14:textId="7B522789" w:rsidR="00DB38E1" w:rsidRPr="00571544" w:rsidRDefault="00B140FE" w:rsidP="00B140FE">
      <w:pPr>
        <w:jc w:val="center"/>
        <w:rPr>
          <w:b/>
          <w:sz w:val="22"/>
          <w:szCs w:val="22"/>
        </w:rPr>
      </w:pPr>
      <w:r w:rsidRPr="00571544">
        <w:rPr>
          <w:b/>
          <w:sz w:val="22"/>
          <w:szCs w:val="22"/>
        </w:rPr>
        <w:t xml:space="preserve">             </w:t>
      </w:r>
      <w:r w:rsidR="00DB38E1" w:rsidRPr="00571544">
        <w:rPr>
          <w:b/>
          <w:sz w:val="22"/>
          <w:szCs w:val="22"/>
        </w:rPr>
        <w:t>BẢN KHAI THÔNG TIN CHUNG</w:t>
      </w:r>
    </w:p>
    <w:p w14:paraId="62F0A760" w14:textId="77777777" w:rsidR="007E27DF" w:rsidRPr="00571544" w:rsidRDefault="007E27DF" w:rsidP="007E27DF">
      <w:pPr>
        <w:rPr>
          <w:sz w:val="6"/>
          <w:lang w:val="nl-NL" w:eastAsia="ko-KR"/>
        </w:rPr>
      </w:pPr>
    </w:p>
    <w:tbl>
      <w:tblPr>
        <w:tblW w:w="8930" w:type="dxa"/>
        <w:tblInd w:w="142" w:type="dxa"/>
        <w:tblLook w:val="04A0" w:firstRow="1" w:lastRow="0" w:firstColumn="1" w:lastColumn="0" w:noHBand="0" w:noVBand="1"/>
      </w:tblPr>
      <w:tblGrid>
        <w:gridCol w:w="1559"/>
        <w:gridCol w:w="7371"/>
      </w:tblGrid>
      <w:tr w:rsidR="00571544" w:rsidRPr="00571544" w14:paraId="7AECE94A" w14:textId="77777777" w:rsidTr="00C8197A">
        <w:tc>
          <w:tcPr>
            <w:tcW w:w="1559" w:type="dxa"/>
          </w:tcPr>
          <w:p w14:paraId="05A234B2" w14:textId="77777777" w:rsidR="00DB38E1" w:rsidRPr="00571544" w:rsidRDefault="00DB38E1" w:rsidP="007E27DF">
            <w:pPr>
              <w:spacing w:before="0" w:after="0"/>
              <w:ind w:right="-57"/>
              <w:jc w:val="right"/>
              <w:rPr>
                <w:sz w:val="22"/>
                <w:szCs w:val="20"/>
              </w:rPr>
            </w:pPr>
            <w:r w:rsidRPr="00571544">
              <w:rPr>
                <w:sz w:val="22"/>
                <w:szCs w:val="20"/>
              </w:rPr>
              <w:t>CHÚ Ý:</w:t>
            </w:r>
          </w:p>
        </w:tc>
        <w:tc>
          <w:tcPr>
            <w:tcW w:w="7371" w:type="dxa"/>
          </w:tcPr>
          <w:p w14:paraId="3ACC414B" w14:textId="77777777" w:rsidR="00DB38E1" w:rsidRPr="00571544" w:rsidRDefault="00DB38E1" w:rsidP="007E27DF">
            <w:pPr>
              <w:numPr>
                <w:ilvl w:val="0"/>
                <w:numId w:val="11"/>
              </w:numPr>
              <w:spacing w:before="0" w:after="0"/>
              <w:ind w:left="175" w:hanging="175"/>
              <w:rPr>
                <w:w w:val="90"/>
                <w:sz w:val="22"/>
                <w:szCs w:val="20"/>
              </w:rPr>
            </w:pPr>
            <w:proofErr w:type="spellStart"/>
            <w:r w:rsidRPr="00571544">
              <w:rPr>
                <w:w w:val="90"/>
                <w:sz w:val="22"/>
                <w:szCs w:val="20"/>
              </w:rPr>
              <w:t>Đọc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kỹ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phần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hướng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dẫn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trước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khi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điền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vào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bản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khai</w:t>
            </w:r>
            <w:proofErr w:type="spellEnd"/>
            <w:r w:rsidRPr="00571544">
              <w:rPr>
                <w:w w:val="90"/>
                <w:sz w:val="22"/>
                <w:szCs w:val="20"/>
              </w:rPr>
              <w:t>.</w:t>
            </w:r>
          </w:p>
          <w:p w14:paraId="48F1AFAA" w14:textId="77777777" w:rsidR="00DB38E1" w:rsidRPr="00571544" w:rsidRDefault="00DB38E1" w:rsidP="007E27DF">
            <w:pPr>
              <w:numPr>
                <w:ilvl w:val="0"/>
                <w:numId w:val="11"/>
              </w:numPr>
              <w:spacing w:before="0" w:after="0"/>
              <w:ind w:left="175" w:hanging="175"/>
              <w:rPr>
                <w:sz w:val="22"/>
                <w:szCs w:val="20"/>
              </w:rPr>
            </w:pPr>
            <w:proofErr w:type="spellStart"/>
            <w:r w:rsidRPr="00571544">
              <w:rPr>
                <w:w w:val="90"/>
                <w:sz w:val="22"/>
                <w:szCs w:val="20"/>
              </w:rPr>
              <w:t>Tổ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chức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,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cá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nhân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chỉ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được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cấp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phép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sau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khi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đã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nộp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lệ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phí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cấp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phép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và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phí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sử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dụng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tần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số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theo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quy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định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của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pháp</w:t>
            </w:r>
            <w:proofErr w:type="spellEnd"/>
            <w:r w:rsidRPr="00571544">
              <w:rPr>
                <w:w w:val="90"/>
                <w:sz w:val="22"/>
                <w:szCs w:val="20"/>
              </w:rPr>
              <w:t xml:space="preserve"> </w:t>
            </w:r>
            <w:proofErr w:type="spellStart"/>
            <w:r w:rsidRPr="00571544">
              <w:rPr>
                <w:w w:val="90"/>
                <w:sz w:val="22"/>
                <w:szCs w:val="20"/>
              </w:rPr>
              <w:t>luật</w:t>
            </w:r>
            <w:proofErr w:type="spellEnd"/>
            <w:r w:rsidRPr="00571544">
              <w:rPr>
                <w:w w:val="90"/>
                <w:sz w:val="22"/>
                <w:szCs w:val="20"/>
              </w:rPr>
              <w:t>.</w:t>
            </w:r>
          </w:p>
        </w:tc>
      </w:tr>
    </w:tbl>
    <w:p w14:paraId="520324DA" w14:textId="77777777" w:rsidR="007E27DF" w:rsidRPr="00571544" w:rsidRDefault="007E27DF" w:rsidP="007E27DF">
      <w:pPr>
        <w:spacing w:before="0" w:after="0"/>
        <w:ind w:firstLine="1985"/>
        <w:rPr>
          <w:b/>
          <w:bCs/>
          <w:szCs w:val="20"/>
        </w:rPr>
      </w:pPr>
      <w:r w:rsidRPr="00571544">
        <w:rPr>
          <w:b/>
          <w:bCs/>
          <w:szCs w:val="20"/>
        </w:rPr>
        <w:t xml:space="preserve">     </w:t>
      </w:r>
      <w:r w:rsidR="00DB38E1" w:rsidRPr="00571544">
        <w:rPr>
          <w:b/>
          <w:bCs/>
          <w:szCs w:val="20"/>
        </w:rPr>
        <w:t xml:space="preserve"> </w:t>
      </w:r>
    </w:p>
    <w:p w14:paraId="6DBEC898" w14:textId="60CA5BC7" w:rsidR="00DB38E1" w:rsidRPr="00571544" w:rsidRDefault="00901E73" w:rsidP="00650E12">
      <w:pPr>
        <w:spacing w:before="0" w:after="0"/>
        <w:ind w:firstLine="1560"/>
        <w:rPr>
          <w:bCs/>
          <w:sz w:val="22"/>
          <w:szCs w:val="20"/>
        </w:rPr>
      </w:pPr>
      <w:proofErr w:type="spellStart"/>
      <w:r w:rsidRPr="00571544">
        <w:rPr>
          <w:bCs/>
          <w:sz w:val="22"/>
          <w:szCs w:val="20"/>
        </w:rPr>
        <w:t>Kính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Pr="00571544">
        <w:rPr>
          <w:bCs/>
          <w:sz w:val="22"/>
          <w:szCs w:val="20"/>
        </w:rPr>
        <w:t>gửi</w:t>
      </w:r>
      <w:proofErr w:type="spellEnd"/>
      <w:r w:rsidRPr="00571544">
        <w:rPr>
          <w:bCs/>
          <w:sz w:val="22"/>
          <w:szCs w:val="20"/>
        </w:rPr>
        <w:t xml:space="preserve">: </w:t>
      </w:r>
      <w:proofErr w:type="spellStart"/>
      <w:r w:rsidRPr="00571544">
        <w:rPr>
          <w:bCs/>
          <w:sz w:val="22"/>
          <w:szCs w:val="20"/>
        </w:rPr>
        <w:t>Cục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="000577B3" w:rsidRPr="00571544">
        <w:rPr>
          <w:bCs/>
          <w:sz w:val="22"/>
          <w:szCs w:val="20"/>
        </w:rPr>
        <w:t>T</w:t>
      </w:r>
      <w:r w:rsidRPr="00571544">
        <w:rPr>
          <w:bCs/>
          <w:sz w:val="22"/>
          <w:szCs w:val="20"/>
        </w:rPr>
        <w:t>ần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Pr="00571544">
        <w:rPr>
          <w:bCs/>
          <w:sz w:val="22"/>
          <w:szCs w:val="20"/>
        </w:rPr>
        <w:t>số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Pr="00571544">
        <w:rPr>
          <w:bCs/>
          <w:sz w:val="22"/>
          <w:szCs w:val="20"/>
        </w:rPr>
        <w:t>vô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Pr="00571544">
        <w:rPr>
          <w:bCs/>
          <w:sz w:val="22"/>
          <w:szCs w:val="20"/>
        </w:rPr>
        <w:t>tuyến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Pr="00571544">
        <w:rPr>
          <w:bCs/>
          <w:sz w:val="22"/>
          <w:szCs w:val="20"/>
        </w:rPr>
        <w:t>điệ</w:t>
      </w:r>
      <w:r w:rsidR="00650E12" w:rsidRPr="00571544">
        <w:rPr>
          <w:bCs/>
          <w:sz w:val="22"/>
          <w:szCs w:val="20"/>
        </w:rPr>
        <w:t>n</w:t>
      </w:r>
      <w:proofErr w:type="spellEnd"/>
      <w:r w:rsidR="00650E12" w:rsidRPr="00571544">
        <w:rPr>
          <w:bCs/>
          <w:sz w:val="22"/>
          <w:szCs w:val="20"/>
        </w:rPr>
        <w:t xml:space="preserve">/ </w:t>
      </w:r>
      <w:r w:rsidRPr="00571544">
        <w:rPr>
          <w:bCs/>
          <w:sz w:val="22"/>
          <w:szCs w:val="20"/>
        </w:rPr>
        <w:t xml:space="preserve">Trung </w:t>
      </w:r>
      <w:proofErr w:type="spellStart"/>
      <w:r w:rsidRPr="00571544">
        <w:rPr>
          <w:bCs/>
          <w:sz w:val="22"/>
          <w:szCs w:val="20"/>
        </w:rPr>
        <w:t>tâm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="00600326" w:rsidRPr="00571544">
        <w:rPr>
          <w:bCs/>
          <w:sz w:val="22"/>
          <w:szCs w:val="20"/>
        </w:rPr>
        <w:t>T</w:t>
      </w:r>
      <w:r w:rsidRPr="00571544">
        <w:rPr>
          <w:bCs/>
          <w:sz w:val="22"/>
          <w:szCs w:val="20"/>
        </w:rPr>
        <w:t>ần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Pr="00571544">
        <w:rPr>
          <w:bCs/>
          <w:sz w:val="22"/>
          <w:szCs w:val="20"/>
        </w:rPr>
        <w:t>số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Pr="00571544">
        <w:rPr>
          <w:bCs/>
          <w:sz w:val="22"/>
          <w:szCs w:val="20"/>
        </w:rPr>
        <w:t>vô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Pr="00571544">
        <w:rPr>
          <w:bCs/>
          <w:sz w:val="22"/>
          <w:szCs w:val="20"/>
        </w:rPr>
        <w:t>tuyến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Pr="00571544">
        <w:rPr>
          <w:bCs/>
          <w:sz w:val="22"/>
          <w:szCs w:val="20"/>
        </w:rPr>
        <w:t>điện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Pr="00571544">
        <w:rPr>
          <w:bCs/>
          <w:sz w:val="22"/>
          <w:szCs w:val="20"/>
        </w:rPr>
        <w:t>khu</w:t>
      </w:r>
      <w:proofErr w:type="spellEnd"/>
      <w:r w:rsidRPr="00571544">
        <w:rPr>
          <w:bCs/>
          <w:sz w:val="22"/>
          <w:szCs w:val="20"/>
        </w:rPr>
        <w:t xml:space="preserve"> </w:t>
      </w:r>
      <w:proofErr w:type="spellStart"/>
      <w:r w:rsidRPr="00571544">
        <w:rPr>
          <w:bCs/>
          <w:sz w:val="22"/>
          <w:szCs w:val="20"/>
        </w:rPr>
        <w:t>vực</w:t>
      </w:r>
      <w:proofErr w:type="spellEnd"/>
      <w:r w:rsidR="00650E12" w:rsidRPr="00571544">
        <w:rPr>
          <w:bCs/>
          <w:sz w:val="22"/>
          <w:szCs w:val="20"/>
        </w:rPr>
        <w:t>…</w:t>
      </w:r>
    </w:p>
    <w:p w14:paraId="59C38174" w14:textId="77777777" w:rsidR="007E27DF" w:rsidRPr="00571544" w:rsidRDefault="007E27DF" w:rsidP="007E27DF">
      <w:pPr>
        <w:spacing w:before="0" w:after="0"/>
        <w:ind w:left="3119" w:hanging="1559"/>
        <w:jc w:val="center"/>
        <w:rPr>
          <w:b/>
          <w:bCs/>
          <w:sz w:val="22"/>
          <w:szCs w:val="20"/>
        </w:rPr>
      </w:pPr>
    </w:p>
    <w:tbl>
      <w:tblPr>
        <w:tblW w:w="9039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000" w:firstRow="0" w:lastRow="0" w:firstColumn="0" w:lastColumn="0" w:noHBand="0" w:noVBand="0"/>
      </w:tblPr>
      <w:tblGrid>
        <w:gridCol w:w="2235"/>
        <w:gridCol w:w="1843"/>
        <w:gridCol w:w="4961"/>
      </w:tblGrid>
      <w:tr w:rsidR="00571544" w:rsidRPr="00571544" w14:paraId="0F521D8C" w14:textId="77777777" w:rsidTr="00C8197A">
        <w:trPr>
          <w:trHeight w:val="479"/>
        </w:trPr>
        <w:tc>
          <w:tcPr>
            <w:tcW w:w="407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227437" w14:textId="41DD25CF" w:rsidR="00DB38E1" w:rsidRPr="00571544" w:rsidRDefault="00DB38E1" w:rsidP="00016A72">
            <w:pPr>
              <w:spacing w:before="0" w:after="0"/>
              <w:rPr>
                <w:b/>
                <w:bCs/>
                <w:sz w:val="22"/>
                <w:szCs w:val="22"/>
              </w:rPr>
            </w:pPr>
            <w:r w:rsidRPr="00571544">
              <w:rPr>
                <w:b/>
                <w:bCs/>
                <w:sz w:val="22"/>
                <w:szCs w:val="22"/>
              </w:rPr>
              <w:t xml:space="preserve">1. TÊN TỔ CHỨC, CÁ NHÂN ĐỀ NGHỊ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D14BB5" w14:textId="77777777" w:rsidR="00DB38E1" w:rsidRPr="00571544" w:rsidRDefault="00DB38E1" w:rsidP="00016A72">
            <w:pPr>
              <w:spacing w:before="0" w:after="0"/>
              <w:rPr>
                <w:sz w:val="22"/>
                <w:szCs w:val="22"/>
              </w:rPr>
            </w:pPr>
          </w:p>
        </w:tc>
      </w:tr>
      <w:tr w:rsidR="00571544" w:rsidRPr="00571544" w14:paraId="7D69F695" w14:textId="77777777" w:rsidTr="00C8197A">
        <w:trPr>
          <w:trHeight w:val="332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14:paraId="5C443F93" w14:textId="22CF86F8" w:rsidR="00DB38E1" w:rsidRPr="00571544" w:rsidRDefault="00DB38E1" w:rsidP="00B1702C">
            <w:pPr>
              <w:pStyle w:val="ListParagraph"/>
              <w:numPr>
                <w:ilvl w:val="1"/>
                <w:numId w:val="32"/>
              </w:numPr>
              <w:spacing w:before="0" w:after="0"/>
              <w:jc w:val="left"/>
              <w:rPr>
                <w:bCs/>
                <w:sz w:val="22"/>
                <w:szCs w:val="22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Số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ă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ướ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ô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dâ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hoặ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ứ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minh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nhâ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dâ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hoặ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Hộ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iếu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(</w:t>
            </w:r>
            <w:proofErr w:type="spellStart"/>
            <w:r w:rsidRPr="00571544">
              <w:rPr>
                <w:bCs/>
                <w:sz w:val="22"/>
                <w:szCs w:val="22"/>
              </w:rPr>
              <w:t>đố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vớ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nhân</w:t>
            </w:r>
            <w:proofErr w:type="spellEnd"/>
            <w:r w:rsidRPr="00571544">
              <w:rPr>
                <w:bCs/>
                <w:sz w:val="22"/>
                <w:szCs w:val="22"/>
              </w:rPr>
              <w:t>):……</w:t>
            </w:r>
            <w:r w:rsidR="007E27DF" w:rsidRPr="00571544">
              <w:rPr>
                <w:bCs/>
                <w:sz w:val="22"/>
                <w:szCs w:val="22"/>
              </w:rPr>
              <w:t>...</w:t>
            </w:r>
            <w:r w:rsidRPr="00571544">
              <w:rPr>
                <w:bCs/>
                <w:sz w:val="22"/>
                <w:szCs w:val="22"/>
              </w:rPr>
              <w:t>……</w:t>
            </w:r>
          </w:p>
          <w:p w14:paraId="4147E1B0" w14:textId="01AE9535" w:rsidR="00DB38E1" w:rsidRPr="00571544" w:rsidRDefault="00DB38E1" w:rsidP="00016A72">
            <w:pPr>
              <w:pStyle w:val="ListParagraph"/>
              <w:spacing w:before="0" w:after="0"/>
              <w:ind w:left="360"/>
              <w:jc w:val="left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Ngày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ấp</w:t>
            </w:r>
            <w:proofErr w:type="spellEnd"/>
            <w:r w:rsidRPr="00571544">
              <w:rPr>
                <w:sz w:val="22"/>
                <w:szCs w:val="22"/>
              </w:rPr>
              <w:t xml:space="preserve">: ……………………….  </w:t>
            </w:r>
            <w:proofErr w:type="spellStart"/>
            <w:r w:rsidRPr="00571544">
              <w:rPr>
                <w:sz w:val="22"/>
                <w:szCs w:val="22"/>
              </w:rPr>
              <w:t>Có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i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ị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ến</w:t>
            </w:r>
            <w:proofErr w:type="spellEnd"/>
            <w:r w:rsidRPr="00571544">
              <w:rPr>
                <w:sz w:val="22"/>
                <w:szCs w:val="22"/>
              </w:rPr>
              <w:t>: ……………………………………………..</w:t>
            </w:r>
          </w:p>
          <w:p w14:paraId="7DA9FD5E" w14:textId="59D23990" w:rsidR="00DB38E1" w:rsidRPr="00571544" w:rsidRDefault="00DB38E1" w:rsidP="00016A72">
            <w:pPr>
              <w:pStyle w:val="ListParagraph"/>
              <w:spacing w:before="0" w:after="0"/>
              <w:ind w:left="360"/>
              <w:jc w:val="left"/>
              <w:rPr>
                <w:bCs/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Đị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ỉ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ườ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ú</w:t>
            </w:r>
            <w:proofErr w:type="spellEnd"/>
            <w:r w:rsidRPr="00571544">
              <w:rPr>
                <w:sz w:val="22"/>
                <w:szCs w:val="22"/>
              </w:rPr>
              <w:t>: ………………………………….…………………………………………….</w:t>
            </w:r>
          </w:p>
        </w:tc>
      </w:tr>
      <w:tr w:rsidR="00571544" w:rsidRPr="00571544" w14:paraId="1F379973" w14:textId="77777777" w:rsidTr="00C8197A">
        <w:trPr>
          <w:trHeight w:val="285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14:paraId="6525A0A5" w14:textId="35717761" w:rsidR="00DB38E1" w:rsidRPr="00571544" w:rsidRDefault="00DB38E1" w:rsidP="00B1702C">
            <w:pPr>
              <w:pStyle w:val="ListParagraph"/>
              <w:numPr>
                <w:ilvl w:val="1"/>
                <w:numId w:val="32"/>
              </w:numPr>
              <w:spacing w:before="0" w:after="0"/>
              <w:rPr>
                <w:bCs/>
                <w:sz w:val="22"/>
                <w:szCs w:val="22"/>
                <w:lang w:bidi="he-IL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Mã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số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huế</w:t>
            </w:r>
            <w:proofErr w:type="spellEnd"/>
            <w:r w:rsidRPr="00571544">
              <w:rPr>
                <w:bCs/>
                <w:sz w:val="22"/>
                <w:szCs w:val="22"/>
                <w:lang w:bidi="he-IL"/>
              </w:rPr>
              <w:t xml:space="preserve"> (</w:t>
            </w:r>
            <w:proofErr w:type="spellStart"/>
            <w:r w:rsidRPr="00571544">
              <w:rPr>
                <w:bCs/>
                <w:sz w:val="22"/>
                <w:szCs w:val="22"/>
                <w:lang w:bidi="he-IL"/>
              </w:rPr>
              <w:t>đối</w:t>
            </w:r>
            <w:proofErr w:type="spellEnd"/>
            <w:r w:rsidRPr="00571544">
              <w:rPr>
                <w:bCs/>
                <w:sz w:val="22"/>
                <w:szCs w:val="22"/>
                <w:lang w:bidi="he-IL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  <w:lang w:bidi="he-IL"/>
              </w:rPr>
              <w:t>với</w:t>
            </w:r>
            <w:proofErr w:type="spellEnd"/>
            <w:r w:rsidRPr="00571544">
              <w:rPr>
                <w:bCs/>
                <w:sz w:val="22"/>
                <w:szCs w:val="22"/>
                <w:lang w:bidi="he-IL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  <w:lang w:bidi="he-IL"/>
              </w:rPr>
              <w:t>tổ</w:t>
            </w:r>
            <w:proofErr w:type="spellEnd"/>
            <w:r w:rsidRPr="00571544">
              <w:rPr>
                <w:bCs/>
                <w:sz w:val="22"/>
                <w:szCs w:val="22"/>
                <w:lang w:bidi="he-IL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  <w:lang w:bidi="he-IL"/>
              </w:rPr>
              <w:t>chức</w:t>
            </w:r>
            <w:proofErr w:type="spellEnd"/>
            <w:r w:rsidRPr="00571544">
              <w:rPr>
                <w:bCs/>
                <w:sz w:val="22"/>
                <w:szCs w:val="22"/>
                <w:lang w:bidi="he-IL"/>
              </w:rPr>
              <w:t>):………………………………………………………………………</w:t>
            </w:r>
          </w:p>
          <w:p w14:paraId="19CB1504" w14:textId="177B2ABB" w:rsidR="00DB38E1" w:rsidRPr="00571544" w:rsidRDefault="00DB38E1" w:rsidP="00016A72">
            <w:pPr>
              <w:pStyle w:val="ListParagraph"/>
              <w:spacing w:before="0" w:after="0"/>
              <w:ind w:left="360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Đị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ỉ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ụ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ở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ính</w:t>
            </w:r>
            <w:proofErr w:type="spellEnd"/>
            <w:r w:rsidRPr="00571544">
              <w:rPr>
                <w:sz w:val="22"/>
                <w:szCs w:val="22"/>
              </w:rPr>
              <w:t>: ………………………………….…………….……………………………</w:t>
            </w:r>
            <w:r w:rsidR="00287CE7" w:rsidRPr="00571544">
              <w:rPr>
                <w:sz w:val="22"/>
                <w:szCs w:val="22"/>
              </w:rPr>
              <w:t>..</w:t>
            </w:r>
          </w:p>
          <w:p w14:paraId="229A944A" w14:textId="489D19D0" w:rsidR="004A4101" w:rsidRPr="00571544" w:rsidRDefault="004A4101" w:rsidP="00016A72">
            <w:pPr>
              <w:pStyle w:val="ListParagraph"/>
              <w:spacing w:before="0" w:after="0"/>
              <w:ind w:left="360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C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a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ả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ý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uế</w:t>
            </w:r>
            <w:proofErr w:type="spellEnd"/>
            <w:r w:rsidRPr="00571544">
              <w:rPr>
                <w:sz w:val="22"/>
                <w:szCs w:val="22"/>
              </w:rPr>
              <w:t>: ………………………………….…………………………………</w:t>
            </w:r>
            <w:r w:rsidR="00287CE7" w:rsidRPr="00571544">
              <w:rPr>
                <w:sz w:val="22"/>
                <w:szCs w:val="22"/>
              </w:rPr>
              <w:t>………</w:t>
            </w:r>
          </w:p>
        </w:tc>
      </w:tr>
      <w:tr w:rsidR="00571544" w:rsidRPr="00571544" w14:paraId="1FE676EE" w14:textId="77777777" w:rsidTr="00C8197A">
        <w:trPr>
          <w:trHeight w:val="299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14:paraId="33069DF4" w14:textId="3368089C" w:rsidR="00DB38E1" w:rsidRPr="00571544" w:rsidRDefault="00DB38E1" w:rsidP="00016A72">
            <w:pPr>
              <w:spacing w:before="0" w:after="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t xml:space="preserve">1.3. </w:t>
            </w:r>
            <w:proofErr w:type="spellStart"/>
            <w:r w:rsidRPr="00571544">
              <w:rPr>
                <w:sz w:val="22"/>
                <w:szCs w:val="22"/>
              </w:rPr>
              <w:t>Đị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ỉ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iê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ạc</w:t>
            </w:r>
            <w:proofErr w:type="spellEnd"/>
            <w:r w:rsidRPr="00571544">
              <w:rPr>
                <w:sz w:val="22"/>
                <w:szCs w:val="22"/>
              </w:rPr>
              <w:t>: ………………………………………………………………………………….</w:t>
            </w:r>
          </w:p>
        </w:tc>
      </w:tr>
      <w:tr w:rsidR="00571544" w:rsidRPr="00571544" w14:paraId="65730E6B" w14:textId="77777777" w:rsidTr="00C8197A">
        <w:trPr>
          <w:trHeight w:val="297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14:paraId="676D4168" w14:textId="1D66AFAE" w:rsidR="00DB38E1" w:rsidRPr="00571544" w:rsidRDefault="00DB38E1" w:rsidP="00016A72">
            <w:pPr>
              <w:spacing w:before="0" w:after="0"/>
              <w:ind w:right="-22"/>
              <w:rPr>
                <w:i/>
                <w:iCs/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t xml:space="preserve">1.4. </w:t>
            </w:r>
            <w:proofErr w:type="spellStart"/>
            <w:r w:rsidRPr="00571544">
              <w:rPr>
                <w:sz w:val="22"/>
                <w:szCs w:val="22"/>
              </w:rPr>
              <w:t>Số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oạ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iê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ệ</w:t>
            </w:r>
            <w:proofErr w:type="spellEnd"/>
            <w:r w:rsidRPr="00571544">
              <w:rPr>
                <w:sz w:val="22"/>
                <w:szCs w:val="22"/>
              </w:rPr>
              <w:t xml:space="preserve"> :…………………………………………………………………………......</w:t>
            </w:r>
          </w:p>
        </w:tc>
      </w:tr>
      <w:tr w:rsidR="00571544" w:rsidRPr="00571544" w14:paraId="5D7D3792" w14:textId="77777777" w:rsidTr="00C8197A">
        <w:trPr>
          <w:trHeight w:val="362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14:paraId="49B5C617" w14:textId="21C53595" w:rsidR="00BD634A" w:rsidRPr="00571544" w:rsidRDefault="00BD634A" w:rsidP="00B1702C">
            <w:pPr>
              <w:pStyle w:val="ListParagraph"/>
              <w:numPr>
                <w:ilvl w:val="0"/>
                <w:numId w:val="32"/>
              </w:numPr>
              <w:rPr>
                <w:sz w:val="22"/>
                <w:szCs w:val="22"/>
              </w:rPr>
            </w:pPr>
            <w:r w:rsidRPr="00571544">
              <w:rPr>
                <w:b/>
                <w:sz w:val="22"/>
                <w:szCs w:val="22"/>
              </w:rPr>
              <w:t>ĐĂNG KÍ TÀI KHOẢN TRỰC TUYẾN</w:t>
            </w:r>
            <w:r w:rsidRPr="00571544">
              <w:rPr>
                <w:b/>
                <w:sz w:val="22"/>
                <w:szCs w:val="22"/>
                <w:lang w:val="vi-VN"/>
              </w:rPr>
              <w:t xml:space="preserve"> </w:t>
            </w:r>
            <w:r w:rsidRPr="00571544">
              <w:rPr>
                <w:bCs/>
                <w:sz w:val="22"/>
                <w:szCs w:val="22"/>
                <w:lang w:val="vi-VN"/>
              </w:rPr>
              <w:t>(</w:t>
            </w:r>
            <w:proofErr w:type="spellStart"/>
            <w:r w:rsidR="00712BC0" w:rsidRPr="00571544">
              <w:rPr>
                <w:bCs/>
                <w:sz w:val="22"/>
                <w:szCs w:val="22"/>
              </w:rPr>
              <w:t>nếu</w:t>
            </w:r>
            <w:proofErr w:type="spellEnd"/>
            <w:r w:rsidR="00712BC0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712BC0" w:rsidRPr="00571544">
              <w:rPr>
                <w:bCs/>
                <w:sz w:val="22"/>
                <w:szCs w:val="22"/>
              </w:rPr>
              <w:t>có</w:t>
            </w:r>
            <w:proofErr w:type="spellEnd"/>
            <w:r w:rsidR="00712BC0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712BC0" w:rsidRPr="00571544">
              <w:rPr>
                <w:bCs/>
                <w:sz w:val="22"/>
                <w:szCs w:val="22"/>
              </w:rPr>
              <w:t>nhu</w:t>
            </w:r>
            <w:proofErr w:type="spellEnd"/>
            <w:r w:rsidR="00712BC0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712BC0" w:rsidRPr="00571544">
              <w:rPr>
                <w:bCs/>
                <w:sz w:val="22"/>
                <w:szCs w:val="22"/>
              </w:rPr>
              <w:t>cầu</w:t>
            </w:r>
            <w:proofErr w:type="spellEnd"/>
            <w:r w:rsidR="00712BC0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712BC0" w:rsidRPr="00571544">
              <w:rPr>
                <w:bCs/>
                <w:sz w:val="22"/>
                <w:szCs w:val="22"/>
              </w:rPr>
              <w:t>và</w:t>
            </w:r>
            <w:proofErr w:type="spellEnd"/>
            <w:r w:rsidR="00712BC0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562689" w:rsidRPr="00571544">
              <w:rPr>
                <w:bCs/>
                <w:sz w:val="22"/>
                <w:szCs w:val="22"/>
              </w:rPr>
              <w:t>chỉ</w:t>
            </w:r>
            <w:proofErr w:type="spellEnd"/>
            <w:r w:rsidR="00562689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562689" w:rsidRPr="00571544">
              <w:rPr>
                <w:bCs/>
                <w:sz w:val="22"/>
                <w:szCs w:val="22"/>
              </w:rPr>
              <w:t>kê</w:t>
            </w:r>
            <w:proofErr w:type="spellEnd"/>
            <w:r w:rsidR="00562689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562689" w:rsidRPr="00571544">
              <w:rPr>
                <w:bCs/>
                <w:sz w:val="22"/>
                <w:szCs w:val="22"/>
              </w:rPr>
              <w:t>khai</w:t>
            </w:r>
            <w:proofErr w:type="spellEnd"/>
            <w:r w:rsidR="00562689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712BC0" w:rsidRPr="00571544">
              <w:rPr>
                <w:bCs/>
                <w:sz w:val="22"/>
                <w:szCs w:val="22"/>
              </w:rPr>
              <w:t>thông</w:t>
            </w:r>
            <w:proofErr w:type="spellEnd"/>
            <w:r w:rsidR="00712BC0" w:rsidRPr="00571544">
              <w:rPr>
                <w:bCs/>
                <w:sz w:val="22"/>
                <w:szCs w:val="22"/>
              </w:rPr>
              <w:t xml:space="preserve"> tin </w:t>
            </w:r>
            <w:proofErr w:type="spellStart"/>
            <w:r w:rsidR="00712BC0" w:rsidRPr="00571544">
              <w:rPr>
                <w:bCs/>
                <w:sz w:val="22"/>
                <w:szCs w:val="22"/>
              </w:rPr>
              <w:t>này</w:t>
            </w:r>
            <w:proofErr w:type="spellEnd"/>
            <w:r w:rsidR="00712BC0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562689" w:rsidRPr="00571544">
              <w:rPr>
                <w:bCs/>
                <w:sz w:val="22"/>
                <w:szCs w:val="22"/>
              </w:rPr>
              <w:t>đến</w:t>
            </w:r>
            <w:proofErr w:type="spellEnd"/>
            <w:r w:rsidR="00562689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562689" w:rsidRPr="00571544">
              <w:rPr>
                <w:bCs/>
                <w:sz w:val="22"/>
                <w:szCs w:val="22"/>
              </w:rPr>
              <w:t>khi</w:t>
            </w:r>
            <w:proofErr w:type="spellEnd"/>
            <w:r w:rsidR="00562689" w:rsidRPr="00571544">
              <w:rPr>
                <w:bCs/>
                <w:sz w:val="22"/>
                <w:szCs w:val="22"/>
              </w:rPr>
              <w:t xml:space="preserve"> </w:t>
            </w:r>
            <w:r w:rsidR="00562689" w:rsidRPr="00571544">
              <w:rPr>
                <w:bCs/>
                <w:sz w:val="22"/>
                <w:szCs w:val="22"/>
                <w:lang w:val="vi-VN"/>
              </w:rPr>
              <w:t xml:space="preserve">phải </w:t>
            </w:r>
            <w:proofErr w:type="spellStart"/>
            <w:r w:rsidR="00562689" w:rsidRPr="00571544">
              <w:rPr>
                <w:bCs/>
                <w:sz w:val="22"/>
                <w:szCs w:val="22"/>
              </w:rPr>
              <w:t>sử</w:t>
            </w:r>
            <w:proofErr w:type="spellEnd"/>
            <w:r w:rsidR="00562689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562689" w:rsidRPr="00571544">
              <w:rPr>
                <w:bCs/>
                <w:sz w:val="22"/>
                <w:szCs w:val="22"/>
              </w:rPr>
              <w:t>dụng</w:t>
            </w:r>
            <w:proofErr w:type="spellEnd"/>
            <w:r w:rsidR="00562689" w:rsidRPr="00571544">
              <w:rPr>
                <w:bCs/>
                <w:sz w:val="22"/>
                <w:szCs w:val="22"/>
                <w:lang w:val="vi-VN"/>
              </w:rPr>
              <w:t xml:space="preserve"> tài khoản định danh điện tử để thực hiện </w:t>
            </w:r>
            <w:r w:rsidR="00253042" w:rsidRPr="00571544">
              <w:rPr>
                <w:bCs/>
                <w:sz w:val="22"/>
                <w:szCs w:val="22"/>
              </w:rPr>
              <w:t>t</w:t>
            </w:r>
            <w:r w:rsidR="00562689" w:rsidRPr="00571544">
              <w:rPr>
                <w:bCs/>
                <w:sz w:val="22"/>
                <w:szCs w:val="22"/>
                <w:lang w:val="vi-VN"/>
              </w:rPr>
              <w:t>hủ tục hành chính trên</w:t>
            </w:r>
            <w:r w:rsidR="00F652DA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F652DA" w:rsidRPr="00571544">
              <w:rPr>
                <w:bCs/>
                <w:sz w:val="22"/>
                <w:szCs w:val="22"/>
              </w:rPr>
              <w:t>hệ</w:t>
            </w:r>
            <w:proofErr w:type="spellEnd"/>
            <w:r w:rsidR="00F652DA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F652DA" w:rsidRPr="00571544">
              <w:rPr>
                <w:bCs/>
                <w:sz w:val="22"/>
                <w:szCs w:val="22"/>
              </w:rPr>
              <w:t>thống</w:t>
            </w:r>
            <w:proofErr w:type="spellEnd"/>
            <w:r w:rsidR="00F652DA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F652DA" w:rsidRPr="00571544">
              <w:rPr>
                <w:bCs/>
                <w:sz w:val="22"/>
                <w:szCs w:val="22"/>
              </w:rPr>
              <w:t>dịch</w:t>
            </w:r>
            <w:proofErr w:type="spellEnd"/>
            <w:r w:rsidR="00F652DA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F652DA" w:rsidRPr="00571544">
              <w:rPr>
                <w:bCs/>
                <w:sz w:val="22"/>
                <w:szCs w:val="22"/>
              </w:rPr>
              <w:t>vụ</w:t>
            </w:r>
            <w:proofErr w:type="spellEnd"/>
            <w:r w:rsidR="00F652DA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F652DA" w:rsidRPr="00571544">
              <w:rPr>
                <w:bCs/>
                <w:sz w:val="22"/>
                <w:szCs w:val="22"/>
              </w:rPr>
              <w:t>công</w:t>
            </w:r>
            <w:proofErr w:type="spellEnd"/>
            <w:r w:rsidR="00F652DA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F652DA" w:rsidRPr="00571544">
              <w:rPr>
                <w:bCs/>
                <w:sz w:val="22"/>
                <w:szCs w:val="22"/>
              </w:rPr>
              <w:t>trực</w:t>
            </w:r>
            <w:proofErr w:type="spellEnd"/>
            <w:r w:rsidR="00F652DA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F652DA" w:rsidRPr="00571544">
              <w:rPr>
                <w:bCs/>
                <w:sz w:val="22"/>
                <w:szCs w:val="22"/>
              </w:rPr>
              <w:t>tuyến</w:t>
            </w:r>
            <w:proofErr w:type="spellEnd"/>
            <w:r w:rsidR="00562689" w:rsidRPr="00571544">
              <w:rPr>
                <w:bCs/>
                <w:sz w:val="22"/>
                <w:szCs w:val="22"/>
                <w:lang w:val="vi-VN"/>
              </w:rPr>
              <w:t xml:space="preserve"> theo quy định</w:t>
            </w:r>
            <w:r w:rsidR="00562689" w:rsidRPr="00571544">
              <w:rPr>
                <w:bCs/>
                <w:sz w:val="22"/>
                <w:szCs w:val="22"/>
              </w:rPr>
              <w:t>)</w:t>
            </w:r>
          </w:p>
        </w:tc>
      </w:tr>
      <w:tr w:rsidR="00571544" w:rsidRPr="00571544" w14:paraId="62691A9E" w14:textId="77777777" w:rsidTr="00C8197A">
        <w:trPr>
          <w:trHeight w:val="304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14:paraId="5A574E71" w14:textId="6458E306" w:rsidR="00BD634A" w:rsidRPr="00571544" w:rsidRDefault="00BD634A" w:rsidP="00BD634A">
            <w:pPr>
              <w:rPr>
                <w:sz w:val="22"/>
                <w:szCs w:val="22"/>
                <w:lang w:val="vi-VN"/>
              </w:rPr>
            </w:pPr>
            <w:proofErr w:type="spellStart"/>
            <w:r w:rsidRPr="00571544">
              <w:rPr>
                <w:sz w:val="22"/>
                <w:szCs w:val="22"/>
              </w:rPr>
              <w:t>Số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oại</w:t>
            </w:r>
            <w:proofErr w:type="spellEnd"/>
            <w:r w:rsidRPr="00571544">
              <w:rPr>
                <w:sz w:val="22"/>
                <w:szCs w:val="22"/>
              </w:rPr>
              <w:t xml:space="preserve"> di </w:t>
            </w:r>
            <w:proofErr w:type="spellStart"/>
            <w:r w:rsidRPr="00571544">
              <w:rPr>
                <w:sz w:val="22"/>
                <w:szCs w:val="22"/>
              </w:rPr>
              <w:t>động</w:t>
            </w:r>
            <w:proofErr w:type="spellEnd"/>
            <w:r w:rsidRPr="00571544">
              <w:rPr>
                <w:sz w:val="22"/>
                <w:szCs w:val="22"/>
              </w:rPr>
              <w:t>: …………………</w:t>
            </w:r>
            <w:r w:rsidRPr="00571544">
              <w:rPr>
                <w:sz w:val="22"/>
                <w:szCs w:val="22"/>
                <w:lang w:val="vi-VN"/>
              </w:rPr>
              <w:t xml:space="preserve">               </w:t>
            </w:r>
            <w:r w:rsidRPr="00571544">
              <w:rPr>
                <w:sz w:val="22"/>
                <w:szCs w:val="22"/>
              </w:rPr>
              <w:t>Email:…………………………………………..</w:t>
            </w:r>
            <w:r w:rsidRPr="00571544">
              <w:rPr>
                <w:sz w:val="22"/>
                <w:szCs w:val="22"/>
                <w:lang w:val="vi-VN"/>
              </w:rPr>
              <w:t>.........</w:t>
            </w:r>
          </w:p>
        </w:tc>
      </w:tr>
      <w:tr w:rsidR="00571544" w:rsidRPr="00571544" w14:paraId="5ADD777B" w14:textId="77777777" w:rsidTr="00C8197A">
        <w:trPr>
          <w:trHeight w:val="376"/>
        </w:trPr>
        <w:tc>
          <w:tcPr>
            <w:tcW w:w="4078" w:type="dxa"/>
            <w:gridSpan w:val="2"/>
            <w:shd w:val="clear" w:color="auto" w:fill="FFFFFF" w:themeFill="background1"/>
            <w:vAlign w:val="center"/>
          </w:tcPr>
          <w:p w14:paraId="27C9C65D" w14:textId="7C20B8E7" w:rsidR="00DB38E1" w:rsidRPr="00571544" w:rsidRDefault="00DB38E1" w:rsidP="00016A72">
            <w:pPr>
              <w:tabs>
                <w:tab w:val="left" w:pos="8298"/>
              </w:tabs>
              <w:spacing w:before="0" w:after="0"/>
              <w:rPr>
                <w:b/>
                <w:sz w:val="22"/>
                <w:szCs w:val="22"/>
              </w:rPr>
            </w:pPr>
            <w:r w:rsidRPr="00571544">
              <w:rPr>
                <w:b/>
                <w:sz w:val="22"/>
                <w:szCs w:val="22"/>
              </w:rPr>
              <w:t xml:space="preserve">3. HÌNH THỨC NHẬN KẾT QUẢ </w:t>
            </w:r>
          </w:p>
        </w:tc>
        <w:tc>
          <w:tcPr>
            <w:tcW w:w="4961" w:type="dxa"/>
            <w:shd w:val="clear" w:color="auto" w:fill="FFFFFF" w:themeFill="background1"/>
            <w:vAlign w:val="center"/>
          </w:tcPr>
          <w:p w14:paraId="50C451EA" w14:textId="77777777" w:rsidR="0067001F" w:rsidRPr="00571544" w:rsidRDefault="0067001F" w:rsidP="0067001F">
            <w:pPr>
              <w:spacing w:before="0" w:after="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sym w:font="Symbol" w:char="F097"/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iếp</w:t>
            </w:r>
            <w:proofErr w:type="spellEnd"/>
            <w:r w:rsidRPr="00571544">
              <w:rPr>
                <w:sz w:val="22"/>
                <w:szCs w:val="22"/>
              </w:rPr>
              <w:t xml:space="preserve">        </w:t>
            </w:r>
          </w:p>
          <w:p w14:paraId="5DA9A8F9" w14:textId="168768B5" w:rsidR="0067001F" w:rsidRPr="00571544" w:rsidRDefault="0067001F" w:rsidP="0067001F">
            <w:pPr>
              <w:spacing w:before="0" w:after="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sym w:font="Symbol" w:char="F097"/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ịc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ụ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ư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ính</w:t>
            </w:r>
            <w:proofErr w:type="spellEnd"/>
            <w:r w:rsidRPr="00571544">
              <w:rPr>
                <w:sz w:val="22"/>
                <w:szCs w:val="22"/>
              </w:rPr>
              <w:t xml:space="preserve">      </w:t>
            </w:r>
          </w:p>
          <w:p w14:paraId="08AFD1B5" w14:textId="7E99644C" w:rsidR="008026AD" w:rsidRPr="00571544" w:rsidRDefault="00DB38E1" w:rsidP="00927082">
            <w:pPr>
              <w:spacing w:before="0" w:after="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sym w:font="Symbol" w:char="F097"/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r w:rsidR="008026AD" w:rsidRPr="00571544">
              <w:rPr>
                <w:sz w:val="22"/>
                <w:szCs w:val="22"/>
              </w:rPr>
              <w:t xml:space="preserve">qua </w:t>
            </w:r>
            <w:proofErr w:type="spellStart"/>
            <w:r w:rsidR="008026AD" w:rsidRPr="00571544">
              <w:rPr>
                <w:sz w:val="22"/>
                <w:szCs w:val="22"/>
              </w:rPr>
              <w:t>Cổng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dịch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vụ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công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trực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tuyến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</w:p>
          <w:p w14:paraId="02CBADF6" w14:textId="54EFA0DB" w:rsidR="008026AD" w:rsidRPr="00571544" w:rsidRDefault="008026AD" w:rsidP="00927082">
            <w:pPr>
              <w:spacing w:before="0" w:after="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sym w:font="Symbol" w:char="F097"/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qua </w:t>
            </w:r>
            <w:proofErr w:type="spellStart"/>
            <w:r w:rsidRPr="00571544">
              <w:rPr>
                <w:sz w:val="22"/>
                <w:szCs w:val="22"/>
              </w:rPr>
              <w:t>hì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ứ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ác</w:t>
            </w:r>
            <w:proofErr w:type="spellEnd"/>
            <w:r w:rsidRPr="00571544">
              <w:rPr>
                <w:sz w:val="22"/>
                <w:szCs w:val="22"/>
              </w:rPr>
              <w:t xml:space="preserve">:…………                        </w:t>
            </w:r>
          </w:p>
        </w:tc>
      </w:tr>
      <w:tr w:rsidR="00571544" w:rsidRPr="00571544" w14:paraId="3B087E92" w14:textId="77777777" w:rsidTr="00C8197A">
        <w:trPr>
          <w:trHeight w:val="376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14:paraId="7D3D7D9A" w14:textId="77777777" w:rsidR="00DB38E1" w:rsidRPr="00571544" w:rsidRDefault="00DB38E1" w:rsidP="00016A72">
            <w:pPr>
              <w:spacing w:before="0" w:after="0"/>
              <w:rPr>
                <w:sz w:val="22"/>
                <w:szCs w:val="22"/>
              </w:rPr>
            </w:pPr>
            <w:r w:rsidRPr="00571544">
              <w:rPr>
                <w:b/>
                <w:sz w:val="22"/>
                <w:szCs w:val="22"/>
                <w:lang w:val="fr-FR"/>
              </w:rPr>
              <w:t xml:space="preserve">4. </w:t>
            </w:r>
            <w:r w:rsidRPr="00571544">
              <w:rPr>
                <w:b/>
                <w:spacing w:val="-8"/>
                <w:sz w:val="22"/>
                <w:szCs w:val="22"/>
                <w:lang w:val="fr-FR"/>
              </w:rPr>
              <w:t xml:space="preserve">NỘP PHÍ SỬ DỤNG TẦN SỐ VÔ TUYẾN ĐIỆN </w:t>
            </w:r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>(</w:t>
            </w:r>
            <w:proofErr w:type="spellStart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>đối</w:t>
            </w:r>
            <w:proofErr w:type="spellEnd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>với</w:t>
            </w:r>
            <w:proofErr w:type="spellEnd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>thời</w:t>
            </w:r>
            <w:proofErr w:type="spellEnd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>hạn</w:t>
            </w:r>
            <w:proofErr w:type="spellEnd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>đề</w:t>
            </w:r>
            <w:proofErr w:type="spellEnd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>nghị</w:t>
            </w:r>
            <w:proofErr w:type="spellEnd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>cấp</w:t>
            </w:r>
            <w:proofErr w:type="spellEnd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>phép</w:t>
            </w:r>
            <w:proofErr w:type="spellEnd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>trên</w:t>
            </w:r>
            <w:proofErr w:type="spellEnd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 xml:space="preserve"> 12 </w:t>
            </w:r>
            <w:proofErr w:type="spellStart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>tháng</w:t>
            </w:r>
            <w:proofErr w:type="spellEnd"/>
            <w:r w:rsidRPr="00571544">
              <w:rPr>
                <w:bCs/>
                <w:spacing w:val="-8"/>
                <w:sz w:val="22"/>
                <w:szCs w:val="22"/>
                <w:lang w:val="fr-FR"/>
              </w:rPr>
              <w:t>)</w:t>
            </w:r>
          </w:p>
        </w:tc>
      </w:tr>
      <w:tr w:rsidR="00571544" w:rsidRPr="00571544" w14:paraId="407D7960" w14:textId="77777777" w:rsidTr="00C8197A">
        <w:trPr>
          <w:trHeight w:val="281"/>
        </w:trPr>
        <w:tc>
          <w:tcPr>
            <w:tcW w:w="9039" w:type="dxa"/>
            <w:gridSpan w:val="3"/>
            <w:shd w:val="clear" w:color="auto" w:fill="FFFFFF" w:themeFill="background1"/>
            <w:vAlign w:val="center"/>
          </w:tcPr>
          <w:p w14:paraId="4FEC8A2B" w14:textId="10EE5D3F" w:rsidR="00DB38E1" w:rsidRPr="00571544" w:rsidRDefault="00DB38E1" w:rsidP="00016A72">
            <w:pPr>
              <w:spacing w:before="0" w:after="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t xml:space="preserve">  </w:t>
            </w:r>
            <w:r w:rsidRPr="00571544">
              <w:rPr>
                <w:sz w:val="22"/>
                <w:szCs w:val="22"/>
              </w:rPr>
              <w:sym w:font="Symbol" w:char="F097"/>
            </w:r>
            <w:r w:rsidRPr="00571544">
              <w:rPr>
                <w:sz w:val="22"/>
                <w:szCs w:val="22"/>
              </w:rPr>
              <w:t xml:space="preserve"> 01</w:t>
            </w:r>
            <w:r w:rsidR="00E9777A" w:rsidRPr="00571544">
              <w:rPr>
                <w:sz w:val="22"/>
                <w:szCs w:val="22"/>
              </w:rPr>
              <w:t xml:space="preserve"> (</w:t>
            </w:r>
            <w:proofErr w:type="spellStart"/>
            <w:r w:rsidR="00E9777A" w:rsidRPr="00571544">
              <w:rPr>
                <w:sz w:val="22"/>
                <w:szCs w:val="22"/>
              </w:rPr>
              <w:t>một</w:t>
            </w:r>
            <w:proofErr w:type="spellEnd"/>
            <w:r w:rsidRPr="00571544">
              <w:rPr>
                <w:sz w:val="22"/>
                <w:szCs w:val="22"/>
              </w:rPr>
              <w:t xml:space="preserve">) </w:t>
            </w:r>
            <w:proofErr w:type="spellStart"/>
            <w:r w:rsidRPr="00571544">
              <w:rPr>
                <w:sz w:val="22"/>
                <w:szCs w:val="22"/>
              </w:rPr>
              <w:t>lầ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o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oà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ộ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ờ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ia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ấ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ép</w:t>
            </w:r>
            <w:proofErr w:type="spellEnd"/>
            <w:r w:rsidRPr="00571544">
              <w:rPr>
                <w:sz w:val="22"/>
                <w:szCs w:val="22"/>
              </w:rPr>
              <w:t xml:space="preserve">                  </w:t>
            </w:r>
          </w:p>
        </w:tc>
      </w:tr>
      <w:tr w:rsidR="00571544" w:rsidRPr="00571544" w14:paraId="18BDF8DD" w14:textId="77777777" w:rsidTr="00C8197A">
        <w:trPr>
          <w:trHeight w:val="308"/>
        </w:trPr>
        <w:tc>
          <w:tcPr>
            <w:tcW w:w="90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A624FA" w14:textId="5C004D1D" w:rsidR="00DB38E1" w:rsidRPr="00571544" w:rsidRDefault="00DB38E1" w:rsidP="00016A72">
            <w:pPr>
              <w:spacing w:before="0" w:after="0"/>
              <w:jc w:val="left"/>
              <w:rPr>
                <w:b/>
                <w:bCs/>
                <w:sz w:val="22"/>
                <w:szCs w:val="22"/>
              </w:rPr>
            </w:pPr>
            <w:r w:rsidRPr="00571544">
              <w:rPr>
                <w:b/>
                <w:bCs/>
                <w:sz w:val="22"/>
                <w:szCs w:val="22"/>
              </w:rPr>
              <w:t>5. TỔ CHỨC,</w:t>
            </w:r>
            <w:r w:rsidR="00891083" w:rsidRPr="00571544">
              <w:rPr>
                <w:b/>
                <w:bCs/>
                <w:sz w:val="22"/>
                <w:szCs w:val="22"/>
              </w:rPr>
              <w:t xml:space="preserve"> </w:t>
            </w:r>
            <w:r w:rsidRPr="00571544">
              <w:rPr>
                <w:b/>
                <w:bCs/>
                <w:sz w:val="22"/>
                <w:szCs w:val="22"/>
              </w:rPr>
              <w:t>CÁ NHÂN ĐỀ NGHỊ (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tại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mục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1) CAM KẾT CÁC ĐIỀU SAU ĐÂY:</w:t>
            </w:r>
          </w:p>
          <w:p w14:paraId="08E56124" w14:textId="77777777" w:rsidR="00DB38E1" w:rsidRPr="00571544" w:rsidRDefault="00DB38E1" w:rsidP="00016A72">
            <w:pPr>
              <w:spacing w:before="0" w:after="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t xml:space="preserve">5.1. </w:t>
            </w:r>
            <w:proofErr w:type="spellStart"/>
            <w:r w:rsidRPr="00571544">
              <w:rPr>
                <w:sz w:val="22"/>
                <w:szCs w:val="22"/>
              </w:rPr>
              <w:t>Thi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ị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ô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ù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ợ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y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uẩ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ỹ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uậ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ề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á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x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ô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, an </w:t>
            </w:r>
            <w:proofErr w:type="spellStart"/>
            <w:r w:rsidRPr="00571544">
              <w:rPr>
                <w:sz w:val="22"/>
                <w:szCs w:val="22"/>
              </w:rPr>
              <w:t>toà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ứ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x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ô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à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ươ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íc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ừ</w:t>
            </w:r>
            <w:proofErr w:type="spellEnd"/>
            <w:r w:rsidRPr="00571544">
              <w:rPr>
                <w:sz w:val="22"/>
                <w:szCs w:val="22"/>
              </w:rPr>
              <w:t>.</w:t>
            </w:r>
          </w:p>
          <w:p w14:paraId="62CC5F25" w14:textId="24ACA6EE" w:rsidR="00DB38E1" w:rsidRPr="00571544" w:rsidRDefault="00DB38E1" w:rsidP="00BF182C">
            <w:pPr>
              <w:tabs>
                <w:tab w:val="left" w:pos="540"/>
              </w:tabs>
              <w:rPr>
                <w:rFonts w:eastAsia="Batang"/>
                <w:sz w:val="22"/>
                <w:szCs w:val="22"/>
                <w:lang w:eastAsia="ko-KR"/>
              </w:rPr>
            </w:pPr>
            <w:r w:rsidRPr="00571544">
              <w:rPr>
                <w:sz w:val="22"/>
                <w:szCs w:val="22"/>
              </w:rPr>
              <w:t xml:space="preserve">5.2. </w:t>
            </w:r>
            <w:proofErr w:type="spellStart"/>
            <w:r w:rsidRPr="00571544">
              <w:rPr>
                <w:sz w:val="22"/>
                <w:szCs w:val="22"/>
              </w:rPr>
              <w:t>Ngườ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iế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a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á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i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ị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ô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uộ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ghiệ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ụ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ô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ghiệ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ư</w:t>
            </w:r>
            <w:proofErr w:type="spellEnd"/>
            <w:r w:rsidR="00BF182C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BF182C" w:rsidRPr="00571544">
              <w:rPr>
                <w:rFonts w:eastAsia="Batang"/>
                <w:sz w:val="22"/>
                <w:szCs w:val="22"/>
                <w:lang w:eastAsia="ko-KR"/>
              </w:rPr>
              <w:t>ng</w:t>
            </w:r>
            <w:r w:rsidR="00BF182C" w:rsidRPr="00571544">
              <w:rPr>
                <w:rFonts w:eastAsia="Batang" w:hint="eastAsia"/>
                <w:sz w:val="22"/>
                <w:szCs w:val="22"/>
                <w:lang w:eastAsia="ko-KR"/>
              </w:rPr>
              <w:t>ư</w:t>
            </w:r>
            <w:r w:rsidR="00BF182C" w:rsidRPr="00571544">
              <w:rPr>
                <w:rFonts w:eastAsia="Batang"/>
                <w:sz w:val="22"/>
                <w:szCs w:val="22"/>
                <w:lang w:eastAsia="ko-KR"/>
              </w:rPr>
              <w:t>ời</w:t>
            </w:r>
            <w:proofErr w:type="spellEnd"/>
            <w:r w:rsidR="00BF182C" w:rsidRPr="00571544">
              <w:rPr>
                <w:rFonts w:eastAsia="Batang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trực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tiếp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khai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thác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thiết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bị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vô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tuyến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 w:hint="eastAsia"/>
                <w:spacing w:val="-8"/>
                <w:sz w:val="22"/>
                <w:szCs w:val="22"/>
                <w:lang w:eastAsia="ko-KR"/>
              </w:rPr>
              <w:t>đ</w:t>
            </w:r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iện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trên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đài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tàu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phải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có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chứng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chỉ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vô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tuyến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 w:hint="eastAsia"/>
                <w:spacing w:val="-8"/>
                <w:sz w:val="22"/>
                <w:szCs w:val="22"/>
                <w:lang w:eastAsia="ko-KR"/>
              </w:rPr>
              <w:t>đ</w:t>
            </w:r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iện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viên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>theo</w:t>
            </w:r>
            <w:proofErr w:type="spellEnd"/>
            <w:r w:rsidR="00BF182C" w:rsidRPr="00571544">
              <w:rPr>
                <w:rFonts w:eastAsia="Batang"/>
                <w:spacing w:val="-8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spacing w:val="-8"/>
                <w:sz w:val="22"/>
                <w:szCs w:val="22"/>
              </w:rPr>
              <w:t>quy</w:t>
            </w:r>
            <w:proofErr w:type="spellEnd"/>
            <w:r w:rsidRPr="00571544">
              <w:rPr>
                <w:spacing w:val="-8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8"/>
                <w:sz w:val="22"/>
                <w:szCs w:val="22"/>
              </w:rPr>
              <w:t>định</w:t>
            </w:r>
            <w:proofErr w:type="spellEnd"/>
            <w:r w:rsidRPr="00571544">
              <w:rPr>
                <w:spacing w:val="-8"/>
                <w:sz w:val="22"/>
                <w:szCs w:val="22"/>
              </w:rPr>
              <w:t>.</w:t>
            </w:r>
          </w:p>
          <w:p w14:paraId="556AE9B4" w14:textId="77777777" w:rsidR="00DB38E1" w:rsidRPr="00571544" w:rsidRDefault="00DB38E1" w:rsidP="00016A72">
            <w:pPr>
              <w:spacing w:before="0" w:after="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t xml:space="preserve">5.3. </w:t>
            </w:r>
            <w:proofErr w:type="spellStart"/>
            <w:r w:rsidRPr="00571544">
              <w:rPr>
                <w:sz w:val="22"/>
                <w:szCs w:val="22"/>
              </w:rPr>
              <w:t>Th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y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ị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ủ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á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uậ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ề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ảo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ảm</w:t>
            </w:r>
            <w:proofErr w:type="spellEnd"/>
            <w:r w:rsidRPr="00571544">
              <w:rPr>
                <w:sz w:val="22"/>
                <w:szCs w:val="22"/>
              </w:rPr>
              <w:t xml:space="preserve"> an </w:t>
            </w:r>
            <w:proofErr w:type="spellStart"/>
            <w:r w:rsidRPr="00571544">
              <w:rPr>
                <w:sz w:val="22"/>
                <w:szCs w:val="22"/>
              </w:rPr>
              <w:t>toàn</w:t>
            </w:r>
            <w:proofErr w:type="spellEnd"/>
            <w:r w:rsidRPr="00571544">
              <w:rPr>
                <w:sz w:val="22"/>
                <w:szCs w:val="22"/>
              </w:rPr>
              <w:t xml:space="preserve">, an </w:t>
            </w:r>
            <w:proofErr w:type="spellStart"/>
            <w:r w:rsidRPr="00571544">
              <w:rPr>
                <w:sz w:val="22"/>
                <w:szCs w:val="22"/>
              </w:rPr>
              <w:t>ni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ông</w:t>
            </w:r>
            <w:proofErr w:type="spellEnd"/>
            <w:r w:rsidRPr="00571544">
              <w:rPr>
                <w:sz w:val="22"/>
                <w:szCs w:val="22"/>
              </w:rPr>
              <w:t xml:space="preserve"> tin; </w:t>
            </w:r>
            <w:proofErr w:type="spellStart"/>
            <w:r w:rsidRPr="00571544">
              <w:rPr>
                <w:sz w:val="22"/>
                <w:szCs w:val="22"/>
              </w:rPr>
              <w:t>kiểm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iả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y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iễ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ó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ạ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à</w:t>
            </w:r>
            <w:proofErr w:type="spellEnd"/>
            <w:r w:rsidRPr="00571544">
              <w:rPr>
                <w:sz w:val="22"/>
                <w:szCs w:val="22"/>
              </w:rPr>
              <w:t xml:space="preserve"> an </w:t>
            </w:r>
            <w:proofErr w:type="spellStart"/>
            <w:r w:rsidRPr="00571544">
              <w:rPr>
                <w:sz w:val="22"/>
                <w:szCs w:val="22"/>
              </w:rPr>
              <w:t>toà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ứ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x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ô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>.</w:t>
            </w:r>
          </w:p>
          <w:p w14:paraId="01948160" w14:textId="6E1D20E0" w:rsidR="00DB38E1" w:rsidRPr="00571544" w:rsidRDefault="00DB38E1" w:rsidP="00016A72">
            <w:pPr>
              <w:spacing w:before="0" w:after="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t xml:space="preserve">5.4. </w:t>
            </w:r>
            <w:proofErr w:type="spellStart"/>
            <w:r w:rsidRPr="00571544">
              <w:rPr>
                <w:sz w:val="22"/>
                <w:szCs w:val="22"/>
              </w:rPr>
              <w:t>Thi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ế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sz w:val="22"/>
                <w:szCs w:val="22"/>
              </w:rPr>
              <w:t>lắ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ặ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à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ô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sz w:val="22"/>
                <w:szCs w:val="22"/>
              </w:rPr>
              <w:t>cộ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0870C0" w:rsidRPr="00571544">
              <w:rPr>
                <w:sz w:val="22"/>
                <w:szCs w:val="22"/>
              </w:rPr>
              <w:t>ăng</w:t>
            </w:r>
            <w:proofErr w:type="spellEnd"/>
            <w:r w:rsidR="000870C0" w:rsidRPr="00571544">
              <w:rPr>
                <w:sz w:val="22"/>
                <w:szCs w:val="22"/>
              </w:rPr>
              <w:t xml:space="preserve"> - ten</w:t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ù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ợ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ớ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y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ị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ề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ươ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íc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ừ</w:t>
            </w:r>
            <w:proofErr w:type="spellEnd"/>
            <w:r w:rsidRPr="00571544">
              <w:rPr>
                <w:sz w:val="22"/>
                <w:szCs w:val="22"/>
              </w:rPr>
              <w:t xml:space="preserve">, an </w:t>
            </w:r>
            <w:proofErr w:type="spellStart"/>
            <w:r w:rsidRPr="00571544">
              <w:rPr>
                <w:sz w:val="22"/>
                <w:szCs w:val="22"/>
              </w:rPr>
              <w:t>toà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ứ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x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ô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, an </w:t>
            </w:r>
            <w:proofErr w:type="spellStart"/>
            <w:r w:rsidRPr="00571544">
              <w:rPr>
                <w:sz w:val="22"/>
                <w:szCs w:val="22"/>
              </w:rPr>
              <w:t>toà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xây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ựng</w:t>
            </w:r>
            <w:proofErr w:type="spellEnd"/>
            <w:r w:rsidRPr="00571544">
              <w:rPr>
                <w:sz w:val="22"/>
                <w:szCs w:val="22"/>
              </w:rPr>
              <w:t xml:space="preserve">, an </w:t>
            </w:r>
            <w:proofErr w:type="spellStart"/>
            <w:r w:rsidRPr="00571544">
              <w:rPr>
                <w:sz w:val="22"/>
                <w:szCs w:val="22"/>
              </w:rPr>
              <w:t>toà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à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ô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à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y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ị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á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uậ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ó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iê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an</w:t>
            </w:r>
            <w:proofErr w:type="spellEnd"/>
            <w:r w:rsidRPr="00571544">
              <w:rPr>
                <w:sz w:val="22"/>
                <w:szCs w:val="22"/>
              </w:rPr>
              <w:t>.</w:t>
            </w:r>
          </w:p>
          <w:p w14:paraId="3933F154" w14:textId="77777777" w:rsidR="00DB38E1" w:rsidRPr="00571544" w:rsidRDefault="00DB38E1" w:rsidP="00016A72">
            <w:pPr>
              <w:spacing w:before="0" w:after="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t xml:space="preserve">5.5. </w:t>
            </w:r>
            <w:proofErr w:type="spellStart"/>
            <w:r w:rsidRPr="00571544">
              <w:rPr>
                <w:sz w:val="22"/>
                <w:szCs w:val="22"/>
              </w:rPr>
              <w:t>Kê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a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ú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à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ị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oà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oà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ác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iệm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ớ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ả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ai</w:t>
            </w:r>
            <w:proofErr w:type="spellEnd"/>
            <w:r w:rsidRPr="00571544">
              <w:rPr>
                <w:sz w:val="22"/>
                <w:szCs w:val="22"/>
              </w:rPr>
              <w:t xml:space="preserve">; </w:t>
            </w:r>
            <w:proofErr w:type="spellStart"/>
            <w:r w:rsidRPr="00571544">
              <w:rPr>
                <w:sz w:val="22"/>
                <w:szCs w:val="22"/>
              </w:rPr>
              <w:t>nộ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í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sz w:val="22"/>
                <w:szCs w:val="22"/>
              </w:rPr>
              <w:t>lệ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í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eo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y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ịnh</w:t>
            </w:r>
            <w:proofErr w:type="spellEnd"/>
            <w:r w:rsidRPr="00571544">
              <w:rPr>
                <w:sz w:val="22"/>
                <w:szCs w:val="22"/>
              </w:rPr>
              <w:t>.</w:t>
            </w:r>
          </w:p>
        </w:tc>
      </w:tr>
      <w:tr w:rsidR="00571544" w:rsidRPr="00571544" w14:paraId="2B6162B0" w14:textId="77777777" w:rsidTr="001A7E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74"/>
        </w:trPr>
        <w:tc>
          <w:tcPr>
            <w:tcW w:w="2235" w:type="dxa"/>
            <w:shd w:val="clear" w:color="auto" w:fill="FFFFFF" w:themeFill="background1"/>
          </w:tcPr>
          <w:p w14:paraId="4B00F0F4" w14:textId="77777777" w:rsidR="00DB38E1" w:rsidRPr="00571544" w:rsidRDefault="00DB38E1" w:rsidP="00016A72">
            <w:pPr>
              <w:spacing w:before="0" w:after="0"/>
              <w:ind w:right="775"/>
              <w:jc w:val="center"/>
              <w:rPr>
                <w:rFonts w:eastAsia="Batang"/>
                <w:i/>
                <w:szCs w:val="20"/>
                <w:lang w:eastAsia="ko-KR"/>
              </w:rPr>
            </w:pPr>
          </w:p>
        </w:tc>
        <w:tc>
          <w:tcPr>
            <w:tcW w:w="6804" w:type="dxa"/>
            <w:gridSpan w:val="2"/>
            <w:shd w:val="clear" w:color="auto" w:fill="FFFFFF" w:themeFill="background1"/>
          </w:tcPr>
          <w:p w14:paraId="6BC4E23B" w14:textId="77777777" w:rsidR="007E27DF" w:rsidRPr="00571544" w:rsidRDefault="007E27DF" w:rsidP="00016A72">
            <w:pPr>
              <w:spacing w:before="0" w:after="0"/>
              <w:jc w:val="center"/>
              <w:rPr>
                <w:i/>
                <w:iCs/>
                <w:sz w:val="6"/>
                <w:szCs w:val="20"/>
              </w:rPr>
            </w:pPr>
          </w:p>
          <w:p w14:paraId="7E28A318" w14:textId="370511FC" w:rsidR="00DB38E1" w:rsidRPr="00571544" w:rsidRDefault="00DB38E1" w:rsidP="007E27DF">
            <w:pPr>
              <w:spacing w:before="0" w:after="0"/>
              <w:jc w:val="center"/>
              <w:rPr>
                <w:i/>
                <w:iCs/>
                <w:sz w:val="22"/>
                <w:szCs w:val="22"/>
              </w:rPr>
            </w:pPr>
            <w:r w:rsidRPr="00571544">
              <w:rPr>
                <w:i/>
                <w:iCs/>
                <w:szCs w:val="20"/>
              </w:rPr>
              <w:t xml:space="preserve">……,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ngày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…..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tháng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…..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năm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>…….</w:t>
            </w:r>
          </w:p>
          <w:p w14:paraId="7805C37B" w14:textId="624F3A58" w:rsidR="00DB38E1" w:rsidRPr="00571544" w:rsidRDefault="00DB38E1" w:rsidP="007E27DF">
            <w:pPr>
              <w:spacing w:before="0" w:after="0"/>
              <w:jc w:val="center"/>
              <w:rPr>
                <w:rFonts w:eastAsia="Batang"/>
                <w:b/>
                <w:bCs/>
                <w:sz w:val="22"/>
                <w:szCs w:val="22"/>
                <w:vertAlign w:val="superscript"/>
                <w:lang w:eastAsia="ko-KR"/>
              </w:rPr>
            </w:pPr>
            <w:r w:rsidRPr="00571544">
              <w:rPr>
                <w:rFonts w:eastAsia="Batang"/>
                <w:b/>
                <w:bCs/>
                <w:sz w:val="22"/>
                <w:szCs w:val="22"/>
                <w:lang w:eastAsia="ko-KR"/>
              </w:rPr>
              <w:t>QUYỀN HẠN, CHỨC VỤ CỦA NGƯỜI KÝ</w:t>
            </w:r>
          </w:p>
          <w:p w14:paraId="60536530" w14:textId="1B1F0287" w:rsidR="00C8197A" w:rsidRPr="00571544" w:rsidRDefault="00DB38E1" w:rsidP="007E27DF">
            <w:pPr>
              <w:spacing w:before="0" w:after="0"/>
              <w:jc w:val="center"/>
              <w:rPr>
                <w:rFonts w:eastAsia="Batang"/>
                <w:i/>
                <w:sz w:val="22"/>
                <w:szCs w:val="22"/>
                <w:lang w:eastAsia="ko-KR"/>
              </w:rPr>
            </w:pPr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(</w:t>
            </w:r>
            <w:proofErr w:type="spellStart"/>
            <w:r w:rsidR="00901E73" w:rsidRPr="00571544">
              <w:rPr>
                <w:rFonts w:eastAsia="Batang"/>
                <w:i/>
                <w:sz w:val="22"/>
                <w:szCs w:val="22"/>
                <w:lang w:eastAsia="ko-KR"/>
              </w:rPr>
              <w:t>C</w:t>
            </w:r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hữ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ký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của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cá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nhân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đề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nghị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cấp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phép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hoặc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người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có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thẩm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quyền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</w:p>
          <w:p w14:paraId="102937F4" w14:textId="581CB4DD" w:rsidR="00DB38E1" w:rsidRPr="00571544" w:rsidRDefault="00DB38E1" w:rsidP="007E27DF">
            <w:pPr>
              <w:spacing w:before="0" w:after="0"/>
              <w:jc w:val="center"/>
              <w:rPr>
                <w:rFonts w:eastAsia="Batang"/>
                <w:i/>
                <w:sz w:val="22"/>
                <w:szCs w:val="22"/>
                <w:vertAlign w:val="superscript"/>
                <w:lang w:eastAsia="ko-KR"/>
              </w:rPr>
            </w:pP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đại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diện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cho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tổ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chức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đề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nghị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cấp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phép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và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đóng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dấu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1976F0" w:rsidRPr="00571544">
              <w:rPr>
                <w:rFonts w:eastAsia="Batang"/>
                <w:i/>
                <w:sz w:val="22"/>
                <w:szCs w:val="22"/>
                <w:lang w:eastAsia="ko-KR"/>
              </w:rPr>
              <w:t>đối</w:t>
            </w:r>
            <w:proofErr w:type="spellEnd"/>
            <w:r w:rsidR="001976F0"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="001976F0" w:rsidRPr="00571544">
              <w:rPr>
                <w:rFonts w:eastAsia="Batang"/>
                <w:i/>
                <w:sz w:val="22"/>
                <w:szCs w:val="22"/>
                <w:lang w:eastAsia="ko-KR"/>
              </w:rPr>
              <w:t>với</w:t>
            </w:r>
            <w:proofErr w:type="spellEnd"/>
            <w:r w:rsidR="001976F0"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tổ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chức</w:t>
            </w:r>
            <w:proofErr w:type="spellEnd"/>
            <w:r w:rsidRPr="00571544">
              <w:rPr>
                <w:rFonts w:eastAsia="Batang"/>
                <w:i/>
                <w:sz w:val="22"/>
                <w:szCs w:val="22"/>
                <w:lang w:eastAsia="ko-KR"/>
              </w:rPr>
              <w:t>)</w:t>
            </w:r>
          </w:p>
          <w:p w14:paraId="18543F45" w14:textId="77777777" w:rsidR="00DB38E1" w:rsidRPr="00571544" w:rsidRDefault="00DB38E1" w:rsidP="00016A72">
            <w:pPr>
              <w:spacing w:before="0" w:after="0"/>
              <w:ind w:left="34"/>
              <w:jc w:val="center"/>
              <w:rPr>
                <w:rFonts w:eastAsia="Batang"/>
                <w:i/>
                <w:sz w:val="2"/>
                <w:szCs w:val="20"/>
                <w:lang w:eastAsia="ko-KR"/>
              </w:rPr>
            </w:pPr>
          </w:p>
          <w:p w14:paraId="730BF34F" w14:textId="3CBBB163" w:rsidR="00DB38E1" w:rsidRDefault="00DB38E1" w:rsidP="00016A72">
            <w:pPr>
              <w:spacing w:before="0" w:after="0"/>
              <w:ind w:left="34"/>
              <w:jc w:val="center"/>
              <w:rPr>
                <w:rFonts w:eastAsia="Batang"/>
                <w:i/>
                <w:sz w:val="36"/>
                <w:szCs w:val="20"/>
                <w:lang w:eastAsia="ko-KR"/>
              </w:rPr>
            </w:pPr>
          </w:p>
          <w:p w14:paraId="07910413" w14:textId="61560FF6" w:rsidR="00174382" w:rsidRDefault="00174382" w:rsidP="00016A72">
            <w:pPr>
              <w:spacing w:before="0" w:after="0"/>
              <w:ind w:left="34"/>
              <w:jc w:val="center"/>
              <w:rPr>
                <w:rFonts w:eastAsia="Batang"/>
                <w:i/>
                <w:sz w:val="36"/>
                <w:szCs w:val="20"/>
                <w:lang w:eastAsia="ko-KR"/>
              </w:rPr>
            </w:pPr>
          </w:p>
          <w:p w14:paraId="3DAF4003" w14:textId="77777777" w:rsidR="00174382" w:rsidRPr="00571544" w:rsidRDefault="00174382" w:rsidP="00016A72">
            <w:pPr>
              <w:spacing w:before="0" w:after="0"/>
              <w:ind w:left="34"/>
              <w:jc w:val="center"/>
              <w:rPr>
                <w:rFonts w:eastAsia="Batang"/>
                <w:i/>
                <w:sz w:val="36"/>
                <w:szCs w:val="20"/>
                <w:lang w:eastAsia="ko-KR"/>
              </w:rPr>
            </w:pPr>
          </w:p>
          <w:p w14:paraId="135C9495" w14:textId="77777777" w:rsidR="003534DA" w:rsidRPr="00571544" w:rsidRDefault="003534DA" w:rsidP="00016A72">
            <w:pPr>
              <w:spacing w:before="0" w:after="0"/>
              <w:ind w:left="34"/>
              <w:jc w:val="center"/>
              <w:rPr>
                <w:rFonts w:eastAsia="Batang"/>
                <w:i/>
                <w:sz w:val="4"/>
                <w:szCs w:val="20"/>
                <w:lang w:eastAsia="ko-KR"/>
              </w:rPr>
            </w:pPr>
          </w:p>
          <w:p w14:paraId="452B5B7B" w14:textId="77777777" w:rsidR="00DB38E1" w:rsidRPr="00571544" w:rsidRDefault="00DB38E1" w:rsidP="00E90361">
            <w:pPr>
              <w:spacing w:before="0" w:after="0"/>
              <w:jc w:val="center"/>
              <w:rPr>
                <w:b/>
                <w:bCs/>
                <w:iCs/>
                <w:sz w:val="22"/>
                <w:szCs w:val="22"/>
              </w:rPr>
            </w:pPr>
            <w:proofErr w:type="spellStart"/>
            <w:r w:rsidRPr="00571544">
              <w:rPr>
                <w:rFonts w:eastAsia="Batang"/>
                <w:b/>
                <w:bCs/>
                <w:iCs/>
                <w:sz w:val="22"/>
                <w:szCs w:val="22"/>
                <w:lang w:eastAsia="ko-KR"/>
              </w:rPr>
              <w:t>Họ</w:t>
            </w:r>
            <w:proofErr w:type="spellEnd"/>
            <w:r w:rsidRPr="00571544">
              <w:rPr>
                <w:rFonts w:eastAsia="Batang"/>
                <w:b/>
                <w:bCs/>
                <w:iCs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b/>
                <w:bCs/>
                <w:iCs/>
                <w:sz w:val="22"/>
                <w:szCs w:val="22"/>
                <w:lang w:eastAsia="ko-KR"/>
              </w:rPr>
              <w:t>và</w:t>
            </w:r>
            <w:proofErr w:type="spellEnd"/>
            <w:r w:rsidRPr="00571544">
              <w:rPr>
                <w:rFonts w:eastAsia="Batang"/>
                <w:b/>
                <w:bCs/>
                <w:iCs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71544">
              <w:rPr>
                <w:rFonts w:eastAsia="Batang"/>
                <w:b/>
                <w:bCs/>
                <w:iCs/>
                <w:sz w:val="22"/>
                <w:szCs w:val="22"/>
                <w:lang w:eastAsia="ko-KR"/>
              </w:rPr>
              <w:t>tên</w:t>
            </w:r>
            <w:proofErr w:type="spellEnd"/>
          </w:p>
        </w:tc>
      </w:tr>
    </w:tbl>
    <w:p w14:paraId="771B2FAB" w14:textId="77777777" w:rsidR="00174382" w:rsidRDefault="00174382" w:rsidP="00E53A38">
      <w:pPr>
        <w:spacing w:before="120" w:after="0"/>
        <w:jc w:val="center"/>
        <w:rPr>
          <w:b/>
          <w:bCs/>
          <w:sz w:val="22"/>
          <w:szCs w:val="22"/>
        </w:rPr>
      </w:pPr>
    </w:p>
    <w:p w14:paraId="5CD5D4CB" w14:textId="07377F4C" w:rsidR="00DB38E1" w:rsidRPr="00571544" w:rsidRDefault="00DB38E1" w:rsidP="00E53A38">
      <w:pPr>
        <w:spacing w:before="120" w:after="0"/>
        <w:jc w:val="center"/>
        <w:rPr>
          <w:b/>
          <w:bCs/>
          <w:sz w:val="22"/>
          <w:szCs w:val="22"/>
        </w:rPr>
      </w:pPr>
      <w:r w:rsidRPr="00571544">
        <w:rPr>
          <w:b/>
          <w:bCs/>
          <w:sz w:val="22"/>
          <w:szCs w:val="22"/>
        </w:rPr>
        <w:lastRenderedPageBreak/>
        <w:t>HƯỚNG DẪN</w:t>
      </w:r>
    </w:p>
    <w:p w14:paraId="12514F6F" w14:textId="12B59502" w:rsidR="00DB38E1" w:rsidRPr="00571544" w:rsidRDefault="00DB38E1" w:rsidP="00DB38E1">
      <w:pPr>
        <w:spacing w:before="0" w:after="0"/>
        <w:jc w:val="center"/>
        <w:rPr>
          <w:b/>
          <w:bCs/>
          <w:sz w:val="22"/>
          <w:szCs w:val="22"/>
        </w:rPr>
      </w:pPr>
      <w:r w:rsidRPr="00571544">
        <w:rPr>
          <w:b/>
          <w:bCs/>
          <w:sz w:val="22"/>
          <w:szCs w:val="22"/>
        </w:rPr>
        <w:t xml:space="preserve">KÊ KHAI BẢN KHAI THÔNG TIN CHUNG </w:t>
      </w:r>
    </w:p>
    <w:p w14:paraId="5B22174F" w14:textId="77777777" w:rsidR="00E90361" w:rsidRPr="00571544" w:rsidRDefault="00E90361" w:rsidP="00DB38E1">
      <w:pPr>
        <w:spacing w:before="0" w:after="0"/>
        <w:jc w:val="center"/>
        <w:rPr>
          <w:b/>
          <w:bCs/>
          <w:sz w:val="6"/>
          <w:szCs w:val="22"/>
        </w:rPr>
      </w:pPr>
    </w:p>
    <w:p w14:paraId="54610713" w14:textId="0AB8DFE7" w:rsidR="00DB38E1" w:rsidRPr="00571544" w:rsidRDefault="00DB38E1" w:rsidP="00C8197A">
      <w:pPr>
        <w:spacing w:before="120" w:after="0"/>
        <w:ind w:firstLine="567"/>
        <w:rPr>
          <w:sz w:val="22"/>
          <w:szCs w:val="22"/>
        </w:rPr>
      </w:pPr>
      <w:r w:rsidRPr="00571544">
        <w:rPr>
          <w:b/>
          <w:bCs/>
          <w:iCs/>
          <w:szCs w:val="20"/>
        </w:rPr>
        <w:t>I</w:t>
      </w:r>
      <w:r w:rsidR="00901E73" w:rsidRPr="00571544">
        <w:rPr>
          <w:b/>
          <w:bCs/>
          <w:iCs/>
          <w:szCs w:val="20"/>
        </w:rPr>
        <w:t>.</w:t>
      </w:r>
      <w:r w:rsidRPr="00571544">
        <w:rPr>
          <w:b/>
          <w:bCs/>
          <w:iCs/>
          <w:szCs w:val="20"/>
        </w:rPr>
        <w:t xml:space="preserve"> </w:t>
      </w:r>
      <w:r w:rsidRPr="00571544">
        <w:rPr>
          <w:b/>
          <w:bCs/>
          <w:iCs/>
          <w:sz w:val="22"/>
          <w:szCs w:val="22"/>
        </w:rPr>
        <w:t>PHẦN HƯỚNG DẪN CHUNG:</w:t>
      </w:r>
      <w:r w:rsidRPr="00571544">
        <w:rPr>
          <w:sz w:val="22"/>
          <w:szCs w:val="22"/>
        </w:rPr>
        <w:t xml:space="preserve"> </w:t>
      </w:r>
    </w:p>
    <w:p w14:paraId="2959551F" w14:textId="77777777" w:rsidR="00DB38E1" w:rsidRPr="00571544" w:rsidRDefault="00DB38E1" w:rsidP="00C8197A">
      <w:pPr>
        <w:spacing w:before="120" w:after="0"/>
        <w:ind w:firstLine="567"/>
        <w:rPr>
          <w:sz w:val="22"/>
          <w:szCs w:val="22"/>
        </w:rPr>
      </w:pPr>
      <w:r w:rsidRPr="00571544">
        <w:rPr>
          <w:sz w:val="22"/>
          <w:szCs w:val="22"/>
        </w:rPr>
        <w:t xml:space="preserve">- </w:t>
      </w:r>
      <w:proofErr w:type="spellStart"/>
      <w:r w:rsidRPr="00571544">
        <w:rPr>
          <w:sz w:val="22"/>
          <w:szCs w:val="22"/>
        </w:rPr>
        <w:t>Tất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cả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các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bản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kha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không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đúng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quy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cách</w:t>
      </w:r>
      <w:proofErr w:type="spellEnd"/>
      <w:r w:rsidRPr="00571544">
        <w:rPr>
          <w:sz w:val="22"/>
          <w:szCs w:val="22"/>
        </w:rPr>
        <w:t xml:space="preserve">, </w:t>
      </w:r>
      <w:proofErr w:type="spellStart"/>
      <w:r w:rsidRPr="00571544">
        <w:rPr>
          <w:sz w:val="22"/>
          <w:szCs w:val="22"/>
        </w:rPr>
        <w:t>mẫu</w:t>
      </w:r>
      <w:proofErr w:type="spellEnd"/>
      <w:r w:rsidRPr="00571544">
        <w:rPr>
          <w:sz w:val="22"/>
          <w:szCs w:val="22"/>
        </w:rPr>
        <w:t xml:space="preserve">, </w:t>
      </w:r>
      <w:proofErr w:type="spellStart"/>
      <w:r w:rsidRPr="00571544">
        <w:rPr>
          <w:sz w:val="22"/>
          <w:szCs w:val="22"/>
        </w:rPr>
        <w:t>loạ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nghiệp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vụ</w:t>
      </w:r>
      <w:proofErr w:type="spellEnd"/>
      <w:r w:rsidRPr="00571544">
        <w:rPr>
          <w:sz w:val="22"/>
          <w:szCs w:val="22"/>
        </w:rPr>
        <w:t xml:space="preserve">, </w:t>
      </w:r>
      <w:proofErr w:type="spellStart"/>
      <w:r w:rsidRPr="00571544">
        <w:rPr>
          <w:sz w:val="22"/>
          <w:szCs w:val="22"/>
        </w:rPr>
        <w:t>kê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kha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không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rõ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ràng</w:t>
      </w:r>
      <w:proofErr w:type="spellEnd"/>
      <w:r w:rsidRPr="00571544">
        <w:rPr>
          <w:sz w:val="22"/>
          <w:szCs w:val="22"/>
        </w:rPr>
        <w:t xml:space="preserve">, </w:t>
      </w:r>
      <w:proofErr w:type="spellStart"/>
      <w:r w:rsidRPr="00571544">
        <w:rPr>
          <w:sz w:val="22"/>
          <w:szCs w:val="22"/>
        </w:rPr>
        <w:t>đầy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đủ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sẽ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phả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yêu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cầu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làm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lạ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hoặc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bổ</w:t>
      </w:r>
      <w:proofErr w:type="spellEnd"/>
      <w:r w:rsidRPr="00571544">
        <w:rPr>
          <w:sz w:val="22"/>
          <w:szCs w:val="22"/>
        </w:rPr>
        <w:t xml:space="preserve"> sung </w:t>
      </w:r>
      <w:proofErr w:type="spellStart"/>
      <w:r w:rsidRPr="00571544">
        <w:rPr>
          <w:sz w:val="22"/>
          <w:szCs w:val="22"/>
        </w:rPr>
        <w:t>cho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đầy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đủ</w:t>
      </w:r>
      <w:proofErr w:type="spellEnd"/>
      <w:r w:rsidRPr="00571544">
        <w:rPr>
          <w:sz w:val="22"/>
          <w:szCs w:val="22"/>
        </w:rPr>
        <w:t>.</w:t>
      </w:r>
    </w:p>
    <w:p w14:paraId="63234B58" w14:textId="77777777" w:rsidR="00DB38E1" w:rsidRPr="00571544" w:rsidRDefault="00DB38E1" w:rsidP="00C8197A">
      <w:pPr>
        <w:spacing w:before="120" w:after="0"/>
        <w:ind w:firstLine="567"/>
        <w:rPr>
          <w:sz w:val="22"/>
          <w:szCs w:val="22"/>
        </w:rPr>
      </w:pPr>
      <w:r w:rsidRPr="00571544">
        <w:rPr>
          <w:sz w:val="22"/>
          <w:szCs w:val="22"/>
        </w:rPr>
        <w:t xml:space="preserve">- </w:t>
      </w:r>
      <w:proofErr w:type="spellStart"/>
      <w:r w:rsidRPr="00571544">
        <w:rPr>
          <w:sz w:val="22"/>
          <w:szCs w:val="22"/>
        </w:rPr>
        <w:t>Phả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kê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kha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đầy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đủ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các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rường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hông</w:t>
      </w:r>
      <w:proofErr w:type="spellEnd"/>
      <w:r w:rsidRPr="00571544">
        <w:rPr>
          <w:sz w:val="22"/>
          <w:szCs w:val="22"/>
        </w:rPr>
        <w:t xml:space="preserve"> tin </w:t>
      </w:r>
      <w:proofErr w:type="spellStart"/>
      <w:r w:rsidRPr="00571544">
        <w:rPr>
          <w:sz w:val="22"/>
          <w:szCs w:val="22"/>
        </w:rPr>
        <w:t>trong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bản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khai</w:t>
      </w:r>
      <w:proofErr w:type="spellEnd"/>
      <w:r w:rsidRPr="00571544">
        <w:rPr>
          <w:sz w:val="22"/>
          <w:szCs w:val="22"/>
        </w:rPr>
        <w:t xml:space="preserve"> (</w:t>
      </w:r>
      <w:proofErr w:type="spellStart"/>
      <w:r w:rsidRPr="00571544">
        <w:rPr>
          <w:sz w:val="22"/>
          <w:szCs w:val="22"/>
        </w:rPr>
        <w:t>trừ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các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rường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hông</w:t>
      </w:r>
      <w:proofErr w:type="spellEnd"/>
      <w:r w:rsidRPr="00571544">
        <w:rPr>
          <w:sz w:val="22"/>
          <w:szCs w:val="22"/>
        </w:rPr>
        <w:t xml:space="preserve"> tin </w:t>
      </w:r>
      <w:proofErr w:type="spellStart"/>
      <w:r w:rsidRPr="00571544">
        <w:rPr>
          <w:sz w:val="22"/>
          <w:szCs w:val="22"/>
        </w:rPr>
        <w:t>có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quy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định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nếu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có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hoặc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các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rường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kê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kha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heo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đố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ượng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cụ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hể</w:t>
      </w:r>
      <w:proofErr w:type="spellEnd"/>
      <w:r w:rsidRPr="00571544">
        <w:rPr>
          <w:sz w:val="22"/>
          <w:szCs w:val="22"/>
        </w:rPr>
        <w:t>).</w:t>
      </w:r>
    </w:p>
    <w:p w14:paraId="5C0E5AF0" w14:textId="77777777" w:rsidR="00DB38E1" w:rsidRPr="00571544" w:rsidRDefault="00DB38E1" w:rsidP="00C8197A">
      <w:pPr>
        <w:spacing w:before="120" w:after="0"/>
        <w:ind w:firstLine="567"/>
        <w:rPr>
          <w:sz w:val="22"/>
          <w:szCs w:val="22"/>
        </w:rPr>
      </w:pPr>
      <w:r w:rsidRPr="00571544">
        <w:rPr>
          <w:sz w:val="22"/>
          <w:szCs w:val="22"/>
        </w:rPr>
        <w:t xml:space="preserve">- </w:t>
      </w:r>
      <w:proofErr w:type="spellStart"/>
      <w:r w:rsidRPr="00571544">
        <w:rPr>
          <w:sz w:val="22"/>
          <w:szCs w:val="22"/>
        </w:rPr>
        <w:t>Không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ẩy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xoá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các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số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liệu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kê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khai</w:t>
      </w:r>
      <w:proofErr w:type="spellEnd"/>
      <w:r w:rsidRPr="00571544">
        <w:rPr>
          <w:sz w:val="22"/>
          <w:szCs w:val="22"/>
        </w:rPr>
        <w:t>.</w:t>
      </w:r>
    </w:p>
    <w:p w14:paraId="2DC39F93" w14:textId="77777777" w:rsidR="00DB38E1" w:rsidRPr="00571544" w:rsidRDefault="00DB38E1" w:rsidP="00C8197A">
      <w:pPr>
        <w:spacing w:before="120" w:after="0"/>
        <w:ind w:firstLine="567"/>
        <w:rPr>
          <w:sz w:val="22"/>
          <w:szCs w:val="22"/>
        </w:rPr>
      </w:pPr>
      <w:r w:rsidRPr="00571544">
        <w:rPr>
          <w:sz w:val="22"/>
          <w:szCs w:val="22"/>
        </w:rPr>
        <w:t xml:space="preserve">- </w:t>
      </w:r>
      <w:proofErr w:type="spellStart"/>
      <w:r w:rsidRPr="00571544">
        <w:rPr>
          <w:sz w:val="22"/>
          <w:szCs w:val="22"/>
        </w:rPr>
        <w:t>Đóng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dấu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giáp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la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đố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vớ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hồ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sơ</w:t>
      </w:r>
      <w:proofErr w:type="spellEnd"/>
      <w:r w:rsidRPr="00571544">
        <w:rPr>
          <w:sz w:val="22"/>
          <w:szCs w:val="22"/>
        </w:rPr>
        <w:t xml:space="preserve">, </w:t>
      </w:r>
      <w:proofErr w:type="spellStart"/>
      <w:r w:rsidRPr="00571544">
        <w:rPr>
          <w:sz w:val="22"/>
          <w:szCs w:val="22"/>
        </w:rPr>
        <w:t>tà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liệu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có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nhiều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rang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văn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bản</w:t>
      </w:r>
      <w:proofErr w:type="spellEnd"/>
      <w:r w:rsidRPr="00571544">
        <w:rPr>
          <w:sz w:val="22"/>
          <w:szCs w:val="22"/>
        </w:rPr>
        <w:t>.</w:t>
      </w:r>
    </w:p>
    <w:p w14:paraId="44CDA3F1" w14:textId="67F1B31C" w:rsidR="00DB38E1" w:rsidRPr="00571544" w:rsidRDefault="00DB38E1" w:rsidP="00C8197A">
      <w:pPr>
        <w:spacing w:before="120" w:after="0"/>
        <w:ind w:firstLine="567"/>
        <w:rPr>
          <w:sz w:val="22"/>
          <w:szCs w:val="22"/>
        </w:rPr>
      </w:pPr>
      <w:r w:rsidRPr="00571544">
        <w:rPr>
          <w:sz w:val="22"/>
          <w:szCs w:val="22"/>
        </w:rPr>
        <w:t xml:space="preserve">- Khi </w:t>
      </w:r>
      <w:proofErr w:type="spellStart"/>
      <w:r w:rsidRPr="00571544">
        <w:rPr>
          <w:sz w:val="22"/>
          <w:szCs w:val="22"/>
        </w:rPr>
        <w:t>cần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liên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hệ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rực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iếp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với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="001603DD" w:rsidRPr="00571544">
        <w:rPr>
          <w:sz w:val="22"/>
          <w:szCs w:val="22"/>
        </w:rPr>
        <w:t>Cục</w:t>
      </w:r>
      <w:proofErr w:type="spellEnd"/>
      <w:r w:rsidR="001603DD" w:rsidRPr="00571544">
        <w:rPr>
          <w:sz w:val="22"/>
          <w:szCs w:val="22"/>
        </w:rPr>
        <w:t xml:space="preserve"> </w:t>
      </w:r>
      <w:proofErr w:type="spellStart"/>
      <w:r w:rsidR="001603DD" w:rsidRPr="00571544">
        <w:rPr>
          <w:sz w:val="22"/>
          <w:szCs w:val="22"/>
        </w:rPr>
        <w:t>Tần</w:t>
      </w:r>
      <w:proofErr w:type="spellEnd"/>
      <w:r w:rsidR="001603DD" w:rsidRPr="00571544">
        <w:rPr>
          <w:sz w:val="22"/>
          <w:szCs w:val="22"/>
        </w:rPr>
        <w:t xml:space="preserve"> </w:t>
      </w:r>
      <w:proofErr w:type="spellStart"/>
      <w:r w:rsidR="001603DD" w:rsidRPr="00571544">
        <w:rPr>
          <w:sz w:val="22"/>
          <w:szCs w:val="22"/>
        </w:rPr>
        <w:t>số</w:t>
      </w:r>
      <w:proofErr w:type="spellEnd"/>
      <w:r w:rsidR="001603DD" w:rsidRPr="00571544">
        <w:rPr>
          <w:sz w:val="22"/>
          <w:szCs w:val="22"/>
        </w:rPr>
        <w:t xml:space="preserve"> </w:t>
      </w:r>
      <w:proofErr w:type="spellStart"/>
      <w:r w:rsidR="001603DD" w:rsidRPr="00571544">
        <w:rPr>
          <w:sz w:val="22"/>
          <w:szCs w:val="22"/>
        </w:rPr>
        <w:t>vô</w:t>
      </w:r>
      <w:proofErr w:type="spellEnd"/>
      <w:r w:rsidR="001603DD" w:rsidRPr="00571544">
        <w:rPr>
          <w:sz w:val="22"/>
          <w:szCs w:val="22"/>
        </w:rPr>
        <w:t xml:space="preserve"> </w:t>
      </w:r>
      <w:proofErr w:type="spellStart"/>
      <w:r w:rsidR="001603DD" w:rsidRPr="00571544">
        <w:rPr>
          <w:sz w:val="22"/>
          <w:szCs w:val="22"/>
        </w:rPr>
        <w:t>tuyến</w:t>
      </w:r>
      <w:proofErr w:type="spellEnd"/>
      <w:r w:rsidR="001603DD" w:rsidRPr="00571544">
        <w:rPr>
          <w:sz w:val="22"/>
          <w:szCs w:val="22"/>
        </w:rPr>
        <w:t xml:space="preserve"> </w:t>
      </w:r>
      <w:proofErr w:type="spellStart"/>
      <w:r w:rsidR="001603DD" w:rsidRPr="00571544">
        <w:rPr>
          <w:sz w:val="22"/>
          <w:szCs w:val="22"/>
        </w:rPr>
        <w:t>điện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heo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địa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chỉ</w:t>
      </w:r>
      <w:proofErr w:type="spellEnd"/>
      <w:r w:rsidRPr="00571544">
        <w:rPr>
          <w:sz w:val="22"/>
          <w:szCs w:val="22"/>
        </w:rPr>
        <w:t>:</w:t>
      </w:r>
    </w:p>
    <w:p w14:paraId="201730B7" w14:textId="142F5D8A" w:rsidR="00DB38E1" w:rsidRPr="00571544" w:rsidRDefault="001603DD" w:rsidP="00C8197A">
      <w:pPr>
        <w:spacing w:before="120" w:after="0"/>
        <w:ind w:firstLine="567"/>
        <w:rPr>
          <w:b/>
          <w:sz w:val="22"/>
          <w:szCs w:val="22"/>
        </w:rPr>
      </w:pPr>
      <w:proofErr w:type="spellStart"/>
      <w:r w:rsidRPr="00571544">
        <w:rPr>
          <w:b/>
          <w:bCs/>
          <w:sz w:val="22"/>
          <w:szCs w:val="22"/>
        </w:rPr>
        <w:t>Cục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Tần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số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vô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tuyến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điện</w:t>
      </w:r>
      <w:proofErr w:type="spellEnd"/>
      <w:r w:rsidR="00DB38E1" w:rsidRPr="00571544">
        <w:rPr>
          <w:b/>
          <w:bCs/>
          <w:sz w:val="22"/>
          <w:szCs w:val="22"/>
        </w:rPr>
        <w:t xml:space="preserve"> - </w:t>
      </w:r>
      <w:proofErr w:type="spellStart"/>
      <w:r w:rsidR="00DB38E1" w:rsidRPr="00571544">
        <w:rPr>
          <w:b/>
          <w:bCs/>
          <w:sz w:val="22"/>
          <w:szCs w:val="22"/>
        </w:rPr>
        <w:t>Bộ</w:t>
      </w:r>
      <w:proofErr w:type="spellEnd"/>
      <w:r w:rsidR="00DB38E1" w:rsidRPr="00571544">
        <w:rPr>
          <w:b/>
          <w:bCs/>
          <w:sz w:val="22"/>
          <w:szCs w:val="22"/>
        </w:rPr>
        <w:t xml:space="preserve"> Thông tin </w:t>
      </w:r>
      <w:proofErr w:type="spellStart"/>
      <w:r w:rsidR="00DB38E1" w:rsidRPr="00571544">
        <w:rPr>
          <w:b/>
          <w:bCs/>
          <w:sz w:val="22"/>
          <w:szCs w:val="22"/>
        </w:rPr>
        <w:t>và</w:t>
      </w:r>
      <w:proofErr w:type="spellEnd"/>
      <w:r w:rsidR="00DB38E1" w:rsidRPr="00571544">
        <w:rPr>
          <w:b/>
          <w:bCs/>
          <w:sz w:val="22"/>
          <w:szCs w:val="22"/>
        </w:rPr>
        <w:t xml:space="preserve"> </w:t>
      </w:r>
      <w:proofErr w:type="spellStart"/>
      <w:r w:rsidR="00DB38E1" w:rsidRPr="00571544">
        <w:rPr>
          <w:b/>
          <w:bCs/>
          <w:sz w:val="22"/>
          <w:szCs w:val="22"/>
        </w:rPr>
        <w:t>Truyền</w:t>
      </w:r>
      <w:proofErr w:type="spellEnd"/>
      <w:r w:rsidR="00DB38E1" w:rsidRPr="00571544">
        <w:rPr>
          <w:b/>
          <w:bCs/>
          <w:sz w:val="22"/>
          <w:szCs w:val="22"/>
        </w:rPr>
        <w:t xml:space="preserve"> </w:t>
      </w:r>
      <w:proofErr w:type="spellStart"/>
      <w:r w:rsidR="00DB38E1" w:rsidRPr="00571544">
        <w:rPr>
          <w:b/>
          <w:bCs/>
          <w:sz w:val="22"/>
          <w:szCs w:val="22"/>
        </w:rPr>
        <w:t>thông</w:t>
      </w:r>
      <w:proofErr w:type="spellEnd"/>
      <w:r w:rsidR="00DB38E1" w:rsidRPr="00571544">
        <w:rPr>
          <w:sz w:val="22"/>
          <w:szCs w:val="22"/>
        </w:rPr>
        <w:t xml:space="preserve">, </w:t>
      </w:r>
      <w:r w:rsidR="00DB38E1" w:rsidRPr="00571544">
        <w:rPr>
          <w:b/>
          <w:sz w:val="22"/>
          <w:szCs w:val="22"/>
        </w:rPr>
        <w:t xml:space="preserve">115 </w:t>
      </w:r>
      <w:proofErr w:type="spellStart"/>
      <w:r w:rsidR="00DB38E1" w:rsidRPr="00571544">
        <w:rPr>
          <w:b/>
          <w:sz w:val="22"/>
          <w:szCs w:val="22"/>
        </w:rPr>
        <w:t>Trần</w:t>
      </w:r>
      <w:proofErr w:type="spellEnd"/>
      <w:r w:rsidR="00DB38E1" w:rsidRPr="00571544">
        <w:rPr>
          <w:b/>
          <w:sz w:val="22"/>
          <w:szCs w:val="22"/>
        </w:rPr>
        <w:t xml:space="preserve"> Duy </w:t>
      </w:r>
      <w:proofErr w:type="spellStart"/>
      <w:r w:rsidR="00DB38E1" w:rsidRPr="00571544">
        <w:rPr>
          <w:b/>
          <w:sz w:val="22"/>
          <w:szCs w:val="22"/>
        </w:rPr>
        <w:t>Hưng</w:t>
      </w:r>
      <w:proofErr w:type="spellEnd"/>
      <w:r w:rsidR="00DB38E1" w:rsidRPr="00571544">
        <w:rPr>
          <w:b/>
          <w:sz w:val="22"/>
          <w:szCs w:val="22"/>
        </w:rPr>
        <w:t xml:space="preserve"> – Trung </w:t>
      </w:r>
      <w:proofErr w:type="spellStart"/>
      <w:r w:rsidR="00DB38E1" w:rsidRPr="00571544">
        <w:rPr>
          <w:b/>
          <w:sz w:val="22"/>
          <w:szCs w:val="22"/>
        </w:rPr>
        <w:t>Hòa</w:t>
      </w:r>
      <w:proofErr w:type="spellEnd"/>
      <w:r w:rsidR="00DB38E1" w:rsidRPr="00571544">
        <w:rPr>
          <w:b/>
          <w:sz w:val="22"/>
          <w:szCs w:val="22"/>
        </w:rPr>
        <w:t xml:space="preserve"> – </w:t>
      </w:r>
      <w:proofErr w:type="spellStart"/>
      <w:r w:rsidR="00DB38E1" w:rsidRPr="00571544">
        <w:rPr>
          <w:b/>
          <w:sz w:val="22"/>
          <w:szCs w:val="22"/>
        </w:rPr>
        <w:t>Cầu</w:t>
      </w:r>
      <w:proofErr w:type="spellEnd"/>
      <w:r w:rsidR="00DB38E1" w:rsidRPr="00571544">
        <w:rPr>
          <w:b/>
          <w:sz w:val="22"/>
          <w:szCs w:val="22"/>
        </w:rPr>
        <w:t xml:space="preserve"> </w:t>
      </w:r>
      <w:proofErr w:type="spellStart"/>
      <w:r w:rsidR="00DB38E1" w:rsidRPr="00571544">
        <w:rPr>
          <w:b/>
          <w:sz w:val="22"/>
          <w:szCs w:val="22"/>
        </w:rPr>
        <w:t>giấy</w:t>
      </w:r>
      <w:proofErr w:type="spellEnd"/>
      <w:r w:rsidR="00DB38E1" w:rsidRPr="00571544">
        <w:rPr>
          <w:b/>
          <w:sz w:val="22"/>
          <w:szCs w:val="22"/>
        </w:rPr>
        <w:t xml:space="preserve"> - Hà </w:t>
      </w:r>
      <w:proofErr w:type="spellStart"/>
      <w:r w:rsidR="00DB38E1" w:rsidRPr="00571544">
        <w:rPr>
          <w:b/>
          <w:sz w:val="22"/>
          <w:szCs w:val="22"/>
        </w:rPr>
        <w:t>Nội</w:t>
      </w:r>
      <w:proofErr w:type="spellEnd"/>
    </w:p>
    <w:p w14:paraId="220F8133" w14:textId="77777777" w:rsidR="00C8197A" w:rsidRPr="00571544" w:rsidRDefault="00C8197A" w:rsidP="00DB38E1">
      <w:pPr>
        <w:spacing w:before="0" w:after="0"/>
        <w:jc w:val="center"/>
        <w:rPr>
          <w:sz w:val="10"/>
          <w:szCs w:val="22"/>
        </w:rPr>
      </w:pPr>
    </w:p>
    <w:p w14:paraId="34B49FFE" w14:textId="392A2D10" w:rsidR="00DB38E1" w:rsidRPr="00571544" w:rsidRDefault="00DB38E1" w:rsidP="00DB38E1">
      <w:pPr>
        <w:spacing w:before="0" w:after="0"/>
        <w:jc w:val="center"/>
        <w:rPr>
          <w:sz w:val="22"/>
          <w:szCs w:val="22"/>
        </w:rPr>
      </w:pPr>
      <w:proofErr w:type="spellStart"/>
      <w:r w:rsidRPr="00571544">
        <w:rPr>
          <w:sz w:val="22"/>
          <w:szCs w:val="22"/>
        </w:rPr>
        <w:t>Điện</w:t>
      </w:r>
      <w:proofErr w:type="spellEnd"/>
      <w:r w:rsidRPr="00571544">
        <w:rPr>
          <w:sz w:val="22"/>
          <w:szCs w:val="22"/>
        </w:rPr>
        <w:t xml:space="preserve"> </w:t>
      </w:r>
      <w:proofErr w:type="spellStart"/>
      <w:r w:rsidRPr="00571544">
        <w:rPr>
          <w:sz w:val="22"/>
          <w:szCs w:val="22"/>
        </w:rPr>
        <w:t>thoại</w:t>
      </w:r>
      <w:proofErr w:type="spellEnd"/>
      <w:r w:rsidRPr="00571544">
        <w:rPr>
          <w:sz w:val="22"/>
          <w:szCs w:val="22"/>
        </w:rPr>
        <w:t xml:space="preserve">: 024.35564919; </w:t>
      </w:r>
      <w:r w:rsidRPr="00571544">
        <w:rPr>
          <w:sz w:val="22"/>
          <w:szCs w:val="22"/>
        </w:rPr>
        <w:tab/>
        <w:t>Fax: 024.35564930</w:t>
      </w:r>
    </w:p>
    <w:p w14:paraId="0340EC07" w14:textId="77777777" w:rsidR="00C8197A" w:rsidRPr="00571544" w:rsidRDefault="00C8197A" w:rsidP="00DB38E1">
      <w:pPr>
        <w:spacing w:before="0" w:after="0"/>
        <w:jc w:val="center"/>
        <w:rPr>
          <w:b/>
          <w:bCs/>
          <w:sz w:val="14"/>
          <w:szCs w:val="22"/>
        </w:rPr>
      </w:pPr>
    </w:p>
    <w:p w14:paraId="106AA001" w14:textId="6CAB8A18" w:rsidR="00DB38E1" w:rsidRPr="00571544" w:rsidRDefault="00DB38E1" w:rsidP="00DB38E1">
      <w:pPr>
        <w:spacing w:before="0" w:after="0"/>
        <w:jc w:val="center"/>
        <w:rPr>
          <w:b/>
          <w:bCs/>
          <w:sz w:val="22"/>
          <w:szCs w:val="22"/>
        </w:rPr>
      </w:pPr>
      <w:proofErr w:type="spellStart"/>
      <w:r w:rsidRPr="00571544">
        <w:rPr>
          <w:b/>
          <w:bCs/>
          <w:sz w:val="22"/>
          <w:szCs w:val="22"/>
        </w:rPr>
        <w:t>Hoặc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các</w:t>
      </w:r>
      <w:proofErr w:type="spellEnd"/>
      <w:r w:rsidRPr="00571544">
        <w:rPr>
          <w:b/>
          <w:bCs/>
          <w:sz w:val="22"/>
          <w:szCs w:val="22"/>
        </w:rPr>
        <w:t xml:space="preserve"> Trung </w:t>
      </w:r>
      <w:proofErr w:type="spellStart"/>
      <w:r w:rsidRPr="00571544">
        <w:rPr>
          <w:b/>
          <w:bCs/>
          <w:sz w:val="22"/>
          <w:szCs w:val="22"/>
        </w:rPr>
        <w:t>tâm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tần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số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vô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tuyến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điện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khu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vực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thuộc</w:t>
      </w:r>
      <w:proofErr w:type="spellEnd"/>
      <w:r w:rsidRPr="00571544">
        <w:rPr>
          <w:b/>
          <w:bCs/>
          <w:sz w:val="22"/>
          <w:szCs w:val="22"/>
        </w:rPr>
        <w:t xml:space="preserve"> </w:t>
      </w:r>
      <w:proofErr w:type="spellStart"/>
      <w:r w:rsidRPr="00571544">
        <w:rPr>
          <w:b/>
          <w:bCs/>
          <w:sz w:val="22"/>
          <w:szCs w:val="22"/>
        </w:rPr>
        <w:t>Cục</w:t>
      </w:r>
      <w:proofErr w:type="spellEnd"/>
      <w:r w:rsidRPr="00571544">
        <w:rPr>
          <w:b/>
          <w:bCs/>
          <w:sz w:val="22"/>
          <w:szCs w:val="22"/>
        </w:rPr>
        <w:t>:</w:t>
      </w:r>
    </w:p>
    <w:p w14:paraId="0BDDA932" w14:textId="77777777" w:rsidR="00C8197A" w:rsidRPr="00571544" w:rsidRDefault="00C8197A" w:rsidP="00DB38E1">
      <w:pPr>
        <w:spacing w:before="0" w:after="0"/>
        <w:jc w:val="center"/>
        <w:rPr>
          <w:b/>
          <w:bCs/>
          <w:sz w:val="22"/>
          <w:szCs w:val="22"/>
        </w:rPr>
      </w:pPr>
    </w:p>
    <w:tbl>
      <w:tblPr>
        <w:tblW w:w="9072" w:type="dxa"/>
        <w:tblLook w:val="0000" w:firstRow="0" w:lastRow="0" w:firstColumn="0" w:lastColumn="0" w:noHBand="0" w:noVBand="0"/>
      </w:tblPr>
      <w:tblGrid>
        <w:gridCol w:w="4395"/>
        <w:gridCol w:w="4677"/>
      </w:tblGrid>
      <w:tr w:rsidR="00571544" w:rsidRPr="00571544" w14:paraId="700DC839" w14:textId="77777777" w:rsidTr="00C8197A">
        <w:trPr>
          <w:trHeight w:val="711"/>
        </w:trPr>
        <w:tc>
          <w:tcPr>
            <w:tcW w:w="4395" w:type="dxa"/>
          </w:tcPr>
          <w:p w14:paraId="6588F9D6" w14:textId="1AEA68E0" w:rsidR="00DB38E1" w:rsidRPr="00571544" w:rsidRDefault="00DB38E1" w:rsidP="00C8197A">
            <w:pPr>
              <w:spacing w:before="40" w:after="40"/>
              <w:ind w:left="-108"/>
              <w:rPr>
                <w:sz w:val="22"/>
                <w:szCs w:val="22"/>
              </w:rPr>
            </w:pPr>
            <w:proofErr w:type="spellStart"/>
            <w:r w:rsidRPr="00571544">
              <w:rPr>
                <w:b/>
                <w:sz w:val="22"/>
                <w:szCs w:val="22"/>
              </w:rPr>
              <w:t>Khu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sz w:val="22"/>
                <w:szCs w:val="22"/>
              </w:rPr>
              <w:t>vực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1</w:t>
            </w:r>
            <w:r w:rsidRPr="00571544">
              <w:rPr>
                <w:sz w:val="22"/>
                <w:szCs w:val="22"/>
              </w:rPr>
              <w:t xml:space="preserve">: 115 </w:t>
            </w:r>
            <w:proofErr w:type="spellStart"/>
            <w:r w:rsidRPr="00571544">
              <w:rPr>
                <w:sz w:val="22"/>
                <w:szCs w:val="22"/>
              </w:rPr>
              <w:t>Trần</w:t>
            </w:r>
            <w:proofErr w:type="spellEnd"/>
            <w:r w:rsidRPr="00571544">
              <w:rPr>
                <w:sz w:val="22"/>
                <w:szCs w:val="22"/>
              </w:rPr>
              <w:t xml:space="preserve"> Duy </w:t>
            </w:r>
            <w:proofErr w:type="spellStart"/>
            <w:r w:rsidRPr="00571544">
              <w:rPr>
                <w:sz w:val="22"/>
                <w:szCs w:val="22"/>
              </w:rPr>
              <w:t>Hưng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901E73" w:rsidRPr="00571544">
              <w:rPr>
                <w:sz w:val="22"/>
                <w:szCs w:val="22"/>
              </w:rPr>
              <w:t>p</w:t>
            </w:r>
            <w:r w:rsidRPr="00571544">
              <w:rPr>
                <w:sz w:val="22"/>
                <w:szCs w:val="22"/>
              </w:rPr>
              <w:t>hường</w:t>
            </w:r>
            <w:proofErr w:type="spellEnd"/>
            <w:r w:rsidRPr="00571544">
              <w:rPr>
                <w:sz w:val="22"/>
                <w:szCs w:val="22"/>
              </w:rPr>
              <w:t xml:space="preserve"> Trung </w:t>
            </w:r>
            <w:proofErr w:type="spellStart"/>
            <w:r w:rsidRPr="00571544">
              <w:rPr>
                <w:sz w:val="22"/>
                <w:szCs w:val="22"/>
              </w:rPr>
              <w:t>Hòa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901E73" w:rsidRPr="00571544">
              <w:rPr>
                <w:sz w:val="22"/>
                <w:szCs w:val="22"/>
              </w:rPr>
              <w:t>q</w:t>
            </w:r>
            <w:r w:rsidRPr="00571544">
              <w:rPr>
                <w:sz w:val="22"/>
                <w:szCs w:val="22"/>
              </w:rPr>
              <w:t>uậ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ầ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iấy</w:t>
            </w:r>
            <w:proofErr w:type="spellEnd"/>
            <w:r w:rsidRPr="00571544">
              <w:rPr>
                <w:sz w:val="22"/>
                <w:szCs w:val="22"/>
              </w:rPr>
              <w:t xml:space="preserve">, Tp. Hà </w:t>
            </w:r>
            <w:proofErr w:type="spellStart"/>
            <w:r w:rsidRPr="00571544">
              <w:rPr>
                <w:sz w:val="22"/>
                <w:szCs w:val="22"/>
              </w:rPr>
              <w:t>Nội</w:t>
            </w:r>
            <w:proofErr w:type="spellEnd"/>
            <w:r w:rsidR="00E9777A" w:rsidRPr="00571544">
              <w:rPr>
                <w:sz w:val="22"/>
                <w:szCs w:val="22"/>
              </w:rPr>
              <w:t>.</w:t>
            </w:r>
          </w:p>
          <w:p w14:paraId="52E57EC7" w14:textId="1C9C3CBD" w:rsidR="00DB38E1" w:rsidRPr="00571544" w:rsidRDefault="00DB38E1" w:rsidP="00C8197A">
            <w:pPr>
              <w:spacing w:before="40" w:after="40"/>
              <w:ind w:left="-108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oại</w:t>
            </w:r>
            <w:proofErr w:type="spellEnd"/>
            <w:r w:rsidRPr="00571544">
              <w:rPr>
                <w:sz w:val="22"/>
                <w:szCs w:val="22"/>
              </w:rPr>
              <w:t>: 024.35564919; Fax: 0</w:t>
            </w:r>
            <w:r w:rsidR="00E9777A" w:rsidRPr="00571544">
              <w:rPr>
                <w:sz w:val="22"/>
                <w:szCs w:val="22"/>
              </w:rPr>
              <w:t>2</w:t>
            </w:r>
            <w:r w:rsidRPr="00571544">
              <w:rPr>
                <w:sz w:val="22"/>
                <w:szCs w:val="22"/>
              </w:rPr>
              <w:t>4.35564913</w:t>
            </w:r>
          </w:p>
        </w:tc>
        <w:tc>
          <w:tcPr>
            <w:tcW w:w="4677" w:type="dxa"/>
          </w:tcPr>
          <w:p w14:paraId="493D71AF" w14:textId="4BC3B687" w:rsidR="00DB38E1" w:rsidRPr="00571544" w:rsidRDefault="00DB38E1" w:rsidP="00C8197A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571544">
              <w:rPr>
                <w:b/>
                <w:sz w:val="22"/>
                <w:szCs w:val="22"/>
              </w:rPr>
              <w:t>Khu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sz w:val="22"/>
                <w:szCs w:val="22"/>
              </w:rPr>
              <w:t>vực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5</w:t>
            </w:r>
            <w:r w:rsidRPr="00571544">
              <w:rPr>
                <w:sz w:val="22"/>
                <w:szCs w:val="22"/>
              </w:rPr>
              <w:t xml:space="preserve">: </w:t>
            </w:r>
            <w:proofErr w:type="spellStart"/>
            <w:r w:rsidRPr="00571544">
              <w:rPr>
                <w:sz w:val="22"/>
                <w:szCs w:val="22"/>
              </w:rPr>
              <w:t>Số</w:t>
            </w:r>
            <w:proofErr w:type="spellEnd"/>
            <w:r w:rsidRPr="00571544">
              <w:rPr>
                <w:sz w:val="22"/>
                <w:szCs w:val="22"/>
              </w:rPr>
              <w:t xml:space="preserve"> 783, </w:t>
            </w:r>
            <w:proofErr w:type="spellStart"/>
            <w:r w:rsidRPr="00571544">
              <w:rPr>
                <w:sz w:val="22"/>
                <w:szCs w:val="22"/>
              </w:rPr>
              <w:t>Đạ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ộ</w:t>
            </w:r>
            <w:proofErr w:type="spellEnd"/>
            <w:r w:rsidRPr="00571544">
              <w:rPr>
                <w:sz w:val="22"/>
                <w:szCs w:val="22"/>
              </w:rPr>
              <w:t xml:space="preserve"> Tôn </w:t>
            </w:r>
            <w:proofErr w:type="spellStart"/>
            <w:r w:rsidRPr="00571544">
              <w:rPr>
                <w:sz w:val="22"/>
                <w:szCs w:val="22"/>
              </w:rPr>
              <w:t>Đứ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ắng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901E73" w:rsidRPr="00571544">
              <w:rPr>
                <w:sz w:val="22"/>
                <w:szCs w:val="22"/>
              </w:rPr>
              <w:t>p</w:t>
            </w:r>
            <w:r w:rsidRPr="00571544">
              <w:rPr>
                <w:sz w:val="22"/>
                <w:szCs w:val="22"/>
              </w:rPr>
              <w:t>hườ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ở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ầu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901E73" w:rsidRPr="00571544">
              <w:rPr>
                <w:sz w:val="22"/>
                <w:szCs w:val="22"/>
              </w:rPr>
              <w:t>q</w:t>
            </w:r>
            <w:r w:rsidRPr="00571544">
              <w:rPr>
                <w:sz w:val="22"/>
                <w:szCs w:val="22"/>
              </w:rPr>
              <w:t>uậ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ồ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777A" w:rsidRPr="00571544">
              <w:rPr>
                <w:sz w:val="22"/>
                <w:szCs w:val="22"/>
              </w:rPr>
              <w:t>B</w:t>
            </w:r>
            <w:r w:rsidRPr="00571544">
              <w:rPr>
                <w:sz w:val="22"/>
                <w:szCs w:val="22"/>
              </w:rPr>
              <w:t>àng</w:t>
            </w:r>
            <w:proofErr w:type="spellEnd"/>
            <w:r w:rsidRPr="00571544">
              <w:rPr>
                <w:sz w:val="22"/>
                <w:szCs w:val="22"/>
              </w:rPr>
              <w:t xml:space="preserve">, Tp. </w:t>
            </w:r>
            <w:proofErr w:type="spellStart"/>
            <w:r w:rsidRPr="00571544">
              <w:rPr>
                <w:sz w:val="22"/>
                <w:szCs w:val="22"/>
              </w:rPr>
              <w:t>Hả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òng</w:t>
            </w:r>
            <w:proofErr w:type="spellEnd"/>
            <w:r w:rsidR="00E9777A" w:rsidRPr="00571544">
              <w:rPr>
                <w:sz w:val="22"/>
                <w:szCs w:val="22"/>
              </w:rPr>
              <w:t>.</w:t>
            </w:r>
          </w:p>
          <w:p w14:paraId="553F14CC" w14:textId="77777777" w:rsidR="00DB38E1" w:rsidRPr="00571544" w:rsidRDefault="00DB38E1" w:rsidP="00C8197A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oại</w:t>
            </w:r>
            <w:proofErr w:type="spellEnd"/>
            <w:r w:rsidRPr="00571544">
              <w:rPr>
                <w:sz w:val="22"/>
                <w:szCs w:val="22"/>
              </w:rPr>
              <w:t>: 0225.3827857 / Fax: 0225.3827420</w:t>
            </w:r>
          </w:p>
        </w:tc>
      </w:tr>
      <w:tr w:rsidR="00571544" w:rsidRPr="00571544" w14:paraId="196DB211" w14:textId="77777777" w:rsidTr="00C8197A">
        <w:trPr>
          <w:trHeight w:val="711"/>
        </w:trPr>
        <w:tc>
          <w:tcPr>
            <w:tcW w:w="4395" w:type="dxa"/>
          </w:tcPr>
          <w:p w14:paraId="5BC7250C" w14:textId="751F7263" w:rsidR="00DB38E1" w:rsidRPr="00571544" w:rsidRDefault="00DB38E1" w:rsidP="00C8197A">
            <w:pPr>
              <w:spacing w:before="40" w:after="40"/>
              <w:ind w:left="-108"/>
              <w:rPr>
                <w:sz w:val="22"/>
                <w:szCs w:val="22"/>
              </w:rPr>
            </w:pPr>
            <w:proofErr w:type="spellStart"/>
            <w:r w:rsidRPr="00571544">
              <w:rPr>
                <w:b/>
                <w:sz w:val="22"/>
                <w:szCs w:val="22"/>
              </w:rPr>
              <w:t>Khu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sz w:val="22"/>
                <w:szCs w:val="22"/>
              </w:rPr>
              <w:t>vực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2:</w:t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ố</w:t>
            </w:r>
            <w:proofErr w:type="spellEnd"/>
            <w:r w:rsidRPr="00571544">
              <w:rPr>
                <w:sz w:val="22"/>
                <w:szCs w:val="22"/>
              </w:rPr>
              <w:t xml:space="preserve"> 45 </w:t>
            </w:r>
            <w:proofErr w:type="spellStart"/>
            <w:r w:rsidRPr="00571544">
              <w:rPr>
                <w:sz w:val="22"/>
                <w:szCs w:val="22"/>
              </w:rPr>
              <w:t>đườ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ầ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ựu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7F7337">
              <w:rPr>
                <w:sz w:val="22"/>
                <w:szCs w:val="22"/>
              </w:rPr>
              <w:t>k</w:t>
            </w:r>
            <w:r w:rsidRPr="00571544">
              <w:rPr>
                <w:sz w:val="22"/>
                <w:szCs w:val="22"/>
              </w:rPr>
              <w:t>h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ố</w:t>
            </w:r>
            <w:proofErr w:type="spellEnd"/>
            <w:r w:rsidRPr="00571544">
              <w:rPr>
                <w:sz w:val="22"/>
                <w:szCs w:val="22"/>
              </w:rPr>
              <w:t xml:space="preserve"> 5, </w:t>
            </w:r>
            <w:proofErr w:type="spellStart"/>
            <w:r w:rsidR="00901E73" w:rsidRPr="00571544">
              <w:rPr>
                <w:sz w:val="22"/>
                <w:szCs w:val="22"/>
              </w:rPr>
              <w:t>p</w:t>
            </w:r>
            <w:r w:rsidRPr="00571544">
              <w:rPr>
                <w:sz w:val="22"/>
                <w:szCs w:val="22"/>
              </w:rPr>
              <w:t>hường</w:t>
            </w:r>
            <w:proofErr w:type="spellEnd"/>
            <w:r w:rsidRPr="00571544">
              <w:rPr>
                <w:sz w:val="22"/>
                <w:szCs w:val="22"/>
              </w:rPr>
              <w:t xml:space="preserve"> An </w:t>
            </w:r>
            <w:proofErr w:type="spellStart"/>
            <w:r w:rsidRPr="00571544">
              <w:rPr>
                <w:sz w:val="22"/>
                <w:szCs w:val="22"/>
              </w:rPr>
              <w:t>Phú</w:t>
            </w:r>
            <w:proofErr w:type="spellEnd"/>
            <w:r w:rsidRPr="00571544">
              <w:rPr>
                <w:sz w:val="22"/>
                <w:szCs w:val="22"/>
              </w:rPr>
              <w:t xml:space="preserve">, Tp. </w:t>
            </w:r>
            <w:proofErr w:type="spellStart"/>
            <w:r w:rsidRPr="00571544">
              <w:rPr>
                <w:sz w:val="22"/>
                <w:szCs w:val="22"/>
              </w:rPr>
              <w:t>Thủ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ức</w:t>
            </w:r>
            <w:proofErr w:type="spellEnd"/>
            <w:r w:rsidRPr="00571544">
              <w:rPr>
                <w:sz w:val="22"/>
                <w:szCs w:val="22"/>
              </w:rPr>
              <w:t xml:space="preserve">, Tp. </w:t>
            </w:r>
            <w:proofErr w:type="spellStart"/>
            <w:r w:rsidRPr="00571544">
              <w:rPr>
                <w:sz w:val="22"/>
                <w:szCs w:val="22"/>
              </w:rPr>
              <w:t>Hồ</w:t>
            </w:r>
            <w:proofErr w:type="spellEnd"/>
            <w:r w:rsidRPr="00571544">
              <w:rPr>
                <w:sz w:val="22"/>
                <w:szCs w:val="22"/>
              </w:rPr>
              <w:t xml:space="preserve"> Chí Minh.</w:t>
            </w:r>
          </w:p>
          <w:p w14:paraId="01E51E65" w14:textId="77777777" w:rsidR="00DB38E1" w:rsidRPr="00571544" w:rsidRDefault="00DB38E1" w:rsidP="00C8197A">
            <w:pPr>
              <w:spacing w:before="40" w:after="40"/>
              <w:ind w:left="-108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oại</w:t>
            </w:r>
            <w:proofErr w:type="spellEnd"/>
            <w:r w:rsidRPr="00571544">
              <w:rPr>
                <w:sz w:val="22"/>
                <w:szCs w:val="22"/>
              </w:rPr>
              <w:t>: 028.37404179; Fax: 028.37404966</w:t>
            </w:r>
          </w:p>
        </w:tc>
        <w:tc>
          <w:tcPr>
            <w:tcW w:w="4677" w:type="dxa"/>
          </w:tcPr>
          <w:p w14:paraId="4DCBC4C9" w14:textId="234D14F5" w:rsidR="00DB38E1" w:rsidRPr="00571544" w:rsidRDefault="00DB38E1" w:rsidP="00C8197A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571544">
              <w:rPr>
                <w:b/>
                <w:sz w:val="22"/>
                <w:szCs w:val="22"/>
              </w:rPr>
              <w:t>Khu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sz w:val="22"/>
                <w:szCs w:val="22"/>
              </w:rPr>
              <w:t>vực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6</w:t>
            </w:r>
            <w:r w:rsidRPr="00571544">
              <w:rPr>
                <w:sz w:val="22"/>
                <w:szCs w:val="22"/>
              </w:rPr>
              <w:t xml:space="preserve">: </w:t>
            </w:r>
            <w:proofErr w:type="spellStart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>Số</w:t>
            </w:r>
            <w:proofErr w:type="spellEnd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 xml:space="preserve"> 364, </w:t>
            </w:r>
            <w:proofErr w:type="spellStart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>đường</w:t>
            </w:r>
            <w:proofErr w:type="spellEnd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 xml:space="preserve"> Lê Nin, </w:t>
            </w:r>
            <w:proofErr w:type="spellStart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>phường</w:t>
            </w:r>
            <w:proofErr w:type="spellEnd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>Hưng</w:t>
            </w:r>
            <w:proofErr w:type="spellEnd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>Phúc</w:t>
            </w:r>
            <w:proofErr w:type="spellEnd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 xml:space="preserve">, Tp. Vinh, </w:t>
            </w:r>
            <w:proofErr w:type="spellStart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>tỉnh</w:t>
            </w:r>
            <w:proofErr w:type="spellEnd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>Nghệ</w:t>
            </w:r>
            <w:proofErr w:type="spellEnd"/>
            <w:r w:rsidRPr="00571544">
              <w:rPr>
                <w:spacing w:val="3"/>
                <w:sz w:val="22"/>
                <w:szCs w:val="22"/>
                <w:shd w:val="clear" w:color="auto" w:fill="FFFFFF"/>
              </w:rPr>
              <w:t xml:space="preserve"> An</w:t>
            </w:r>
            <w:r w:rsidR="00E9777A" w:rsidRPr="00571544">
              <w:rPr>
                <w:spacing w:val="3"/>
                <w:sz w:val="22"/>
                <w:szCs w:val="22"/>
                <w:shd w:val="clear" w:color="auto" w:fill="FFFFFF"/>
              </w:rPr>
              <w:t>.</w:t>
            </w:r>
          </w:p>
          <w:p w14:paraId="1D49206D" w14:textId="42D99ED6" w:rsidR="00DB38E1" w:rsidRPr="00571544" w:rsidRDefault="00DB38E1" w:rsidP="00C8197A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oại</w:t>
            </w:r>
            <w:proofErr w:type="spellEnd"/>
            <w:r w:rsidRPr="00571544">
              <w:rPr>
                <w:sz w:val="22"/>
                <w:szCs w:val="22"/>
              </w:rPr>
              <w:t>: 0238.3833511; Fax: 0238.3849518</w:t>
            </w:r>
          </w:p>
        </w:tc>
      </w:tr>
      <w:tr w:rsidR="00571544" w:rsidRPr="00571544" w14:paraId="1DE4CC5F" w14:textId="77777777" w:rsidTr="00C8197A">
        <w:trPr>
          <w:trHeight w:val="711"/>
        </w:trPr>
        <w:tc>
          <w:tcPr>
            <w:tcW w:w="4395" w:type="dxa"/>
          </w:tcPr>
          <w:p w14:paraId="2055000F" w14:textId="5166DC70" w:rsidR="00DB38E1" w:rsidRPr="00571544" w:rsidRDefault="00DB38E1" w:rsidP="00C8197A">
            <w:pPr>
              <w:spacing w:before="40" w:after="40"/>
              <w:ind w:left="-108"/>
              <w:rPr>
                <w:sz w:val="22"/>
                <w:szCs w:val="22"/>
              </w:rPr>
            </w:pPr>
            <w:proofErr w:type="spellStart"/>
            <w:r w:rsidRPr="00571544">
              <w:rPr>
                <w:b/>
                <w:sz w:val="22"/>
                <w:szCs w:val="22"/>
              </w:rPr>
              <w:t>Khu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sz w:val="22"/>
                <w:szCs w:val="22"/>
              </w:rPr>
              <w:t>vực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3</w:t>
            </w:r>
            <w:r w:rsidRPr="00571544">
              <w:rPr>
                <w:sz w:val="22"/>
                <w:szCs w:val="22"/>
              </w:rPr>
              <w:t xml:space="preserve">: </w:t>
            </w:r>
            <w:proofErr w:type="spellStart"/>
            <w:r w:rsidRPr="00571544">
              <w:rPr>
                <w:sz w:val="22"/>
                <w:szCs w:val="22"/>
              </w:rPr>
              <w:t>Số</w:t>
            </w:r>
            <w:proofErr w:type="spellEnd"/>
            <w:r w:rsidRPr="00571544">
              <w:rPr>
                <w:sz w:val="22"/>
                <w:szCs w:val="22"/>
              </w:rPr>
              <w:t xml:space="preserve"> 539, </w:t>
            </w:r>
            <w:proofErr w:type="spellStart"/>
            <w:r w:rsidR="00901E73" w:rsidRPr="00571544">
              <w:rPr>
                <w:sz w:val="22"/>
                <w:szCs w:val="22"/>
              </w:rPr>
              <w:t>đ</w:t>
            </w:r>
            <w:r w:rsidRPr="00571544">
              <w:rPr>
                <w:sz w:val="22"/>
                <w:szCs w:val="22"/>
              </w:rPr>
              <w:t>ườ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ầ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ư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ạo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901E73" w:rsidRPr="00571544">
              <w:rPr>
                <w:sz w:val="22"/>
                <w:szCs w:val="22"/>
              </w:rPr>
              <w:t>p</w:t>
            </w:r>
            <w:r w:rsidRPr="00571544">
              <w:rPr>
                <w:sz w:val="22"/>
                <w:szCs w:val="22"/>
              </w:rPr>
              <w:t>hường</w:t>
            </w:r>
            <w:proofErr w:type="spellEnd"/>
            <w:r w:rsidRPr="00571544">
              <w:rPr>
                <w:sz w:val="22"/>
                <w:szCs w:val="22"/>
              </w:rPr>
              <w:t xml:space="preserve"> An </w:t>
            </w:r>
            <w:proofErr w:type="spellStart"/>
            <w:r w:rsidRPr="00571544">
              <w:rPr>
                <w:sz w:val="22"/>
                <w:szCs w:val="22"/>
              </w:rPr>
              <w:t>Hả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ây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901E73" w:rsidRPr="00571544">
              <w:rPr>
                <w:sz w:val="22"/>
                <w:szCs w:val="22"/>
              </w:rPr>
              <w:t>q</w:t>
            </w:r>
            <w:r w:rsidRPr="00571544">
              <w:rPr>
                <w:sz w:val="22"/>
                <w:szCs w:val="22"/>
              </w:rPr>
              <w:t>uậ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ơ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7F7337">
              <w:rPr>
                <w:sz w:val="22"/>
                <w:szCs w:val="22"/>
              </w:rPr>
              <w:t>T</w:t>
            </w:r>
            <w:r w:rsidRPr="00571544">
              <w:rPr>
                <w:sz w:val="22"/>
                <w:szCs w:val="22"/>
              </w:rPr>
              <w:t>rà</w:t>
            </w:r>
            <w:proofErr w:type="spellEnd"/>
            <w:r w:rsidRPr="00571544">
              <w:rPr>
                <w:sz w:val="22"/>
                <w:szCs w:val="22"/>
              </w:rPr>
              <w:t xml:space="preserve">, Tp. </w:t>
            </w:r>
            <w:proofErr w:type="spellStart"/>
            <w:r w:rsidRPr="00571544">
              <w:rPr>
                <w:sz w:val="22"/>
                <w:szCs w:val="22"/>
              </w:rPr>
              <w:t>Đà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ẵng</w:t>
            </w:r>
            <w:proofErr w:type="spellEnd"/>
            <w:r w:rsidR="00E9777A" w:rsidRPr="00571544">
              <w:rPr>
                <w:sz w:val="22"/>
                <w:szCs w:val="22"/>
              </w:rPr>
              <w:t>.</w:t>
            </w:r>
          </w:p>
          <w:p w14:paraId="77EFF6AB" w14:textId="77777777" w:rsidR="00DB38E1" w:rsidRPr="00571544" w:rsidRDefault="00DB38E1" w:rsidP="00C8197A">
            <w:pPr>
              <w:spacing w:before="40" w:after="40"/>
              <w:ind w:left="-108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oại</w:t>
            </w:r>
            <w:proofErr w:type="spellEnd"/>
            <w:r w:rsidRPr="00571544">
              <w:rPr>
                <w:sz w:val="22"/>
                <w:szCs w:val="22"/>
              </w:rPr>
              <w:t>: 0236.3933545; Fax: 0236.3933707</w:t>
            </w:r>
          </w:p>
        </w:tc>
        <w:tc>
          <w:tcPr>
            <w:tcW w:w="4677" w:type="dxa"/>
          </w:tcPr>
          <w:p w14:paraId="4BD6F94E" w14:textId="77777777" w:rsidR="00DB38E1" w:rsidRPr="00571544" w:rsidRDefault="00DB38E1" w:rsidP="00C8197A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571544">
              <w:rPr>
                <w:b/>
                <w:sz w:val="22"/>
                <w:szCs w:val="22"/>
              </w:rPr>
              <w:t>Khu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sz w:val="22"/>
                <w:szCs w:val="22"/>
              </w:rPr>
              <w:t>vực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7</w:t>
            </w:r>
            <w:r w:rsidRPr="00571544">
              <w:rPr>
                <w:sz w:val="22"/>
                <w:szCs w:val="22"/>
              </w:rPr>
              <w:t xml:space="preserve">: </w:t>
            </w:r>
            <w:proofErr w:type="spellStart"/>
            <w:r w:rsidRPr="00571544">
              <w:rPr>
                <w:sz w:val="22"/>
                <w:szCs w:val="22"/>
              </w:rPr>
              <w:t>Tổ</w:t>
            </w:r>
            <w:proofErr w:type="spellEnd"/>
            <w:r w:rsidRPr="00571544">
              <w:rPr>
                <w:sz w:val="22"/>
                <w:szCs w:val="22"/>
              </w:rPr>
              <w:t xml:space="preserve"> 6 </w:t>
            </w:r>
            <w:proofErr w:type="spellStart"/>
            <w:r w:rsidRPr="00571544">
              <w:rPr>
                <w:sz w:val="22"/>
                <w:szCs w:val="22"/>
              </w:rPr>
              <w:t>thô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ú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ạch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sz w:val="22"/>
                <w:szCs w:val="22"/>
              </w:rPr>
              <w:t>xã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ĩ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ạnh</w:t>
            </w:r>
            <w:proofErr w:type="spellEnd"/>
            <w:r w:rsidRPr="00571544">
              <w:rPr>
                <w:sz w:val="22"/>
                <w:szCs w:val="22"/>
              </w:rPr>
              <w:t>, Tp. </w:t>
            </w:r>
            <w:proofErr w:type="spellStart"/>
            <w:r w:rsidRPr="00571544">
              <w:rPr>
                <w:sz w:val="22"/>
                <w:szCs w:val="22"/>
              </w:rPr>
              <w:t>Nha</w:t>
            </w:r>
            <w:proofErr w:type="spellEnd"/>
            <w:r w:rsidRPr="00571544">
              <w:rPr>
                <w:sz w:val="22"/>
                <w:szCs w:val="22"/>
              </w:rPr>
              <w:t xml:space="preserve"> Trang, </w:t>
            </w:r>
            <w:proofErr w:type="spellStart"/>
            <w:r w:rsidRPr="00571544">
              <w:rPr>
                <w:sz w:val="22"/>
                <w:szCs w:val="22"/>
              </w:rPr>
              <w:t>tỉnh</w:t>
            </w:r>
            <w:proofErr w:type="spellEnd"/>
            <w:r w:rsidRPr="00571544">
              <w:rPr>
                <w:sz w:val="22"/>
                <w:szCs w:val="22"/>
              </w:rPr>
              <w:t xml:space="preserve"> Khánh </w:t>
            </w:r>
            <w:proofErr w:type="spellStart"/>
            <w:r w:rsidRPr="00571544">
              <w:rPr>
                <w:sz w:val="22"/>
                <w:szCs w:val="22"/>
              </w:rPr>
              <w:t>Hòa</w:t>
            </w:r>
            <w:proofErr w:type="spellEnd"/>
            <w:r w:rsidRPr="00571544">
              <w:rPr>
                <w:sz w:val="22"/>
                <w:szCs w:val="22"/>
              </w:rPr>
              <w:t>.</w:t>
            </w:r>
          </w:p>
          <w:p w14:paraId="1126F07E" w14:textId="77777777" w:rsidR="00DB38E1" w:rsidRPr="00571544" w:rsidRDefault="00DB38E1" w:rsidP="00C8197A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oại</w:t>
            </w:r>
            <w:proofErr w:type="spellEnd"/>
            <w:r w:rsidRPr="00571544">
              <w:rPr>
                <w:sz w:val="22"/>
                <w:szCs w:val="22"/>
              </w:rPr>
              <w:t>: 0258.3892567; Fax: 0258.3824410.</w:t>
            </w:r>
          </w:p>
        </w:tc>
      </w:tr>
      <w:tr w:rsidR="00571544" w:rsidRPr="00571544" w14:paraId="3A746584" w14:textId="77777777" w:rsidTr="00C8197A">
        <w:trPr>
          <w:trHeight w:val="533"/>
        </w:trPr>
        <w:tc>
          <w:tcPr>
            <w:tcW w:w="4395" w:type="dxa"/>
          </w:tcPr>
          <w:p w14:paraId="6D810DA2" w14:textId="3F052170" w:rsidR="00DB38E1" w:rsidRPr="00571544" w:rsidRDefault="00DB38E1" w:rsidP="00C8197A">
            <w:pPr>
              <w:spacing w:before="40" w:after="40"/>
              <w:ind w:left="-108"/>
              <w:rPr>
                <w:sz w:val="22"/>
                <w:szCs w:val="22"/>
              </w:rPr>
            </w:pPr>
            <w:proofErr w:type="spellStart"/>
            <w:r w:rsidRPr="00571544">
              <w:rPr>
                <w:b/>
                <w:sz w:val="22"/>
                <w:szCs w:val="22"/>
              </w:rPr>
              <w:t>Khu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sz w:val="22"/>
                <w:szCs w:val="22"/>
              </w:rPr>
              <w:t>vực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4</w:t>
            </w:r>
            <w:r w:rsidRPr="00571544">
              <w:rPr>
                <w:sz w:val="22"/>
                <w:szCs w:val="22"/>
              </w:rPr>
              <w:t xml:space="preserve">: </w:t>
            </w:r>
            <w:proofErr w:type="spellStart"/>
            <w:r w:rsidRPr="00571544">
              <w:rPr>
                <w:sz w:val="22"/>
                <w:szCs w:val="22"/>
              </w:rPr>
              <w:t>Số</w:t>
            </w:r>
            <w:proofErr w:type="spellEnd"/>
            <w:r w:rsidRPr="00571544">
              <w:rPr>
                <w:sz w:val="22"/>
                <w:szCs w:val="22"/>
              </w:rPr>
              <w:t xml:space="preserve"> 170, </w:t>
            </w:r>
            <w:proofErr w:type="spellStart"/>
            <w:r w:rsidRPr="00571544">
              <w:rPr>
                <w:sz w:val="22"/>
                <w:szCs w:val="22"/>
              </w:rPr>
              <w:t>đườ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guyễn</w:t>
            </w:r>
            <w:proofErr w:type="spellEnd"/>
            <w:r w:rsidRPr="00571544">
              <w:rPr>
                <w:sz w:val="22"/>
                <w:szCs w:val="22"/>
              </w:rPr>
              <w:t xml:space="preserve"> Văn </w:t>
            </w:r>
            <w:proofErr w:type="spellStart"/>
            <w:r w:rsidRPr="00571544">
              <w:rPr>
                <w:sz w:val="22"/>
                <w:szCs w:val="22"/>
              </w:rPr>
              <w:t>Cư</w:t>
            </w:r>
            <w:proofErr w:type="spellEnd"/>
            <w:r w:rsidRPr="00571544">
              <w:rPr>
                <w:sz w:val="22"/>
                <w:szCs w:val="22"/>
              </w:rPr>
              <w:t xml:space="preserve">̀, </w:t>
            </w:r>
            <w:proofErr w:type="spellStart"/>
            <w:r w:rsidR="00901E73" w:rsidRPr="00571544">
              <w:rPr>
                <w:sz w:val="22"/>
                <w:szCs w:val="22"/>
              </w:rPr>
              <w:t>p</w:t>
            </w:r>
            <w:r w:rsidRPr="00571544">
              <w:rPr>
                <w:sz w:val="22"/>
                <w:szCs w:val="22"/>
              </w:rPr>
              <w:t>hường</w:t>
            </w:r>
            <w:proofErr w:type="spellEnd"/>
            <w:r w:rsidRPr="00571544">
              <w:rPr>
                <w:sz w:val="22"/>
                <w:szCs w:val="22"/>
              </w:rPr>
              <w:t xml:space="preserve"> An </w:t>
            </w:r>
            <w:proofErr w:type="spellStart"/>
            <w:r w:rsidRPr="00571544">
              <w:rPr>
                <w:sz w:val="22"/>
                <w:szCs w:val="22"/>
              </w:rPr>
              <w:t>Bình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901E73" w:rsidRPr="00571544">
              <w:rPr>
                <w:sz w:val="22"/>
                <w:szCs w:val="22"/>
              </w:rPr>
              <w:t>q</w:t>
            </w:r>
            <w:r w:rsidRPr="00571544">
              <w:rPr>
                <w:sz w:val="22"/>
                <w:szCs w:val="22"/>
              </w:rPr>
              <w:t>uận</w:t>
            </w:r>
            <w:proofErr w:type="spellEnd"/>
            <w:r w:rsidRPr="00571544">
              <w:rPr>
                <w:sz w:val="22"/>
                <w:szCs w:val="22"/>
              </w:rPr>
              <w:t xml:space="preserve"> Ninh </w:t>
            </w:r>
            <w:proofErr w:type="spellStart"/>
            <w:r w:rsidRPr="00571544">
              <w:rPr>
                <w:sz w:val="22"/>
                <w:szCs w:val="22"/>
              </w:rPr>
              <w:t>Kiều</w:t>
            </w:r>
            <w:proofErr w:type="spellEnd"/>
            <w:r w:rsidRPr="00571544">
              <w:rPr>
                <w:sz w:val="22"/>
                <w:szCs w:val="22"/>
              </w:rPr>
              <w:t xml:space="preserve">, Tp. </w:t>
            </w:r>
            <w:proofErr w:type="spellStart"/>
            <w:r w:rsidRPr="00571544">
              <w:rPr>
                <w:sz w:val="22"/>
                <w:szCs w:val="22"/>
              </w:rPr>
              <w:t>Cầ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ơ</w:t>
            </w:r>
            <w:proofErr w:type="spellEnd"/>
            <w:r w:rsidR="00E9777A" w:rsidRPr="00571544">
              <w:rPr>
                <w:sz w:val="22"/>
                <w:szCs w:val="22"/>
              </w:rPr>
              <w:t>.</w:t>
            </w:r>
            <w:r w:rsidRPr="00571544">
              <w:rPr>
                <w:sz w:val="22"/>
                <w:szCs w:val="22"/>
              </w:rPr>
              <w:t xml:space="preserve"> </w:t>
            </w:r>
          </w:p>
          <w:p w14:paraId="0AF4F7BE" w14:textId="76A54FDA" w:rsidR="00DB38E1" w:rsidRPr="00571544" w:rsidRDefault="00DB38E1" w:rsidP="00C8197A">
            <w:pPr>
              <w:spacing w:before="40" w:after="40"/>
              <w:ind w:left="-108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oại</w:t>
            </w:r>
            <w:proofErr w:type="spellEnd"/>
            <w:r w:rsidRPr="00571544">
              <w:rPr>
                <w:sz w:val="22"/>
                <w:szCs w:val="22"/>
              </w:rPr>
              <w:t>: 0292.3832760; Fax: 0292</w:t>
            </w:r>
            <w:r w:rsidR="000570D2" w:rsidRPr="00571544">
              <w:rPr>
                <w:sz w:val="22"/>
                <w:szCs w:val="22"/>
              </w:rPr>
              <w:t>.</w:t>
            </w:r>
            <w:r w:rsidRPr="00571544">
              <w:rPr>
                <w:sz w:val="22"/>
                <w:szCs w:val="22"/>
              </w:rPr>
              <w:t>3887087</w:t>
            </w:r>
          </w:p>
        </w:tc>
        <w:tc>
          <w:tcPr>
            <w:tcW w:w="4677" w:type="dxa"/>
          </w:tcPr>
          <w:p w14:paraId="72D0D91C" w14:textId="77777777" w:rsidR="00DB38E1" w:rsidRPr="00571544" w:rsidRDefault="00DB38E1" w:rsidP="00C8197A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571544">
              <w:rPr>
                <w:b/>
                <w:sz w:val="22"/>
                <w:szCs w:val="22"/>
              </w:rPr>
              <w:t>Khu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sz w:val="22"/>
                <w:szCs w:val="22"/>
              </w:rPr>
              <w:t>vực</w:t>
            </w:r>
            <w:proofErr w:type="spellEnd"/>
            <w:r w:rsidRPr="00571544">
              <w:rPr>
                <w:b/>
                <w:sz w:val="22"/>
                <w:szCs w:val="22"/>
              </w:rPr>
              <w:t xml:space="preserve"> 8:</w:t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</w:t>
            </w:r>
            <w:r w:rsidRPr="00571544">
              <w:rPr>
                <w:rFonts w:hint="eastAsia"/>
                <w:sz w:val="22"/>
                <w:szCs w:val="22"/>
              </w:rPr>
              <w:t>ư</w:t>
            </w:r>
            <w:r w:rsidRPr="00571544">
              <w:rPr>
                <w:sz w:val="22"/>
                <w:szCs w:val="22"/>
              </w:rPr>
              <w:t>ờ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ữ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âu</w:t>
            </w:r>
            <w:proofErr w:type="spellEnd"/>
            <w:r w:rsidRPr="00571544">
              <w:rPr>
                <w:sz w:val="22"/>
                <w:szCs w:val="22"/>
              </w:rPr>
              <w:t xml:space="preserve">, Tp. </w:t>
            </w:r>
            <w:proofErr w:type="spellStart"/>
            <w:r w:rsidRPr="00571544">
              <w:rPr>
                <w:sz w:val="22"/>
                <w:szCs w:val="22"/>
              </w:rPr>
              <w:t>Việ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ì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sz w:val="22"/>
                <w:szCs w:val="22"/>
              </w:rPr>
              <w:t>tỉ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ú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ọ</w:t>
            </w:r>
            <w:proofErr w:type="spellEnd"/>
            <w:r w:rsidRPr="00571544">
              <w:rPr>
                <w:sz w:val="22"/>
                <w:szCs w:val="22"/>
              </w:rPr>
              <w:t>.</w:t>
            </w:r>
          </w:p>
          <w:p w14:paraId="51260400" w14:textId="6D2427A7" w:rsidR="00DB38E1" w:rsidRPr="00571544" w:rsidRDefault="00DB38E1" w:rsidP="00C8197A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571544">
              <w:rPr>
                <w:spacing w:val="-12"/>
                <w:sz w:val="22"/>
                <w:szCs w:val="22"/>
              </w:rPr>
              <w:t>Điện</w:t>
            </w:r>
            <w:proofErr w:type="spellEnd"/>
            <w:r w:rsidRPr="00571544">
              <w:rPr>
                <w:spacing w:val="-12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12"/>
                <w:sz w:val="22"/>
                <w:szCs w:val="22"/>
              </w:rPr>
              <w:t>thoại</w:t>
            </w:r>
            <w:proofErr w:type="spellEnd"/>
            <w:r w:rsidRPr="00571544">
              <w:rPr>
                <w:spacing w:val="-12"/>
                <w:sz w:val="22"/>
                <w:szCs w:val="22"/>
              </w:rPr>
              <w:t>: 0210.3840503/</w:t>
            </w:r>
            <w:r w:rsidR="00E9777A" w:rsidRPr="00571544">
              <w:rPr>
                <w:spacing w:val="-12"/>
                <w:sz w:val="22"/>
                <w:szCs w:val="22"/>
              </w:rPr>
              <w:t xml:space="preserve"> </w:t>
            </w:r>
            <w:r w:rsidRPr="00571544">
              <w:rPr>
                <w:spacing w:val="-12"/>
                <w:sz w:val="22"/>
                <w:szCs w:val="22"/>
              </w:rPr>
              <w:t>0210.3840507/</w:t>
            </w:r>
            <w:r w:rsidR="000570D2" w:rsidRPr="00571544">
              <w:rPr>
                <w:spacing w:val="-12"/>
                <w:sz w:val="22"/>
                <w:szCs w:val="22"/>
              </w:rPr>
              <w:t xml:space="preserve"> </w:t>
            </w:r>
            <w:r w:rsidRPr="00571544">
              <w:rPr>
                <w:spacing w:val="-12"/>
                <w:sz w:val="22"/>
                <w:szCs w:val="22"/>
              </w:rPr>
              <w:t>0210.3840504</w:t>
            </w:r>
            <w:r w:rsidRPr="00571544">
              <w:rPr>
                <w:sz w:val="22"/>
                <w:szCs w:val="22"/>
              </w:rPr>
              <w:t xml:space="preserve"> Fax: 0210. 3840504.</w:t>
            </w:r>
          </w:p>
        </w:tc>
      </w:tr>
    </w:tbl>
    <w:p w14:paraId="1E6759EA" w14:textId="232A3A2A" w:rsidR="00DB38E1" w:rsidRPr="00571544" w:rsidRDefault="00DB38E1" w:rsidP="00C8197A">
      <w:pPr>
        <w:spacing w:before="120" w:after="120"/>
        <w:ind w:firstLine="567"/>
        <w:rPr>
          <w:b/>
          <w:bCs/>
          <w:iCs/>
          <w:sz w:val="22"/>
          <w:szCs w:val="22"/>
        </w:rPr>
      </w:pPr>
      <w:r w:rsidRPr="00571544">
        <w:rPr>
          <w:b/>
          <w:bCs/>
          <w:iCs/>
          <w:sz w:val="22"/>
          <w:szCs w:val="22"/>
        </w:rPr>
        <w:t>II</w:t>
      </w:r>
      <w:r w:rsidR="00901E73" w:rsidRPr="00571544">
        <w:rPr>
          <w:b/>
          <w:bCs/>
          <w:iCs/>
          <w:sz w:val="22"/>
          <w:szCs w:val="22"/>
        </w:rPr>
        <w:t>.</w:t>
      </w:r>
      <w:r w:rsidRPr="00571544">
        <w:rPr>
          <w:b/>
          <w:bCs/>
          <w:iCs/>
          <w:sz w:val="22"/>
          <w:szCs w:val="22"/>
        </w:rPr>
        <w:t xml:space="preserve"> PHẦN HƯỚNG DẪN CHI TIẾT:</w:t>
      </w:r>
    </w:p>
    <w:tbl>
      <w:tblPr>
        <w:tblW w:w="9106" w:type="dxa"/>
        <w:tblInd w:w="-34" w:type="dxa"/>
        <w:tblLook w:val="04A0" w:firstRow="1" w:lastRow="0" w:firstColumn="1" w:lastColumn="0" w:noHBand="0" w:noVBand="1"/>
      </w:tblPr>
      <w:tblGrid>
        <w:gridCol w:w="1048"/>
        <w:gridCol w:w="8058"/>
      </w:tblGrid>
      <w:tr w:rsidR="00571544" w:rsidRPr="00571544" w14:paraId="218334D4" w14:textId="77777777" w:rsidTr="00C8197A">
        <w:tc>
          <w:tcPr>
            <w:tcW w:w="1048" w:type="dxa"/>
          </w:tcPr>
          <w:p w14:paraId="7DF11B21" w14:textId="346B747A" w:rsidR="00DB38E1" w:rsidRPr="00571544" w:rsidRDefault="00DB38E1" w:rsidP="009B676E">
            <w:pPr>
              <w:spacing w:before="40" w:after="40"/>
              <w:ind w:firstLine="34"/>
              <w:jc w:val="center"/>
              <w:rPr>
                <w:rFonts w:ascii="Times New Roman Bold" w:hAnsi="Times New Roman Bold"/>
                <w:b/>
                <w:bCs/>
                <w:iCs/>
                <w:spacing w:val="-10"/>
                <w:sz w:val="22"/>
                <w:szCs w:val="22"/>
              </w:rPr>
            </w:pPr>
            <w:proofErr w:type="spellStart"/>
            <w:r w:rsidRPr="00571544">
              <w:rPr>
                <w:rFonts w:ascii="Times New Roman Bold" w:hAnsi="Times New Roman Bold"/>
                <w:b/>
                <w:bCs/>
                <w:iCs/>
                <w:spacing w:val="-10"/>
                <w:sz w:val="22"/>
                <w:szCs w:val="22"/>
              </w:rPr>
              <w:t>Bản</w:t>
            </w:r>
            <w:proofErr w:type="spellEnd"/>
            <w:r w:rsidRPr="00571544">
              <w:rPr>
                <w:rFonts w:ascii="Times New Roman Bold" w:hAnsi="Times New Roman Bold"/>
                <w:b/>
                <w:bCs/>
                <w:iCs/>
                <w:spacing w:val="-10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rFonts w:ascii="Times New Roman Bold" w:hAnsi="Times New Roman Bold"/>
                <w:b/>
                <w:bCs/>
                <w:iCs/>
                <w:spacing w:val="-10"/>
                <w:sz w:val="22"/>
                <w:szCs w:val="22"/>
              </w:rPr>
              <w:t>khai</w:t>
            </w:r>
            <w:proofErr w:type="spellEnd"/>
            <w:r w:rsidRPr="00571544">
              <w:rPr>
                <w:rFonts w:ascii="Times New Roman Bold" w:hAnsi="Times New Roman Bold"/>
                <w:b/>
                <w:bCs/>
                <w:iCs/>
                <w:spacing w:val="-10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rFonts w:ascii="Times New Roman Bold" w:hAnsi="Times New Roman Bold"/>
                <w:b/>
                <w:bCs/>
                <w:iCs/>
                <w:spacing w:val="-10"/>
                <w:sz w:val="22"/>
                <w:szCs w:val="22"/>
              </w:rPr>
              <w:t>thông</w:t>
            </w:r>
            <w:proofErr w:type="spellEnd"/>
            <w:r w:rsidRPr="00571544">
              <w:rPr>
                <w:rFonts w:ascii="Times New Roman Bold" w:hAnsi="Times New Roman Bold"/>
                <w:b/>
                <w:bCs/>
                <w:iCs/>
                <w:spacing w:val="-10"/>
                <w:sz w:val="22"/>
                <w:szCs w:val="22"/>
              </w:rPr>
              <w:t xml:space="preserve"> tin </w:t>
            </w:r>
            <w:proofErr w:type="spellStart"/>
            <w:r w:rsidRPr="00571544">
              <w:rPr>
                <w:rFonts w:ascii="Times New Roman Bold" w:hAnsi="Times New Roman Bold"/>
                <w:b/>
                <w:bCs/>
                <w:iCs/>
                <w:spacing w:val="-10"/>
                <w:sz w:val="22"/>
                <w:szCs w:val="22"/>
              </w:rPr>
              <w:t>chung</w:t>
            </w:r>
            <w:proofErr w:type="spellEnd"/>
          </w:p>
        </w:tc>
        <w:tc>
          <w:tcPr>
            <w:tcW w:w="8058" w:type="dxa"/>
          </w:tcPr>
          <w:p w14:paraId="25AAB8E0" w14:textId="08DA763B" w:rsidR="00650E12" w:rsidRPr="00571544" w:rsidRDefault="00DB38E1" w:rsidP="00142B33">
            <w:pPr>
              <w:spacing w:before="40" w:after="20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Đượ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ù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ể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ê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a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ông</w:t>
            </w:r>
            <w:proofErr w:type="spellEnd"/>
            <w:r w:rsidRPr="00571544">
              <w:rPr>
                <w:sz w:val="22"/>
                <w:szCs w:val="22"/>
              </w:rPr>
              <w:t xml:space="preserve"> tin </w:t>
            </w:r>
            <w:proofErr w:type="spellStart"/>
            <w:r w:rsidRPr="00571544">
              <w:rPr>
                <w:sz w:val="22"/>
                <w:szCs w:val="22"/>
              </w:rPr>
              <w:t>hà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í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rFonts w:hint="eastAsia"/>
                <w:sz w:val="22"/>
                <w:szCs w:val="22"/>
              </w:rPr>
              <w:t>đ</w:t>
            </w:r>
            <w:r w:rsidRPr="00571544">
              <w:rPr>
                <w:sz w:val="22"/>
                <w:szCs w:val="22"/>
              </w:rPr>
              <w:t>ề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ghị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CC4102" w:rsidRPr="00571544">
              <w:rPr>
                <w:sz w:val="22"/>
                <w:szCs w:val="22"/>
              </w:rPr>
              <w:t>cấp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E9777A" w:rsidRPr="00571544">
              <w:rPr>
                <w:sz w:val="22"/>
                <w:szCs w:val="22"/>
              </w:rPr>
              <w:t>cấp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777A" w:rsidRPr="00571544">
              <w:rPr>
                <w:sz w:val="22"/>
                <w:szCs w:val="22"/>
              </w:rPr>
              <w:t>đổi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sz w:val="22"/>
                <w:szCs w:val="22"/>
              </w:rPr>
              <w:t>gi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ạ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iấy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é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ử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ụ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ầ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ố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à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i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ị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777A" w:rsidRPr="00571544">
              <w:rPr>
                <w:sz w:val="22"/>
                <w:szCs w:val="22"/>
              </w:rPr>
              <w:t>vô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777A" w:rsidRPr="00571544">
              <w:rPr>
                <w:sz w:val="22"/>
                <w:szCs w:val="22"/>
              </w:rPr>
              <w:t>tuyến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777A" w:rsidRPr="00571544">
              <w:rPr>
                <w:sz w:val="22"/>
                <w:szCs w:val="22"/>
              </w:rPr>
              <w:t>điện</w:t>
            </w:r>
            <w:proofErr w:type="spellEnd"/>
            <w:r w:rsidRPr="00571544">
              <w:rPr>
                <w:sz w:val="22"/>
                <w:szCs w:val="22"/>
              </w:rPr>
              <w:t xml:space="preserve">; </w:t>
            </w:r>
            <w:proofErr w:type="spellStart"/>
            <w:r w:rsidRPr="00571544">
              <w:rPr>
                <w:sz w:val="22"/>
                <w:szCs w:val="22"/>
              </w:rPr>
              <w:t>sử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ổi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sz w:val="22"/>
                <w:szCs w:val="22"/>
              </w:rPr>
              <w:t>bổ</w:t>
            </w:r>
            <w:proofErr w:type="spellEnd"/>
            <w:r w:rsidRPr="00571544">
              <w:rPr>
                <w:sz w:val="22"/>
                <w:szCs w:val="22"/>
              </w:rPr>
              <w:t xml:space="preserve"> sung </w:t>
            </w:r>
            <w:proofErr w:type="spellStart"/>
            <w:r w:rsidRPr="00571544">
              <w:rPr>
                <w:sz w:val="22"/>
                <w:szCs w:val="22"/>
              </w:rPr>
              <w:t>nội</w:t>
            </w:r>
            <w:proofErr w:type="spellEnd"/>
            <w:r w:rsidRPr="00571544">
              <w:rPr>
                <w:sz w:val="22"/>
                <w:szCs w:val="22"/>
              </w:rPr>
              <w:t xml:space="preserve"> dung </w:t>
            </w:r>
            <w:proofErr w:type="spellStart"/>
            <w:r w:rsidRPr="00571544">
              <w:rPr>
                <w:sz w:val="22"/>
                <w:szCs w:val="22"/>
              </w:rPr>
              <w:t>tro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iấy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ép</w:t>
            </w:r>
            <w:proofErr w:type="spellEnd"/>
            <w:r w:rsidRPr="00571544">
              <w:rPr>
                <w:sz w:val="22"/>
                <w:szCs w:val="22"/>
              </w:rPr>
              <w:t>.</w:t>
            </w:r>
          </w:p>
        </w:tc>
      </w:tr>
      <w:tr w:rsidR="00571544" w:rsidRPr="00571544" w14:paraId="0B595CBF" w14:textId="77777777" w:rsidTr="00C8197A">
        <w:tc>
          <w:tcPr>
            <w:tcW w:w="1048" w:type="dxa"/>
          </w:tcPr>
          <w:p w14:paraId="418E7F7C" w14:textId="77777777" w:rsidR="00DB38E1" w:rsidRPr="00571544" w:rsidRDefault="00DB38E1" w:rsidP="009B676E">
            <w:pPr>
              <w:spacing w:before="40" w:after="40"/>
              <w:ind w:firstLine="34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bCs/>
                <w:iCs/>
                <w:sz w:val="22"/>
                <w:szCs w:val="22"/>
              </w:rPr>
              <w:t>Số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>:</w:t>
            </w:r>
          </w:p>
        </w:tc>
        <w:tc>
          <w:tcPr>
            <w:tcW w:w="8058" w:type="dxa"/>
          </w:tcPr>
          <w:p w14:paraId="12BD830E" w14:textId="00F74F2E" w:rsidR="00DB38E1" w:rsidRPr="00571544" w:rsidRDefault="00DB38E1" w:rsidP="00142B33">
            <w:pPr>
              <w:spacing w:before="40" w:after="20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bCs/>
                <w:iCs/>
                <w:sz w:val="22"/>
                <w:szCs w:val="22"/>
              </w:rPr>
              <w:t>Kê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iCs/>
                <w:sz w:val="22"/>
                <w:szCs w:val="22"/>
              </w:rPr>
              <w:t>khai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iCs/>
                <w:sz w:val="22"/>
                <w:szCs w:val="22"/>
              </w:rPr>
              <w:t>số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iCs/>
                <w:sz w:val="22"/>
                <w:szCs w:val="22"/>
              </w:rPr>
              <w:t>ký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iCs/>
                <w:sz w:val="22"/>
                <w:szCs w:val="22"/>
              </w:rPr>
              <w:t>hiệu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iCs/>
                <w:sz w:val="22"/>
                <w:szCs w:val="22"/>
              </w:rPr>
              <w:t>công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iCs/>
                <w:sz w:val="22"/>
                <w:szCs w:val="22"/>
              </w:rPr>
              <w:t>văn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iCs/>
                <w:sz w:val="22"/>
                <w:szCs w:val="22"/>
              </w:rPr>
              <w:t>của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iCs/>
                <w:sz w:val="22"/>
                <w:szCs w:val="22"/>
              </w:rPr>
              <w:t>tổ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iCs/>
                <w:sz w:val="22"/>
                <w:szCs w:val="22"/>
              </w:rPr>
              <w:t>chức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bCs/>
                <w:iCs/>
                <w:sz w:val="22"/>
                <w:szCs w:val="22"/>
              </w:rPr>
              <w:t>cá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iCs/>
                <w:sz w:val="22"/>
                <w:szCs w:val="22"/>
              </w:rPr>
              <w:t>nhân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="00E9777A" w:rsidRPr="00571544">
              <w:rPr>
                <w:rFonts w:hint="eastAsia"/>
                <w:sz w:val="22"/>
                <w:szCs w:val="22"/>
              </w:rPr>
              <w:t>đ</w:t>
            </w:r>
            <w:r w:rsidR="00E9777A" w:rsidRPr="00571544">
              <w:rPr>
                <w:sz w:val="22"/>
                <w:szCs w:val="22"/>
              </w:rPr>
              <w:t>ề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777A" w:rsidRPr="00571544">
              <w:rPr>
                <w:sz w:val="22"/>
                <w:szCs w:val="22"/>
              </w:rPr>
              <w:t>nghị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777A" w:rsidRPr="00571544">
              <w:rPr>
                <w:sz w:val="22"/>
                <w:szCs w:val="22"/>
              </w:rPr>
              <w:t>cấp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E9777A" w:rsidRPr="00571544">
              <w:rPr>
                <w:sz w:val="22"/>
                <w:szCs w:val="22"/>
              </w:rPr>
              <w:t>cấp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777A" w:rsidRPr="00571544">
              <w:rPr>
                <w:sz w:val="22"/>
                <w:szCs w:val="22"/>
              </w:rPr>
              <w:t>đổi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E9777A" w:rsidRPr="00571544">
              <w:rPr>
                <w:sz w:val="22"/>
                <w:szCs w:val="22"/>
              </w:rPr>
              <w:t>gia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777A" w:rsidRPr="00571544">
              <w:rPr>
                <w:sz w:val="22"/>
                <w:szCs w:val="22"/>
              </w:rPr>
              <w:t>hạn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E9777A" w:rsidRPr="00571544">
              <w:rPr>
                <w:sz w:val="22"/>
                <w:szCs w:val="22"/>
              </w:rPr>
              <w:t>sửa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777A" w:rsidRPr="00571544">
              <w:rPr>
                <w:sz w:val="22"/>
                <w:szCs w:val="22"/>
              </w:rPr>
              <w:t>đổi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E9777A" w:rsidRPr="00571544">
              <w:rPr>
                <w:sz w:val="22"/>
                <w:szCs w:val="22"/>
              </w:rPr>
              <w:t>bổ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 sung </w:t>
            </w:r>
            <w:proofErr w:type="spellStart"/>
            <w:r w:rsidR="00DD3EE0" w:rsidRPr="00571544">
              <w:rPr>
                <w:sz w:val="22"/>
                <w:szCs w:val="22"/>
              </w:rPr>
              <w:t>nội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dung </w:t>
            </w:r>
            <w:proofErr w:type="spellStart"/>
            <w:r w:rsidR="00E9777A" w:rsidRPr="00571544">
              <w:rPr>
                <w:sz w:val="22"/>
                <w:szCs w:val="22"/>
              </w:rPr>
              <w:t>giấy</w:t>
            </w:r>
            <w:proofErr w:type="spellEnd"/>
            <w:r w:rsidR="00E9777A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777A" w:rsidRPr="00571544">
              <w:rPr>
                <w:sz w:val="22"/>
                <w:szCs w:val="22"/>
              </w:rPr>
              <w:t>phép</w:t>
            </w:r>
            <w:proofErr w:type="spellEnd"/>
            <w:r w:rsidRPr="00571544">
              <w:rPr>
                <w:bCs/>
                <w:iCs/>
                <w:sz w:val="22"/>
                <w:szCs w:val="22"/>
              </w:rPr>
              <w:t>.</w:t>
            </w:r>
          </w:p>
        </w:tc>
      </w:tr>
      <w:tr w:rsidR="00571544" w:rsidRPr="00571544" w14:paraId="604DEC9C" w14:textId="77777777" w:rsidTr="00C8197A">
        <w:tc>
          <w:tcPr>
            <w:tcW w:w="1048" w:type="dxa"/>
          </w:tcPr>
          <w:p w14:paraId="7E47C8C0" w14:textId="3EA13FE1" w:rsidR="00DB38E1" w:rsidRPr="00571544" w:rsidRDefault="00E9777A" w:rsidP="009B676E">
            <w:pPr>
              <w:tabs>
                <w:tab w:val="left" w:pos="1276"/>
              </w:tabs>
              <w:spacing w:before="40" w:after="40"/>
              <w:ind w:firstLine="34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Mục</w:t>
            </w:r>
            <w:proofErr w:type="spellEnd"/>
            <w:r w:rsidR="00DB38E1" w:rsidRPr="00571544">
              <w:rPr>
                <w:sz w:val="22"/>
                <w:szCs w:val="22"/>
              </w:rPr>
              <w:t xml:space="preserve"> 1.</w:t>
            </w:r>
          </w:p>
        </w:tc>
        <w:tc>
          <w:tcPr>
            <w:tcW w:w="8058" w:type="dxa"/>
          </w:tcPr>
          <w:p w14:paraId="22ED64E3" w14:textId="0249D9A4" w:rsidR="00DB38E1" w:rsidRPr="00571544" w:rsidRDefault="00DB38E1" w:rsidP="00142B33">
            <w:pPr>
              <w:tabs>
                <w:tab w:val="left" w:pos="1276"/>
              </w:tabs>
              <w:spacing w:before="40" w:after="20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Vi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ọ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à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ê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â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rFonts w:hint="eastAsia"/>
                <w:sz w:val="22"/>
                <w:szCs w:val="22"/>
              </w:rPr>
              <w:t>đ</w:t>
            </w:r>
            <w:r w:rsidR="00DD3EE0" w:rsidRPr="00571544">
              <w:rPr>
                <w:sz w:val="22"/>
                <w:szCs w:val="22"/>
              </w:rPr>
              <w:t>ề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nghị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cấp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cấp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đổi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gia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hạn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sửa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đổi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bổ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sung </w:t>
            </w:r>
            <w:proofErr w:type="spellStart"/>
            <w:r w:rsidR="00DD3EE0" w:rsidRPr="00571544">
              <w:rPr>
                <w:sz w:val="22"/>
                <w:szCs w:val="22"/>
              </w:rPr>
              <w:t>nội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dung </w:t>
            </w:r>
            <w:proofErr w:type="spellStart"/>
            <w:r w:rsidR="00DD3EE0" w:rsidRPr="00571544">
              <w:rPr>
                <w:sz w:val="22"/>
                <w:szCs w:val="22"/>
              </w:rPr>
              <w:t>giấy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phép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r w:rsidRPr="00571544">
              <w:rPr>
                <w:sz w:val="22"/>
                <w:szCs w:val="22"/>
              </w:rPr>
              <w:t>(</w:t>
            </w:r>
            <w:proofErr w:type="spellStart"/>
            <w:r w:rsidRPr="00571544">
              <w:rPr>
                <w:sz w:val="22"/>
                <w:szCs w:val="22"/>
              </w:rPr>
              <w:t>chí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xá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eo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ông</w:t>
            </w:r>
            <w:proofErr w:type="spellEnd"/>
            <w:r w:rsidRPr="00571544">
              <w:rPr>
                <w:sz w:val="22"/>
                <w:szCs w:val="22"/>
              </w:rPr>
              <w:t xml:space="preserve"> tin </w:t>
            </w:r>
            <w:proofErr w:type="spellStart"/>
            <w:r w:rsidRPr="00571544">
              <w:rPr>
                <w:sz w:val="22"/>
                <w:szCs w:val="22"/>
              </w:rPr>
              <w:t>gh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ê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ă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ướ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ô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ân</w:t>
            </w:r>
            <w:proofErr w:type="spellEnd"/>
            <w:r w:rsidRPr="00571544">
              <w:rPr>
                <w:sz w:val="22"/>
                <w:szCs w:val="22"/>
              </w:rPr>
              <w:t>/</w:t>
            </w:r>
            <w:proofErr w:type="spellStart"/>
            <w:r w:rsidRPr="00571544">
              <w:rPr>
                <w:sz w:val="22"/>
                <w:szCs w:val="22"/>
              </w:rPr>
              <w:t>Chứ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mi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ư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â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ân</w:t>
            </w:r>
            <w:proofErr w:type="spellEnd"/>
            <w:r w:rsidRPr="00571544">
              <w:rPr>
                <w:sz w:val="22"/>
                <w:szCs w:val="22"/>
              </w:rPr>
              <w:t>/</w:t>
            </w:r>
            <w:proofErr w:type="spellStart"/>
            <w:r w:rsidRPr="00571544">
              <w:rPr>
                <w:sz w:val="22"/>
                <w:szCs w:val="22"/>
              </w:rPr>
              <w:t>Hộ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iếu</w:t>
            </w:r>
            <w:proofErr w:type="spellEnd"/>
            <w:r w:rsidRPr="00571544">
              <w:rPr>
                <w:sz w:val="22"/>
                <w:szCs w:val="22"/>
              </w:rPr>
              <w:t xml:space="preserve">) </w:t>
            </w:r>
            <w:proofErr w:type="spellStart"/>
            <w:r w:rsidRPr="00571544">
              <w:rPr>
                <w:sz w:val="22"/>
                <w:szCs w:val="22"/>
              </w:rPr>
              <w:t>hoặ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ê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ủ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ổ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3424D1" w:rsidRPr="00571544">
              <w:rPr>
                <w:sz w:val="22"/>
                <w:szCs w:val="22"/>
              </w:rPr>
              <w:t>chức</w:t>
            </w:r>
            <w:proofErr w:type="spellEnd"/>
            <w:r w:rsidR="003424D1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rFonts w:hint="eastAsia"/>
                <w:sz w:val="22"/>
                <w:szCs w:val="22"/>
              </w:rPr>
              <w:t>đ</w:t>
            </w:r>
            <w:r w:rsidR="00DD3EE0" w:rsidRPr="00571544">
              <w:rPr>
                <w:sz w:val="22"/>
                <w:szCs w:val="22"/>
              </w:rPr>
              <w:t>ề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nghị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cấp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cấp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đổi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gia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hạn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sửa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đổi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bổ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sung </w:t>
            </w:r>
            <w:proofErr w:type="spellStart"/>
            <w:r w:rsidR="00DD3EE0" w:rsidRPr="00571544">
              <w:rPr>
                <w:sz w:val="22"/>
                <w:szCs w:val="22"/>
              </w:rPr>
              <w:t>nội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dung </w:t>
            </w:r>
            <w:proofErr w:type="spellStart"/>
            <w:r w:rsidR="00DD3EE0" w:rsidRPr="00571544">
              <w:rPr>
                <w:sz w:val="22"/>
                <w:szCs w:val="22"/>
              </w:rPr>
              <w:t>giấy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phép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r w:rsidRPr="00571544">
              <w:rPr>
                <w:sz w:val="22"/>
                <w:szCs w:val="22"/>
              </w:rPr>
              <w:t>(</w:t>
            </w:r>
            <w:proofErr w:type="spellStart"/>
            <w:r w:rsidRPr="00571544">
              <w:rPr>
                <w:sz w:val="22"/>
                <w:szCs w:val="22"/>
              </w:rPr>
              <w:t>chí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xá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eo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ông</w:t>
            </w:r>
            <w:proofErr w:type="spellEnd"/>
            <w:r w:rsidRPr="00571544">
              <w:rPr>
                <w:sz w:val="22"/>
                <w:szCs w:val="22"/>
              </w:rPr>
              <w:t xml:space="preserve"> tin </w:t>
            </w:r>
            <w:proofErr w:type="spellStart"/>
            <w:r w:rsidRPr="00571544">
              <w:rPr>
                <w:sz w:val="22"/>
                <w:szCs w:val="22"/>
              </w:rPr>
              <w:t>trê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iấy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ứ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ậ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ă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ý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uế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ủ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ổ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ức</w:t>
            </w:r>
            <w:proofErr w:type="spellEnd"/>
            <w:r w:rsidRPr="00571544">
              <w:rPr>
                <w:sz w:val="22"/>
                <w:szCs w:val="22"/>
              </w:rPr>
              <w:t xml:space="preserve">). </w:t>
            </w:r>
            <w:proofErr w:type="spellStart"/>
            <w:r w:rsidRPr="00571544">
              <w:rPr>
                <w:sz w:val="22"/>
                <w:szCs w:val="22"/>
              </w:rPr>
              <w:t>Kh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ghị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h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ằ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ữ</w:t>
            </w:r>
            <w:proofErr w:type="spellEnd"/>
            <w:r w:rsidRPr="00571544">
              <w:rPr>
                <w:sz w:val="22"/>
                <w:szCs w:val="22"/>
              </w:rPr>
              <w:t xml:space="preserve"> in </w:t>
            </w:r>
            <w:proofErr w:type="spellStart"/>
            <w:r w:rsidRPr="00571544">
              <w:rPr>
                <w:sz w:val="22"/>
                <w:szCs w:val="22"/>
              </w:rPr>
              <w:t>hoa</w:t>
            </w:r>
            <w:proofErr w:type="spellEnd"/>
            <w:r w:rsidRPr="00571544">
              <w:rPr>
                <w:sz w:val="22"/>
                <w:szCs w:val="22"/>
              </w:rPr>
              <w:t>.</w:t>
            </w:r>
          </w:p>
          <w:p w14:paraId="08442B1D" w14:textId="77777777" w:rsidR="00DB38E1" w:rsidRPr="00571544" w:rsidRDefault="00DB38E1" w:rsidP="00142B33">
            <w:pPr>
              <w:tabs>
                <w:tab w:val="left" w:pos="1276"/>
              </w:tabs>
              <w:spacing w:before="40" w:after="20"/>
              <w:rPr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i/>
                <w:iCs/>
                <w:sz w:val="22"/>
                <w:szCs w:val="22"/>
              </w:rPr>
              <w:t>Nếu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là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cá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nhân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đề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nghị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cấp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phép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chuyển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sang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kê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khai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mục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1.1. </w:t>
            </w:r>
          </w:p>
          <w:p w14:paraId="3A36B86C" w14:textId="77777777" w:rsidR="00DB38E1" w:rsidRPr="00571544" w:rsidRDefault="00DB38E1" w:rsidP="00142B33">
            <w:pPr>
              <w:tabs>
                <w:tab w:val="left" w:pos="1276"/>
              </w:tabs>
              <w:spacing w:before="40" w:after="20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i/>
                <w:iCs/>
                <w:sz w:val="22"/>
                <w:szCs w:val="22"/>
              </w:rPr>
              <w:t>Nếu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là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tổ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chức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đề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nghị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cấp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phép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chuyển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sang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kê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khai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i/>
                <w:iCs/>
                <w:sz w:val="22"/>
                <w:szCs w:val="22"/>
              </w:rPr>
              <w:t>mục</w:t>
            </w:r>
            <w:proofErr w:type="spellEnd"/>
            <w:r w:rsidRPr="00571544">
              <w:rPr>
                <w:i/>
                <w:iCs/>
                <w:sz w:val="22"/>
                <w:szCs w:val="22"/>
              </w:rPr>
              <w:t xml:space="preserve"> 1.2.</w:t>
            </w:r>
          </w:p>
        </w:tc>
      </w:tr>
      <w:tr w:rsidR="00571544" w:rsidRPr="00571544" w14:paraId="721AB832" w14:textId="77777777" w:rsidTr="00C8197A">
        <w:tc>
          <w:tcPr>
            <w:tcW w:w="1048" w:type="dxa"/>
          </w:tcPr>
          <w:p w14:paraId="287B13A9" w14:textId="6DFC35BA" w:rsidR="00DB38E1" w:rsidRPr="00571544" w:rsidRDefault="00E9777A" w:rsidP="009B676E">
            <w:pPr>
              <w:tabs>
                <w:tab w:val="left" w:pos="1276"/>
              </w:tabs>
              <w:spacing w:before="40" w:after="40"/>
              <w:ind w:right="-123" w:firstLine="34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Mục</w:t>
            </w:r>
            <w:proofErr w:type="spellEnd"/>
            <w:r w:rsidR="00DB38E1" w:rsidRPr="00571544">
              <w:rPr>
                <w:sz w:val="22"/>
                <w:szCs w:val="22"/>
              </w:rPr>
              <w:t xml:space="preserve"> 1.1.</w:t>
            </w:r>
          </w:p>
        </w:tc>
        <w:tc>
          <w:tcPr>
            <w:tcW w:w="8058" w:type="dxa"/>
          </w:tcPr>
          <w:p w14:paraId="14ADFEF5" w14:textId="08E910E2" w:rsidR="00DB38E1" w:rsidRPr="00571544" w:rsidRDefault="00DB38E1" w:rsidP="00142B33">
            <w:pPr>
              <w:tabs>
                <w:tab w:val="left" w:pos="1276"/>
              </w:tabs>
              <w:spacing w:before="40" w:after="20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Kê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a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r w:rsidR="00CA5D11" w:rsidRPr="00571544">
              <w:rPr>
                <w:sz w:val="22"/>
                <w:szCs w:val="22"/>
                <w:lang w:val="vi-VN"/>
              </w:rPr>
              <w:t>các thông tin chính xác theo</w:t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ă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ướ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ô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ân</w:t>
            </w:r>
            <w:proofErr w:type="spellEnd"/>
            <w:r w:rsidR="00CA5D11" w:rsidRPr="00571544">
              <w:rPr>
                <w:sz w:val="22"/>
                <w:szCs w:val="22"/>
                <w:lang w:val="vi-VN"/>
              </w:rPr>
              <w:t>/ chứng minh nhân dân/ hộ chiếu</w:t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rFonts w:hint="eastAsia"/>
                <w:sz w:val="22"/>
                <w:szCs w:val="22"/>
              </w:rPr>
              <w:t>đ</w:t>
            </w:r>
            <w:r w:rsidRPr="00571544">
              <w:rPr>
                <w:sz w:val="22"/>
                <w:szCs w:val="22"/>
              </w:rPr>
              <w:t>ố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ớ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â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</w:p>
        </w:tc>
      </w:tr>
      <w:tr w:rsidR="00571544" w:rsidRPr="00571544" w14:paraId="77AAEAC1" w14:textId="77777777" w:rsidTr="00C8197A">
        <w:tc>
          <w:tcPr>
            <w:tcW w:w="1048" w:type="dxa"/>
          </w:tcPr>
          <w:p w14:paraId="0619430A" w14:textId="1E70154A" w:rsidR="00DB38E1" w:rsidRPr="00571544" w:rsidRDefault="00E9777A" w:rsidP="009B676E">
            <w:pPr>
              <w:tabs>
                <w:tab w:val="left" w:pos="1276"/>
              </w:tabs>
              <w:spacing w:before="40" w:after="40"/>
              <w:ind w:right="-123" w:firstLine="34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Mục</w:t>
            </w:r>
            <w:proofErr w:type="spellEnd"/>
            <w:r w:rsidR="00DB38E1" w:rsidRPr="00571544">
              <w:rPr>
                <w:bCs/>
                <w:sz w:val="22"/>
                <w:szCs w:val="22"/>
              </w:rPr>
              <w:t xml:space="preserve"> 1.2.</w:t>
            </w:r>
          </w:p>
        </w:tc>
        <w:tc>
          <w:tcPr>
            <w:tcW w:w="8058" w:type="dxa"/>
          </w:tcPr>
          <w:p w14:paraId="122D8744" w14:textId="2BCD5B8F" w:rsidR="00DB38E1" w:rsidRPr="00571544" w:rsidRDefault="00DB38E1" w:rsidP="00142B33">
            <w:pPr>
              <w:tabs>
                <w:tab w:val="left" w:pos="1276"/>
              </w:tabs>
              <w:spacing w:before="40" w:after="20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Kê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kha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r w:rsidR="00CA5D11" w:rsidRPr="00571544">
              <w:rPr>
                <w:bCs/>
                <w:sz w:val="22"/>
                <w:szCs w:val="22"/>
                <w:lang w:val="vi-VN"/>
              </w:rPr>
              <w:t>các thông tin chính xác</w:t>
            </w:r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eo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iấy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ứ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ậ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ă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ý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uế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ủ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ổ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ức</w:t>
            </w:r>
            <w:proofErr w:type="spellEnd"/>
            <w:r w:rsidRPr="00571544">
              <w:rPr>
                <w:sz w:val="22"/>
                <w:szCs w:val="22"/>
              </w:rPr>
              <w:t>.</w:t>
            </w:r>
          </w:p>
        </w:tc>
      </w:tr>
      <w:tr w:rsidR="00571544" w:rsidRPr="00571544" w14:paraId="3FB63B7B" w14:textId="77777777" w:rsidTr="00C8197A">
        <w:tc>
          <w:tcPr>
            <w:tcW w:w="1048" w:type="dxa"/>
          </w:tcPr>
          <w:p w14:paraId="72FCF103" w14:textId="4D53220A" w:rsidR="00DB38E1" w:rsidRPr="00571544" w:rsidRDefault="00E9777A" w:rsidP="009B676E">
            <w:pPr>
              <w:tabs>
                <w:tab w:val="left" w:pos="1276"/>
              </w:tabs>
              <w:spacing w:before="40" w:after="40"/>
              <w:ind w:right="-123" w:firstLine="34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Mục</w:t>
            </w:r>
            <w:proofErr w:type="spellEnd"/>
            <w:r w:rsidR="00DB38E1" w:rsidRPr="00571544">
              <w:rPr>
                <w:bCs/>
                <w:sz w:val="22"/>
                <w:szCs w:val="22"/>
              </w:rPr>
              <w:t xml:space="preserve"> 1.3.</w:t>
            </w:r>
          </w:p>
        </w:tc>
        <w:tc>
          <w:tcPr>
            <w:tcW w:w="8058" w:type="dxa"/>
          </w:tcPr>
          <w:p w14:paraId="6CB6E684" w14:textId="77777777" w:rsidR="00DB38E1" w:rsidRPr="00571544" w:rsidRDefault="00DB38E1" w:rsidP="00142B33">
            <w:pPr>
              <w:tabs>
                <w:tab w:val="left" w:pos="1276"/>
              </w:tabs>
              <w:spacing w:before="40" w:after="20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Gh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ị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ỉ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liê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lạ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ủ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nhâ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/ </w:t>
            </w:r>
            <w:proofErr w:type="spellStart"/>
            <w:r w:rsidRPr="00571544">
              <w:rPr>
                <w:bCs/>
                <w:sz w:val="22"/>
                <w:szCs w:val="22"/>
              </w:rPr>
              <w:t>tổ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ứ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kh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ị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ỉ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này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khá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vớ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ị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ỉ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ặt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rụ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sở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ủ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ổ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ứ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bCs/>
                <w:sz w:val="22"/>
                <w:szCs w:val="22"/>
              </w:rPr>
              <w:t>đị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ỉ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hườ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rú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ủ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nhâ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. </w:t>
            </w:r>
            <w:proofErr w:type="spellStart"/>
            <w:r w:rsidRPr="00571544">
              <w:rPr>
                <w:bCs/>
                <w:sz w:val="22"/>
                <w:szCs w:val="22"/>
              </w:rPr>
              <w:t>Đị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ỉ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này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ượ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sử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dụ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ể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qua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quả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lý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gử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kết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quả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xử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lý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hồ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s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. </w:t>
            </w:r>
            <w:proofErr w:type="spellStart"/>
            <w:r w:rsidRPr="00571544">
              <w:rPr>
                <w:bCs/>
                <w:sz w:val="22"/>
                <w:szCs w:val="22"/>
              </w:rPr>
              <w:t>Trườ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hợp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khô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kê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kha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bCs/>
                <w:sz w:val="22"/>
                <w:szCs w:val="22"/>
              </w:rPr>
              <w:t>mặ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ịnh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là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rù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vớ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ị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ỉ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rụ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sở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ủ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ổ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ứ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bCs/>
                <w:sz w:val="22"/>
                <w:szCs w:val="22"/>
              </w:rPr>
              <w:t>đị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ỉ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hườ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rú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ủ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nhân</w:t>
            </w:r>
            <w:proofErr w:type="spellEnd"/>
            <w:r w:rsidRPr="00571544">
              <w:rPr>
                <w:bCs/>
                <w:sz w:val="22"/>
                <w:szCs w:val="22"/>
              </w:rPr>
              <w:t>.</w:t>
            </w:r>
          </w:p>
        </w:tc>
      </w:tr>
      <w:tr w:rsidR="00571544" w:rsidRPr="00571544" w14:paraId="432B0C16" w14:textId="77777777" w:rsidTr="00C8197A">
        <w:tc>
          <w:tcPr>
            <w:tcW w:w="1048" w:type="dxa"/>
          </w:tcPr>
          <w:p w14:paraId="4D14BC51" w14:textId="04F67A1E" w:rsidR="00DB38E1" w:rsidRPr="00571544" w:rsidRDefault="00E9777A" w:rsidP="009B676E">
            <w:pPr>
              <w:tabs>
                <w:tab w:val="left" w:pos="1276"/>
              </w:tabs>
              <w:spacing w:before="40" w:after="40"/>
              <w:ind w:right="-123" w:firstLine="34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lastRenderedPageBreak/>
              <w:t>Mục</w:t>
            </w:r>
            <w:proofErr w:type="spellEnd"/>
            <w:r w:rsidR="00DB38E1" w:rsidRPr="00571544">
              <w:rPr>
                <w:bCs/>
                <w:sz w:val="22"/>
                <w:szCs w:val="22"/>
              </w:rPr>
              <w:t xml:space="preserve"> 1.4.</w:t>
            </w:r>
          </w:p>
        </w:tc>
        <w:tc>
          <w:tcPr>
            <w:tcW w:w="8058" w:type="dxa"/>
          </w:tcPr>
          <w:p w14:paraId="2F895913" w14:textId="662F08DF" w:rsidR="00DB38E1" w:rsidRPr="00571544" w:rsidRDefault="00DB38E1" w:rsidP="00142B33">
            <w:pPr>
              <w:tabs>
                <w:tab w:val="left" w:pos="1276"/>
              </w:tabs>
              <w:spacing w:before="20" w:after="20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Kê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kha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số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iệ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hoạ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liê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hệ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ủ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ổ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ức</w:t>
            </w:r>
            <w:proofErr w:type="spellEnd"/>
            <w:r w:rsidRPr="00571544">
              <w:rPr>
                <w:bCs/>
                <w:sz w:val="22"/>
                <w:szCs w:val="22"/>
              </w:rPr>
              <w:t>/</w:t>
            </w:r>
            <w:proofErr w:type="spellStart"/>
            <w:r w:rsidRPr="00571544">
              <w:rPr>
                <w:bCs/>
                <w:sz w:val="22"/>
                <w:szCs w:val="22"/>
              </w:rPr>
              <w:t>c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nhâ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rFonts w:hint="eastAsia"/>
                <w:sz w:val="22"/>
                <w:szCs w:val="22"/>
              </w:rPr>
              <w:t>đ</w:t>
            </w:r>
            <w:r w:rsidR="00DD3EE0" w:rsidRPr="00571544">
              <w:rPr>
                <w:sz w:val="22"/>
                <w:szCs w:val="22"/>
              </w:rPr>
              <w:t>ề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nghị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cấp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cấp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đổi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gia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hạn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sửa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đổi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bổ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sung </w:t>
            </w:r>
            <w:proofErr w:type="spellStart"/>
            <w:r w:rsidR="00DD3EE0" w:rsidRPr="00571544">
              <w:rPr>
                <w:sz w:val="22"/>
                <w:szCs w:val="22"/>
              </w:rPr>
              <w:t>nội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dung </w:t>
            </w:r>
            <w:proofErr w:type="spellStart"/>
            <w:r w:rsidR="00DD3EE0" w:rsidRPr="00571544">
              <w:rPr>
                <w:sz w:val="22"/>
                <w:szCs w:val="22"/>
              </w:rPr>
              <w:t>giấy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phép</w:t>
            </w:r>
            <w:proofErr w:type="spellEnd"/>
            <w:r w:rsidR="003424D1"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ể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qua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quả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lý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gử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á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hô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tin </w:t>
            </w:r>
            <w:proofErr w:type="spellStart"/>
            <w:r w:rsidRPr="00571544">
              <w:rPr>
                <w:bCs/>
                <w:sz w:val="22"/>
                <w:szCs w:val="22"/>
              </w:rPr>
              <w:t>hỗ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rợ</w:t>
            </w:r>
            <w:proofErr w:type="spellEnd"/>
            <w:r w:rsidRPr="00571544">
              <w:rPr>
                <w:bCs/>
                <w:sz w:val="22"/>
                <w:szCs w:val="22"/>
              </w:rPr>
              <w:t>.</w:t>
            </w:r>
          </w:p>
        </w:tc>
      </w:tr>
      <w:tr w:rsidR="00571544" w:rsidRPr="00571544" w14:paraId="4CF4FE12" w14:textId="77777777" w:rsidTr="00C8197A">
        <w:tc>
          <w:tcPr>
            <w:tcW w:w="1048" w:type="dxa"/>
          </w:tcPr>
          <w:p w14:paraId="657B8E31" w14:textId="5ED485C6" w:rsidR="00DB38E1" w:rsidRPr="00571544" w:rsidRDefault="00E9777A" w:rsidP="009B676E">
            <w:pPr>
              <w:tabs>
                <w:tab w:val="left" w:pos="1276"/>
              </w:tabs>
              <w:spacing w:before="40" w:after="40"/>
              <w:ind w:right="-123" w:firstLine="34"/>
              <w:jc w:val="center"/>
              <w:rPr>
                <w:bCs/>
                <w:sz w:val="22"/>
                <w:szCs w:val="22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Mục</w:t>
            </w:r>
            <w:proofErr w:type="spellEnd"/>
            <w:r w:rsidR="00DB38E1" w:rsidRPr="00571544">
              <w:rPr>
                <w:bCs/>
                <w:sz w:val="22"/>
                <w:szCs w:val="22"/>
              </w:rPr>
              <w:t xml:space="preserve"> 2.</w:t>
            </w:r>
          </w:p>
        </w:tc>
        <w:tc>
          <w:tcPr>
            <w:tcW w:w="8058" w:type="dxa"/>
          </w:tcPr>
          <w:p w14:paraId="500AE4B6" w14:textId="7FF23AF0" w:rsidR="00573B30" w:rsidRPr="00571544" w:rsidRDefault="00DB38E1" w:rsidP="00142B33">
            <w:pPr>
              <w:tabs>
                <w:tab w:val="left" w:pos="1276"/>
              </w:tabs>
              <w:spacing w:before="20" w:after="20"/>
              <w:rPr>
                <w:bCs/>
                <w:sz w:val="22"/>
                <w:szCs w:val="22"/>
                <w:lang w:val="vi-VN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Kê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kha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email </w:t>
            </w:r>
            <w:proofErr w:type="spellStart"/>
            <w:r w:rsidR="00B9294D" w:rsidRPr="00571544">
              <w:rPr>
                <w:bCs/>
                <w:sz w:val="22"/>
                <w:szCs w:val="22"/>
              </w:rPr>
              <w:t>và</w:t>
            </w:r>
            <w:proofErr w:type="spellEnd"/>
            <w:r w:rsidR="00B9294D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B9294D" w:rsidRPr="00571544">
              <w:rPr>
                <w:bCs/>
                <w:sz w:val="22"/>
                <w:szCs w:val="22"/>
              </w:rPr>
              <w:t>số</w:t>
            </w:r>
            <w:proofErr w:type="spellEnd"/>
            <w:r w:rsidR="00B9294D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B9294D" w:rsidRPr="00571544">
              <w:rPr>
                <w:bCs/>
                <w:sz w:val="22"/>
                <w:szCs w:val="22"/>
              </w:rPr>
              <w:t>điện</w:t>
            </w:r>
            <w:proofErr w:type="spellEnd"/>
            <w:r w:rsidR="00B9294D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B9294D" w:rsidRPr="00571544">
              <w:rPr>
                <w:bCs/>
                <w:sz w:val="22"/>
                <w:szCs w:val="22"/>
              </w:rPr>
              <w:t>thoại</w:t>
            </w:r>
            <w:proofErr w:type="spellEnd"/>
            <w:r w:rsidR="00B9294D" w:rsidRPr="00571544">
              <w:rPr>
                <w:bCs/>
                <w:sz w:val="22"/>
                <w:szCs w:val="22"/>
              </w:rPr>
              <w:t xml:space="preserve"> di </w:t>
            </w:r>
            <w:proofErr w:type="spellStart"/>
            <w:r w:rsidR="00B9294D" w:rsidRPr="00571544">
              <w:rPr>
                <w:bCs/>
                <w:sz w:val="22"/>
                <w:szCs w:val="22"/>
              </w:rPr>
              <w:t>động</w:t>
            </w:r>
            <w:proofErr w:type="spellEnd"/>
            <w:r w:rsidR="00B9294D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ủ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ổ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ức</w:t>
            </w:r>
            <w:proofErr w:type="spellEnd"/>
            <w:r w:rsidR="003424D1" w:rsidRPr="00571544">
              <w:rPr>
                <w:bCs/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bCs/>
                <w:sz w:val="22"/>
                <w:szCs w:val="22"/>
              </w:rPr>
              <w:t>c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nhâ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ề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nghị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ấp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giấy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phép</w:t>
            </w:r>
            <w:proofErr w:type="spellEnd"/>
            <w:r w:rsidR="00946240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712BC0" w:rsidRPr="00571544">
              <w:rPr>
                <w:bCs/>
                <w:sz w:val="22"/>
                <w:szCs w:val="22"/>
              </w:rPr>
              <w:t>nếu</w:t>
            </w:r>
            <w:proofErr w:type="spellEnd"/>
            <w:r w:rsidR="00712BC0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712BC0" w:rsidRPr="00571544">
              <w:rPr>
                <w:bCs/>
                <w:sz w:val="22"/>
                <w:szCs w:val="22"/>
              </w:rPr>
              <w:t>có</w:t>
            </w:r>
            <w:proofErr w:type="spellEnd"/>
            <w:r w:rsidR="00712BC0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712BC0" w:rsidRPr="00571544">
              <w:rPr>
                <w:bCs/>
                <w:sz w:val="22"/>
                <w:szCs w:val="22"/>
              </w:rPr>
              <w:t>nhu</w:t>
            </w:r>
            <w:proofErr w:type="spellEnd"/>
            <w:r w:rsidR="00712BC0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712BC0" w:rsidRPr="00571544">
              <w:rPr>
                <w:bCs/>
                <w:sz w:val="22"/>
                <w:szCs w:val="22"/>
              </w:rPr>
              <w:t>cầu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ể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qua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quả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lý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ấp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à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khoả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iệ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ử</w:t>
            </w:r>
            <w:proofErr w:type="spellEnd"/>
            <w:r w:rsidR="00650EE7" w:rsidRPr="00571544">
              <w:rPr>
                <w:bCs/>
                <w:sz w:val="22"/>
                <w:szCs w:val="22"/>
              </w:rPr>
              <w:t>,</w:t>
            </w:r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ồ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hờ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ể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gử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á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hô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tin </w:t>
            </w:r>
            <w:proofErr w:type="spellStart"/>
            <w:r w:rsidRPr="00571544">
              <w:rPr>
                <w:bCs/>
                <w:sz w:val="22"/>
                <w:szCs w:val="22"/>
              </w:rPr>
              <w:t>hỗ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rợ</w:t>
            </w:r>
            <w:proofErr w:type="spellEnd"/>
            <w:r w:rsidRPr="00571544">
              <w:rPr>
                <w:bCs/>
                <w:sz w:val="22"/>
                <w:szCs w:val="22"/>
              </w:rPr>
              <w:t>.</w:t>
            </w:r>
            <w:r w:rsidR="00BD634A" w:rsidRPr="00571544">
              <w:rPr>
                <w:bCs/>
                <w:sz w:val="22"/>
                <w:szCs w:val="22"/>
                <w:lang w:val="vi-VN"/>
              </w:rPr>
              <w:t xml:space="preserve"> Chỉ kê khai thông tin tại mục này cho đến thời </w:t>
            </w:r>
            <w:proofErr w:type="spellStart"/>
            <w:r w:rsidR="003424D1" w:rsidRPr="00571544">
              <w:rPr>
                <w:bCs/>
                <w:sz w:val="22"/>
                <w:szCs w:val="22"/>
              </w:rPr>
              <w:t>điểm</w:t>
            </w:r>
            <w:proofErr w:type="spellEnd"/>
            <w:r w:rsidR="00BD634A" w:rsidRPr="00571544">
              <w:rPr>
                <w:bCs/>
                <w:sz w:val="22"/>
                <w:szCs w:val="22"/>
                <w:lang w:val="vi-VN"/>
              </w:rPr>
              <w:t xml:space="preserve"> bắt buộc sử dụng mã định danh điện tử để thực hiện </w:t>
            </w:r>
            <w:r w:rsidR="00EC1937" w:rsidRPr="00571544">
              <w:rPr>
                <w:bCs/>
                <w:sz w:val="22"/>
                <w:szCs w:val="22"/>
              </w:rPr>
              <w:t>t</w:t>
            </w:r>
            <w:r w:rsidR="00BD634A" w:rsidRPr="00571544">
              <w:rPr>
                <w:bCs/>
                <w:sz w:val="22"/>
                <w:szCs w:val="22"/>
                <w:lang w:val="vi-VN"/>
              </w:rPr>
              <w:t xml:space="preserve">hủ tục hành chính </w:t>
            </w:r>
            <w:r w:rsidR="006A1746" w:rsidRPr="00571544">
              <w:rPr>
                <w:bCs/>
                <w:sz w:val="22"/>
                <w:szCs w:val="22"/>
                <w:lang w:val="vi-VN"/>
              </w:rPr>
              <w:t xml:space="preserve">trên </w:t>
            </w:r>
            <w:proofErr w:type="spellStart"/>
            <w:r w:rsidR="006A1746" w:rsidRPr="00571544">
              <w:rPr>
                <w:bCs/>
                <w:sz w:val="22"/>
                <w:szCs w:val="22"/>
              </w:rPr>
              <w:t>Hệ</w:t>
            </w:r>
            <w:proofErr w:type="spellEnd"/>
            <w:r w:rsidR="006A1746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6A1746" w:rsidRPr="00571544">
              <w:rPr>
                <w:bCs/>
                <w:sz w:val="22"/>
                <w:szCs w:val="22"/>
              </w:rPr>
              <w:t>thống</w:t>
            </w:r>
            <w:proofErr w:type="spellEnd"/>
            <w:r w:rsidR="006A1746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6A1746" w:rsidRPr="00571544">
              <w:rPr>
                <w:bCs/>
                <w:sz w:val="22"/>
                <w:szCs w:val="22"/>
              </w:rPr>
              <w:t>dịch</w:t>
            </w:r>
            <w:proofErr w:type="spellEnd"/>
            <w:r w:rsidR="006A1746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6A1746" w:rsidRPr="00571544">
              <w:rPr>
                <w:bCs/>
                <w:sz w:val="22"/>
                <w:szCs w:val="22"/>
              </w:rPr>
              <w:t>vụ</w:t>
            </w:r>
            <w:proofErr w:type="spellEnd"/>
            <w:r w:rsidR="006A1746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6A1746" w:rsidRPr="00571544">
              <w:rPr>
                <w:bCs/>
                <w:sz w:val="22"/>
                <w:szCs w:val="22"/>
              </w:rPr>
              <w:t>công</w:t>
            </w:r>
            <w:proofErr w:type="spellEnd"/>
            <w:r w:rsidR="006A1746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6A1746" w:rsidRPr="00571544">
              <w:rPr>
                <w:bCs/>
                <w:sz w:val="22"/>
                <w:szCs w:val="22"/>
              </w:rPr>
              <w:t>trực</w:t>
            </w:r>
            <w:proofErr w:type="spellEnd"/>
            <w:r w:rsidR="006A1746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6A1746" w:rsidRPr="00571544">
              <w:rPr>
                <w:bCs/>
                <w:sz w:val="22"/>
                <w:szCs w:val="22"/>
              </w:rPr>
              <w:t>tuyến</w:t>
            </w:r>
            <w:proofErr w:type="spellEnd"/>
            <w:r w:rsidR="00BD634A" w:rsidRPr="00571544">
              <w:rPr>
                <w:bCs/>
                <w:sz w:val="22"/>
                <w:szCs w:val="22"/>
                <w:lang w:val="vi-VN"/>
              </w:rPr>
              <w:t xml:space="preserve"> theo quy định của pháp luật.</w:t>
            </w:r>
          </w:p>
        </w:tc>
      </w:tr>
      <w:tr w:rsidR="00571544" w:rsidRPr="00571544" w14:paraId="1187746C" w14:textId="77777777" w:rsidTr="00C8197A">
        <w:tc>
          <w:tcPr>
            <w:tcW w:w="1048" w:type="dxa"/>
          </w:tcPr>
          <w:p w14:paraId="6DC3DE37" w14:textId="6170F106" w:rsidR="00DB38E1" w:rsidRPr="00571544" w:rsidRDefault="00E9777A" w:rsidP="009B676E">
            <w:pPr>
              <w:tabs>
                <w:tab w:val="left" w:pos="1276"/>
              </w:tabs>
              <w:spacing w:before="40" w:after="40"/>
              <w:ind w:right="-123" w:firstLine="34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Mục</w:t>
            </w:r>
            <w:proofErr w:type="spellEnd"/>
            <w:r w:rsidR="00DB38E1" w:rsidRPr="00571544">
              <w:rPr>
                <w:bCs/>
                <w:sz w:val="22"/>
                <w:szCs w:val="22"/>
              </w:rPr>
              <w:t xml:space="preserve"> 3.</w:t>
            </w:r>
          </w:p>
        </w:tc>
        <w:tc>
          <w:tcPr>
            <w:tcW w:w="8058" w:type="dxa"/>
          </w:tcPr>
          <w:p w14:paraId="0E30D07B" w14:textId="70F53DCA" w:rsidR="00DB38E1" w:rsidRPr="00571544" w:rsidRDefault="00DB38E1" w:rsidP="00142B33">
            <w:pPr>
              <w:tabs>
                <w:tab w:val="left" w:pos="1276"/>
              </w:tabs>
              <w:spacing w:before="20" w:after="20"/>
              <w:rPr>
                <w:bCs/>
                <w:sz w:val="22"/>
                <w:szCs w:val="22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Tổ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ức</w:t>
            </w:r>
            <w:proofErr w:type="spellEnd"/>
            <w:r w:rsidR="00CF2748" w:rsidRPr="00571544">
              <w:rPr>
                <w:bCs/>
                <w:sz w:val="22"/>
                <w:szCs w:val="22"/>
              </w:rPr>
              <w:t>,</w:t>
            </w:r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nhâ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lựa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chọ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một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ro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b</w:t>
            </w:r>
            <w:r w:rsidR="008026AD" w:rsidRPr="00571544">
              <w:rPr>
                <w:bCs/>
                <w:sz w:val="22"/>
                <w:szCs w:val="22"/>
              </w:rPr>
              <w:t>ố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hình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hức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nhậ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kết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quả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xử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lý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hồ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sơ</w:t>
            </w:r>
            <w:proofErr w:type="spellEnd"/>
            <w:r w:rsidRPr="00571544">
              <w:rPr>
                <w:bCs/>
                <w:sz w:val="22"/>
                <w:szCs w:val="22"/>
              </w:rPr>
              <w:t>:</w:t>
            </w:r>
          </w:p>
          <w:p w14:paraId="1D6D54E8" w14:textId="6B20D550" w:rsidR="0067001F" w:rsidRPr="00571544" w:rsidRDefault="0067001F" w:rsidP="00142B33">
            <w:pPr>
              <w:tabs>
                <w:tab w:val="left" w:pos="1276"/>
              </w:tabs>
              <w:spacing w:before="20" w:after="2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t xml:space="preserve">- </w:t>
            </w:r>
            <w:proofErr w:type="spellStart"/>
            <w:r w:rsidRPr="00571544">
              <w:rPr>
                <w:rFonts w:hint="eastAsia"/>
                <w:sz w:val="22"/>
                <w:szCs w:val="22"/>
              </w:rPr>
              <w:t>Đ</w:t>
            </w:r>
            <w:r w:rsidRPr="00571544">
              <w:rPr>
                <w:sz w:val="22"/>
                <w:szCs w:val="22"/>
              </w:rPr>
              <w:t>á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ấu</w:t>
            </w:r>
            <w:proofErr w:type="spellEnd"/>
            <w:r w:rsidRPr="00571544">
              <w:rPr>
                <w:sz w:val="22"/>
                <w:szCs w:val="22"/>
              </w:rPr>
              <w:t xml:space="preserve"> "X" </w:t>
            </w:r>
            <w:proofErr w:type="spellStart"/>
            <w:r w:rsidRPr="00571544">
              <w:rPr>
                <w:sz w:val="22"/>
                <w:szCs w:val="22"/>
              </w:rPr>
              <w:t>vào</w:t>
            </w:r>
            <w:proofErr w:type="spellEnd"/>
            <w:r w:rsidRPr="00571544">
              <w:rPr>
                <w:sz w:val="22"/>
                <w:szCs w:val="22"/>
              </w:rPr>
              <w:t xml:space="preserve"> ô "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iếp</w:t>
            </w:r>
            <w:proofErr w:type="spellEnd"/>
            <w:r w:rsidRPr="00571544">
              <w:rPr>
                <w:sz w:val="22"/>
                <w:szCs w:val="22"/>
              </w:rPr>
              <w:t xml:space="preserve">" </w:t>
            </w:r>
            <w:proofErr w:type="spellStart"/>
            <w:r w:rsidRPr="00571544">
              <w:rPr>
                <w:sz w:val="22"/>
                <w:szCs w:val="22"/>
              </w:rPr>
              <w:t>thì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ả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iả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y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ồ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ượ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ả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ạ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á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3424D1" w:rsidRPr="00571544">
              <w:rPr>
                <w:sz w:val="22"/>
                <w:szCs w:val="22"/>
              </w:rPr>
              <w:t>địa</w:t>
            </w:r>
            <w:proofErr w:type="spellEnd"/>
            <w:r w:rsidR="003424D1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3424D1" w:rsidRPr="00571544">
              <w:rPr>
                <w:sz w:val="22"/>
                <w:szCs w:val="22"/>
              </w:rPr>
              <w:t>điểm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ả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ả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eo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y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ịnh</w:t>
            </w:r>
            <w:proofErr w:type="spellEnd"/>
            <w:r w:rsidRPr="00571544">
              <w:rPr>
                <w:sz w:val="22"/>
                <w:szCs w:val="22"/>
              </w:rPr>
              <w:t>.</w:t>
            </w:r>
          </w:p>
          <w:p w14:paraId="391422DD" w14:textId="26061CA6" w:rsidR="00CF2748" w:rsidRPr="00571544" w:rsidRDefault="0067001F" w:rsidP="00142B33">
            <w:pPr>
              <w:tabs>
                <w:tab w:val="left" w:pos="1276"/>
              </w:tabs>
              <w:spacing w:before="20" w:after="2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t xml:space="preserve">- </w:t>
            </w:r>
            <w:proofErr w:type="spellStart"/>
            <w:r w:rsidRPr="00571544">
              <w:rPr>
                <w:rFonts w:hint="eastAsia"/>
                <w:sz w:val="22"/>
                <w:szCs w:val="22"/>
              </w:rPr>
              <w:t>Đ</w:t>
            </w:r>
            <w:r w:rsidRPr="00571544">
              <w:rPr>
                <w:sz w:val="22"/>
                <w:szCs w:val="22"/>
              </w:rPr>
              <w:t>á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ấu</w:t>
            </w:r>
            <w:proofErr w:type="spellEnd"/>
            <w:r w:rsidRPr="00571544">
              <w:rPr>
                <w:sz w:val="22"/>
                <w:szCs w:val="22"/>
              </w:rPr>
              <w:t xml:space="preserve"> "X" </w:t>
            </w:r>
            <w:proofErr w:type="spellStart"/>
            <w:r w:rsidRPr="00571544">
              <w:rPr>
                <w:sz w:val="22"/>
                <w:szCs w:val="22"/>
              </w:rPr>
              <w:t>vào</w:t>
            </w:r>
            <w:proofErr w:type="spellEnd"/>
            <w:r w:rsidRPr="00571544">
              <w:rPr>
                <w:sz w:val="22"/>
                <w:szCs w:val="22"/>
              </w:rPr>
              <w:t xml:space="preserve"> ô "</w:t>
            </w:r>
            <w:proofErr w:type="spellStart"/>
            <w:r w:rsidRPr="00571544">
              <w:rPr>
                <w:sz w:val="22"/>
                <w:szCs w:val="22"/>
              </w:rPr>
              <w:t>Dịc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ụ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ư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ính</w:t>
            </w:r>
            <w:proofErr w:type="spellEnd"/>
            <w:r w:rsidRPr="00571544">
              <w:rPr>
                <w:sz w:val="22"/>
                <w:szCs w:val="22"/>
              </w:rPr>
              <w:t xml:space="preserve">" </w:t>
            </w:r>
            <w:proofErr w:type="spellStart"/>
            <w:r w:rsidRPr="00571544">
              <w:rPr>
                <w:sz w:val="22"/>
                <w:szCs w:val="22"/>
              </w:rPr>
              <w:t>thì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ả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iả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y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ồ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ẽ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ượ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ử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ả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o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CF2748" w:rsidRPr="00571544">
              <w:rPr>
                <w:sz w:val="22"/>
                <w:szCs w:val="22"/>
              </w:rPr>
              <w:t>tổ</w:t>
            </w:r>
            <w:proofErr w:type="spellEnd"/>
            <w:r w:rsidR="00CF274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CF2748" w:rsidRPr="00571544">
              <w:rPr>
                <w:sz w:val="22"/>
                <w:szCs w:val="22"/>
              </w:rPr>
              <w:t>chức</w:t>
            </w:r>
            <w:proofErr w:type="spellEnd"/>
            <w:r w:rsidR="00CF2748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CF2748" w:rsidRPr="00571544">
              <w:rPr>
                <w:sz w:val="22"/>
                <w:szCs w:val="22"/>
              </w:rPr>
              <w:t>cá</w:t>
            </w:r>
            <w:proofErr w:type="spellEnd"/>
            <w:r w:rsidR="00CF274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CF2748" w:rsidRPr="00571544">
              <w:rPr>
                <w:sz w:val="22"/>
                <w:szCs w:val="22"/>
              </w:rPr>
              <w:t>nhân</w:t>
            </w:r>
            <w:proofErr w:type="spellEnd"/>
            <w:r w:rsidRPr="00571544">
              <w:rPr>
                <w:sz w:val="22"/>
                <w:szCs w:val="22"/>
              </w:rPr>
              <w:t xml:space="preserve"> qua </w:t>
            </w:r>
            <w:proofErr w:type="spellStart"/>
            <w:r w:rsidRPr="00571544">
              <w:rPr>
                <w:sz w:val="22"/>
                <w:szCs w:val="22"/>
              </w:rPr>
              <w:t>đườ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ư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í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eo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ị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ỉ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iê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ạc</w:t>
            </w:r>
            <w:proofErr w:type="spellEnd"/>
            <w:r w:rsidR="00CF274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CF2748" w:rsidRPr="00571544">
              <w:rPr>
                <w:sz w:val="22"/>
                <w:szCs w:val="22"/>
              </w:rPr>
              <w:t>tổ</w:t>
            </w:r>
            <w:proofErr w:type="spellEnd"/>
            <w:r w:rsidR="00CF274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CF2748" w:rsidRPr="00571544">
              <w:rPr>
                <w:sz w:val="22"/>
                <w:szCs w:val="22"/>
              </w:rPr>
              <w:t>chức</w:t>
            </w:r>
            <w:proofErr w:type="spellEnd"/>
            <w:r w:rsidR="00CF2748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CF2748" w:rsidRPr="00571544">
              <w:rPr>
                <w:sz w:val="22"/>
                <w:szCs w:val="22"/>
              </w:rPr>
              <w:t>cá</w:t>
            </w:r>
            <w:proofErr w:type="spellEnd"/>
            <w:r w:rsidR="00CF274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CF2748" w:rsidRPr="00571544">
              <w:rPr>
                <w:sz w:val="22"/>
                <w:szCs w:val="22"/>
              </w:rPr>
              <w:t>nhân</w:t>
            </w:r>
            <w:proofErr w:type="spellEnd"/>
            <w:r w:rsidR="00CF274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CF2748" w:rsidRPr="00571544">
              <w:rPr>
                <w:sz w:val="22"/>
                <w:szCs w:val="22"/>
              </w:rPr>
              <w:t>kê</w:t>
            </w:r>
            <w:proofErr w:type="spellEnd"/>
            <w:r w:rsidR="00CF274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CF2748" w:rsidRPr="00571544">
              <w:rPr>
                <w:sz w:val="22"/>
                <w:szCs w:val="22"/>
              </w:rPr>
              <w:t>kha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ạ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mục</w:t>
            </w:r>
            <w:proofErr w:type="spellEnd"/>
            <w:r w:rsidRPr="00571544">
              <w:rPr>
                <w:sz w:val="22"/>
                <w:szCs w:val="22"/>
              </w:rPr>
              <w:t xml:space="preserve"> 1.3. </w:t>
            </w:r>
          </w:p>
          <w:p w14:paraId="01BAB2C3" w14:textId="527B524F" w:rsidR="00DB38E1" w:rsidRPr="00571544" w:rsidRDefault="00DB38E1" w:rsidP="00142B33">
            <w:pPr>
              <w:tabs>
                <w:tab w:val="left" w:pos="1276"/>
              </w:tabs>
              <w:spacing w:before="20" w:after="20"/>
              <w:rPr>
                <w:sz w:val="22"/>
                <w:szCs w:val="22"/>
              </w:rPr>
            </w:pPr>
            <w:r w:rsidRPr="00571544">
              <w:rPr>
                <w:rFonts w:hint="eastAsia"/>
                <w:sz w:val="22"/>
                <w:szCs w:val="22"/>
              </w:rPr>
              <w:t xml:space="preserve">- </w:t>
            </w:r>
            <w:proofErr w:type="spellStart"/>
            <w:r w:rsidRPr="00571544">
              <w:rPr>
                <w:rFonts w:hint="eastAsia"/>
                <w:sz w:val="22"/>
                <w:szCs w:val="22"/>
              </w:rPr>
              <w:t>Đ</w:t>
            </w:r>
            <w:r w:rsidRPr="00571544">
              <w:rPr>
                <w:sz w:val="22"/>
                <w:szCs w:val="22"/>
              </w:rPr>
              <w:t>á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ấu</w:t>
            </w:r>
            <w:proofErr w:type="spellEnd"/>
            <w:r w:rsidRPr="00571544">
              <w:rPr>
                <w:sz w:val="22"/>
                <w:szCs w:val="22"/>
              </w:rPr>
              <w:t xml:space="preserve"> "X" </w:t>
            </w:r>
            <w:proofErr w:type="spellStart"/>
            <w:r w:rsidRPr="00571544">
              <w:rPr>
                <w:sz w:val="22"/>
                <w:szCs w:val="22"/>
              </w:rPr>
              <w:t>vào</w:t>
            </w:r>
            <w:proofErr w:type="spellEnd"/>
            <w:r w:rsidRPr="00571544">
              <w:rPr>
                <w:sz w:val="22"/>
                <w:szCs w:val="22"/>
              </w:rPr>
              <w:t xml:space="preserve"> ô “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qua </w:t>
            </w:r>
            <w:proofErr w:type="spellStart"/>
            <w:r w:rsidR="00EB68C0" w:rsidRPr="00571544">
              <w:rPr>
                <w:sz w:val="22"/>
                <w:szCs w:val="22"/>
              </w:rPr>
              <w:t>Hệ</w:t>
            </w:r>
            <w:proofErr w:type="spellEnd"/>
            <w:r w:rsidR="00EB68C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B68C0" w:rsidRPr="00571544">
              <w:rPr>
                <w:sz w:val="22"/>
                <w:szCs w:val="22"/>
              </w:rPr>
              <w:t>thống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dịch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vụ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công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trực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” </w:t>
            </w:r>
            <w:proofErr w:type="spellStart"/>
            <w:r w:rsidRPr="00571544">
              <w:rPr>
                <w:bCs/>
                <w:sz w:val="22"/>
                <w:szCs w:val="22"/>
              </w:rPr>
              <w:t>thì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kết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quả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giả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quyết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hồ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s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ậ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qua </w:t>
            </w:r>
            <w:proofErr w:type="spellStart"/>
            <w:r w:rsidRPr="00571544">
              <w:rPr>
                <w:sz w:val="22"/>
                <w:szCs w:val="22"/>
              </w:rPr>
              <w:t>Cổ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ịc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ụ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ô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oặ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á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ì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ứ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á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ố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ớ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ổ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ức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sz w:val="22"/>
                <w:szCs w:val="22"/>
              </w:rPr>
              <w:t>c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â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ó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à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oản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trên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Cổng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dịch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vụ</w:t>
            </w:r>
            <w:proofErr w:type="spellEnd"/>
            <w:r w:rsidR="008026A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8026AD" w:rsidRPr="00571544">
              <w:rPr>
                <w:sz w:val="22"/>
                <w:szCs w:val="22"/>
              </w:rPr>
              <w:t>cô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. </w:t>
            </w:r>
          </w:p>
          <w:p w14:paraId="703D0D54" w14:textId="31FB18EA" w:rsidR="008026AD" w:rsidRPr="00571544" w:rsidRDefault="008026AD" w:rsidP="00142B33">
            <w:pPr>
              <w:tabs>
                <w:tab w:val="left" w:pos="1276"/>
              </w:tabs>
              <w:spacing w:before="20" w:after="20"/>
              <w:rPr>
                <w:bCs/>
                <w:sz w:val="22"/>
                <w:szCs w:val="22"/>
              </w:rPr>
            </w:pPr>
            <w:r w:rsidRPr="00571544">
              <w:rPr>
                <w:rFonts w:hint="eastAsia"/>
                <w:sz w:val="22"/>
                <w:szCs w:val="22"/>
              </w:rPr>
              <w:t xml:space="preserve">- </w:t>
            </w:r>
            <w:proofErr w:type="spellStart"/>
            <w:r w:rsidRPr="00571544">
              <w:rPr>
                <w:rFonts w:hint="eastAsia"/>
                <w:sz w:val="22"/>
                <w:szCs w:val="22"/>
              </w:rPr>
              <w:t>Đ</w:t>
            </w:r>
            <w:r w:rsidRPr="00571544">
              <w:rPr>
                <w:sz w:val="22"/>
                <w:szCs w:val="22"/>
              </w:rPr>
              <w:t>á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ấu</w:t>
            </w:r>
            <w:proofErr w:type="spellEnd"/>
            <w:r w:rsidRPr="00571544">
              <w:rPr>
                <w:sz w:val="22"/>
                <w:szCs w:val="22"/>
              </w:rPr>
              <w:t xml:space="preserve"> "X" </w:t>
            </w:r>
            <w:proofErr w:type="spellStart"/>
            <w:r w:rsidRPr="00571544">
              <w:rPr>
                <w:sz w:val="22"/>
                <w:szCs w:val="22"/>
              </w:rPr>
              <w:t>vào</w:t>
            </w:r>
            <w:proofErr w:type="spellEnd"/>
            <w:r w:rsidRPr="00571544">
              <w:rPr>
                <w:sz w:val="22"/>
                <w:szCs w:val="22"/>
              </w:rPr>
              <w:t xml:space="preserve"> ô “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qua </w:t>
            </w:r>
            <w:proofErr w:type="spellStart"/>
            <w:r w:rsidR="00EB68C0" w:rsidRPr="00571544">
              <w:rPr>
                <w:sz w:val="22"/>
                <w:szCs w:val="22"/>
              </w:rPr>
              <w:t>phương</w:t>
            </w:r>
            <w:proofErr w:type="spellEnd"/>
            <w:r w:rsidR="00EB68C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B68C0" w:rsidRPr="00571544">
              <w:rPr>
                <w:sz w:val="22"/>
                <w:szCs w:val="22"/>
              </w:rPr>
              <w:t>thức</w:t>
            </w:r>
            <w:proofErr w:type="spellEnd"/>
            <w:r w:rsidR="00EB68C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B68C0" w:rsidRPr="00571544">
              <w:rPr>
                <w:sz w:val="22"/>
                <w:szCs w:val="22"/>
              </w:rPr>
              <w:t>điện</w:t>
            </w:r>
            <w:proofErr w:type="spellEnd"/>
            <w:r w:rsidR="00EB68C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B68C0" w:rsidRPr="00571544">
              <w:rPr>
                <w:sz w:val="22"/>
                <w:szCs w:val="22"/>
              </w:rPr>
              <w:t>tử</w:t>
            </w:r>
            <w:proofErr w:type="spellEnd"/>
            <w:r w:rsidR="00EB68C0"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ác</w:t>
            </w:r>
            <w:proofErr w:type="spellEnd"/>
            <w:r w:rsidRPr="00571544">
              <w:rPr>
                <w:sz w:val="22"/>
                <w:szCs w:val="22"/>
              </w:rPr>
              <w:t xml:space="preserve">” </w:t>
            </w:r>
            <w:proofErr w:type="spellStart"/>
            <w:r w:rsidRPr="00571544">
              <w:rPr>
                <w:sz w:val="22"/>
                <w:szCs w:val="22"/>
              </w:rPr>
              <w:t>và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iề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ông</w:t>
            </w:r>
            <w:proofErr w:type="spellEnd"/>
            <w:r w:rsidRPr="00571544">
              <w:rPr>
                <w:sz w:val="22"/>
                <w:szCs w:val="22"/>
              </w:rPr>
              <w:t xml:space="preserve"> tin</w:t>
            </w:r>
            <w:r w:rsidR="0067001F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B68C0" w:rsidRPr="00571544">
              <w:rPr>
                <w:sz w:val="22"/>
                <w:szCs w:val="22"/>
              </w:rPr>
              <w:t>phương</w:t>
            </w:r>
            <w:proofErr w:type="spellEnd"/>
            <w:r w:rsidR="00EB68C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B68C0" w:rsidRPr="00571544">
              <w:rPr>
                <w:sz w:val="22"/>
                <w:szCs w:val="22"/>
              </w:rPr>
              <w:t>thức</w:t>
            </w:r>
            <w:proofErr w:type="spellEnd"/>
            <w:r w:rsidR="00EB68C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B68C0" w:rsidRPr="00571544">
              <w:rPr>
                <w:sz w:val="22"/>
                <w:szCs w:val="22"/>
              </w:rPr>
              <w:t>điện</w:t>
            </w:r>
            <w:proofErr w:type="spellEnd"/>
            <w:r w:rsidR="00EB68C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B68C0" w:rsidRPr="00571544">
              <w:rPr>
                <w:sz w:val="22"/>
                <w:szCs w:val="22"/>
              </w:rPr>
              <w:t>tử</w:t>
            </w:r>
            <w:proofErr w:type="spellEnd"/>
            <w:r w:rsidR="0067001F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67001F" w:rsidRPr="00571544">
              <w:rPr>
                <w:sz w:val="22"/>
                <w:szCs w:val="22"/>
              </w:rPr>
              <w:t>khá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ậ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ả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í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ụ</w:t>
            </w:r>
            <w:proofErr w:type="spellEnd"/>
            <w:r w:rsidRPr="00571544">
              <w:rPr>
                <w:sz w:val="22"/>
                <w:szCs w:val="22"/>
              </w:rPr>
              <w:t xml:space="preserve"> email</w:t>
            </w:r>
            <w:r w:rsidR="00EB68C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EB68C0" w:rsidRPr="00571544">
              <w:rPr>
                <w:sz w:val="22"/>
                <w:szCs w:val="22"/>
              </w:rPr>
              <w:t>zalo</w:t>
            </w:r>
            <w:proofErr w:type="spellEnd"/>
            <w:r w:rsidR="00EB68C0" w:rsidRPr="00571544">
              <w:rPr>
                <w:sz w:val="22"/>
                <w:szCs w:val="22"/>
              </w:rPr>
              <w:t xml:space="preserve">,…. </w:t>
            </w:r>
            <w:proofErr w:type="spellStart"/>
            <w:r w:rsidR="00EB68C0" w:rsidRPr="00571544">
              <w:rPr>
                <w:sz w:val="22"/>
                <w:szCs w:val="22"/>
              </w:rPr>
              <w:t>K</w:t>
            </w:r>
            <w:r w:rsidRPr="00571544">
              <w:rPr>
                <w:bCs/>
                <w:sz w:val="22"/>
                <w:szCs w:val="22"/>
              </w:rPr>
              <w:t>ết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quả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giải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quyết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hồ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sơ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ậ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r w:rsidR="00EB68C0" w:rsidRPr="00571544">
              <w:rPr>
                <w:sz w:val="22"/>
                <w:szCs w:val="22"/>
              </w:rPr>
              <w:t xml:space="preserve">qua </w:t>
            </w:r>
            <w:proofErr w:type="spellStart"/>
            <w:r w:rsidR="00EB68C0" w:rsidRPr="00571544">
              <w:rPr>
                <w:sz w:val="22"/>
                <w:szCs w:val="22"/>
              </w:rPr>
              <w:t>phương</w:t>
            </w:r>
            <w:proofErr w:type="spellEnd"/>
            <w:r w:rsidR="00EB68C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B68C0" w:rsidRPr="00571544">
              <w:rPr>
                <w:sz w:val="22"/>
                <w:szCs w:val="22"/>
              </w:rPr>
              <w:t>thức</w:t>
            </w:r>
            <w:proofErr w:type="spellEnd"/>
            <w:r w:rsidR="00EB68C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B68C0" w:rsidRPr="00571544">
              <w:rPr>
                <w:sz w:val="22"/>
                <w:szCs w:val="22"/>
              </w:rPr>
              <w:t>điện</w:t>
            </w:r>
            <w:proofErr w:type="spellEnd"/>
            <w:r w:rsidR="00EB68C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B68C0" w:rsidRPr="00571544">
              <w:rPr>
                <w:sz w:val="22"/>
                <w:szCs w:val="22"/>
              </w:rPr>
              <w:t>tử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r w:rsidR="00EB68C0" w:rsidRPr="00571544">
              <w:rPr>
                <w:sz w:val="22"/>
                <w:szCs w:val="22"/>
              </w:rPr>
              <w:t>do</w:t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ổ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ức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sz w:val="22"/>
                <w:szCs w:val="22"/>
              </w:rPr>
              <w:t>c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â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u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ấp</w:t>
            </w:r>
            <w:proofErr w:type="spellEnd"/>
            <w:r w:rsidRPr="00571544">
              <w:rPr>
                <w:sz w:val="22"/>
                <w:szCs w:val="22"/>
              </w:rPr>
              <w:t>.</w:t>
            </w:r>
          </w:p>
          <w:p w14:paraId="18305707" w14:textId="003E3EE4" w:rsidR="00DB38E1" w:rsidRPr="00571544" w:rsidRDefault="00DB38E1" w:rsidP="00142B33">
            <w:pPr>
              <w:tabs>
                <w:tab w:val="left" w:pos="335"/>
              </w:tabs>
              <w:spacing w:before="20" w:after="20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Trườ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ợ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ô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6371CD" w:rsidRPr="00571544">
              <w:rPr>
                <w:sz w:val="22"/>
                <w:szCs w:val="22"/>
              </w:rPr>
              <w:t>đánh</w:t>
            </w:r>
            <w:proofErr w:type="spellEnd"/>
            <w:r w:rsidR="006371C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6371CD" w:rsidRPr="00571544">
              <w:rPr>
                <w:sz w:val="22"/>
                <w:szCs w:val="22"/>
              </w:rPr>
              <w:t>dấu</w:t>
            </w:r>
            <w:proofErr w:type="spellEnd"/>
            <w:r w:rsidR="006371CD"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ào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ội</w:t>
            </w:r>
            <w:proofErr w:type="spellEnd"/>
            <w:r w:rsidRPr="00571544">
              <w:rPr>
                <w:sz w:val="22"/>
                <w:szCs w:val="22"/>
              </w:rPr>
              <w:t xml:space="preserve"> dung </w:t>
            </w:r>
            <w:proofErr w:type="spellStart"/>
            <w:r w:rsidRPr="00571544">
              <w:rPr>
                <w:sz w:val="22"/>
                <w:szCs w:val="22"/>
              </w:rPr>
              <w:t>nào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ả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iả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yết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ồ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ẽ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ượ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ửi</w:t>
            </w:r>
            <w:proofErr w:type="spellEnd"/>
            <w:r w:rsidRPr="00571544">
              <w:rPr>
                <w:sz w:val="22"/>
                <w:szCs w:val="22"/>
              </w:rPr>
              <w:t xml:space="preserve"> qua </w:t>
            </w:r>
            <w:proofErr w:type="spellStart"/>
            <w:r w:rsidRPr="00571544">
              <w:rPr>
                <w:sz w:val="22"/>
                <w:szCs w:val="22"/>
              </w:rPr>
              <w:t>Dịc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ụ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bư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ính</w:t>
            </w:r>
            <w:proofErr w:type="spellEnd"/>
            <w:r w:rsidR="0067001F" w:rsidRPr="00571544">
              <w:rPr>
                <w:sz w:val="22"/>
                <w:szCs w:val="22"/>
              </w:rPr>
              <w:t>.</w:t>
            </w:r>
          </w:p>
        </w:tc>
      </w:tr>
      <w:tr w:rsidR="00571544" w:rsidRPr="00571544" w14:paraId="1E127019" w14:textId="77777777" w:rsidTr="00C8197A">
        <w:tc>
          <w:tcPr>
            <w:tcW w:w="1048" w:type="dxa"/>
          </w:tcPr>
          <w:p w14:paraId="148A14A6" w14:textId="3468741C" w:rsidR="00DB38E1" w:rsidRPr="00571544" w:rsidRDefault="00E9777A" w:rsidP="009B676E">
            <w:pPr>
              <w:tabs>
                <w:tab w:val="left" w:pos="1276"/>
              </w:tabs>
              <w:spacing w:before="40" w:after="40"/>
              <w:ind w:right="-123" w:firstLine="34"/>
              <w:jc w:val="center"/>
              <w:rPr>
                <w:bCs/>
                <w:sz w:val="22"/>
                <w:szCs w:val="22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Mục</w:t>
            </w:r>
            <w:proofErr w:type="spellEnd"/>
            <w:r w:rsidR="00DB38E1" w:rsidRPr="00571544">
              <w:rPr>
                <w:bCs/>
                <w:sz w:val="22"/>
                <w:szCs w:val="22"/>
              </w:rPr>
              <w:t xml:space="preserve"> 4</w:t>
            </w:r>
          </w:p>
        </w:tc>
        <w:tc>
          <w:tcPr>
            <w:tcW w:w="8058" w:type="dxa"/>
          </w:tcPr>
          <w:p w14:paraId="75D2970A" w14:textId="3E18394D" w:rsidR="001C512C" w:rsidRPr="00571544" w:rsidRDefault="001C512C" w:rsidP="00142B33">
            <w:pPr>
              <w:tabs>
                <w:tab w:val="left" w:pos="284"/>
                <w:tab w:val="left" w:pos="426"/>
              </w:tabs>
              <w:spacing w:before="20" w:after="20"/>
              <w:rPr>
                <w:spacing w:val="-6"/>
                <w:sz w:val="22"/>
                <w:szCs w:val="22"/>
              </w:rPr>
            </w:pPr>
            <w:proofErr w:type="spellStart"/>
            <w:r w:rsidRPr="00571544">
              <w:rPr>
                <w:spacing w:val="-6"/>
                <w:sz w:val="22"/>
                <w:szCs w:val="22"/>
              </w:rPr>
              <w:t>Đối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với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thời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gian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đề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nghị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cấp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phép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từ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12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tháng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trở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xuống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mặc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định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tổ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chức</w:t>
            </w:r>
            <w:proofErr w:type="spellEnd"/>
            <w:r w:rsidR="00DD3EE0" w:rsidRPr="00571544">
              <w:rPr>
                <w:spacing w:val="-6"/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pacing w:val="-6"/>
                <w:sz w:val="22"/>
                <w:szCs w:val="22"/>
              </w:rPr>
              <w:t>cá</w:t>
            </w:r>
            <w:proofErr w:type="spellEnd"/>
            <w:r w:rsidR="00DD3EE0"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pacing w:val="-6"/>
                <w:sz w:val="22"/>
                <w:szCs w:val="22"/>
              </w:rPr>
              <w:t>nhân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phải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nộp</w:t>
            </w:r>
            <w:proofErr w:type="spellEnd"/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r w:rsidR="00DD3EE0" w:rsidRPr="00571544">
              <w:rPr>
                <w:spacing w:val="-6"/>
                <w:sz w:val="22"/>
                <w:szCs w:val="22"/>
              </w:rPr>
              <w:t>01 (</w:t>
            </w:r>
            <w:proofErr w:type="spellStart"/>
            <w:r w:rsidRPr="00571544">
              <w:rPr>
                <w:spacing w:val="-6"/>
                <w:sz w:val="22"/>
                <w:szCs w:val="22"/>
              </w:rPr>
              <w:t>một</w:t>
            </w:r>
            <w:proofErr w:type="spellEnd"/>
            <w:r w:rsidR="00DD3EE0" w:rsidRPr="00571544">
              <w:rPr>
                <w:spacing w:val="-6"/>
                <w:sz w:val="22"/>
                <w:szCs w:val="22"/>
              </w:rPr>
              <w:t>)</w:t>
            </w:r>
            <w:r w:rsidRPr="00571544">
              <w:rPr>
                <w:spacing w:val="-6"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lần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phí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sử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dụng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tần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số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vô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tuyến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điện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cho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toàn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bộ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thời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hạn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của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giấy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phép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được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cấp</w:t>
            </w:r>
            <w:proofErr w:type="spellEnd"/>
            <w:r w:rsidRPr="00571544">
              <w:rPr>
                <w:spacing w:val="-6"/>
                <w:sz w:val="22"/>
                <w:szCs w:val="22"/>
                <w:shd w:val="clear" w:color="auto" w:fill="FFFFFF"/>
              </w:rPr>
              <w:t>.</w:t>
            </w:r>
          </w:p>
          <w:p w14:paraId="2AF95E22" w14:textId="77777777" w:rsidR="001C512C" w:rsidRPr="00571544" w:rsidRDefault="001C512C" w:rsidP="00142B33">
            <w:pPr>
              <w:tabs>
                <w:tab w:val="left" w:pos="284"/>
                <w:tab w:val="left" w:pos="426"/>
              </w:tabs>
              <w:spacing w:before="20" w:after="20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Đố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ớ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ờ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gia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ề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ghị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ấ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é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ên</w:t>
            </w:r>
            <w:proofErr w:type="spellEnd"/>
            <w:r w:rsidRPr="00571544">
              <w:rPr>
                <w:sz w:val="22"/>
                <w:szCs w:val="22"/>
              </w:rPr>
              <w:t xml:space="preserve"> 12 </w:t>
            </w:r>
            <w:proofErr w:type="spellStart"/>
            <w:r w:rsidRPr="00571544">
              <w:rPr>
                <w:sz w:val="22"/>
                <w:szCs w:val="22"/>
              </w:rPr>
              <w:t>tháng</w:t>
            </w:r>
            <w:proofErr w:type="spellEnd"/>
            <w:r w:rsidRPr="00571544">
              <w:rPr>
                <w:sz w:val="22"/>
                <w:szCs w:val="22"/>
              </w:rPr>
              <w:t>:</w:t>
            </w:r>
          </w:p>
          <w:p w14:paraId="00537DEC" w14:textId="4C1FB5C2" w:rsidR="00DB38E1" w:rsidRPr="00571544" w:rsidRDefault="001C512C" w:rsidP="00142B33">
            <w:pPr>
              <w:pStyle w:val="ListParagraph"/>
              <w:numPr>
                <w:ilvl w:val="0"/>
                <w:numId w:val="28"/>
              </w:numPr>
              <w:tabs>
                <w:tab w:val="left" w:pos="148"/>
                <w:tab w:val="left" w:pos="426"/>
              </w:tabs>
              <w:spacing w:before="20" w:after="20"/>
              <w:ind w:left="0" w:firstLine="0"/>
              <w:contextualSpacing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Đá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ấ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r w:rsidR="00DD3EE0" w:rsidRPr="00571544">
              <w:rPr>
                <w:sz w:val="22"/>
                <w:szCs w:val="22"/>
              </w:rPr>
              <w:t>“</w:t>
            </w:r>
            <w:r w:rsidRPr="00571544">
              <w:rPr>
                <w:sz w:val="22"/>
                <w:szCs w:val="22"/>
              </w:rPr>
              <w:t>X</w:t>
            </w:r>
            <w:r w:rsidR="00DD3EE0" w:rsidRPr="00571544">
              <w:rPr>
                <w:sz w:val="22"/>
                <w:szCs w:val="22"/>
              </w:rPr>
              <w:t>”</w:t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ào</w:t>
            </w:r>
            <w:proofErr w:type="spellEnd"/>
            <w:r w:rsidRPr="00571544">
              <w:rPr>
                <w:sz w:val="22"/>
                <w:szCs w:val="22"/>
              </w:rPr>
              <w:t xml:space="preserve"> ô </w:t>
            </w:r>
            <w:r w:rsidR="00DD3EE0" w:rsidRPr="00571544">
              <w:rPr>
                <w:sz w:val="22"/>
                <w:szCs w:val="22"/>
              </w:rPr>
              <w:t>01 (</w:t>
            </w:r>
            <w:proofErr w:type="spellStart"/>
            <w:r w:rsidR="00DD3EE0" w:rsidRPr="00571544">
              <w:rPr>
                <w:sz w:val="22"/>
                <w:szCs w:val="22"/>
              </w:rPr>
              <w:t>một</w:t>
            </w:r>
            <w:proofErr w:type="spellEnd"/>
            <w:r w:rsidR="00DD3EE0" w:rsidRPr="00571544">
              <w:rPr>
                <w:sz w:val="22"/>
                <w:szCs w:val="22"/>
              </w:rPr>
              <w:t>)</w:t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lầ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ế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ổ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ức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DD3EE0" w:rsidRPr="00571544">
              <w:rPr>
                <w:sz w:val="22"/>
                <w:szCs w:val="22"/>
              </w:rPr>
              <w:t>cá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D3EE0" w:rsidRPr="00571544">
              <w:rPr>
                <w:sz w:val="22"/>
                <w:szCs w:val="22"/>
              </w:rPr>
              <w:t>nhâ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ồng</w:t>
            </w:r>
            <w:proofErr w:type="spellEnd"/>
            <w:r w:rsidRPr="00571544">
              <w:rPr>
                <w:sz w:val="22"/>
                <w:szCs w:val="22"/>
              </w:rPr>
              <w:t xml:space="preserve"> ý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nộp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="00DD3EE0" w:rsidRPr="00571544">
              <w:rPr>
                <w:sz w:val="22"/>
                <w:szCs w:val="22"/>
              </w:rPr>
              <w:t>01 (</w:t>
            </w:r>
            <w:proofErr w:type="spellStart"/>
            <w:r w:rsidR="00DD3EE0" w:rsidRPr="00571544">
              <w:rPr>
                <w:sz w:val="22"/>
                <w:szCs w:val="22"/>
              </w:rPr>
              <w:t>một</w:t>
            </w:r>
            <w:proofErr w:type="spellEnd"/>
            <w:r w:rsidR="00DD3EE0" w:rsidRPr="00571544">
              <w:rPr>
                <w:sz w:val="22"/>
                <w:szCs w:val="22"/>
              </w:rPr>
              <w:t xml:space="preserve">)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lần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phí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sử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dụng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tần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số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vô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tuyến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điện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cho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toàn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bộ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thời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hạn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của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giấy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phép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được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  <w:shd w:val="clear" w:color="auto" w:fill="FFFFFF"/>
              </w:rPr>
              <w:t>cấp</w:t>
            </w:r>
            <w:proofErr w:type="spellEnd"/>
            <w:r w:rsidRPr="00571544">
              <w:rPr>
                <w:sz w:val="22"/>
                <w:szCs w:val="22"/>
                <w:shd w:val="clear" w:color="auto" w:fill="FFFFFF"/>
              </w:rPr>
              <w:t>.</w:t>
            </w:r>
          </w:p>
        </w:tc>
      </w:tr>
      <w:tr w:rsidR="00571544" w:rsidRPr="00571544" w14:paraId="1849B9B1" w14:textId="77777777" w:rsidTr="00C8197A">
        <w:tc>
          <w:tcPr>
            <w:tcW w:w="1048" w:type="dxa"/>
          </w:tcPr>
          <w:p w14:paraId="42505A8F" w14:textId="5BFFF208" w:rsidR="00653A4D" w:rsidRPr="00571544" w:rsidRDefault="00653A4D" w:rsidP="009B676E">
            <w:pPr>
              <w:tabs>
                <w:tab w:val="left" w:pos="1276"/>
              </w:tabs>
              <w:spacing w:before="40" w:after="40"/>
              <w:jc w:val="center"/>
              <w:rPr>
                <w:bCs/>
                <w:sz w:val="22"/>
                <w:szCs w:val="22"/>
              </w:rPr>
            </w:pPr>
            <w:proofErr w:type="spellStart"/>
            <w:r w:rsidRPr="00571544">
              <w:rPr>
                <w:bCs/>
                <w:sz w:val="22"/>
                <w:szCs w:val="22"/>
              </w:rPr>
              <w:t>Ký</w:t>
            </w:r>
            <w:proofErr w:type="spellEnd"/>
            <w:r w:rsidR="00DD3EE0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tên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, </w:t>
            </w:r>
            <w:r w:rsidR="00DD3EE0"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đóng</w:t>
            </w:r>
            <w:proofErr w:type="spellEnd"/>
            <w:r w:rsidRPr="0057154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Cs/>
                <w:sz w:val="22"/>
                <w:szCs w:val="22"/>
              </w:rPr>
              <w:t>dấu</w:t>
            </w:r>
            <w:proofErr w:type="spellEnd"/>
          </w:p>
        </w:tc>
        <w:tc>
          <w:tcPr>
            <w:tcW w:w="8058" w:type="dxa"/>
          </w:tcPr>
          <w:p w14:paraId="4FB79DEE" w14:textId="63F0CBC3" w:rsidR="00653A4D" w:rsidRPr="00571544" w:rsidRDefault="00653A4D" w:rsidP="00142B33">
            <w:pPr>
              <w:pStyle w:val="ListParagraph"/>
              <w:numPr>
                <w:ilvl w:val="0"/>
                <w:numId w:val="28"/>
              </w:numPr>
              <w:tabs>
                <w:tab w:val="left" w:pos="148"/>
                <w:tab w:val="left" w:pos="426"/>
              </w:tabs>
              <w:spacing w:before="20" w:after="20"/>
              <w:ind w:left="0" w:firstLine="0"/>
              <w:rPr>
                <w:sz w:val="22"/>
                <w:szCs w:val="22"/>
              </w:rPr>
            </w:pPr>
            <w:proofErr w:type="spellStart"/>
            <w:r w:rsidRPr="00571544">
              <w:rPr>
                <w:sz w:val="22"/>
                <w:szCs w:val="22"/>
              </w:rPr>
              <w:t>Trườ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ợ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ộ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ồ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ộ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iế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oặc</w:t>
            </w:r>
            <w:proofErr w:type="spellEnd"/>
            <w:r w:rsidRPr="00571544">
              <w:rPr>
                <w:sz w:val="22"/>
                <w:szCs w:val="22"/>
              </w:rPr>
              <w:t xml:space="preserve"> qua </w:t>
            </w:r>
            <w:proofErr w:type="spellStart"/>
            <w:r w:rsidRPr="00571544">
              <w:rPr>
                <w:sz w:val="22"/>
                <w:szCs w:val="22"/>
              </w:rPr>
              <w:t>bư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ính</w:t>
            </w:r>
            <w:proofErr w:type="spellEnd"/>
          </w:p>
          <w:p w14:paraId="1E905606" w14:textId="5BE737B7" w:rsidR="00653A4D" w:rsidRPr="00571544" w:rsidRDefault="00653A4D" w:rsidP="00142B33">
            <w:pPr>
              <w:pStyle w:val="ListParagraph"/>
              <w:tabs>
                <w:tab w:val="left" w:pos="284"/>
                <w:tab w:val="left" w:pos="426"/>
              </w:tabs>
              <w:spacing w:before="20" w:after="2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t xml:space="preserve">+ </w:t>
            </w:r>
            <w:proofErr w:type="spellStart"/>
            <w:r w:rsidRPr="00571544">
              <w:rPr>
                <w:sz w:val="22"/>
                <w:szCs w:val="22"/>
              </w:rPr>
              <w:t>Ký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ê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ủ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â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ề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ghị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ấ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é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ố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ớ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á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hân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E91128" w:rsidRPr="00571544">
              <w:rPr>
                <w:sz w:val="22"/>
                <w:szCs w:val="22"/>
              </w:rPr>
              <w:t>hộ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kinh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doanh</w:t>
            </w:r>
            <w:proofErr w:type="spellEnd"/>
          </w:p>
          <w:p w14:paraId="09D3CEE5" w14:textId="5BF12194" w:rsidR="00653A4D" w:rsidRPr="00571544" w:rsidRDefault="00653A4D" w:rsidP="00142B33">
            <w:pPr>
              <w:pStyle w:val="ListParagraph"/>
              <w:tabs>
                <w:tab w:val="left" w:pos="284"/>
                <w:tab w:val="left" w:pos="426"/>
              </w:tabs>
              <w:spacing w:before="20" w:after="2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t xml:space="preserve">+ </w:t>
            </w:r>
            <w:proofErr w:type="spellStart"/>
            <w:r w:rsidRPr="00571544">
              <w:rPr>
                <w:sz w:val="22"/>
                <w:szCs w:val="22"/>
              </w:rPr>
              <w:t>Gh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ứ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an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quyề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ạn</w:t>
            </w:r>
            <w:proofErr w:type="spellEnd"/>
            <w:r w:rsidR="003621F3" w:rsidRPr="00571544">
              <w:rPr>
                <w:sz w:val="22"/>
                <w:szCs w:val="22"/>
              </w:rPr>
              <w:t>,</w:t>
            </w:r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ý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3621F3" w:rsidRPr="00571544">
              <w:rPr>
                <w:sz w:val="22"/>
                <w:szCs w:val="22"/>
              </w:rPr>
              <w:t>và</w:t>
            </w:r>
            <w:proofErr w:type="spellEnd"/>
            <w:r w:rsidR="003621F3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3621F3" w:rsidRPr="00571544">
              <w:rPr>
                <w:sz w:val="22"/>
                <w:szCs w:val="22"/>
              </w:rPr>
              <w:t>ghi</w:t>
            </w:r>
            <w:proofErr w:type="spellEnd"/>
            <w:r w:rsidR="003621F3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3621F3" w:rsidRPr="00571544">
              <w:rPr>
                <w:sz w:val="22"/>
                <w:szCs w:val="22"/>
              </w:rPr>
              <w:t>rõ</w:t>
            </w:r>
            <w:proofErr w:type="spellEnd"/>
            <w:r w:rsidR="003621F3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3621F3" w:rsidRPr="00571544">
              <w:rPr>
                <w:sz w:val="22"/>
                <w:szCs w:val="22"/>
              </w:rPr>
              <w:t>họ</w:t>
            </w:r>
            <w:proofErr w:type="spellEnd"/>
            <w:r w:rsidR="003621F3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3621F3" w:rsidRPr="00571544">
              <w:rPr>
                <w:sz w:val="22"/>
                <w:szCs w:val="22"/>
              </w:rPr>
              <w:t>tê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ủ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gườ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ý</w:t>
            </w:r>
            <w:proofErr w:type="spellEnd"/>
            <w:r w:rsidRPr="00571544">
              <w:rPr>
                <w:sz w:val="22"/>
                <w:szCs w:val="22"/>
              </w:rPr>
              <w:t xml:space="preserve">, </w:t>
            </w:r>
            <w:proofErr w:type="spellStart"/>
            <w:r w:rsidRPr="00571544">
              <w:rPr>
                <w:sz w:val="22"/>
                <w:szCs w:val="22"/>
              </w:rPr>
              <w:t>đó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ấu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ủa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ổ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hứ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đề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ghị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ấ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é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</w:p>
          <w:p w14:paraId="1FAF046E" w14:textId="1E203B61" w:rsidR="00653A4D" w:rsidRPr="00571544" w:rsidRDefault="00653A4D" w:rsidP="00142B33">
            <w:pPr>
              <w:tabs>
                <w:tab w:val="left" w:pos="284"/>
                <w:tab w:val="left" w:pos="426"/>
              </w:tabs>
              <w:spacing w:before="20" w:after="20"/>
              <w:rPr>
                <w:sz w:val="22"/>
                <w:szCs w:val="22"/>
              </w:rPr>
            </w:pPr>
            <w:r w:rsidRPr="00571544">
              <w:rPr>
                <w:sz w:val="22"/>
                <w:szCs w:val="22"/>
              </w:rPr>
              <w:t xml:space="preserve">- </w:t>
            </w:r>
            <w:proofErr w:type="spellStart"/>
            <w:r w:rsidRPr="00571544">
              <w:rPr>
                <w:sz w:val="22"/>
                <w:szCs w:val="22"/>
              </w:rPr>
              <w:t>Trườ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ợ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ộp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hồ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sơ</w:t>
            </w:r>
            <w:proofErr w:type="spellEnd"/>
            <w:r w:rsidRPr="00571544">
              <w:rPr>
                <w:sz w:val="22"/>
                <w:szCs w:val="22"/>
              </w:rPr>
              <w:t xml:space="preserve"> qua </w:t>
            </w:r>
            <w:proofErr w:type="spellStart"/>
            <w:r w:rsidRPr="00571544">
              <w:rPr>
                <w:sz w:val="22"/>
                <w:szCs w:val="22"/>
              </w:rPr>
              <w:t>Hệ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hố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dịch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vụ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cô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rự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tuyến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hông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phải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ký</w:t>
            </w:r>
            <w:proofErr w:type="spellEnd"/>
            <w:r w:rsidR="00D4779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số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đối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với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cá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nhân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, </w:t>
            </w:r>
            <w:proofErr w:type="spellStart"/>
            <w:r w:rsidR="00E91128" w:rsidRPr="00571544">
              <w:rPr>
                <w:sz w:val="22"/>
                <w:szCs w:val="22"/>
              </w:rPr>
              <w:t>hộ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kinh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doanh</w:t>
            </w:r>
            <w:proofErr w:type="spellEnd"/>
            <w:r w:rsidR="00597B0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597B08" w:rsidRPr="00571544">
              <w:rPr>
                <w:sz w:val="22"/>
                <w:szCs w:val="22"/>
              </w:rPr>
              <w:t>đề</w:t>
            </w:r>
            <w:proofErr w:type="spellEnd"/>
            <w:r w:rsidR="00597B0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597B08" w:rsidRPr="00571544">
              <w:rPr>
                <w:sz w:val="22"/>
                <w:szCs w:val="22"/>
              </w:rPr>
              <w:t>nghị</w:t>
            </w:r>
            <w:proofErr w:type="spellEnd"/>
            <w:r w:rsidR="00597B0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597B08" w:rsidRPr="00571544">
              <w:rPr>
                <w:sz w:val="22"/>
                <w:szCs w:val="22"/>
              </w:rPr>
              <w:t>cấp</w:t>
            </w:r>
            <w:proofErr w:type="spellEnd"/>
            <w:r w:rsidR="00597B0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597B08" w:rsidRPr="00571544">
              <w:rPr>
                <w:sz w:val="22"/>
                <w:szCs w:val="22"/>
              </w:rPr>
              <w:t>phép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; </w:t>
            </w:r>
            <w:proofErr w:type="spellStart"/>
            <w:r w:rsidR="00E91128" w:rsidRPr="00571544">
              <w:rPr>
                <w:sz w:val="22"/>
                <w:szCs w:val="22"/>
              </w:rPr>
              <w:t>không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phải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ký</w:t>
            </w:r>
            <w:proofErr w:type="spellEnd"/>
            <w:r w:rsidR="00D4779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số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của</w:t>
            </w:r>
            <w:proofErr w:type="spellEnd"/>
            <w:r w:rsidR="00D4779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người</w:t>
            </w:r>
            <w:proofErr w:type="spellEnd"/>
            <w:r w:rsidR="00D4779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có</w:t>
            </w:r>
            <w:proofErr w:type="spellEnd"/>
            <w:r w:rsidR="00D4779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thẩm</w:t>
            </w:r>
            <w:proofErr w:type="spellEnd"/>
            <w:r w:rsidR="00D4779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quyền</w:t>
            </w:r>
            <w:proofErr w:type="spellEnd"/>
            <w:r w:rsidR="00D4779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và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chữ</w:t>
            </w:r>
            <w:proofErr w:type="spellEnd"/>
            <w:r w:rsidR="00D4779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ký</w:t>
            </w:r>
            <w:proofErr w:type="spellEnd"/>
            <w:r w:rsidR="00D4779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số</w:t>
            </w:r>
            <w:proofErr w:type="spellEnd"/>
            <w:r w:rsidR="00D4779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của</w:t>
            </w:r>
            <w:proofErr w:type="spellEnd"/>
            <w:r w:rsidR="00D4779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tổ</w:t>
            </w:r>
            <w:proofErr w:type="spellEnd"/>
            <w:r w:rsidR="00D4779D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D4779D" w:rsidRPr="00571544">
              <w:rPr>
                <w:sz w:val="22"/>
                <w:szCs w:val="22"/>
              </w:rPr>
              <w:t>chứ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đối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với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tổ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E91128" w:rsidRPr="00571544">
              <w:rPr>
                <w:sz w:val="22"/>
                <w:szCs w:val="22"/>
              </w:rPr>
              <w:t>chức</w:t>
            </w:r>
            <w:proofErr w:type="spellEnd"/>
            <w:r w:rsidR="00597B0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597B08" w:rsidRPr="00571544">
              <w:rPr>
                <w:sz w:val="22"/>
                <w:szCs w:val="22"/>
              </w:rPr>
              <w:t>đề</w:t>
            </w:r>
            <w:proofErr w:type="spellEnd"/>
            <w:r w:rsidR="00597B0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597B08" w:rsidRPr="00571544">
              <w:rPr>
                <w:sz w:val="22"/>
                <w:szCs w:val="22"/>
              </w:rPr>
              <w:t>nghị</w:t>
            </w:r>
            <w:proofErr w:type="spellEnd"/>
            <w:r w:rsidR="00597B0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597B08" w:rsidRPr="00571544">
              <w:rPr>
                <w:sz w:val="22"/>
                <w:szCs w:val="22"/>
              </w:rPr>
              <w:t>cấp</w:t>
            </w:r>
            <w:proofErr w:type="spellEnd"/>
            <w:r w:rsidR="00597B08" w:rsidRPr="00571544">
              <w:rPr>
                <w:sz w:val="22"/>
                <w:szCs w:val="22"/>
              </w:rPr>
              <w:t xml:space="preserve"> </w:t>
            </w:r>
            <w:proofErr w:type="spellStart"/>
            <w:r w:rsidR="00597B08" w:rsidRPr="00571544">
              <w:rPr>
                <w:sz w:val="22"/>
                <w:szCs w:val="22"/>
              </w:rPr>
              <w:t>phép</w:t>
            </w:r>
            <w:proofErr w:type="spellEnd"/>
            <w:r w:rsidR="00E91128" w:rsidRPr="00571544">
              <w:rPr>
                <w:sz w:val="22"/>
                <w:szCs w:val="22"/>
              </w:rPr>
              <w:t xml:space="preserve"> </w:t>
            </w:r>
            <w:r w:rsidRPr="00571544">
              <w:rPr>
                <w:sz w:val="22"/>
                <w:szCs w:val="22"/>
              </w:rPr>
              <w:t xml:space="preserve">ở </w:t>
            </w:r>
            <w:proofErr w:type="spellStart"/>
            <w:r w:rsidRPr="00571544">
              <w:rPr>
                <w:sz w:val="22"/>
                <w:szCs w:val="22"/>
              </w:rPr>
              <w:t>mục</w:t>
            </w:r>
            <w:proofErr w:type="spellEnd"/>
            <w:r w:rsidRPr="00571544">
              <w:rPr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sz w:val="22"/>
                <w:szCs w:val="22"/>
              </w:rPr>
              <w:t>này</w:t>
            </w:r>
            <w:proofErr w:type="spellEnd"/>
            <w:r w:rsidR="00D4779D" w:rsidRPr="00571544">
              <w:rPr>
                <w:sz w:val="22"/>
                <w:szCs w:val="22"/>
              </w:rPr>
              <w:t>.</w:t>
            </w:r>
          </w:p>
        </w:tc>
      </w:tr>
      <w:bookmarkEnd w:id="0"/>
    </w:tbl>
    <w:p w14:paraId="1A34DC61" w14:textId="3E905937" w:rsidR="00FA0535" w:rsidRDefault="00FA0535" w:rsidP="00232D87">
      <w:pPr>
        <w:spacing w:before="0" w:after="0"/>
        <w:rPr>
          <w:b/>
          <w:i/>
          <w:szCs w:val="20"/>
        </w:rPr>
      </w:pPr>
    </w:p>
    <w:p w14:paraId="42BB585D" w14:textId="2839C945" w:rsidR="00174382" w:rsidRDefault="00174382" w:rsidP="00232D87">
      <w:pPr>
        <w:spacing w:before="0" w:after="0"/>
        <w:rPr>
          <w:b/>
          <w:i/>
          <w:szCs w:val="20"/>
        </w:rPr>
      </w:pPr>
    </w:p>
    <w:p w14:paraId="4BEB1B9B" w14:textId="158EE459" w:rsidR="00174382" w:rsidRDefault="00174382" w:rsidP="00232D87">
      <w:pPr>
        <w:spacing w:before="0" w:after="0"/>
        <w:rPr>
          <w:b/>
          <w:i/>
          <w:szCs w:val="20"/>
        </w:rPr>
      </w:pPr>
    </w:p>
    <w:p w14:paraId="25DAF869" w14:textId="5C7891F5" w:rsidR="00174382" w:rsidRDefault="00174382" w:rsidP="00232D87">
      <w:pPr>
        <w:spacing w:before="0" w:after="0"/>
        <w:rPr>
          <w:b/>
          <w:i/>
          <w:szCs w:val="20"/>
        </w:rPr>
      </w:pPr>
    </w:p>
    <w:p w14:paraId="18845E97" w14:textId="292D80A0" w:rsidR="00174382" w:rsidRDefault="00174382" w:rsidP="00232D87">
      <w:pPr>
        <w:spacing w:before="0" w:after="0"/>
        <w:rPr>
          <w:b/>
          <w:i/>
          <w:szCs w:val="20"/>
        </w:rPr>
      </w:pPr>
    </w:p>
    <w:p w14:paraId="51AC55B0" w14:textId="5B60196D" w:rsidR="00174382" w:rsidRDefault="00174382" w:rsidP="00232D87">
      <w:pPr>
        <w:spacing w:before="0" w:after="0"/>
        <w:rPr>
          <w:b/>
          <w:i/>
          <w:szCs w:val="20"/>
        </w:rPr>
      </w:pPr>
    </w:p>
    <w:p w14:paraId="10BC584C" w14:textId="24940C17" w:rsidR="00174382" w:rsidRDefault="00174382" w:rsidP="00232D87">
      <w:pPr>
        <w:spacing w:before="0" w:after="0"/>
        <w:rPr>
          <w:b/>
          <w:i/>
          <w:szCs w:val="20"/>
        </w:rPr>
      </w:pPr>
    </w:p>
    <w:p w14:paraId="5EA095D6" w14:textId="51A11785" w:rsidR="00174382" w:rsidRDefault="00174382" w:rsidP="00232D87">
      <w:pPr>
        <w:spacing w:before="0" w:after="0"/>
        <w:rPr>
          <w:b/>
          <w:i/>
          <w:szCs w:val="20"/>
        </w:rPr>
      </w:pPr>
    </w:p>
    <w:p w14:paraId="2C102EEC" w14:textId="03E4D2E7" w:rsidR="00174382" w:rsidRDefault="00174382" w:rsidP="00232D87">
      <w:pPr>
        <w:spacing w:before="0" w:after="0"/>
        <w:rPr>
          <w:b/>
          <w:i/>
          <w:szCs w:val="20"/>
        </w:rPr>
      </w:pPr>
    </w:p>
    <w:p w14:paraId="7C7BA01C" w14:textId="2DBA5B38" w:rsidR="00174382" w:rsidRDefault="00174382" w:rsidP="00232D87">
      <w:pPr>
        <w:spacing w:before="0" w:after="0"/>
        <w:rPr>
          <w:b/>
          <w:i/>
          <w:szCs w:val="20"/>
        </w:rPr>
      </w:pPr>
    </w:p>
    <w:p w14:paraId="614A2F5C" w14:textId="7607C937" w:rsidR="00174382" w:rsidRDefault="00174382" w:rsidP="00232D87">
      <w:pPr>
        <w:spacing w:before="0" w:after="0"/>
        <w:rPr>
          <w:b/>
          <w:i/>
          <w:szCs w:val="20"/>
        </w:rPr>
      </w:pPr>
    </w:p>
    <w:p w14:paraId="23BF394B" w14:textId="7A05C4E4" w:rsidR="00174382" w:rsidRDefault="00174382" w:rsidP="00232D87">
      <w:pPr>
        <w:spacing w:before="0" w:after="0"/>
        <w:rPr>
          <w:b/>
          <w:i/>
          <w:szCs w:val="20"/>
        </w:rPr>
      </w:pPr>
    </w:p>
    <w:p w14:paraId="4A5F4614" w14:textId="441052CB" w:rsidR="00174382" w:rsidRDefault="00174382" w:rsidP="00232D87">
      <w:pPr>
        <w:spacing w:before="0" w:after="0"/>
        <w:rPr>
          <w:b/>
          <w:i/>
          <w:szCs w:val="20"/>
        </w:rPr>
      </w:pPr>
    </w:p>
    <w:p w14:paraId="4145144E" w14:textId="1228D705" w:rsidR="00174382" w:rsidRDefault="00174382" w:rsidP="00232D87">
      <w:pPr>
        <w:spacing w:before="0" w:after="0"/>
        <w:rPr>
          <w:b/>
          <w:i/>
          <w:szCs w:val="20"/>
        </w:rPr>
      </w:pPr>
    </w:p>
    <w:p w14:paraId="43CD96C2" w14:textId="411D764E" w:rsidR="00174382" w:rsidRDefault="00174382" w:rsidP="00232D87">
      <w:pPr>
        <w:spacing w:before="0" w:after="0"/>
        <w:rPr>
          <w:b/>
          <w:i/>
          <w:szCs w:val="20"/>
        </w:rPr>
      </w:pPr>
    </w:p>
    <w:p w14:paraId="22506268" w14:textId="00DC01FB" w:rsidR="00174382" w:rsidRDefault="00174382" w:rsidP="00232D87">
      <w:pPr>
        <w:spacing w:before="0" w:after="0"/>
        <w:rPr>
          <w:b/>
          <w:i/>
          <w:szCs w:val="20"/>
        </w:rPr>
      </w:pPr>
    </w:p>
    <w:p w14:paraId="1344B7A1" w14:textId="4E454CDE" w:rsidR="00174382" w:rsidRDefault="00174382" w:rsidP="00232D87">
      <w:pPr>
        <w:spacing w:before="0" w:after="0"/>
        <w:rPr>
          <w:b/>
          <w:i/>
          <w:szCs w:val="20"/>
        </w:rPr>
      </w:pPr>
    </w:p>
    <w:p w14:paraId="53A2BA86" w14:textId="24DA8EFB" w:rsidR="00174382" w:rsidRDefault="00174382" w:rsidP="00232D87">
      <w:pPr>
        <w:spacing w:before="0" w:after="0"/>
        <w:rPr>
          <w:b/>
          <w:i/>
          <w:szCs w:val="20"/>
        </w:rPr>
      </w:pPr>
    </w:p>
    <w:p w14:paraId="6FAC0707" w14:textId="35967B33" w:rsidR="00174382" w:rsidRDefault="00174382" w:rsidP="00232D87">
      <w:pPr>
        <w:spacing w:before="0" w:after="0"/>
        <w:rPr>
          <w:b/>
          <w:i/>
          <w:szCs w:val="20"/>
        </w:rPr>
      </w:pPr>
    </w:p>
    <w:p w14:paraId="69011D7B" w14:textId="6AD4DC3C" w:rsidR="00174382" w:rsidRDefault="00174382" w:rsidP="00232D87">
      <w:pPr>
        <w:spacing w:before="0" w:after="0"/>
        <w:rPr>
          <w:b/>
          <w:i/>
          <w:szCs w:val="20"/>
        </w:rPr>
      </w:pPr>
    </w:p>
    <w:p w14:paraId="0311E0DD" w14:textId="5FEC2386" w:rsidR="00174382" w:rsidRDefault="00174382" w:rsidP="00232D87">
      <w:pPr>
        <w:spacing w:before="0" w:after="0"/>
        <w:rPr>
          <w:b/>
          <w:i/>
          <w:szCs w:val="20"/>
        </w:rPr>
      </w:pPr>
    </w:p>
    <w:p w14:paraId="011BB017" w14:textId="1E3F15C2" w:rsidR="00174382" w:rsidRDefault="00174382" w:rsidP="00232D87">
      <w:pPr>
        <w:spacing w:before="0" w:after="0"/>
        <w:rPr>
          <w:b/>
          <w:i/>
          <w:szCs w:val="20"/>
        </w:rPr>
      </w:pPr>
    </w:p>
    <w:p w14:paraId="75327E2E" w14:textId="77777777" w:rsidR="00174382" w:rsidRPr="00571544" w:rsidRDefault="00174382" w:rsidP="00232D87">
      <w:pPr>
        <w:spacing w:before="0" w:after="0"/>
        <w:rPr>
          <w:b/>
          <w:i/>
          <w:szCs w:val="20"/>
        </w:rPr>
      </w:pPr>
    </w:p>
    <w:p w14:paraId="6ECF6E90" w14:textId="77777777" w:rsidR="001B5DD4" w:rsidRPr="00571544" w:rsidRDefault="001B5DD4" w:rsidP="00232D87">
      <w:pPr>
        <w:spacing w:before="0" w:after="0"/>
        <w:rPr>
          <w:b/>
          <w:i/>
          <w:szCs w:val="20"/>
        </w:rPr>
      </w:pPr>
    </w:p>
    <w:p w14:paraId="58CDDDE7" w14:textId="5AE59478" w:rsidR="00DC25C3" w:rsidRPr="00571544" w:rsidRDefault="00DC25C3" w:rsidP="0018519F">
      <w:pPr>
        <w:jc w:val="center"/>
        <w:rPr>
          <w:b/>
          <w:sz w:val="22"/>
          <w:szCs w:val="22"/>
        </w:rPr>
      </w:pPr>
      <w:r w:rsidRPr="00571544">
        <w:rPr>
          <w:b/>
          <w:sz w:val="22"/>
          <w:szCs w:val="22"/>
        </w:rPr>
        <w:lastRenderedPageBreak/>
        <w:t>BẢN KHAI ĐỀ NGHỊ CẤP ĐỔI, GIA HẠN</w:t>
      </w:r>
      <w:r w:rsidR="000F059A" w:rsidRPr="00571544">
        <w:rPr>
          <w:b/>
          <w:sz w:val="22"/>
          <w:szCs w:val="22"/>
        </w:rPr>
        <w:br/>
      </w:r>
      <w:r w:rsidRPr="00571544">
        <w:rPr>
          <w:b/>
          <w:sz w:val="22"/>
          <w:szCs w:val="22"/>
        </w:rPr>
        <w:t>GIẤY PHÉP SỬ DỤNG TẦN SỐ VÀ THIẾT BỊ VÔ TUYẾN ĐIỆN</w:t>
      </w:r>
    </w:p>
    <w:p w14:paraId="6CC6D223" w14:textId="4B69A58B" w:rsidR="00DC25C3" w:rsidRPr="00571544" w:rsidRDefault="00DC25C3" w:rsidP="005B5E11">
      <w:pPr>
        <w:pStyle w:val="ListParagraph"/>
        <w:numPr>
          <w:ilvl w:val="0"/>
          <w:numId w:val="29"/>
        </w:numPr>
        <w:tabs>
          <w:tab w:val="left" w:pos="851"/>
        </w:tabs>
        <w:spacing w:before="160" w:after="240"/>
        <w:ind w:left="0" w:firstLine="567"/>
        <w:jc w:val="left"/>
        <w:rPr>
          <w:b/>
          <w:bCs/>
          <w:sz w:val="22"/>
          <w:szCs w:val="22"/>
          <w:lang w:val="nl-NL"/>
        </w:rPr>
      </w:pPr>
      <w:r w:rsidRPr="00571544">
        <w:rPr>
          <w:b/>
          <w:bCs/>
          <w:sz w:val="22"/>
          <w:szCs w:val="22"/>
          <w:lang w:val="nl-NL"/>
        </w:rPr>
        <w:t>GIA HẠN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1800"/>
        <w:gridCol w:w="2099"/>
        <w:gridCol w:w="3402"/>
      </w:tblGrid>
      <w:tr w:rsidR="00571544" w:rsidRPr="00571544" w14:paraId="5D0AB56F" w14:textId="77777777" w:rsidTr="006F1116">
        <w:trPr>
          <w:cantSplit/>
          <w:trHeight w:val="336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BF15FB" w14:textId="533D8C99" w:rsidR="00DC25C3" w:rsidRPr="00571544" w:rsidRDefault="00DC25C3" w:rsidP="005B5E11">
            <w:pPr>
              <w:spacing w:before="0" w:after="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proofErr w:type="spellStart"/>
            <w:r w:rsidRPr="00571544">
              <w:rPr>
                <w:b/>
                <w:bCs/>
                <w:sz w:val="22"/>
                <w:szCs w:val="22"/>
              </w:rPr>
              <w:t>Số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giấy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phép</w:t>
            </w:r>
            <w:proofErr w:type="spellEnd"/>
            <w:r w:rsidR="008A79AD" w:rsidRPr="00571544">
              <w:rPr>
                <w:b/>
                <w:bCs/>
                <w:sz w:val="22"/>
                <w:szCs w:val="22"/>
                <w:vertAlign w:val="superscript"/>
              </w:rPr>
              <w:t>(1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B5BC77" w14:textId="46EEC38C" w:rsidR="00DC25C3" w:rsidRPr="00571544" w:rsidRDefault="00DC25C3" w:rsidP="005B5E11">
            <w:pPr>
              <w:spacing w:before="0" w:after="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proofErr w:type="spellStart"/>
            <w:r w:rsidRPr="00571544">
              <w:rPr>
                <w:b/>
                <w:bCs/>
                <w:sz w:val="22"/>
                <w:szCs w:val="22"/>
              </w:rPr>
              <w:t>Mẫu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giấy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phép</w:t>
            </w:r>
            <w:proofErr w:type="spellEnd"/>
            <w:r w:rsidR="008A79AD" w:rsidRPr="00571544">
              <w:rPr>
                <w:b/>
                <w:bCs/>
                <w:sz w:val="22"/>
                <w:szCs w:val="22"/>
                <w:vertAlign w:val="superscript"/>
              </w:rPr>
              <w:t>(2)</w:t>
            </w: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CFC71A" w14:textId="77777777" w:rsidR="005B5E11" w:rsidRPr="00571544" w:rsidRDefault="00DC25C3" w:rsidP="005B5E11">
            <w:pPr>
              <w:spacing w:before="0" w:after="0"/>
              <w:jc w:val="center"/>
              <w:rPr>
                <w:b/>
                <w:bCs/>
                <w:sz w:val="22"/>
                <w:szCs w:val="22"/>
              </w:rPr>
            </w:pPr>
            <w:proofErr w:type="spellStart"/>
            <w:r w:rsidRPr="00571544">
              <w:rPr>
                <w:b/>
                <w:bCs/>
                <w:sz w:val="22"/>
                <w:szCs w:val="22"/>
              </w:rPr>
              <w:t>Thời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gian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</w:p>
          <w:p w14:paraId="1CB34DC4" w14:textId="6ED5BD65" w:rsidR="00DC25C3" w:rsidRPr="00571544" w:rsidRDefault="00DC25C3" w:rsidP="005B5E11">
            <w:pPr>
              <w:spacing w:before="0" w:after="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proofErr w:type="spellStart"/>
            <w:r w:rsidRPr="00571544">
              <w:rPr>
                <w:b/>
                <w:bCs/>
                <w:sz w:val="22"/>
                <w:szCs w:val="22"/>
              </w:rPr>
              <w:t>đề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nghị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gia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hạn</w:t>
            </w:r>
            <w:proofErr w:type="spellEnd"/>
            <w:r w:rsidR="008A79AD" w:rsidRPr="00571544">
              <w:rPr>
                <w:b/>
                <w:bCs/>
                <w:sz w:val="22"/>
                <w:szCs w:val="22"/>
                <w:vertAlign w:val="superscript"/>
              </w:rPr>
              <w:t>(3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FBE6F3" w14:textId="77777777" w:rsidR="005B5E11" w:rsidRPr="00571544" w:rsidRDefault="00DC25C3" w:rsidP="005B5E11">
            <w:pPr>
              <w:spacing w:before="0" w:after="0"/>
              <w:jc w:val="center"/>
              <w:rPr>
                <w:b/>
                <w:bCs/>
                <w:sz w:val="22"/>
                <w:szCs w:val="22"/>
              </w:rPr>
            </w:pPr>
            <w:proofErr w:type="spellStart"/>
            <w:r w:rsidRPr="00571544">
              <w:rPr>
                <w:b/>
                <w:bCs/>
                <w:sz w:val="22"/>
                <w:szCs w:val="22"/>
              </w:rPr>
              <w:t>Số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giấy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phép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viễn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thông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>/</w:t>
            </w:r>
          </w:p>
          <w:p w14:paraId="25BB175F" w14:textId="4CFB0952" w:rsidR="00DC25C3" w:rsidRPr="00571544" w:rsidRDefault="006F1116" w:rsidP="005B5E11">
            <w:pPr>
              <w:spacing w:before="0" w:after="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proofErr w:type="spellStart"/>
            <w:r w:rsidRPr="00571544">
              <w:rPr>
                <w:b/>
                <w:bCs/>
                <w:sz w:val="22"/>
                <w:szCs w:val="22"/>
              </w:rPr>
              <w:t>Số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g</w:t>
            </w:r>
            <w:r w:rsidR="00DC25C3" w:rsidRPr="00571544">
              <w:rPr>
                <w:b/>
                <w:bCs/>
                <w:sz w:val="22"/>
                <w:szCs w:val="22"/>
              </w:rPr>
              <w:t>iấy</w:t>
            </w:r>
            <w:proofErr w:type="spellEnd"/>
            <w:r w:rsidR="00DC25C3"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DC25C3" w:rsidRPr="00571544">
              <w:rPr>
                <w:b/>
                <w:bCs/>
                <w:sz w:val="22"/>
                <w:szCs w:val="22"/>
              </w:rPr>
              <w:t>phép</w:t>
            </w:r>
            <w:proofErr w:type="spellEnd"/>
            <w:r w:rsidR="00DC25C3"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DC25C3" w:rsidRPr="00571544">
              <w:rPr>
                <w:b/>
                <w:bCs/>
                <w:sz w:val="22"/>
                <w:szCs w:val="22"/>
              </w:rPr>
              <w:t>hoạt</w:t>
            </w:r>
            <w:proofErr w:type="spellEnd"/>
            <w:r w:rsidR="00DC25C3"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DC25C3" w:rsidRPr="00571544">
              <w:rPr>
                <w:b/>
                <w:bCs/>
                <w:sz w:val="22"/>
                <w:szCs w:val="22"/>
              </w:rPr>
              <w:t>động</w:t>
            </w:r>
            <w:proofErr w:type="spellEnd"/>
            <w:r w:rsidR="00DC25C3"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DC25C3" w:rsidRPr="00571544">
              <w:rPr>
                <w:b/>
                <w:bCs/>
                <w:sz w:val="22"/>
                <w:szCs w:val="22"/>
              </w:rPr>
              <w:t>báo</w:t>
            </w:r>
            <w:proofErr w:type="spellEnd"/>
            <w:r w:rsidR="00DC25C3"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DC25C3" w:rsidRPr="00571544">
              <w:rPr>
                <w:b/>
                <w:bCs/>
                <w:sz w:val="22"/>
                <w:szCs w:val="22"/>
              </w:rPr>
              <w:t>chí</w:t>
            </w:r>
            <w:proofErr w:type="spellEnd"/>
            <w:r w:rsidR="008A79AD" w:rsidRPr="00571544">
              <w:rPr>
                <w:b/>
                <w:bCs/>
                <w:sz w:val="22"/>
                <w:szCs w:val="22"/>
                <w:vertAlign w:val="superscript"/>
              </w:rPr>
              <w:t>(4)</w:t>
            </w:r>
          </w:p>
        </w:tc>
      </w:tr>
      <w:tr w:rsidR="00571544" w:rsidRPr="00571544" w14:paraId="0AEDCA2C" w14:textId="77777777" w:rsidTr="006F1116">
        <w:trPr>
          <w:cantSplit/>
          <w:trHeight w:val="32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F1751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E5291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28435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69E94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571544" w:rsidRPr="00571544" w14:paraId="784BFD38" w14:textId="77777777" w:rsidTr="006F1116">
        <w:trPr>
          <w:cantSplit/>
          <w:trHeight w:val="32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BEBB05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97AB9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5BEC3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3F11D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571544" w:rsidRPr="00571544" w14:paraId="5B329706" w14:textId="77777777" w:rsidTr="006F1116">
        <w:trPr>
          <w:cantSplit/>
          <w:trHeight w:val="32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E43EC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D0977E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07FD5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4FE05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571544" w:rsidRPr="00571544" w14:paraId="04E6665E" w14:textId="77777777" w:rsidTr="006F1116">
        <w:trPr>
          <w:cantSplit/>
          <w:trHeight w:val="32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93CCC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E1EA0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9A2A9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212A0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571544" w:rsidRPr="00571544" w14:paraId="12E585A5" w14:textId="77777777" w:rsidTr="006F1116">
        <w:trPr>
          <w:cantSplit/>
          <w:trHeight w:val="32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53AC4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C7155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494BC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AB562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571544" w:rsidRPr="00571544" w14:paraId="4C849014" w14:textId="77777777" w:rsidTr="006F1116">
        <w:trPr>
          <w:cantSplit/>
          <w:trHeight w:val="98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E6110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  <w:r w:rsidRPr="00571544">
              <w:rPr>
                <w:b/>
                <w:bCs/>
                <w:sz w:val="22"/>
                <w:szCs w:val="22"/>
              </w:rPr>
              <w:t>…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E6653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  <w:r w:rsidRPr="00571544">
              <w:rPr>
                <w:b/>
                <w:bCs/>
                <w:sz w:val="22"/>
                <w:szCs w:val="22"/>
              </w:rPr>
              <w:t>…</w:t>
            </w: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84AE1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  <w:r w:rsidRPr="00571544">
              <w:rPr>
                <w:b/>
                <w:bCs/>
                <w:sz w:val="22"/>
                <w:szCs w:val="22"/>
              </w:rPr>
              <w:t>…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6D7394" w14:textId="77777777" w:rsidR="00DC25C3" w:rsidRPr="00571544" w:rsidRDefault="00DC25C3" w:rsidP="00564546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14981D7E" w14:textId="3E8FEC59" w:rsidR="00DC25C3" w:rsidRPr="00571544" w:rsidRDefault="00DC25C3" w:rsidP="00791046">
      <w:pPr>
        <w:pStyle w:val="ListParagraph"/>
        <w:numPr>
          <w:ilvl w:val="0"/>
          <w:numId w:val="29"/>
        </w:numPr>
        <w:tabs>
          <w:tab w:val="left" w:pos="851"/>
        </w:tabs>
        <w:spacing w:before="240" w:after="240"/>
        <w:ind w:left="0" w:firstLine="567"/>
        <w:jc w:val="left"/>
        <w:rPr>
          <w:b/>
          <w:bCs/>
          <w:sz w:val="22"/>
          <w:szCs w:val="22"/>
          <w:lang w:val="nl-NL"/>
        </w:rPr>
      </w:pPr>
      <w:r w:rsidRPr="00571544">
        <w:rPr>
          <w:b/>
          <w:bCs/>
          <w:sz w:val="22"/>
          <w:szCs w:val="22"/>
          <w:lang w:val="nl-NL"/>
        </w:rPr>
        <w:t>CẤP ĐỔI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1780"/>
        <w:gridCol w:w="5521"/>
      </w:tblGrid>
      <w:tr w:rsidR="00571544" w:rsidRPr="00571544" w14:paraId="5E95548B" w14:textId="0AA359DE" w:rsidTr="006F1116">
        <w:trPr>
          <w:cantSplit/>
          <w:trHeight w:val="336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28A505" w14:textId="0F8C20CF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proofErr w:type="spellStart"/>
            <w:r w:rsidRPr="00571544">
              <w:rPr>
                <w:b/>
                <w:bCs/>
                <w:sz w:val="22"/>
                <w:szCs w:val="22"/>
              </w:rPr>
              <w:t>Số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giấy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phép</w:t>
            </w:r>
            <w:proofErr w:type="spellEnd"/>
            <w:r w:rsidRPr="00571544">
              <w:rPr>
                <w:b/>
                <w:bCs/>
                <w:sz w:val="22"/>
                <w:szCs w:val="22"/>
                <w:vertAlign w:val="superscript"/>
              </w:rPr>
              <w:t>(1)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4F91B3" w14:textId="42A13432" w:rsidR="008A79AD" w:rsidRPr="00571544" w:rsidRDefault="008A79AD" w:rsidP="008A79AD">
            <w:pPr>
              <w:spacing w:before="120"/>
              <w:ind w:left="-182"/>
              <w:jc w:val="center"/>
              <w:rPr>
                <w:b/>
                <w:bCs/>
                <w:sz w:val="22"/>
                <w:szCs w:val="22"/>
              </w:rPr>
            </w:pPr>
            <w:r w:rsidRPr="00571544">
              <w:rPr>
                <w:b/>
                <w:bCs/>
                <w:sz w:val="22"/>
                <w:szCs w:val="22"/>
              </w:rPr>
              <w:t xml:space="preserve"> 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Mẫu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giấy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phép</w:t>
            </w:r>
            <w:proofErr w:type="spellEnd"/>
            <w:r w:rsidRPr="00571544">
              <w:rPr>
                <w:b/>
                <w:bCs/>
                <w:sz w:val="22"/>
                <w:szCs w:val="22"/>
                <w:vertAlign w:val="superscript"/>
              </w:rPr>
              <w:t>(2)</w:t>
            </w: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BB55AB" w14:textId="409EBC4D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571544">
              <w:rPr>
                <w:b/>
                <w:bCs/>
                <w:sz w:val="22"/>
                <w:szCs w:val="22"/>
              </w:rPr>
              <w:t xml:space="preserve">Lý do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cấp</w:t>
            </w:r>
            <w:proofErr w:type="spellEnd"/>
            <w:r w:rsidRPr="00571544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71544">
              <w:rPr>
                <w:b/>
                <w:bCs/>
                <w:sz w:val="22"/>
                <w:szCs w:val="22"/>
              </w:rPr>
              <w:t>đổi</w:t>
            </w:r>
            <w:proofErr w:type="spellEnd"/>
            <w:r w:rsidRPr="00571544">
              <w:rPr>
                <w:b/>
                <w:bCs/>
                <w:sz w:val="22"/>
                <w:szCs w:val="22"/>
                <w:vertAlign w:val="superscript"/>
              </w:rPr>
              <w:t>(5)</w:t>
            </w:r>
          </w:p>
        </w:tc>
      </w:tr>
      <w:tr w:rsidR="00571544" w:rsidRPr="00571544" w14:paraId="138F43BF" w14:textId="56156243" w:rsidTr="006F1116">
        <w:trPr>
          <w:cantSplit/>
          <w:trHeight w:val="32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BA3F1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2E8A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79A81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571544" w:rsidRPr="00571544" w14:paraId="4C3B9D23" w14:textId="1F18584D" w:rsidTr="006F1116">
        <w:trPr>
          <w:cantSplit/>
          <w:trHeight w:val="32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1E3F6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3193A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054FF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571544" w:rsidRPr="00571544" w14:paraId="2EB97A45" w14:textId="5023EC15" w:rsidTr="006F1116">
        <w:trPr>
          <w:cantSplit/>
          <w:trHeight w:val="32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DD1DD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8CBA7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4B182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571544" w:rsidRPr="00571544" w14:paraId="780AB770" w14:textId="4878E08B" w:rsidTr="006F1116">
        <w:trPr>
          <w:cantSplit/>
          <w:trHeight w:val="32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0304A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9345D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026B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571544" w:rsidRPr="00571544" w14:paraId="4A14ADF5" w14:textId="3E4FD480" w:rsidTr="006F1116">
        <w:trPr>
          <w:cantSplit/>
          <w:trHeight w:val="32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3EEFF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45DF1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7F617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EB68C0" w:rsidRPr="00571544" w14:paraId="349EA791" w14:textId="59ADA656" w:rsidTr="006F1116">
        <w:trPr>
          <w:cantSplit/>
          <w:trHeight w:val="98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BAE49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  <w:r w:rsidRPr="00571544">
              <w:rPr>
                <w:b/>
                <w:bCs/>
                <w:sz w:val="22"/>
                <w:szCs w:val="22"/>
              </w:rPr>
              <w:t>…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FA0BAD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D315DE" w14:textId="77777777" w:rsidR="008A79AD" w:rsidRPr="00571544" w:rsidRDefault="008A79AD" w:rsidP="008A79AD">
            <w:pPr>
              <w:spacing w:before="120"/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458F3699" w14:textId="77777777" w:rsidR="00DC25C3" w:rsidRPr="00571544" w:rsidRDefault="00DC25C3" w:rsidP="00DC25C3">
      <w:pPr>
        <w:spacing w:before="120"/>
        <w:ind w:left="720"/>
        <w:rPr>
          <w:b/>
          <w:bCs/>
          <w:sz w:val="2"/>
          <w:szCs w:val="22"/>
          <w:lang w:val="nl-NL"/>
        </w:rPr>
      </w:pPr>
    </w:p>
    <w:p w14:paraId="222E6C04" w14:textId="77777777" w:rsidR="00DC25C3" w:rsidRPr="00571544" w:rsidRDefault="00DC25C3" w:rsidP="00DC25C3">
      <w:pPr>
        <w:spacing w:before="120"/>
        <w:jc w:val="center"/>
        <w:rPr>
          <w:b/>
          <w:bCs/>
          <w:sz w:val="22"/>
          <w:szCs w:val="22"/>
          <w:lang w:val="nl-NL"/>
        </w:rPr>
      </w:pPr>
      <w:r w:rsidRPr="00571544">
        <w:rPr>
          <w:b/>
          <w:bCs/>
          <w:sz w:val="22"/>
          <w:szCs w:val="22"/>
          <w:lang w:val="nl-NL"/>
        </w:rPr>
        <w:t>Bản khai đề nghị gia hạn, cấp đổi giấy phép</w:t>
      </w:r>
    </w:p>
    <w:p w14:paraId="1CEB510D" w14:textId="39B573D2" w:rsidR="00DC25C3" w:rsidRPr="00571544" w:rsidRDefault="008A79AD" w:rsidP="005B5E11">
      <w:pPr>
        <w:spacing w:before="240" w:after="0"/>
        <w:ind w:firstLine="567"/>
        <w:rPr>
          <w:bCs/>
          <w:sz w:val="22"/>
          <w:szCs w:val="22"/>
          <w:lang w:val="nl-NL"/>
        </w:rPr>
      </w:pPr>
      <w:r w:rsidRPr="00571544">
        <w:rPr>
          <w:bCs/>
          <w:sz w:val="22"/>
          <w:szCs w:val="22"/>
          <w:lang w:val="nl-NL"/>
        </w:rPr>
        <w:t>(</w:t>
      </w:r>
      <w:r w:rsidR="00DC25C3" w:rsidRPr="00571544">
        <w:rPr>
          <w:bCs/>
          <w:sz w:val="22"/>
          <w:szCs w:val="22"/>
          <w:lang w:val="nl-NL"/>
        </w:rPr>
        <w:t>1</w:t>
      </w:r>
      <w:r w:rsidRPr="00571544">
        <w:rPr>
          <w:bCs/>
          <w:sz w:val="22"/>
          <w:szCs w:val="22"/>
          <w:lang w:val="nl-NL"/>
        </w:rPr>
        <w:t>)</w:t>
      </w:r>
      <w:r w:rsidR="00DC25C3" w:rsidRPr="00571544">
        <w:rPr>
          <w:bCs/>
          <w:sz w:val="22"/>
          <w:szCs w:val="22"/>
          <w:lang w:val="nl-NL"/>
        </w:rPr>
        <w:t>. Số giấy phép: kê khai số giấy phép cụ thể đề nghị gia hạn, cấp đổi</w:t>
      </w:r>
      <w:r w:rsidR="00C9099D" w:rsidRPr="00571544">
        <w:rPr>
          <w:bCs/>
          <w:sz w:val="22"/>
          <w:szCs w:val="22"/>
          <w:lang w:val="nl-NL"/>
        </w:rPr>
        <w:t>.</w:t>
      </w:r>
    </w:p>
    <w:p w14:paraId="2E47C1B2" w14:textId="0A2B49A8" w:rsidR="00DC25C3" w:rsidRPr="00571544" w:rsidRDefault="008A79AD" w:rsidP="005B5E11">
      <w:pPr>
        <w:spacing w:before="240" w:after="0"/>
        <w:ind w:firstLine="567"/>
        <w:rPr>
          <w:bCs/>
          <w:sz w:val="22"/>
          <w:szCs w:val="22"/>
          <w:lang w:val="nl-NL"/>
        </w:rPr>
      </w:pPr>
      <w:r w:rsidRPr="00571544">
        <w:rPr>
          <w:bCs/>
          <w:sz w:val="22"/>
          <w:szCs w:val="22"/>
          <w:lang w:val="nl-NL"/>
        </w:rPr>
        <w:t>(</w:t>
      </w:r>
      <w:r w:rsidR="00DC25C3" w:rsidRPr="00571544">
        <w:rPr>
          <w:bCs/>
          <w:sz w:val="22"/>
          <w:szCs w:val="22"/>
          <w:lang w:val="nl-NL"/>
        </w:rPr>
        <w:t>2</w:t>
      </w:r>
      <w:r w:rsidRPr="00571544">
        <w:rPr>
          <w:bCs/>
          <w:sz w:val="22"/>
          <w:szCs w:val="22"/>
          <w:lang w:val="nl-NL"/>
        </w:rPr>
        <w:t>)</w:t>
      </w:r>
      <w:r w:rsidR="00DC25C3" w:rsidRPr="00571544">
        <w:rPr>
          <w:bCs/>
          <w:sz w:val="22"/>
          <w:szCs w:val="22"/>
          <w:lang w:val="nl-NL"/>
        </w:rPr>
        <w:t xml:space="preserve">. Mẫu giấy phép: </w:t>
      </w:r>
      <w:r w:rsidR="006F1116" w:rsidRPr="00571544">
        <w:rPr>
          <w:bCs/>
          <w:sz w:val="22"/>
          <w:szCs w:val="22"/>
          <w:lang w:val="nl-NL"/>
        </w:rPr>
        <w:t>l</w:t>
      </w:r>
      <w:r w:rsidR="00DC25C3" w:rsidRPr="00571544">
        <w:rPr>
          <w:bCs/>
          <w:sz w:val="22"/>
          <w:szCs w:val="22"/>
          <w:lang w:val="nl-NL"/>
        </w:rPr>
        <w:t xml:space="preserve">à mẫu </w:t>
      </w:r>
      <w:r w:rsidR="00EE1CDC" w:rsidRPr="00571544">
        <w:rPr>
          <w:bCs/>
          <w:sz w:val="22"/>
          <w:szCs w:val="22"/>
          <w:lang w:val="nl-NL"/>
        </w:rPr>
        <w:t xml:space="preserve">theo </w:t>
      </w:r>
      <w:r w:rsidR="00DC25C3" w:rsidRPr="00571544">
        <w:rPr>
          <w:bCs/>
          <w:sz w:val="22"/>
          <w:szCs w:val="22"/>
          <w:lang w:val="nl-NL"/>
        </w:rPr>
        <w:t>quy định trên giấy phép đã được cấp</w:t>
      </w:r>
      <w:r w:rsidR="00EE1CDC" w:rsidRPr="00571544">
        <w:rPr>
          <w:bCs/>
          <w:sz w:val="22"/>
          <w:szCs w:val="22"/>
          <w:lang w:val="nl-NL"/>
        </w:rPr>
        <w:t xml:space="preserve"> (ví dụ: Mẫu 1a; Mẫu 1b, Mẫu 1c,...)</w:t>
      </w:r>
      <w:r w:rsidR="00C9099D" w:rsidRPr="00571544">
        <w:rPr>
          <w:bCs/>
          <w:sz w:val="22"/>
          <w:szCs w:val="22"/>
          <w:lang w:val="nl-NL"/>
        </w:rPr>
        <w:t>.</w:t>
      </w:r>
    </w:p>
    <w:p w14:paraId="04C1D2F5" w14:textId="74C68426" w:rsidR="00DC25C3" w:rsidRPr="00571544" w:rsidRDefault="008A79AD" w:rsidP="005B5E11">
      <w:pPr>
        <w:spacing w:before="240" w:after="0"/>
        <w:ind w:firstLine="567"/>
        <w:rPr>
          <w:bCs/>
          <w:sz w:val="22"/>
          <w:szCs w:val="22"/>
          <w:lang w:val="nl-NL"/>
        </w:rPr>
      </w:pPr>
      <w:r w:rsidRPr="00571544">
        <w:rPr>
          <w:bCs/>
          <w:sz w:val="22"/>
          <w:szCs w:val="22"/>
          <w:lang w:val="nl-NL"/>
        </w:rPr>
        <w:t>(</w:t>
      </w:r>
      <w:r w:rsidR="00DC25C3" w:rsidRPr="00571544">
        <w:rPr>
          <w:bCs/>
          <w:sz w:val="22"/>
          <w:szCs w:val="22"/>
          <w:lang w:val="nl-NL"/>
        </w:rPr>
        <w:t>3</w:t>
      </w:r>
      <w:r w:rsidRPr="00571544">
        <w:rPr>
          <w:bCs/>
          <w:sz w:val="22"/>
          <w:szCs w:val="22"/>
          <w:lang w:val="nl-NL"/>
        </w:rPr>
        <w:t>)</w:t>
      </w:r>
      <w:r w:rsidR="00DC25C3" w:rsidRPr="00571544">
        <w:rPr>
          <w:bCs/>
          <w:sz w:val="22"/>
          <w:szCs w:val="22"/>
          <w:lang w:val="nl-NL"/>
        </w:rPr>
        <w:t>. Thời gian đề nghị gia hạn: kê khai thời gian gia hạn giấy phép theo năm (01 năm,...) hoặc theo ngày tháng cụ thể (ngày/tháng/năm).</w:t>
      </w:r>
    </w:p>
    <w:p w14:paraId="535A29C1" w14:textId="4C20B869" w:rsidR="00DC25C3" w:rsidRPr="00957B3E" w:rsidRDefault="008A79AD" w:rsidP="005B5E11">
      <w:pPr>
        <w:spacing w:before="240" w:after="0"/>
        <w:ind w:firstLine="567"/>
        <w:rPr>
          <w:bCs/>
          <w:sz w:val="22"/>
          <w:szCs w:val="22"/>
          <w:lang w:val="vi-VN"/>
        </w:rPr>
      </w:pPr>
      <w:r w:rsidRPr="00571544">
        <w:rPr>
          <w:bCs/>
          <w:sz w:val="22"/>
          <w:szCs w:val="22"/>
          <w:lang w:val="nl-NL"/>
        </w:rPr>
        <w:t>(</w:t>
      </w:r>
      <w:r w:rsidR="00DC25C3" w:rsidRPr="00571544">
        <w:rPr>
          <w:bCs/>
          <w:sz w:val="22"/>
          <w:szCs w:val="22"/>
          <w:lang w:val="nl-NL"/>
        </w:rPr>
        <w:t>4</w:t>
      </w:r>
      <w:r w:rsidRPr="00571544">
        <w:rPr>
          <w:bCs/>
          <w:sz w:val="22"/>
          <w:szCs w:val="22"/>
          <w:lang w:val="nl-NL"/>
        </w:rPr>
        <w:t>)</w:t>
      </w:r>
      <w:r w:rsidR="00DC25C3" w:rsidRPr="00571544">
        <w:rPr>
          <w:bCs/>
          <w:sz w:val="22"/>
          <w:szCs w:val="22"/>
          <w:lang w:val="nl-NL"/>
        </w:rPr>
        <w:t>. Số giấy phép viễn thông/số giấy phép hoạt động báo chí: kê khai số giấy phép viễn thông/số giấy phép hoạt động báo chí nếu giấy phép viễn thông/giấy phép hoạt động được cấp trước đây có thay đổi.</w:t>
      </w:r>
      <w:r w:rsidR="00957B3E">
        <w:rPr>
          <w:bCs/>
          <w:sz w:val="22"/>
          <w:szCs w:val="22"/>
          <w:lang w:val="vi-VN"/>
        </w:rPr>
        <w:t xml:space="preserve"> </w:t>
      </w:r>
    </w:p>
    <w:p w14:paraId="4500BD89" w14:textId="01290534" w:rsidR="00DC25C3" w:rsidRPr="00571544" w:rsidRDefault="008A79AD" w:rsidP="005B5E11">
      <w:pPr>
        <w:spacing w:before="240" w:after="0"/>
        <w:ind w:firstLine="567"/>
        <w:rPr>
          <w:bCs/>
          <w:spacing w:val="-8"/>
          <w:sz w:val="22"/>
          <w:szCs w:val="22"/>
          <w:lang w:val="nl-NL"/>
        </w:rPr>
      </w:pPr>
      <w:r w:rsidRPr="00571544">
        <w:rPr>
          <w:bCs/>
          <w:spacing w:val="-8"/>
          <w:sz w:val="22"/>
          <w:szCs w:val="22"/>
          <w:lang w:val="nl-NL"/>
        </w:rPr>
        <w:t>(</w:t>
      </w:r>
      <w:r w:rsidR="00DC25C3" w:rsidRPr="00571544">
        <w:rPr>
          <w:bCs/>
          <w:spacing w:val="-8"/>
          <w:sz w:val="22"/>
          <w:szCs w:val="22"/>
          <w:lang w:val="nl-NL"/>
        </w:rPr>
        <w:t>5</w:t>
      </w:r>
      <w:r w:rsidRPr="00571544">
        <w:rPr>
          <w:bCs/>
          <w:spacing w:val="-8"/>
          <w:sz w:val="22"/>
          <w:szCs w:val="22"/>
          <w:lang w:val="nl-NL"/>
        </w:rPr>
        <w:t>)</w:t>
      </w:r>
      <w:r w:rsidR="00DC25C3" w:rsidRPr="00571544">
        <w:rPr>
          <w:bCs/>
          <w:spacing w:val="-8"/>
          <w:sz w:val="22"/>
          <w:szCs w:val="22"/>
          <w:lang w:val="nl-NL"/>
        </w:rPr>
        <w:t>. Ghi lý do/nguyên nhân cấp đổi giấy phép (ví dụ: do giấy phép cũ bị mất, thất lạc, cháy, rách,....)</w:t>
      </w:r>
      <w:r w:rsidR="00C9099D" w:rsidRPr="00571544">
        <w:rPr>
          <w:bCs/>
          <w:spacing w:val="-8"/>
          <w:sz w:val="22"/>
          <w:szCs w:val="22"/>
          <w:lang w:val="nl-NL"/>
        </w:rPr>
        <w:t>.</w:t>
      </w:r>
    </w:p>
    <w:sectPr w:rsidR="00DC25C3" w:rsidRPr="00571544" w:rsidSect="00174382">
      <w:pgSz w:w="11907" w:h="16839" w:code="9"/>
      <w:pgMar w:top="1134" w:right="1134" w:bottom="1134" w:left="1701" w:header="454" w:footer="567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DC16A" w14:textId="77777777" w:rsidR="007F7019" w:rsidRDefault="007F7019">
      <w:pPr>
        <w:spacing w:before="0" w:after="0"/>
      </w:pPr>
      <w:r>
        <w:separator/>
      </w:r>
    </w:p>
  </w:endnote>
  <w:endnote w:type="continuationSeparator" w:id="0">
    <w:p w14:paraId="2603BA91" w14:textId="77777777" w:rsidR="007F7019" w:rsidRDefault="007F701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.VnTime">
    <w:altName w:val="Times New Roman"/>
    <w:charset w:val="00"/>
    <w:family w:val="swiss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C7962" w14:textId="77777777" w:rsidR="007F7019" w:rsidRDefault="007F7019">
      <w:pPr>
        <w:spacing w:before="0" w:after="0"/>
      </w:pPr>
      <w:r>
        <w:separator/>
      </w:r>
    </w:p>
  </w:footnote>
  <w:footnote w:type="continuationSeparator" w:id="0">
    <w:p w14:paraId="6848ABF7" w14:textId="77777777" w:rsidR="007F7019" w:rsidRDefault="007F701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3838"/>
    <w:multiLevelType w:val="hybridMultilevel"/>
    <w:tmpl w:val="0612459E"/>
    <w:lvl w:ilvl="0" w:tplc="57887280">
      <w:start w:val="3"/>
      <w:numFmt w:val="bullet"/>
      <w:lvlText w:val="-"/>
      <w:lvlJc w:val="left"/>
      <w:pPr>
        <w:ind w:left="99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4694EF9"/>
    <w:multiLevelType w:val="hybridMultilevel"/>
    <w:tmpl w:val="F7A640C4"/>
    <w:lvl w:ilvl="0" w:tplc="93EEA7B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D30BC"/>
    <w:multiLevelType w:val="multilevel"/>
    <w:tmpl w:val="06EE55B2"/>
    <w:lvl w:ilvl="0">
      <w:start w:val="1"/>
      <w:numFmt w:val="decimal"/>
      <w:lvlText w:val="%1."/>
      <w:lvlJc w:val="left"/>
      <w:pPr>
        <w:ind w:left="1429" w:hanging="360"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1489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3" w15:restartNumberingAfterBreak="0">
    <w:nsid w:val="0B2B2BFB"/>
    <w:multiLevelType w:val="hybridMultilevel"/>
    <w:tmpl w:val="1C58A4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D884F9C"/>
    <w:multiLevelType w:val="multilevel"/>
    <w:tmpl w:val="AB9626BE"/>
    <w:lvl w:ilvl="0">
      <w:start w:val="1"/>
      <w:numFmt w:val="decimal"/>
      <w:pStyle w:val="iu"/>
      <w:lvlText w:val="Điều %1."/>
      <w:lvlJc w:val="left"/>
      <w:pPr>
        <w:ind w:left="786" w:hanging="360"/>
      </w:pPr>
      <w:rPr>
        <w:b/>
        <w:strike w:val="0"/>
        <w:sz w:val="28"/>
        <w:szCs w:val="28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023" w:hanging="360"/>
      </w:pPr>
      <w:rPr>
        <w:rFonts w:hint="default"/>
        <w:color w:val="000000" w:themeColor="text1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  <w:color w:val="000000" w:themeColor="text1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5" w15:restartNumberingAfterBreak="0">
    <w:nsid w:val="135D094F"/>
    <w:multiLevelType w:val="multilevel"/>
    <w:tmpl w:val="7AB4B608"/>
    <w:lvl w:ilvl="0">
      <w:start w:val="1"/>
      <w:numFmt w:val="decimal"/>
      <w:pStyle w:val="Phuluc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7C763E2"/>
    <w:multiLevelType w:val="multilevel"/>
    <w:tmpl w:val="C72800D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B984C6B"/>
    <w:multiLevelType w:val="hybridMultilevel"/>
    <w:tmpl w:val="E6C8269A"/>
    <w:lvl w:ilvl="0" w:tplc="8AD8E50A">
      <w:start w:val="1"/>
      <w:numFmt w:val="decimal"/>
      <w:pStyle w:val="Heading3"/>
      <w:lvlText w:val="Tiểu mục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A122C"/>
    <w:multiLevelType w:val="multilevel"/>
    <w:tmpl w:val="188897B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9" w15:restartNumberingAfterBreak="0">
    <w:nsid w:val="220E2E34"/>
    <w:multiLevelType w:val="multilevel"/>
    <w:tmpl w:val="6E46051C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38A15D4"/>
    <w:multiLevelType w:val="multilevel"/>
    <w:tmpl w:val="8F1820B8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7" w:hanging="1440"/>
      </w:pPr>
      <w:rPr>
        <w:rFonts w:hint="default"/>
      </w:rPr>
    </w:lvl>
  </w:abstractNum>
  <w:abstractNum w:abstractNumId="11" w15:restartNumberingAfterBreak="0">
    <w:nsid w:val="250C043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A2871E1"/>
    <w:multiLevelType w:val="multilevel"/>
    <w:tmpl w:val="303611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2A912934"/>
    <w:multiLevelType w:val="hybridMultilevel"/>
    <w:tmpl w:val="58D448F8"/>
    <w:lvl w:ilvl="0" w:tplc="E04A01F4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33E0D22"/>
    <w:multiLevelType w:val="hybridMultilevel"/>
    <w:tmpl w:val="20363ECC"/>
    <w:lvl w:ilvl="0" w:tplc="77208E46">
      <w:start w:val="1"/>
      <w:numFmt w:val="lowerLetter"/>
      <w:lvlText w:val="%1)"/>
      <w:lvlJc w:val="left"/>
      <w:pPr>
        <w:ind w:left="92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3BA2151"/>
    <w:multiLevelType w:val="multilevel"/>
    <w:tmpl w:val="AD4CE8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CD20A3C"/>
    <w:multiLevelType w:val="hybridMultilevel"/>
    <w:tmpl w:val="86DC3FA0"/>
    <w:lvl w:ilvl="0" w:tplc="5788728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866C044">
      <w:start w:val="9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62E88"/>
    <w:multiLevelType w:val="hybridMultilevel"/>
    <w:tmpl w:val="8B9E99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032C1B"/>
    <w:multiLevelType w:val="multilevel"/>
    <w:tmpl w:val="7E16A47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47251772"/>
    <w:multiLevelType w:val="hybridMultilevel"/>
    <w:tmpl w:val="91E81902"/>
    <w:lvl w:ilvl="0" w:tplc="7C94C134">
      <w:start w:val="12"/>
      <w:numFmt w:val="bullet"/>
      <w:lvlText w:val="-"/>
      <w:lvlJc w:val="left"/>
      <w:pPr>
        <w:ind w:left="1309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20" w15:restartNumberingAfterBreak="0">
    <w:nsid w:val="4A611CBD"/>
    <w:multiLevelType w:val="hybridMultilevel"/>
    <w:tmpl w:val="DFD21ADE"/>
    <w:lvl w:ilvl="0" w:tplc="37C86440">
      <w:start w:val="1"/>
      <w:numFmt w:val="decimal"/>
      <w:pStyle w:val="Heading4"/>
      <w:lvlText w:val="Điều %1."/>
      <w:lvlJc w:val="left"/>
      <w:pPr>
        <w:ind w:left="1287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4AFA2DBA"/>
    <w:multiLevelType w:val="hybridMultilevel"/>
    <w:tmpl w:val="7BA4B87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B971C17"/>
    <w:multiLevelType w:val="hybridMultilevel"/>
    <w:tmpl w:val="E2662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000A4"/>
    <w:multiLevelType w:val="hybridMultilevel"/>
    <w:tmpl w:val="37BA6424"/>
    <w:lvl w:ilvl="0" w:tplc="2C46BF38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F2A3718"/>
    <w:multiLevelType w:val="hybridMultilevel"/>
    <w:tmpl w:val="D6C86510"/>
    <w:lvl w:ilvl="0" w:tplc="ACAE082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F472D3B"/>
    <w:multiLevelType w:val="multilevel"/>
    <w:tmpl w:val="D97AA4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6" w15:restartNumberingAfterBreak="0">
    <w:nsid w:val="4F99737E"/>
    <w:multiLevelType w:val="hybridMultilevel"/>
    <w:tmpl w:val="031C8722"/>
    <w:lvl w:ilvl="0" w:tplc="57887280">
      <w:start w:val="3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265A27"/>
    <w:multiLevelType w:val="multilevel"/>
    <w:tmpl w:val="B478FB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28" w15:restartNumberingAfterBreak="0">
    <w:nsid w:val="523C0F50"/>
    <w:multiLevelType w:val="hybridMultilevel"/>
    <w:tmpl w:val="435C7A6A"/>
    <w:lvl w:ilvl="0" w:tplc="A6C08E5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.VnTime" w:eastAsia="Times New Roman" w:hAnsi=".VnTime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1F5C55"/>
    <w:multiLevelType w:val="hybridMultilevel"/>
    <w:tmpl w:val="793ED3FE"/>
    <w:lvl w:ilvl="0" w:tplc="92B8298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F95307"/>
    <w:multiLevelType w:val="hybridMultilevel"/>
    <w:tmpl w:val="0ED8DFD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6445DC"/>
    <w:multiLevelType w:val="multilevel"/>
    <w:tmpl w:val="90CA0E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60D631A1"/>
    <w:multiLevelType w:val="multilevel"/>
    <w:tmpl w:val="5DFA9278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2797BCE"/>
    <w:multiLevelType w:val="hybridMultilevel"/>
    <w:tmpl w:val="06E845B6"/>
    <w:lvl w:ilvl="0" w:tplc="24C885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950AC5"/>
    <w:multiLevelType w:val="multilevel"/>
    <w:tmpl w:val="6076F54C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63A5782B"/>
    <w:multiLevelType w:val="hybridMultilevel"/>
    <w:tmpl w:val="D1BE1D40"/>
    <w:lvl w:ilvl="0" w:tplc="57887280">
      <w:start w:val="3"/>
      <w:numFmt w:val="bullet"/>
      <w:lvlText w:val="-"/>
      <w:lvlJc w:val="left"/>
      <w:pPr>
        <w:ind w:left="14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36" w15:restartNumberingAfterBreak="0">
    <w:nsid w:val="644B561A"/>
    <w:multiLevelType w:val="hybridMultilevel"/>
    <w:tmpl w:val="B6B03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7236FF"/>
    <w:multiLevelType w:val="multilevel"/>
    <w:tmpl w:val="3684F4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53C03C2"/>
    <w:multiLevelType w:val="hybridMultilevel"/>
    <w:tmpl w:val="18502618"/>
    <w:lvl w:ilvl="0" w:tplc="D952A3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558E73E">
      <w:start w:val="3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hint="default"/>
      </w:rPr>
    </w:lvl>
    <w:lvl w:ilvl="2" w:tplc="C44C1DA8">
      <w:start w:val="1"/>
      <w:numFmt w:val="decimal"/>
      <w:lvlText w:val="%3."/>
      <w:lvlJc w:val="left"/>
      <w:pPr>
        <w:ind w:left="2520" w:hanging="180"/>
      </w:pPr>
      <w:rPr>
        <w:rFonts w:ascii="Times New Roman" w:eastAsia="Times New Roman" w:hAnsi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64D6F9A"/>
    <w:multiLevelType w:val="multilevel"/>
    <w:tmpl w:val="62188F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6B5D1579"/>
    <w:multiLevelType w:val="hybridMultilevel"/>
    <w:tmpl w:val="661A4FFE"/>
    <w:lvl w:ilvl="0" w:tplc="1312EF3A">
      <w:start w:val="1"/>
      <w:numFmt w:val="decimal"/>
      <w:lvlText w:val="(%1)"/>
      <w:lvlJc w:val="left"/>
      <w:pPr>
        <w:ind w:left="45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1" w15:restartNumberingAfterBreak="0">
    <w:nsid w:val="6CB06BE0"/>
    <w:multiLevelType w:val="multilevel"/>
    <w:tmpl w:val="D9EA782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6ECE211D"/>
    <w:multiLevelType w:val="multilevel"/>
    <w:tmpl w:val="68A854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2"/>
      </w:rPr>
    </w:lvl>
  </w:abstractNum>
  <w:abstractNum w:abstractNumId="43" w15:restartNumberingAfterBreak="0">
    <w:nsid w:val="70873C81"/>
    <w:multiLevelType w:val="multilevel"/>
    <w:tmpl w:val="A62C9344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44" w15:restartNumberingAfterBreak="0">
    <w:nsid w:val="73C34C6A"/>
    <w:multiLevelType w:val="multilevel"/>
    <w:tmpl w:val="10828D48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7B873E34"/>
    <w:multiLevelType w:val="hybridMultilevel"/>
    <w:tmpl w:val="97A28842"/>
    <w:lvl w:ilvl="0" w:tplc="586CC35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0598701">
    <w:abstractNumId w:val="5"/>
  </w:num>
  <w:num w:numId="2" w16cid:durableId="1312102079">
    <w:abstractNumId w:val="7"/>
  </w:num>
  <w:num w:numId="3" w16cid:durableId="1387950327">
    <w:abstractNumId w:val="4"/>
  </w:num>
  <w:num w:numId="4" w16cid:durableId="1074742042">
    <w:abstractNumId w:val="20"/>
  </w:num>
  <w:num w:numId="5" w16cid:durableId="1363097017">
    <w:abstractNumId w:val="11"/>
  </w:num>
  <w:num w:numId="6" w16cid:durableId="409162284">
    <w:abstractNumId w:val="17"/>
  </w:num>
  <w:num w:numId="7" w16cid:durableId="632977611">
    <w:abstractNumId w:val="21"/>
  </w:num>
  <w:num w:numId="8" w16cid:durableId="1483427681">
    <w:abstractNumId w:val="0"/>
  </w:num>
  <w:num w:numId="9" w16cid:durableId="947157350">
    <w:abstractNumId w:val="45"/>
  </w:num>
  <w:num w:numId="10" w16cid:durableId="28989477">
    <w:abstractNumId w:val="44"/>
  </w:num>
  <w:num w:numId="11" w16cid:durableId="2129395758">
    <w:abstractNumId w:val="42"/>
  </w:num>
  <w:num w:numId="12" w16cid:durableId="757676804">
    <w:abstractNumId w:val="34"/>
  </w:num>
  <w:num w:numId="13" w16cid:durableId="1194687504">
    <w:abstractNumId w:val="25"/>
  </w:num>
  <w:num w:numId="14" w16cid:durableId="1331444855">
    <w:abstractNumId w:val="19"/>
  </w:num>
  <w:num w:numId="15" w16cid:durableId="810249757">
    <w:abstractNumId w:val="23"/>
  </w:num>
  <w:num w:numId="16" w16cid:durableId="298003158">
    <w:abstractNumId w:val="16"/>
  </w:num>
  <w:num w:numId="17" w16cid:durableId="132335859">
    <w:abstractNumId w:val="2"/>
  </w:num>
  <w:num w:numId="18" w16cid:durableId="26957410">
    <w:abstractNumId w:val="1"/>
  </w:num>
  <w:num w:numId="19" w16cid:durableId="419451709">
    <w:abstractNumId w:val="22"/>
  </w:num>
  <w:num w:numId="20" w16cid:durableId="904412306">
    <w:abstractNumId w:val="30"/>
  </w:num>
  <w:num w:numId="21" w16cid:durableId="600646299">
    <w:abstractNumId w:val="8"/>
  </w:num>
  <w:num w:numId="22" w16cid:durableId="106316874">
    <w:abstractNumId w:val="28"/>
  </w:num>
  <w:num w:numId="23" w16cid:durableId="612859121">
    <w:abstractNumId w:val="10"/>
  </w:num>
  <w:num w:numId="24" w16cid:durableId="500313393">
    <w:abstractNumId w:val="36"/>
  </w:num>
  <w:num w:numId="25" w16cid:durableId="340158956">
    <w:abstractNumId w:val="26"/>
  </w:num>
  <w:num w:numId="26" w16cid:durableId="210699941">
    <w:abstractNumId w:val="35"/>
  </w:num>
  <w:num w:numId="27" w16cid:durableId="1769765934">
    <w:abstractNumId w:val="40"/>
  </w:num>
  <w:num w:numId="28" w16cid:durableId="1914772369">
    <w:abstractNumId w:val="29"/>
  </w:num>
  <w:num w:numId="29" w16cid:durableId="2082410943">
    <w:abstractNumId w:val="24"/>
  </w:num>
  <w:num w:numId="30" w16cid:durableId="1317495889">
    <w:abstractNumId w:val="14"/>
  </w:num>
  <w:num w:numId="31" w16cid:durableId="259028552">
    <w:abstractNumId w:val="32"/>
  </w:num>
  <w:num w:numId="32" w16cid:durableId="521171344">
    <w:abstractNumId w:val="37"/>
  </w:num>
  <w:num w:numId="33" w16cid:durableId="1689671203">
    <w:abstractNumId w:val="31"/>
  </w:num>
  <w:num w:numId="34" w16cid:durableId="1907261212">
    <w:abstractNumId w:val="18"/>
  </w:num>
  <w:num w:numId="35" w16cid:durableId="1466046961">
    <w:abstractNumId w:val="15"/>
  </w:num>
  <w:num w:numId="36" w16cid:durableId="1196309986">
    <w:abstractNumId w:val="3"/>
  </w:num>
  <w:num w:numId="37" w16cid:durableId="286742539">
    <w:abstractNumId w:val="12"/>
  </w:num>
  <w:num w:numId="38" w16cid:durableId="519780999">
    <w:abstractNumId w:val="6"/>
  </w:num>
  <w:num w:numId="39" w16cid:durableId="641278825">
    <w:abstractNumId w:val="41"/>
  </w:num>
  <w:num w:numId="40" w16cid:durableId="477918658">
    <w:abstractNumId w:val="43"/>
  </w:num>
  <w:num w:numId="41" w16cid:durableId="515466334">
    <w:abstractNumId w:val="38"/>
  </w:num>
  <w:num w:numId="42" w16cid:durableId="161163998">
    <w:abstractNumId w:val="33"/>
  </w:num>
  <w:num w:numId="43" w16cid:durableId="1591743320">
    <w:abstractNumId w:val="27"/>
  </w:num>
  <w:num w:numId="44" w16cid:durableId="1140265496">
    <w:abstractNumId w:val="39"/>
  </w:num>
  <w:num w:numId="45" w16cid:durableId="1957448097">
    <w:abstractNumId w:val="9"/>
  </w:num>
  <w:num w:numId="46" w16cid:durableId="1467773189">
    <w:abstractNumId w:val="13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proofState w:spelling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NDcwNTKytLQ0tDBV0lEKTi0uzszPAykwqgUA9r5GOiwAAAA="/>
  </w:docVars>
  <w:rsids>
    <w:rsidRoot w:val="00FE6A72"/>
    <w:rsid w:val="000005B6"/>
    <w:rsid w:val="000012DA"/>
    <w:rsid w:val="00001C90"/>
    <w:rsid w:val="00001F79"/>
    <w:rsid w:val="00002206"/>
    <w:rsid w:val="00002523"/>
    <w:rsid w:val="00002E33"/>
    <w:rsid w:val="00002F80"/>
    <w:rsid w:val="0000518E"/>
    <w:rsid w:val="000054FC"/>
    <w:rsid w:val="00005890"/>
    <w:rsid w:val="00006654"/>
    <w:rsid w:val="00007027"/>
    <w:rsid w:val="00007068"/>
    <w:rsid w:val="0001006F"/>
    <w:rsid w:val="00010908"/>
    <w:rsid w:val="000119A9"/>
    <w:rsid w:val="000119FC"/>
    <w:rsid w:val="00011DA2"/>
    <w:rsid w:val="00011F65"/>
    <w:rsid w:val="00012EBD"/>
    <w:rsid w:val="00013774"/>
    <w:rsid w:val="00014740"/>
    <w:rsid w:val="00014961"/>
    <w:rsid w:val="00015841"/>
    <w:rsid w:val="00015BDF"/>
    <w:rsid w:val="000167B0"/>
    <w:rsid w:val="00016A72"/>
    <w:rsid w:val="00016FE2"/>
    <w:rsid w:val="00020B13"/>
    <w:rsid w:val="00020B95"/>
    <w:rsid w:val="000214C0"/>
    <w:rsid w:val="0002274D"/>
    <w:rsid w:val="00023D84"/>
    <w:rsid w:val="00030128"/>
    <w:rsid w:val="000303D8"/>
    <w:rsid w:val="00033E35"/>
    <w:rsid w:val="00034419"/>
    <w:rsid w:val="00034F7C"/>
    <w:rsid w:val="0003546B"/>
    <w:rsid w:val="00036286"/>
    <w:rsid w:val="000368C8"/>
    <w:rsid w:val="00036AC0"/>
    <w:rsid w:val="000371D5"/>
    <w:rsid w:val="000402A9"/>
    <w:rsid w:val="00040E68"/>
    <w:rsid w:val="000417A5"/>
    <w:rsid w:val="00041BBC"/>
    <w:rsid w:val="00043B9C"/>
    <w:rsid w:val="00044C74"/>
    <w:rsid w:val="00045148"/>
    <w:rsid w:val="00045791"/>
    <w:rsid w:val="00045D27"/>
    <w:rsid w:val="000467D9"/>
    <w:rsid w:val="00046CE6"/>
    <w:rsid w:val="00046FBB"/>
    <w:rsid w:val="000470D8"/>
    <w:rsid w:val="00047122"/>
    <w:rsid w:val="0004742F"/>
    <w:rsid w:val="000502D8"/>
    <w:rsid w:val="00050578"/>
    <w:rsid w:val="000518F1"/>
    <w:rsid w:val="00052881"/>
    <w:rsid w:val="000531C8"/>
    <w:rsid w:val="0005480E"/>
    <w:rsid w:val="00054868"/>
    <w:rsid w:val="00054A17"/>
    <w:rsid w:val="00055A7D"/>
    <w:rsid w:val="00055BF5"/>
    <w:rsid w:val="0005676F"/>
    <w:rsid w:val="00056A08"/>
    <w:rsid w:val="00056F19"/>
    <w:rsid w:val="000570D2"/>
    <w:rsid w:val="000577B3"/>
    <w:rsid w:val="00060959"/>
    <w:rsid w:val="00061ED4"/>
    <w:rsid w:val="00061F10"/>
    <w:rsid w:val="0006218E"/>
    <w:rsid w:val="000629AA"/>
    <w:rsid w:val="00062EA3"/>
    <w:rsid w:val="00062EAD"/>
    <w:rsid w:val="00062EC3"/>
    <w:rsid w:val="00063076"/>
    <w:rsid w:val="000641B4"/>
    <w:rsid w:val="00065B3C"/>
    <w:rsid w:val="000678E0"/>
    <w:rsid w:val="000702B8"/>
    <w:rsid w:val="00071999"/>
    <w:rsid w:val="00072B06"/>
    <w:rsid w:val="00073802"/>
    <w:rsid w:val="00073EDA"/>
    <w:rsid w:val="00075180"/>
    <w:rsid w:val="00076830"/>
    <w:rsid w:val="00076BDD"/>
    <w:rsid w:val="00076D68"/>
    <w:rsid w:val="00077980"/>
    <w:rsid w:val="00077E2E"/>
    <w:rsid w:val="000802AC"/>
    <w:rsid w:val="00080CAD"/>
    <w:rsid w:val="00083D7D"/>
    <w:rsid w:val="00083E64"/>
    <w:rsid w:val="000870C0"/>
    <w:rsid w:val="00087576"/>
    <w:rsid w:val="00087A7A"/>
    <w:rsid w:val="00091557"/>
    <w:rsid w:val="000915F6"/>
    <w:rsid w:val="00091A24"/>
    <w:rsid w:val="000927C5"/>
    <w:rsid w:val="00092D3C"/>
    <w:rsid w:val="00093B51"/>
    <w:rsid w:val="0009421E"/>
    <w:rsid w:val="00094CAE"/>
    <w:rsid w:val="0009513B"/>
    <w:rsid w:val="0009733F"/>
    <w:rsid w:val="000973CE"/>
    <w:rsid w:val="000979A0"/>
    <w:rsid w:val="00097B67"/>
    <w:rsid w:val="000A10C1"/>
    <w:rsid w:val="000A1687"/>
    <w:rsid w:val="000A1725"/>
    <w:rsid w:val="000A26A9"/>
    <w:rsid w:val="000A29A2"/>
    <w:rsid w:val="000A3195"/>
    <w:rsid w:val="000A3EFA"/>
    <w:rsid w:val="000A4148"/>
    <w:rsid w:val="000A62D1"/>
    <w:rsid w:val="000A631B"/>
    <w:rsid w:val="000A7C8E"/>
    <w:rsid w:val="000B0209"/>
    <w:rsid w:val="000B02C9"/>
    <w:rsid w:val="000B16A5"/>
    <w:rsid w:val="000B1FFC"/>
    <w:rsid w:val="000B2004"/>
    <w:rsid w:val="000B2791"/>
    <w:rsid w:val="000B5251"/>
    <w:rsid w:val="000B59B0"/>
    <w:rsid w:val="000B6E1B"/>
    <w:rsid w:val="000B7A36"/>
    <w:rsid w:val="000C04A6"/>
    <w:rsid w:val="000C1CCA"/>
    <w:rsid w:val="000C2465"/>
    <w:rsid w:val="000C2518"/>
    <w:rsid w:val="000C2B3B"/>
    <w:rsid w:val="000C2E26"/>
    <w:rsid w:val="000C3F1C"/>
    <w:rsid w:val="000C4A95"/>
    <w:rsid w:val="000C4B13"/>
    <w:rsid w:val="000C5B95"/>
    <w:rsid w:val="000C61AF"/>
    <w:rsid w:val="000C6794"/>
    <w:rsid w:val="000C6C08"/>
    <w:rsid w:val="000C6DD7"/>
    <w:rsid w:val="000D03BD"/>
    <w:rsid w:val="000D164E"/>
    <w:rsid w:val="000D16B9"/>
    <w:rsid w:val="000D24C6"/>
    <w:rsid w:val="000D4F21"/>
    <w:rsid w:val="000D582B"/>
    <w:rsid w:val="000D61AF"/>
    <w:rsid w:val="000D699C"/>
    <w:rsid w:val="000D767C"/>
    <w:rsid w:val="000E063F"/>
    <w:rsid w:val="000E0831"/>
    <w:rsid w:val="000E0906"/>
    <w:rsid w:val="000E10D9"/>
    <w:rsid w:val="000E1582"/>
    <w:rsid w:val="000E240B"/>
    <w:rsid w:val="000E3302"/>
    <w:rsid w:val="000E3B4D"/>
    <w:rsid w:val="000E56E7"/>
    <w:rsid w:val="000E5A34"/>
    <w:rsid w:val="000E5E66"/>
    <w:rsid w:val="000E5E8D"/>
    <w:rsid w:val="000E62AC"/>
    <w:rsid w:val="000E652F"/>
    <w:rsid w:val="000E71EE"/>
    <w:rsid w:val="000F059A"/>
    <w:rsid w:val="000F0D57"/>
    <w:rsid w:val="000F3A39"/>
    <w:rsid w:val="000F3B73"/>
    <w:rsid w:val="000F469D"/>
    <w:rsid w:val="000F5DE8"/>
    <w:rsid w:val="000F64D9"/>
    <w:rsid w:val="000F7F99"/>
    <w:rsid w:val="0010051D"/>
    <w:rsid w:val="00100715"/>
    <w:rsid w:val="001019C8"/>
    <w:rsid w:val="00101D3B"/>
    <w:rsid w:val="00101DD6"/>
    <w:rsid w:val="00102A57"/>
    <w:rsid w:val="00102B89"/>
    <w:rsid w:val="0010335F"/>
    <w:rsid w:val="001053DC"/>
    <w:rsid w:val="00106137"/>
    <w:rsid w:val="00106BCA"/>
    <w:rsid w:val="00110F39"/>
    <w:rsid w:val="00111225"/>
    <w:rsid w:val="00111743"/>
    <w:rsid w:val="00111E74"/>
    <w:rsid w:val="001124A6"/>
    <w:rsid w:val="00112E8D"/>
    <w:rsid w:val="00113135"/>
    <w:rsid w:val="00113BB5"/>
    <w:rsid w:val="00114382"/>
    <w:rsid w:val="0011503A"/>
    <w:rsid w:val="001152F6"/>
    <w:rsid w:val="001158E6"/>
    <w:rsid w:val="00120549"/>
    <w:rsid w:val="0012090F"/>
    <w:rsid w:val="001223F9"/>
    <w:rsid w:val="001235FA"/>
    <w:rsid w:val="001240E8"/>
    <w:rsid w:val="00126B3E"/>
    <w:rsid w:val="0012780C"/>
    <w:rsid w:val="00130184"/>
    <w:rsid w:val="001303C4"/>
    <w:rsid w:val="001305F9"/>
    <w:rsid w:val="00133A45"/>
    <w:rsid w:val="001349BC"/>
    <w:rsid w:val="00136271"/>
    <w:rsid w:val="0013687F"/>
    <w:rsid w:val="00137746"/>
    <w:rsid w:val="00137AB4"/>
    <w:rsid w:val="00140354"/>
    <w:rsid w:val="001414BD"/>
    <w:rsid w:val="00141B64"/>
    <w:rsid w:val="00142190"/>
    <w:rsid w:val="00142898"/>
    <w:rsid w:val="00142B33"/>
    <w:rsid w:val="00142F7A"/>
    <w:rsid w:val="00143219"/>
    <w:rsid w:val="00143904"/>
    <w:rsid w:val="00143BCB"/>
    <w:rsid w:val="00143E05"/>
    <w:rsid w:val="00144C3C"/>
    <w:rsid w:val="001450BD"/>
    <w:rsid w:val="001451B5"/>
    <w:rsid w:val="0014576E"/>
    <w:rsid w:val="00145829"/>
    <w:rsid w:val="0015042A"/>
    <w:rsid w:val="00150A3C"/>
    <w:rsid w:val="001511DC"/>
    <w:rsid w:val="00151F7B"/>
    <w:rsid w:val="001530EF"/>
    <w:rsid w:val="001530F6"/>
    <w:rsid w:val="001535ED"/>
    <w:rsid w:val="00153857"/>
    <w:rsid w:val="00153D99"/>
    <w:rsid w:val="0015465F"/>
    <w:rsid w:val="00155DA4"/>
    <w:rsid w:val="001579A0"/>
    <w:rsid w:val="001603DD"/>
    <w:rsid w:val="001606AE"/>
    <w:rsid w:val="00160BDC"/>
    <w:rsid w:val="00161369"/>
    <w:rsid w:val="0016168B"/>
    <w:rsid w:val="00161CB1"/>
    <w:rsid w:val="0016255D"/>
    <w:rsid w:val="001628EE"/>
    <w:rsid w:val="00162CD8"/>
    <w:rsid w:val="00163067"/>
    <w:rsid w:val="001631D8"/>
    <w:rsid w:val="00163CDE"/>
    <w:rsid w:val="00165354"/>
    <w:rsid w:val="001654DF"/>
    <w:rsid w:val="00166B6A"/>
    <w:rsid w:val="00167360"/>
    <w:rsid w:val="00167BE0"/>
    <w:rsid w:val="00170FA7"/>
    <w:rsid w:val="00171863"/>
    <w:rsid w:val="00171921"/>
    <w:rsid w:val="00174382"/>
    <w:rsid w:val="001758BF"/>
    <w:rsid w:val="00175A9D"/>
    <w:rsid w:val="00180FF5"/>
    <w:rsid w:val="00181398"/>
    <w:rsid w:val="00182D8E"/>
    <w:rsid w:val="00183BE7"/>
    <w:rsid w:val="00183C21"/>
    <w:rsid w:val="00184808"/>
    <w:rsid w:val="0018519F"/>
    <w:rsid w:val="001865CA"/>
    <w:rsid w:val="001874E9"/>
    <w:rsid w:val="00187F5E"/>
    <w:rsid w:val="0019153C"/>
    <w:rsid w:val="00191DB1"/>
    <w:rsid w:val="00192A8F"/>
    <w:rsid w:val="00192C61"/>
    <w:rsid w:val="00194945"/>
    <w:rsid w:val="001961FC"/>
    <w:rsid w:val="0019633F"/>
    <w:rsid w:val="00196531"/>
    <w:rsid w:val="00196F7E"/>
    <w:rsid w:val="0019700B"/>
    <w:rsid w:val="0019703A"/>
    <w:rsid w:val="001976C9"/>
    <w:rsid w:val="001976F0"/>
    <w:rsid w:val="0019796F"/>
    <w:rsid w:val="001A0FE4"/>
    <w:rsid w:val="001A165C"/>
    <w:rsid w:val="001A1B99"/>
    <w:rsid w:val="001A1BE0"/>
    <w:rsid w:val="001A291B"/>
    <w:rsid w:val="001A2E06"/>
    <w:rsid w:val="001A3389"/>
    <w:rsid w:val="001A451C"/>
    <w:rsid w:val="001A5906"/>
    <w:rsid w:val="001A5949"/>
    <w:rsid w:val="001A5965"/>
    <w:rsid w:val="001A5E52"/>
    <w:rsid w:val="001A6BA6"/>
    <w:rsid w:val="001A6BE0"/>
    <w:rsid w:val="001A7371"/>
    <w:rsid w:val="001A7772"/>
    <w:rsid w:val="001A7E57"/>
    <w:rsid w:val="001B1E75"/>
    <w:rsid w:val="001B2376"/>
    <w:rsid w:val="001B469E"/>
    <w:rsid w:val="001B5153"/>
    <w:rsid w:val="001B5DD4"/>
    <w:rsid w:val="001B64F1"/>
    <w:rsid w:val="001C1965"/>
    <w:rsid w:val="001C3F86"/>
    <w:rsid w:val="001C41AF"/>
    <w:rsid w:val="001C473D"/>
    <w:rsid w:val="001C512C"/>
    <w:rsid w:val="001C55F9"/>
    <w:rsid w:val="001C58BA"/>
    <w:rsid w:val="001C6417"/>
    <w:rsid w:val="001C73AB"/>
    <w:rsid w:val="001C751E"/>
    <w:rsid w:val="001C7902"/>
    <w:rsid w:val="001C7B59"/>
    <w:rsid w:val="001C7D79"/>
    <w:rsid w:val="001D199A"/>
    <w:rsid w:val="001D1F73"/>
    <w:rsid w:val="001D27D6"/>
    <w:rsid w:val="001D338C"/>
    <w:rsid w:val="001D3D47"/>
    <w:rsid w:val="001D4D53"/>
    <w:rsid w:val="001D5DD4"/>
    <w:rsid w:val="001D605A"/>
    <w:rsid w:val="001D7A84"/>
    <w:rsid w:val="001E0159"/>
    <w:rsid w:val="001E08E1"/>
    <w:rsid w:val="001E097E"/>
    <w:rsid w:val="001E0A31"/>
    <w:rsid w:val="001E0AFA"/>
    <w:rsid w:val="001E12AD"/>
    <w:rsid w:val="001E1367"/>
    <w:rsid w:val="001E1848"/>
    <w:rsid w:val="001E1BD7"/>
    <w:rsid w:val="001E1E7B"/>
    <w:rsid w:val="001E3530"/>
    <w:rsid w:val="001E445E"/>
    <w:rsid w:val="001E4C59"/>
    <w:rsid w:val="001E4EBA"/>
    <w:rsid w:val="001E603C"/>
    <w:rsid w:val="001E718B"/>
    <w:rsid w:val="001E7232"/>
    <w:rsid w:val="001F1672"/>
    <w:rsid w:val="001F1B8F"/>
    <w:rsid w:val="001F1BC9"/>
    <w:rsid w:val="001F23A9"/>
    <w:rsid w:val="001F308C"/>
    <w:rsid w:val="001F3A19"/>
    <w:rsid w:val="001F3F5D"/>
    <w:rsid w:val="001F49B4"/>
    <w:rsid w:val="001F4DAC"/>
    <w:rsid w:val="001F78AD"/>
    <w:rsid w:val="001F7A8D"/>
    <w:rsid w:val="00200BB3"/>
    <w:rsid w:val="00200CE8"/>
    <w:rsid w:val="00200EE7"/>
    <w:rsid w:val="00201FFD"/>
    <w:rsid w:val="0020205F"/>
    <w:rsid w:val="002024E8"/>
    <w:rsid w:val="002049FD"/>
    <w:rsid w:val="0020589D"/>
    <w:rsid w:val="00206F26"/>
    <w:rsid w:val="00210297"/>
    <w:rsid w:val="00210BD2"/>
    <w:rsid w:val="00211340"/>
    <w:rsid w:val="002122C5"/>
    <w:rsid w:val="00212F90"/>
    <w:rsid w:val="00213A20"/>
    <w:rsid w:val="00214711"/>
    <w:rsid w:val="00215824"/>
    <w:rsid w:val="002167D6"/>
    <w:rsid w:val="0021692A"/>
    <w:rsid w:val="00217036"/>
    <w:rsid w:val="00220DA2"/>
    <w:rsid w:val="00221002"/>
    <w:rsid w:val="00221277"/>
    <w:rsid w:val="002223FA"/>
    <w:rsid w:val="00222514"/>
    <w:rsid w:val="00223A88"/>
    <w:rsid w:val="00223F95"/>
    <w:rsid w:val="0022456D"/>
    <w:rsid w:val="00225D22"/>
    <w:rsid w:val="00226D6A"/>
    <w:rsid w:val="00226E0C"/>
    <w:rsid w:val="00226F2D"/>
    <w:rsid w:val="00227310"/>
    <w:rsid w:val="002276A3"/>
    <w:rsid w:val="00227F14"/>
    <w:rsid w:val="002300AD"/>
    <w:rsid w:val="0023048A"/>
    <w:rsid w:val="0023112A"/>
    <w:rsid w:val="00231238"/>
    <w:rsid w:val="00231F25"/>
    <w:rsid w:val="00232922"/>
    <w:rsid w:val="00232CE6"/>
    <w:rsid w:val="00232D87"/>
    <w:rsid w:val="002343BD"/>
    <w:rsid w:val="002344F3"/>
    <w:rsid w:val="0023528F"/>
    <w:rsid w:val="002358DD"/>
    <w:rsid w:val="00235C14"/>
    <w:rsid w:val="00235E10"/>
    <w:rsid w:val="00236021"/>
    <w:rsid w:val="00236C97"/>
    <w:rsid w:val="002379A5"/>
    <w:rsid w:val="00242634"/>
    <w:rsid w:val="0024319E"/>
    <w:rsid w:val="00243666"/>
    <w:rsid w:val="00244B43"/>
    <w:rsid w:val="00244BFA"/>
    <w:rsid w:val="00244C51"/>
    <w:rsid w:val="002462A7"/>
    <w:rsid w:val="00246ACD"/>
    <w:rsid w:val="00246B39"/>
    <w:rsid w:val="002475F7"/>
    <w:rsid w:val="002478D8"/>
    <w:rsid w:val="00247E0A"/>
    <w:rsid w:val="00251D0E"/>
    <w:rsid w:val="00252296"/>
    <w:rsid w:val="0025239C"/>
    <w:rsid w:val="0025277F"/>
    <w:rsid w:val="00253042"/>
    <w:rsid w:val="00253BDA"/>
    <w:rsid w:val="002558F9"/>
    <w:rsid w:val="00255AC5"/>
    <w:rsid w:val="00256778"/>
    <w:rsid w:val="002571AB"/>
    <w:rsid w:val="00257955"/>
    <w:rsid w:val="00260356"/>
    <w:rsid w:val="00260FD8"/>
    <w:rsid w:val="002619F2"/>
    <w:rsid w:val="00262E2B"/>
    <w:rsid w:val="00262F8D"/>
    <w:rsid w:val="00264201"/>
    <w:rsid w:val="00264F3C"/>
    <w:rsid w:val="002665D0"/>
    <w:rsid w:val="002668A9"/>
    <w:rsid w:val="00267F38"/>
    <w:rsid w:val="00270F09"/>
    <w:rsid w:val="00271BDA"/>
    <w:rsid w:val="00271F5E"/>
    <w:rsid w:val="002725DB"/>
    <w:rsid w:val="00274F4E"/>
    <w:rsid w:val="00275602"/>
    <w:rsid w:val="0027628D"/>
    <w:rsid w:val="00276B2B"/>
    <w:rsid w:val="00276F83"/>
    <w:rsid w:val="002776BD"/>
    <w:rsid w:val="00277978"/>
    <w:rsid w:val="002806D4"/>
    <w:rsid w:val="00281416"/>
    <w:rsid w:val="002816BA"/>
    <w:rsid w:val="00282809"/>
    <w:rsid w:val="002828FB"/>
    <w:rsid w:val="00283077"/>
    <w:rsid w:val="002846F7"/>
    <w:rsid w:val="0028476F"/>
    <w:rsid w:val="0028513B"/>
    <w:rsid w:val="0028519D"/>
    <w:rsid w:val="00286FF4"/>
    <w:rsid w:val="00287999"/>
    <w:rsid w:val="00287CE7"/>
    <w:rsid w:val="0029197C"/>
    <w:rsid w:val="0029330D"/>
    <w:rsid w:val="00293807"/>
    <w:rsid w:val="002938E2"/>
    <w:rsid w:val="0029466B"/>
    <w:rsid w:val="00294733"/>
    <w:rsid w:val="00296F54"/>
    <w:rsid w:val="002A116A"/>
    <w:rsid w:val="002A12C6"/>
    <w:rsid w:val="002A194C"/>
    <w:rsid w:val="002A1BA7"/>
    <w:rsid w:val="002A1D6A"/>
    <w:rsid w:val="002A215B"/>
    <w:rsid w:val="002A2AD6"/>
    <w:rsid w:val="002A4083"/>
    <w:rsid w:val="002A4F6A"/>
    <w:rsid w:val="002A53BB"/>
    <w:rsid w:val="002A57BA"/>
    <w:rsid w:val="002A6ED9"/>
    <w:rsid w:val="002A70CF"/>
    <w:rsid w:val="002B0B90"/>
    <w:rsid w:val="002B1C87"/>
    <w:rsid w:val="002B1CAC"/>
    <w:rsid w:val="002B285C"/>
    <w:rsid w:val="002B369D"/>
    <w:rsid w:val="002B3AFC"/>
    <w:rsid w:val="002B4A0F"/>
    <w:rsid w:val="002B730C"/>
    <w:rsid w:val="002B79A1"/>
    <w:rsid w:val="002C0A3A"/>
    <w:rsid w:val="002C10A7"/>
    <w:rsid w:val="002C14FE"/>
    <w:rsid w:val="002C156A"/>
    <w:rsid w:val="002C1935"/>
    <w:rsid w:val="002C1C1C"/>
    <w:rsid w:val="002C1FBC"/>
    <w:rsid w:val="002C215D"/>
    <w:rsid w:val="002C2181"/>
    <w:rsid w:val="002C2757"/>
    <w:rsid w:val="002C3688"/>
    <w:rsid w:val="002C604D"/>
    <w:rsid w:val="002C635E"/>
    <w:rsid w:val="002D0D1C"/>
    <w:rsid w:val="002D10C1"/>
    <w:rsid w:val="002D1B54"/>
    <w:rsid w:val="002D2618"/>
    <w:rsid w:val="002D2980"/>
    <w:rsid w:val="002D2E45"/>
    <w:rsid w:val="002D2EB2"/>
    <w:rsid w:val="002D33F4"/>
    <w:rsid w:val="002D38DA"/>
    <w:rsid w:val="002D41A8"/>
    <w:rsid w:val="002D5111"/>
    <w:rsid w:val="002D5CA9"/>
    <w:rsid w:val="002D6772"/>
    <w:rsid w:val="002D6D19"/>
    <w:rsid w:val="002D7ECE"/>
    <w:rsid w:val="002E08B7"/>
    <w:rsid w:val="002E2C88"/>
    <w:rsid w:val="002E2EBD"/>
    <w:rsid w:val="002E4678"/>
    <w:rsid w:val="002E467B"/>
    <w:rsid w:val="002E48C3"/>
    <w:rsid w:val="002E4B43"/>
    <w:rsid w:val="002E5490"/>
    <w:rsid w:val="002E676D"/>
    <w:rsid w:val="002E6BD9"/>
    <w:rsid w:val="002E6F55"/>
    <w:rsid w:val="002E73F3"/>
    <w:rsid w:val="002E78BB"/>
    <w:rsid w:val="002F25AC"/>
    <w:rsid w:val="002F4096"/>
    <w:rsid w:val="002F414F"/>
    <w:rsid w:val="002F42D0"/>
    <w:rsid w:val="002F4A88"/>
    <w:rsid w:val="002F4ABC"/>
    <w:rsid w:val="002F4B35"/>
    <w:rsid w:val="002F4C6D"/>
    <w:rsid w:val="002F54EE"/>
    <w:rsid w:val="002F5E81"/>
    <w:rsid w:val="002F6044"/>
    <w:rsid w:val="002F64B0"/>
    <w:rsid w:val="002F6D3D"/>
    <w:rsid w:val="002F7435"/>
    <w:rsid w:val="002F7D78"/>
    <w:rsid w:val="0030081E"/>
    <w:rsid w:val="00301842"/>
    <w:rsid w:val="00302AE3"/>
    <w:rsid w:val="003032EA"/>
    <w:rsid w:val="00303FD0"/>
    <w:rsid w:val="0030410D"/>
    <w:rsid w:val="00305FF5"/>
    <w:rsid w:val="00306157"/>
    <w:rsid w:val="003067E1"/>
    <w:rsid w:val="00306A3E"/>
    <w:rsid w:val="00306A9B"/>
    <w:rsid w:val="00306C32"/>
    <w:rsid w:val="00310A59"/>
    <w:rsid w:val="0031136B"/>
    <w:rsid w:val="00311B09"/>
    <w:rsid w:val="00312758"/>
    <w:rsid w:val="0031293B"/>
    <w:rsid w:val="00313B3D"/>
    <w:rsid w:val="00313DBA"/>
    <w:rsid w:val="003144DC"/>
    <w:rsid w:val="003158B6"/>
    <w:rsid w:val="00317857"/>
    <w:rsid w:val="0032196E"/>
    <w:rsid w:val="00322170"/>
    <w:rsid w:val="00322952"/>
    <w:rsid w:val="003237A8"/>
    <w:rsid w:val="00323973"/>
    <w:rsid w:val="003240DB"/>
    <w:rsid w:val="003257B2"/>
    <w:rsid w:val="00325D3A"/>
    <w:rsid w:val="00325E59"/>
    <w:rsid w:val="003264A4"/>
    <w:rsid w:val="0032696D"/>
    <w:rsid w:val="00326C17"/>
    <w:rsid w:val="00326D18"/>
    <w:rsid w:val="003278D0"/>
    <w:rsid w:val="00331525"/>
    <w:rsid w:val="003320C5"/>
    <w:rsid w:val="00333328"/>
    <w:rsid w:val="003335EE"/>
    <w:rsid w:val="0033381B"/>
    <w:rsid w:val="00333D59"/>
    <w:rsid w:val="00333F29"/>
    <w:rsid w:val="00334570"/>
    <w:rsid w:val="00334649"/>
    <w:rsid w:val="00337E42"/>
    <w:rsid w:val="003424D1"/>
    <w:rsid w:val="003437B9"/>
    <w:rsid w:val="0034488B"/>
    <w:rsid w:val="003465D0"/>
    <w:rsid w:val="00346BC4"/>
    <w:rsid w:val="00350B41"/>
    <w:rsid w:val="00350DF2"/>
    <w:rsid w:val="00351031"/>
    <w:rsid w:val="00351959"/>
    <w:rsid w:val="0035348C"/>
    <w:rsid w:val="003534DA"/>
    <w:rsid w:val="00353796"/>
    <w:rsid w:val="003559D9"/>
    <w:rsid w:val="00356914"/>
    <w:rsid w:val="00356F36"/>
    <w:rsid w:val="00356FF5"/>
    <w:rsid w:val="003575BC"/>
    <w:rsid w:val="0036063A"/>
    <w:rsid w:val="00360A3A"/>
    <w:rsid w:val="00360D68"/>
    <w:rsid w:val="003621F3"/>
    <w:rsid w:val="00364907"/>
    <w:rsid w:val="003649F1"/>
    <w:rsid w:val="0036513C"/>
    <w:rsid w:val="0036581C"/>
    <w:rsid w:val="00366AB0"/>
    <w:rsid w:val="003675F1"/>
    <w:rsid w:val="003710E7"/>
    <w:rsid w:val="003728CC"/>
    <w:rsid w:val="00372BF9"/>
    <w:rsid w:val="0037332D"/>
    <w:rsid w:val="00374A51"/>
    <w:rsid w:val="0037667E"/>
    <w:rsid w:val="00376746"/>
    <w:rsid w:val="00376E22"/>
    <w:rsid w:val="0037747A"/>
    <w:rsid w:val="0038077A"/>
    <w:rsid w:val="00380A51"/>
    <w:rsid w:val="00381BE3"/>
    <w:rsid w:val="00382140"/>
    <w:rsid w:val="0038314B"/>
    <w:rsid w:val="00385316"/>
    <w:rsid w:val="003856D4"/>
    <w:rsid w:val="00385A76"/>
    <w:rsid w:val="00385F92"/>
    <w:rsid w:val="00386A5F"/>
    <w:rsid w:val="00386C42"/>
    <w:rsid w:val="0039017D"/>
    <w:rsid w:val="00390E07"/>
    <w:rsid w:val="00391473"/>
    <w:rsid w:val="0039177A"/>
    <w:rsid w:val="00392177"/>
    <w:rsid w:val="003943E3"/>
    <w:rsid w:val="0039550C"/>
    <w:rsid w:val="003959B1"/>
    <w:rsid w:val="00395C98"/>
    <w:rsid w:val="00397D2A"/>
    <w:rsid w:val="003A0065"/>
    <w:rsid w:val="003A01A4"/>
    <w:rsid w:val="003A0C5B"/>
    <w:rsid w:val="003A1927"/>
    <w:rsid w:val="003A1974"/>
    <w:rsid w:val="003A1AF0"/>
    <w:rsid w:val="003A234C"/>
    <w:rsid w:val="003A2DEE"/>
    <w:rsid w:val="003A31BA"/>
    <w:rsid w:val="003A3946"/>
    <w:rsid w:val="003A5ADF"/>
    <w:rsid w:val="003A6E8B"/>
    <w:rsid w:val="003B1458"/>
    <w:rsid w:val="003B1958"/>
    <w:rsid w:val="003B1E14"/>
    <w:rsid w:val="003B1FA3"/>
    <w:rsid w:val="003B2B90"/>
    <w:rsid w:val="003B350D"/>
    <w:rsid w:val="003B393E"/>
    <w:rsid w:val="003B449F"/>
    <w:rsid w:val="003B5208"/>
    <w:rsid w:val="003B572C"/>
    <w:rsid w:val="003B581C"/>
    <w:rsid w:val="003C016F"/>
    <w:rsid w:val="003C1A2D"/>
    <w:rsid w:val="003C1F90"/>
    <w:rsid w:val="003C4ABC"/>
    <w:rsid w:val="003C618E"/>
    <w:rsid w:val="003C663F"/>
    <w:rsid w:val="003C6660"/>
    <w:rsid w:val="003C6B55"/>
    <w:rsid w:val="003C7A14"/>
    <w:rsid w:val="003C7C8D"/>
    <w:rsid w:val="003C7FD5"/>
    <w:rsid w:val="003D04B6"/>
    <w:rsid w:val="003D0C47"/>
    <w:rsid w:val="003D0F55"/>
    <w:rsid w:val="003D1489"/>
    <w:rsid w:val="003D1670"/>
    <w:rsid w:val="003D2D6B"/>
    <w:rsid w:val="003D397F"/>
    <w:rsid w:val="003D6F17"/>
    <w:rsid w:val="003E0477"/>
    <w:rsid w:val="003E0A58"/>
    <w:rsid w:val="003E0BB4"/>
    <w:rsid w:val="003E1480"/>
    <w:rsid w:val="003E196A"/>
    <w:rsid w:val="003E1A7E"/>
    <w:rsid w:val="003E2A77"/>
    <w:rsid w:val="003E3B0B"/>
    <w:rsid w:val="003E3C73"/>
    <w:rsid w:val="003E4BFF"/>
    <w:rsid w:val="003E50E1"/>
    <w:rsid w:val="003E5843"/>
    <w:rsid w:val="003E5A3D"/>
    <w:rsid w:val="003E6BC7"/>
    <w:rsid w:val="003E7839"/>
    <w:rsid w:val="003E7D54"/>
    <w:rsid w:val="003F12A3"/>
    <w:rsid w:val="003F1626"/>
    <w:rsid w:val="003F1C19"/>
    <w:rsid w:val="003F2162"/>
    <w:rsid w:val="003F2D47"/>
    <w:rsid w:val="003F5276"/>
    <w:rsid w:val="003F648F"/>
    <w:rsid w:val="003F69AD"/>
    <w:rsid w:val="003F6F19"/>
    <w:rsid w:val="0040027B"/>
    <w:rsid w:val="0040054C"/>
    <w:rsid w:val="00400F03"/>
    <w:rsid w:val="00402624"/>
    <w:rsid w:val="00403D12"/>
    <w:rsid w:val="0040430E"/>
    <w:rsid w:val="004045A6"/>
    <w:rsid w:val="0040660F"/>
    <w:rsid w:val="00410161"/>
    <w:rsid w:val="00410361"/>
    <w:rsid w:val="00411D65"/>
    <w:rsid w:val="00411D8E"/>
    <w:rsid w:val="00411D8F"/>
    <w:rsid w:val="0041205A"/>
    <w:rsid w:val="004120B7"/>
    <w:rsid w:val="00412146"/>
    <w:rsid w:val="004121FC"/>
    <w:rsid w:val="0041250B"/>
    <w:rsid w:val="00412F99"/>
    <w:rsid w:val="00417981"/>
    <w:rsid w:val="00417D8D"/>
    <w:rsid w:val="00417DCB"/>
    <w:rsid w:val="00420DC1"/>
    <w:rsid w:val="00421E15"/>
    <w:rsid w:val="00422390"/>
    <w:rsid w:val="00422A9D"/>
    <w:rsid w:val="00422AAC"/>
    <w:rsid w:val="00422DB0"/>
    <w:rsid w:val="00424BBB"/>
    <w:rsid w:val="00424E98"/>
    <w:rsid w:val="0042502E"/>
    <w:rsid w:val="00425343"/>
    <w:rsid w:val="00425B9F"/>
    <w:rsid w:val="00425F11"/>
    <w:rsid w:val="0042798A"/>
    <w:rsid w:val="00430135"/>
    <w:rsid w:val="00430EAB"/>
    <w:rsid w:val="00431331"/>
    <w:rsid w:val="0043151D"/>
    <w:rsid w:val="00431CAE"/>
    <w:rsid w:val="004332F6"/>
    <w:rsid w:val="004337E0"/>
    <w:rsid w:val="00434E2A"/>
    <w:rsid w:val="00435C78"/>
    <w:rsid w:val="00436840"/>
    <w:rsid w:val="00436EEB"/>
    <w:rsid w:val="00437C14"/>
    <w:rsid w:val="00440C89"/>
    <w:rsid w:val="00440EFF"/>
    <w:rsid w:val="00442EE7"/>
    <w:rsid w:val="00442F96"/>
    <w:rsid w:val="00443BF6"/>
    <w:rsid w:val="004441EB"/>
    <w:rsid w:val="0044420D"/>
    <w:rsid w:val="00444238"/>
    <w:rsid w:val="00444887"/>
    <w:rsid w:val="004450CF"/>
    <w:rsid w:val="004455DD"/>
    <w:rsid w:val="00445DCA"/>
    <w:rsid w:val="004468F1"/>
    <w:rsid w:val="00446F0D"/>
    <w:rsid w:val="0045038F"/>
    <w:rsid w:val="00451090"/>
    <w:rsid w:val="00452851"/>
    <w:rsid w:val="0045293E"/>
    <w:rsid w:val="00452B74"/>
    <w:rsid w:val="00452C37"/>
    <w:rsid w:val="00453FDE"/>
    <w:rsid w:val="00454CB2"/>
    <w:rsid w:val="00455784"/>
    <w:rsid w:val="00456247"/>
    <w:rsid w:val="004566DA"/>
    <w:rsid w:val="0045671E"/>
    <w:rsid w:val="0045785E"/>
    <w:rsid w:val="00457D25"/>
    <w:rsid w:val="00457F54"/>
    <w:rsid w:val="004602AB"/>
    <w:rsid w:val="004604CD"/>
    <w:rsid w:val="004617BC"/>
    <w:rsid w:val="00461FA2"/>
    <w:rsid w:val="00465FD9"/>
    <w:rsid w:val="004701FB"/>
    <w:rsid w:val="0047064C"/>
    <w:rsid w:val="00470756"/>
    <w:rsid w:val="0047192D"/>
    <w:rsid w:val="0047250A"/>
    <w:rsid w:val="00473F50"/>
    <w:rsid w:val="00475983"/>
    <w:rsid w:val="00475E29"/>
    <w:rsid w:val="00475F6F"/>
    <w:rsid w:val="00476014"/>
    <w:rsid w:val="00476D6F"/>
    <w:rsid w:val="00477A39"/>
    <w:rsid w:val="00480FE9"/>
    <w:rsid w:val="004812FE"/>
    <w:rsid w:val="00481723"/>
    <w:rsid w:val="00481C9A"/>
    <w:rsid w:val="00481CB8"/>
    <w:rsid w:val="00484718"/>
    <w:rsid w:val="004848DF"/>
    <w:rsid w:val="0048503E"/>
    <w:rsid w:val="00485128"/>
    <w:rsid w:val="0048576B"/>
    <w:rsid w:val="004859CA"/>
    <w:rsid w:val="00486DC8"/>
    <w:rsid w:val="004902AD"/>
    <w:rsid w:val="004906B4"/>
    <w:rsid w:val="00490E28"/>
    <w:rsid w:val="00491FB0"/>
    <w:rsid w:val="0049317C"/>
    <w:rsid w:val="00493597"/>
    <w:rsid w:val="0049431E"/>
    <w:rsid w:val="0049433E"/>
    <w:rsid w:val="004954DB"/>
    <w:rsid w:val="00495768"/>
    <w:rsid w:val="00495F2F"/>
    <w:rsid w:val="00496458"/>
    <w:rsid w:val="004A033B"/>
    <w:rsid w:val="004A15EB"/>
    <w:rsid w:val="004A24B4"/>
    <w:rsid w:val="004A3267"/>
    <w:rsid w:val="004A3284"/>
    <w:rsid w:val="004A3EE8"/>
    <w:rsid w:val="004A4101"/>
    <w:rsid w:val="004A44DD"/>
    <w:rsid w:val="004A497D"/>
    <w:rsid w:val="004A5016"/>
    <w:rsid w:val="004A51BA"/>
    <w:rsid w:val="004A67EE"/>
    <w:rsid w:val="004A7FCB"/>
    <w:rsid w:val="004B1085"/>
    <w:rsid w:val="004B11A2"/>
    <w:rsid w:val="004B278E"/>
    <w:rsid w:val="004B2B3B"/>
    <w:rsid w:val="004B2DC8"/>
    <w:rsid w:val="004B3A11"/>
    <w:rsid w:val="004B4630"/>
    <w:rsid w:val="004B492B"/>
    <w:rsid w:val="004B6823"/>
    <w:rsid w:val="004C083A"/>
    <w:rsid w:val="004C088F"/>
    <w:rsid w:val="004C1763"/>
    <w:rsid w:val="004C2140"/>
    <w:rsid w:val="004C26AB"/>
    <w:rsid w:val="004C2C51"/>
    <w:rsid w:val="004C2D3F"/>
    <w:rsid w:val="004C2F01"/>
    <w:rsid w:val="004C54BF"/>
    <w:rsid w:val="004D090A"/>
    <w:rsid w:val="004D0EE6"/>
    <w:rsid w:val="004D1538"/>
    <w:rsid w:val="004D232F"/>
    <w:rsid w:val="004D303F"/>
    <w:rsid w:val="004D3F5C"/>
    <w:rsid w:val="004D4079"/>
    <w:rsid w:val="004D549C"/>
    <w:rsid w:val="004D7D47"/>
    <w:rsid w:val="004E027F"/>
    <w:rsid w:val="004E05AE"/>
    <w:rsid w:val="004E0BFC"/>
    <w:rsid w:val="004E1401"/>
    <w:rsid w:val="004E20E7"/>
    <w:rsid w:val="004E30E0"/>
    <w:rsid w:val="004E3FB1"/>
    <w:rsid w:val="004E3FEC"/>
    <w:rsid w:val="004E40BE"/>
    <w:rsid w:val="004E440B"/>
    <w:rsid w:val="004E4C2F"/>
    <w:rsid w:val="004E5368"/>
    <w:rsid w:val="004E54EC"/>
    <w:rsid w:val="004E5EF1"/>
    <w:rsid w:val="004E622E"/>
    <w:rsid w:val="004E6D7E"/>
    <w:rsid w:val="004E705D"/>
    <w:rsid w:val="004E7723"/>
    <w:rsid w:val="004F046B"/>
    <w:rsid w:val="004F0718"/>
    <w:rsid w:val="004F1E1B"/>
    <w:rsid w:val="004F1E85"/>
    <w:rsid w:val="004F1FDB"/>
    <w:rsid w:val="004F247A"/>
    <w:rsid w:val="004F2A81"/>
    <w:rsid w:val="004F35B0"/>
    <w:rsid w:val="004F3FC7"/>
    <w:rsid w:val="004F536C"/>
    <w:rsid w:val="004F57AE"/>
    <w:rsid w:val="004F6F76"/>
    <w:rsid w:val="004F709A"/>
    <w:rsid w:val="004F7F67"/>
    <w:rsid w:val="005001F7"/>
    <w:rsid w:val="005019C0"/>
    <w:rsid w:val="005035B6"/>
    <w:rsid w:val="00503771"/>
    <w:rsid w:val="00503DF1"/>
    <w:rsid w:val="00504707"/>
    <w:rsid w:val="00505665"/>
    <w:rsid w:val="005059BE"/>
    <w:rsid w:val="00506116"/>
    <w:rsid w:val="005061D1"/>
    <w:rsid w:val="005061DD"/>
    <w:rsid w:val="00506C22"/>
    <w:rsid w:val="005078F5"/>
    <w:rsid w:val="00507BA4"/>
    <w:rsid w:val="00507DD2"/>
    <w:rsid w:val="0051014B"/>
    <w:rsid w:val="00510A17"/>
    <w:rsid w:val="005125CB"/>
    <w:rsid w:val="0051267B"/>
    <w:rsid w:val="00513B06"/>
    <w:rsid w:val="00515209"/>
    <w:rsid w:val="00515CF2"/>
    <w:rsid w:val="00516A9F"/>
    <w:rsid w:val="005171F1"/>
    <w:rsid w:val="00517648"/>
    <w:rsid w:val="00517BFE"/>
    <w:rsid w:val="00517C28"/>
    <w:rsid w:val="005200A9"/>
    <w:rsid w:val="00522CF4"/>
    <w:rsid w:val="00522E83"/>
    <w:rsid w:val="005236FC"/>
    <w:rsid w:val="005244F1"/>
    <w:rsid w:val="0052529F"/>
    <w:rsid w:val="00525BF7"/>
    <w:rsid w:val="005279EA"/>
    <w:rsid w:val="00530137"/>
    <w:rsid w:val="00530538"/>
    <w:rsid w:val="005310A3"/>
    <w:rsid w:val="005311BF"/>
    <w:rsid w:val="00531AB2"/>
    <w:rsid w:val="00532F04"/>
    <w:rsid w:val="0053451C"/>
    <w:rsid w:val="00534E32"/>
    <w:rsid w:val="005370D3"/>
    <w:rsid w:val="00537480"/>
    <w:rsid w:val="00540563"/>
    <w:rsid w:val="00540D69"/>
    <w:rsid w:val="00541195"/>
    <w:rsid w:val="005428AF"/>
    <w:rsid w:val="00544B12"/>
    <w:rsid w:val="00544E22"/>
    <w:rsid w:val="005478D1"/>
    <w:rsid w:val="00547B60"/>
    <w:rsid w:val="0055077B"/>
    <w:rsid w:val="00550DB4"/>
    <w:rsid w:val="00551459"/>
    <w:rsid w:val="0055187E"/>
    <w:rsid w:val="00551E9E"/>
    <w:rsid w:val="005520F7"/>
    <w:rsid w:val="00552758"/>
    <w:rsid w:val="00552D88"/>
    <w:rsid w:val="00554CE0"/>
    <w:rsid w:val="00555292"/>
    <w:rsid w:val="00556925"/>
    <w:rsid w:val="005577FE"/>
    <w:rsid w:val="00557DBD"/>
    <w:rsid w:val="00557F9B"/>
    <w:rsid w:val="00560A4F"/>
    <w:rsid w:val="0056115B"/>
    <w:rsid w:val="00561592"/>
    <w:rsid w:val="00562689"/>
    <w:rsid w:val="00563070"/>
    <w:rsid w:val="0056441A"/>
    <w:rsid w:val="00564546"/>
    <w:rsid w:val="005648D4"/>
    <w:rsid w:val="00565F20"/>
    <w:rsid w:val="005677F6"/>
    <w:rsid w:val="0057032D"/>
    <w:rsid w:val="00571544"/>
    <w:rsid w:val="005716EE"/>
    <w:rsid w:val="0057311F"/>
    <w:rsid w:val="00573293"/>
    <w:rsid w:val="005737C3"/>
    <w:rsid w:val="00573956"/>
    <w:rsid w:val="00573B30"/>
    <w:rsid w:val="00574583"/>
    <w:rsid w:val="00574C3D"/>
    <w:rsid w:val="00576098"/>
    <w:rsid w:val="005763E5"/>
    <w:rsid w:val="00576B5E"/>
    <w:rsid w:val="00581450"/>
    <w:rsid w:val="0058281D"/>
    <w:rsid w:val="005835C0"/>
    <w:rsid w:val="005837F6"/>
    <w:rsid w:val="005840EC"/>
    <w:rsid w:val="00584F6B"/>
    <w:rsid w:val="0058526B"/>
    <w:rsid w:val="0058638A"/>
    <w:rsid w:val="00587D1B"/>
    <w:rsid w:val="00590B71"/>
    <w:rsid w:val="00590FB3"/>
    <w:rsid w:val="00592181"/>
    <w:rsid w:val="00592BBE"/>
    <w:rsid w:val="00592DB5"/>
    <w:rsid w:val="005935B3"/>
    <w:rsid w:val="0059496E"/>
    <w:rsid w:val="00594BA3"/>
    <w:rsid w:val="0059645E"/>
    <w:rsid w:val="00596620"/>
    <w:rsid w:val="00597B08"/>
    <w:rsid w:val="005A1A44"/>
    <w:rsid w:val="005A259F"/>
    <w:rsid w:val="005A2894"/>
    <w:rsid w:val="005A376E"/>
    <w:rsid w:val="005A3C4F"/>
    <w:rsid w:val="005A3CF4"/>
    <w:rsid w:val="005A45FC"/>
    <w:rsid w:val="005A512B"/>
    <w:rsid w:val="005A597C"/>
    <w:rsid w:val="005A6220"/>
    <w:rsid w:val="005A6AE8"/>
    <w:rsid w:val="005A748E"/>
    <w:rsid w:val="005B061A"/>
    <w:rsid w:val="005B071B"/>
    <w:rsid w:val="005B0D67"/>
    <w:rsid w:val="005B0FEB"/>
    <w:rsid w:val="005B1C91"/>
    <w:rsid w:val="005B33E8"/>
    <w:rsid w:val="005B4707"/>
    <w:rsid w:val="005B4CC1"/>
    <w:rsid w:val="005B557F"/>
    <w:rsid w:val="005B5CA5"/>
    <w:rsid w:val="005B5E11"/>
    <w:rsid w:val="005B6336"/>
    <w:rsid w:val="005B6C6C"/>
    <w:rsid w:val="005B7E48"/>
    <w:rsid w:val="005C0275"/>
    <w:rsid w:val="005C0686"/>
    <w:rsid w:val="005C2019"/>
    <w:rsid w:val="005C2CA3"/>
    <w:rsid w:val="005C3038"/>
    <w:rsid w:val="005C3281"/>
    <w:rsid w:val="005C3293"/>
    <w:rsid w:val="005C3587"/>
    <w:rsid w:val="005C3D90"/>
    <w:rsid w:val="005C59F5"/>
    <w:rsid w:val="005C5B3B"/>
    <w:rsid w:val="005C5D0C"/>
    <w:rsid w:val="005C6234"/>
    <w:rsid w:val="005C68A4"/>
    <w:rsid w:val="005C7674"/>
    <w:rsid w:val="005C798F"/>
    <w:rsid w:val="005C7A08"/>
    <w:rsid w:val="005C7B99"/>
    <w:rsid w:val="005D0333"/>
    <w:rsid w:val="005D042E"/>
    <w:rsid w:val="005D0956"/>
    <w:rsid w:val="005D0A6E"/>
    <w:rsid w:val="005D194C"/>
    <w:rsid w:val="005D49AD"/>
    <w:rsid w:val="005D5619"/>
    <w:rsid w:val="005D6DB5"/>
    <w:rsid w:val="005D7267"/>
    <w:rsid w:val="005D7AD0"/>
    <w:rsid w:val="005E0818"/>
    <w:rsid w:val="005E1D9D"/>
    <w:rsid w:val="005E2078"/>
    <w:rsid w:val="005E225E"/>
    <w:rsid w:val="005E2325"/>
    <w:rsid w:val="005E2744"/>
    <w:rsid w:val="005E27DB"/>
    <w:rsid w:val="005E2CC2"/>
    <w:rsid w:val="005E3378"/>
    <w:rsid w:val="005E3662"/>
    <w:rsid w:val="005E3FEA"/>
    <w:rsid w:val="005F0F3C"/>
    <w:rsid w:val="005F3846"/>
    <w:rsid w:val="005F40BD"/>
    <w:rsid w:val="005F4153"/>
    <w:rsid w:val="005F4AB8"/>
    <w:rsid w:val="005F5D92"/>
    <w:rsid w:val="005F6EAF"/>
    <w:rsid w:val="005F71C8"/>
    <w:rsid w:val="005F781C"/>
    <w:rsid w:val="005F7937"/>
    <w:rsid w:val="0060018D"/>
    <w:rsid w:val="00600326"/>
    <w:rsid w:val="006003AD"/>
    <w:rsid w:val="00600710"/>
    <w:rsid w:val="006007DD"/>
    <w:rsid w:val="006008C8"/>
    <w:rsid w:val="00600BA6"/>
    <w:rsid w:val="006018E6"/>
    <w:rsid w:val="00602062"/>
    <w:rsid w:val="006024E2"/>
    <w:rsid w:val="00602EB9"/>
    <w:rsid w:val="006032F7"/>
    <w:rsid w:val="00604791"/>
    <w:rsid w:val="00604C46"/>
    <w:rsid w:val="00606272"/>
    <w:rsid w:val="00606954"/>
    <w:rsid w:val="00607A7A"/>
    <w:rsid w:val="00612F01"/>
    <w:rsid w:val="00613A3B"/>
    <w:rsid w:val="0061445B"/>
    <w:rsid w:val="0061463C"/>
    <w:rsid w:val="00614FE2"/>
    <w:rsid w:val="006153C9"/>
    <w:rsid w:val="006163C6"/>
    <w:rsid w:val="00616763"/>
    <w:rsid w:val="00621C94"/>
    <w:rsid w:val="00625380"/>
    <w:rsid w:val="006265F7"/>
    <w:rsid w:val="00626F93"/>
    <w:rsid w:val="006271F5"/>
    <w:rsid w:val="00630243"/>
    <w:rsid w:val="00630315"/>
    <w:rsid w:val="006308FC"/>
    <w:rsid w:val="00631597"/>
    <w:rsid w:val="00633301"/>
    <w:rsid w:val="00634125"/>
    <w:rsid w:val="00634320"/>
    <w:rsid w:val="006343B5"/>
    <w:rsid w:val="00635228"/>
    <w:rsid w:val="0063555A"/>
    <w:rsid w:val="006358A7"/>
    <w:rsid w:val="006360A4"/>
    <w:rsid w:val="00636B4B"/>
    <w:rsid w:val="00636EC3"/>
    <w:rsid w:val="006371CD"/>
    <w:rsid w:val="0063726E"/>
    <w:rsid w:val="006376D4"/>
    <w:rsid w:val="0064018D"/>
    <w:rsid w:val="00641315"/>
    <w:rsid w:val="00641B89"/>
    <w:rsid w:val="006423CD"/>
    <w:rsid w:val="0064353C"/>
    <w:rsid w:val="00644F04"/>
    <w:rsid w:val="006452F2"/>
    <w:rsid w:val="0064564F"/>
    <w:rsid w:val="00646AD2"/>
    <w:rsid w:val="00647A45"/>
    <w:rsid w:val="00650528"/>
    <w:rsid w:val="00650E12"/>
    <w:rsid w:val="00650EE7"/>
    <w:rsid w:val="00651B35"/>
    <w:rsid w:val="00652156"/>
    <w:rsid w:val="00652C30"/>
    <w:rsid w:val="006536EF"/>
    <w:rsid w:val="00653A4D"/>
    <w:rsid w:val="00654B6F"/>
    <w:rsid w:val="006553A1"/>
    <w:rsid w:val="00655A29"/>
    <w:rsid w:val="006565A7"/>
    <w:rsid w:val="00656706"/>
    <w:rsid w:val="006577C7"/>
    <w:rsid w:val="0065794D"/>
    <w:rsid w:val="00657E1F"/>
    <w:rsid w:val="0066146E"/>
    <w:rsid w:val="0066256D"/>
    <w:rsid w:val="00662824"/>
    <w:rsid w:val="00662D39"/>
    <w:rsid w:val="00664624"/>
    <w:rsid w:val="00664A8F"/>
    <w:rsid w:val="00665C77"/>
    <w:rsid w:val="0067001F"/>
    <w:rsid w:val="00670384"/>
    <w:rsid w:val="006703A6"/>
    <w:rsid w:val="00670836"/>
    <w:rsid w:val="00670D50"/>
    <w:rsid w:val="006719C7"/>
    <w:rsid w:val="00671A98"/>
    <w:rsid w:val="00671E35"/>
    <w:rsid w:val="00672BA5"/>
    <w:rsid w:val="0067387B"/>
    <w:rsid w:val="00673E13"/>
    <w:rsid w:val="006750D4"/>
    <w:rsid w:val="0067573B"/>
    <w:rsid w:val="00675C80"/>
    <w:rsid w:val="0067605E"/>
    <w:rsid w:val="0067685D"/>
    <w:rsid w:val="00676BD7"/>
    <w:rsid w:val="00677968"/>
    <w:rsid w:val="00677ABB"/>
    <w:rsid w:val="00680DB6"/>
    <w:rsid w:val="006814DB"/>
    <w:rsid w:val="00681A6D"/>
    <w:rsid w:val="00681C6B"/>
    <w:rsid w:val="006826CC"/>
    <w:rsid w:val="006831D5"/>
    <w:rsid w:val="0068359E"/>
    <w:rsid w:val="006842BD"/>
    <w:rsid w:val="006845FE"/>
    <w:rsid w:val="00685B64"/>
    <w:rsid w:val="006861AA"/>
    <w:rsid w:val="00686C41"/>
    <w:rsid w:val="00693EA0"/>
    <w:rsid w:val="00694AAF"/>
    <w:rsid w:val="00694E1D"/>
    <w:rsid w:val="0069700C"/>
    <w:rsid w:val="00697222"/>
    <w:rsid w:val="00697299"/>
    <w:rsid w:val="00697FE6"/>
    <w:rsid w:val="006A04CC"/>
    <w:rsid w:val="006A061C"/>
    <w:rsid w:val="006A0637"/>
    <w:rsid w:val="006A0C1B"/>
    <w:rsid w:val="006A0F0C"/>
    <w:rsid w:val="006A1700"/>
    <w:rsid w:val="006A1746"/>
    <w:rsid w:val="006A1CE3"/>
    <w:rsid w:val="006A1D03"/>
    <w:rsid w:val="006A1EA4"/>
    <w:rsid w:val="006A2677"/>
    <w:rsid w:val="006A483A"/>
    <w:rsid w:val="006A53E0"/>
    <w:rsid w:val="006A7257"/>
    <w:rsid w:val="006B163A"/>
    <w:rsid w:val="006B17F8"/>
    <w:rsid w:val="006B1822"/>
    <w:rsid w:val="006B26C8"/>
    <w:rsid w:val="006B388A"/>
    <w:rsid w:val="006B510E"/>
    <w:rsid w:val="006B542A"/>
    <w:rsid w:val="006B5695"/>
    <w:rsid w:val="006B6125"/>
    <w:rsid w:val="006B68EE"/>
    <w:rsid w:val="006B7356"/>
    <w:rsid w:val="006B7AAC"/>
    <w:rsid w:val="006C27D8"/>
    <w:rsid w:val="006C2E4F"/>
    <w:rsid w:val="006C3FD0"/>
    <w:rsid w:val="006C4525"/>
    <w:rsid w:val="006C4F0C"/>
    <w:rsid w:val="006C4FA4"/>
    <w:rsid w:val="006C75A9"/>
    <w:rsid w:val="006C7855"/>
    <w:rsid w:val="006C7F66"/>
    <w:rsid w:val="006D0D7E"/>
    <w:rsid w:val="006D1B2D"/>
    <w:rsid w:val="006D1C1E"/>
    <w:rsid w:val="006D1FB9"/>
    <w:rsid w:val="006D29B6"/>
    <w:rsid w:val="006D305F"/>
    <w:rsid w:val="006D415D"/>
    <w:rsid w:val="006D4982"/>
    <w:rsid w:val="006D5F97"/>
    <w:rsid w:val="006D6560"/>
    <w:rsid w:val="006D6D26"/>
    <w:rsid w:val="006D740A"/>
    <w:rsid w:val="006E0213"/>
    <w:rsid w:val="006E060C"/>
    <w:rsid w:val="006E096E"/>
    <w:rsid w:val="006E0CC5"/>
    <w:rsid w:val="006E0E2C"/>
    <w:rsid w:val="006E14FD"/>
    <w:rsid w:val="006E16BE"/>
    <w:rsid w:val="006E280C"/>
    <w:rsid w:val="006E29C9"/>
    <w:rsid w:val="006E33FE"/>
    <w:rsid w:val="006E3BBB"/>
    <w:rsid w:val="006E54E8"/>
    <w:rsid w:val="006E568F"/>
    <w:rsid w:val="006E5996"/>
    <w:rsid w:val="006E59A1"/>
    <w:rsid w:val="006E6A83"/>
    <w:rsid w:val="006E7024"/>
    <w:rsid w:val="006F10DE"/>
    <w:rsid w:val="006F1116"/>
    <w:rsid w:val="006F249E"/>
    <w:rsid w:val="006F27D5"/>
    <w:rsid w:val="006F2D19"/>
    <w:rsid w:val="006F3AF7"/>
    <w:rsid w:val="006F3D6C"/>
    <w:rsid w:val="006F439D"/>
    <w:rsid w:val="006F44ED"/>
    <w:rsid w:val="006F51EA"/>
    <w:rsid w:val="006F7839"/>
    <w:rsid w:val="006F7B42"/>
    <w:rsid w:val="006F7F18"/>
    <w:rsid w:val="007002CF"/>
    <w:rsid w:val="007010FE"/>
    <w:rsid w:val="0070168A"/>
    <w:rsid w:val="007018A6"/>
    <w:rsid w:val="00701C9C"/>
    <w:rsid w:val="00702566"/>
    <w:rsid w:val="00703D0C"/>
    <w:rsid w:val="00703D36"/>
    <w:rsid w:val="00704146"/>
    <w:rsid w:val="007057AE"/>
    <w:rsid w:val="00705B88"/>
    <w:rsid w:val="00705F17"/>
    <w:rsid w:val="00706BB3"/>
    <w:rsid w:val="00706DD9"/>
    <w:rsid w:val="0070748B"/>
    <w:rsid w:val="007078B3"/>
    <w:rsid w:val="00710610"/>
    <w:rsid w:val="007120C1"/>
    <w:rsid w:val="00712BC0"/>
    <w:rsid w:val="007133E3"/>
    <w:rsid w:val="007141E5"/>
    <w:rsid w:val="00714506"/>
    <w:rsid w:val="0071529A"/>
    <w:rsid w:val="0071697B"/>
    <w:rsid w:val="00720137"/>
    <w:rsid w:val="007206AF"/>
    <w:rsid w:val="007213B5"/>
    <w:rsid w:val="00723ED9"/>
    <w:rsid w:val="00724544"/>
    <w:rsid w:val="007258A6"/>
    <w:rsid w:val="00726D93"/>
    <w:rsid w:val="0072747B"/>
    <w:rsid w:val="007278E7"/>
    <w:rsid w:val="00727F33"/>
    <w:rsid w:val="00730739"/>
    <w:rsid w:val="00732A42"/>
    <w:rsid w:val="007338E6"/>
    <w:rsid w:val="00734823"/>
    <w:rsid w:val="00736C00"/>
    <w:rsid w:val="00737110"/>
    <w:rsid w:val="00737F31"/>
    <w:rsid w:val="00740272"/>
    <w:rsid w:val="00740792"/>
    <w:rsid w:val="0074195E"/>
    <w:rsid w:val="00741B4D"/>
    <w:rsid w:val="00741BEE"/>
    <w:rsid w:val="0074257D"/>
    <w:rsid w:val="00742F2C"/>
    <w:rsid w:val="00745679"/>
    <w:rsid w:val="007456C1"/>
    <w:rsid w:val="007468A3"/>
    <w:rsid w:val="0075032B"/>
    <w:rsid w:val="007522D6"/>
    <w:rsid w:val="00752DE2"/>
    <w:rsid w:val="007537C4"/>
    <w:rsid w:val="007539ED"/>
    <w:rsid w:val="00753CB3"/>
    <w:rsid w:val="00754502"/>
    <w:rsid w:val="00754FEB"/>
    <w:rsid w:val="00755852"/>
    <w:rsid w:val="00755E6C"/>
    <w:rsid w:val="007579FD"/>
    <w:rsid w:val="00760ECE"/>
    <w:rsid w:val="007614BD"/>
    <w:rsid w:val="007624D5"/>
    <w:rsid w:val="00762530"/>
    <w:rsid w:val="00762DCC"/>
    <w:rsid w:val="00770A38"/>
    <w:rsid w:val="0077301C"/>
    <w:rsid w:val="00773956"/>
    <w:rsid w:val="00773BB1"/>
    <w:rsid w:val="0077561E"/>
    <w:rsid w:val="007759B3"/>
    <w:rsid w:val="00775D85"/>
    <w:rsid w:val="00776061"/>
    <w:rsid w:val="0077653C"/>
    <w:rsid w:val="007766C0"/>
    <w:rsid w:val="00776761"/>
    <w:rsid w:val="00776B4E"/>
    <w:rsid w:val="00777C9A"/>
    <w:rsid w:val="00780964"/>
    <w:rsid w:val="00780A26"/>
    <w:rsid w:val="00780E4B"/>
    <w:rsid w:val="00781C20"/>
    <w:rsid w:val="00782B88"/>
    <w:rsid w:val="00784532"/>
    <w:rsid w:val="0078699A"/>
    <w:rsid w:val="007879F0"/>
    <w:rsid w:val="00790159"/>
    <w:rsid w:val="00791046"/>
    <w:rsid w:val="0079240A"/>
    <w:rsid w:val="007927E1"/>
    <w:rsid w:val="00792E41"/>
    <w:rsid w:val="007933B3"/>
    <w:rsid w:val="00795165"/>
    <w:rsid w:val="00795198"/>
    <w:rsid w:val="00795445"/>
    <w:rsid w:val="007A1499"/>
    <w:rsid w:val="007A17BF"/>
    <w:rsid w:val="007A1EE7"/>
    <w:rsid w:val="007A2B93"/>
    <w:rsid w:val="007A31EE"/>
    <w:rsid w:val="007A34D1"/>
    <w:rsid w:val="007A4E71"/>
    <w:rsid w:val="007A68AB"/>
    <w:rsid w:val="007A718F"/>
    <w:rsid w:val="007B0162"/>
    <w:rsid w:val="007B0917"/>
    <w:rsid w:val="007B3E2C"/>
    <w:rsid w:val="007B48C4"/>
    <w:rsid w:val="007B5267"/>
    <w:rsid w:val="007B53FA"/>
    <w:rsid w:val="007B7B9C"/>
    <w:rsid w:val="007C0457"/>
    <w:rsid w:val="007C06BF"/>
    <w:rsid w:val="007C1337"/>
    <w:rsid w:val="007C2213"/>
    <w:rsid w:val="007C2A56"/>
    <w:rsid w:val="007C3136"/>
    <w:rsid w:val="007C35B1"/>
    <w:rsid w:val="007C371E"/>
    <w:rsid w:val="007C3722"/>
    <w:rsid w:val="007C5DDD"/>
    <w:rsid w:val="007C7C24"/>
    <w:rsid w:val="007D039B"/>
    <w:rsid w:val="007D326D"/>
    <w:rsid w:val="007D3B64"/>
    <w:rsid w:val="007D40C0"/>
    <w:rsid w:val="007D40EC"/>
    <w:rsid w:val="007D5188"/>
    <w:rsid w:val="007D6555"/>
    <w:rsid w:val="007D76B6"/>
    <w:rsid w:val="007E003B"/>
    <w:rsid w:val="007E2722"/>
    <w:rsid w:val="007E27DF"/>
    <w:rsid w:val="007E2F1E"/>
    <w:rsid w:val="007E37E5"/>
    <w:rsid w:val="007E42D1"/>
    <w:rsid w:val="007E4AA3"/>
    <w:rsid w:val="007E4FFE"/>
    <w:rsid w:val="007E709D"/>
    <w:rsid w:val="007F0807"/>
    <w:rsid w:val="007F17E4"/>
    <w:rsid w:val="007F18FE"/>
    <w:rsid w:val="007F2271"/>
    <w:rsid w:val="007F29F6"/>
    <w:rsid w:val="007F2DD4"/>
    <w:rsid w:val="007F4B0F"/>
    <w:rsid w:val="007F5095"/>
    <w:rsid w:val="007F542F"/>
    <w:rsid w:val="007F5EBB"/>
    <w:rsid w:val="007F6C7F"/>
    <w:rsid w:val="007F7019"/>
    <w:rsid w:val="007F7337"/>
    <w:rsid w:val="00800939"/>
    <w:rsid w:val="008026AD"/>
    <w:rsid w:val="00802C54"/>
    <w:rsid w:val="00803C23"/>
    <w:rsid w:val="00803CC6"/>
    <w:rsid w:val="00803F58"/>
    <w:rsid w:val="008047EF"/>
    <w:rsid w:val="00804846"/>
    <w:rsid w:val="00804894"/>
    <w:rsid w:val="00805825"/>
    <w:rsid w:val="00805D29"/>
    <w:rsid w:val="00810D9E"/>
    <w:rsid w:val="00810EB8"/>
    <w:rsid w:val="00811120"/>
    <w:rsid w:val="00811601"/>
    <w:rsid w:val="00811D63"/>
    <w:rsid w:val="008142A4"/>
    <w:rsid w:val="00814C49"/>
    <w:rsid w:val="00814F75"/>
    <w:rsid w:val="008153B4"/>
    <w:rsid w:val="00816254"/>
    <w:rsid w:val="00816289"/>
    <w:rsid w:val="008218CC"/>
    <w:rsid w:val="00821C93"/>
    <w:rsid w:val="008224E6"/>
    <w:rsid w:val="008227C2"/>
    <w:rsid w:val="008237A0"/>
    <w:rsid w:val="0082386C"/>
    <w:rsid w:val="008239BC"/>
    <w:rsid w:val="008251FA"/>
    <w:rsid w:val="008258C1"/>
    <w:rsid w:val="00825DB1"/>
    <w:rsid w:val="0082686A"/>
    <w:rsid w:val="00826CE4"/>
    <w:rsid w:val="00827FC5"/>
    <w:rsid w:val="00830F0D"/>
    <w:rsid w:val="00830FAB"/>
    <w:rsid w:val="008312FA"/>
    <w:rsid w:val="008316FD"/>
    <w:rsid w:val="00832299"/>
    <w:rsid w:val="008334EA"/>
    <w:rsid w:val="0083367A"/>
    <w:rsid w:val="008339E3"/>
    <w:rsid w:val="00833F4E"/>
    <w:rsid w:val="00834B66"/>
    <w:rsid w:val="00835065"/>
    <w:rsid w:val="00835DE2"/>
    <w:rsid w:val="008425FF"/>
    <w:rsid w:val="00842BA3"/>
    <w:rsid w:val="00844463"/>
    <w:rsid w:val="00844F7C"/>
    <w:rsid w:val="00845E83"/>
    <w:rsid w:val="0084630E"/>
    <w:rsid w:val="00846461"/>
    <w:rsid w:val="00850140"/>
    <w:rsid w:val="00852445"/>
    <w:rsid w:val="00852F8A"/>
    <w:rsid w:val="0085464B"/>
    <w:rsid w:val="00854EE1"/>
    <w:rsid w:val="00855C64"/>
    <w:rsid w:val="0085635F"/>
    <w:rsid w:val="00857D05"/>
    <w:rsid w:val="008603B9"/>
    <w:rsid w:val="00860CA3"/>
    <w:rsid w:val="00862CEA"/>
    <w:rsid w:val="00863B4C"/>
    <w:rsid w:val="0086402E"/>
    <w:rsid w:val="00865AEA"/>
    <w:rsid w:val="0086654C"/>
    <w:rsid w:val="00867029"/>
    <w:rsid w:val="0086717F"/>
    <w:rsid w:val="00867243"/>
    <w:rsid w:val="00867949"/>
    <w:rsid w:val="0087043F"/>
    <w:rsid w:val="008709C5"/>
    <w:rsid w:val="008718E7"/>
    <w:rsid w:val="00873448"/>
    <w:rsid w:val="00874593"/>
    <w:rsid w:val="00875701"/>
    <w:rsid w:val="00876AA2"/>
    <w:rsid w:val="00877256"/>
    <w:rsid w:val="00877BE2"/>
    <w:rsid w:val="00880F01"/>
    <w:rsid w:val="00881555"/>
    <w:rsid w:val="008819F4"/>
    <w:rsid w:val="00881FAC"/>
    <w:rsid w:val="0088339E"/>
    <w:rsid w:val="00883900"/>
    <w:rsid w:val="00885155"/>
    <w:rsid w:val="00885441"/>
    <w:rsid w:val="00886AB0"/>
    <w:rsid w:val="00886CD2"/>
    <w:rsid w:val="00886FFE"/>
    <w:rsid w:val="008878CB"/>
    <w:rsid w:val="00887DA1"/>
    <w:rsid w:val="00890E6C"/>
    <w:rsid w:val="00891083"/>
    <w:rsid w:val="00891177"/>
    <w:rsid w:val="00891573"/>
    <w:rsid w:val="008922B5"/>
    <w:rsid w:val="00892AE5"/>
    <w:rsid w:val="00893158"/>
    <w:rsid w:val="00894315"/>
    <w:rsid w:val="008951CE"/>
    <w:rsid w:val="00895474"/>
    <w:rsid w:val="00895775"/>
    <w:rsid w:val="0089583A"/>
    <w:rsid w:val="00897015"/>
    <w:rsid w:val="00897E4A"/>
    <w:rsid w:val="00897F26"/>
    <w:rsid w:val="008A0AD3"/>
    <w:rsid w:val="008A1EE4"/>
    <w:rsid w:val="008A2F35"/>
    <w:rsid w:val="008A3958"/>
    <w:rsid w:val="008A436D"/>
    <w:rsid w:val="008A559C"/>
    <w:rsid w:val="008A5B61"/>
    <w:rsid w:val="008A7788"/>
    <w:rsid w:val="008A79AD"/>
    <w:rsid w:val="008B0501"/>
    <w:rsid w:val="008B091A"/>
    <w:rsid w:val="008B1140"/>
    <w:rsid w:val="008B165E"/>
    <w:rsid w:val="008B3135"/>
    <w:rsid w:val="008B3315"/>
    <w:rsid w:val="008B3AE4"/>
    <w:rsid w:val="008B424F"/>
    <w:rsid w:val="008B45CC"/>
    <w:rsid w:val="008B4D7F"/>
    <w:rsid w:val="008B538D"/>
    <w:rsid w:val="008B57E5"/>
    <w:rsid w:val="008B584F"/>
    <w:rsid w:val="008B6971"/>
    <w:rsid w:val="008B6A12"/>
    <w:rsid w:val="008C0A03"/>
    <w:rsid w:val="008C0F5F"/>
    <w:rsid w:val="008C176A"/>
    <w:rsid w:val="008C1EC9"/>
    <w:rsid w:val="008C2104"/>
    <w:rsid w:val="008C216F"/>
    <w:rsid w:val="008C2C6E"/>
    <w:rsid w:val="008C41F7"/>
    <w:rsid w:val="008C48B6"/>
    <w:rsid w:val="008C4935"/>
    <w:rsid w:val="008C54BE"/>
    <w:rsid w:val="008C671C"/>
    <w:rsid w:val="008C6C22"/>
    <w:rsid w:val="008C7CBB"/>
    <w:rsid w:val="008C7F08"/>
    <w:rsid w:val="008D0317"/>
    <w:rsid w:val="008D0864"/>
    <w:rsid w:val="008D2214"/>
    <w:rsid w:val="008D2705"/>
    <w:rsid w:val="008D2D78"/>
    <w:rsid w:val="008D3382"/>
    <w:rsid w:val="008D39FC"/>
    <w:rsid w:val="008D3E9B"/>
    <w:rsid w:val="008D424D"/>
    <w:rsid w:val="008D5AF8"/>
    <w:rsid w:val="008D61ED"/>
    <w:rsid w:val="008D6C1E"/>
    <w:rsid w:val="008D7936"/>
    <w:rsid w:val="008E0008"/>
    <w:rsid w:val="008E08CE"/>
    <w:rsid w:val="008E1E24"/>
    <w:rsid w:val="008E4488"/>
    <w:rsid w:val="008E469C"/>
    <w:rsid w:val="008E4CE2"/>
    <w:rsid w:val="008E51B9"/>
    <w:rsid w:val="008E666D"/>
    <w:rsid w:val="008E69FB"/>
    <w:rsid w:val="008E6EE0"/>
    <w:rsid w:val="008E6FED"/>
    <w:rsid w:val="008F0A0F"/>
    <w:rsid w:val="008F144B"/>
    <w:rsid w:val="008F1E51"/>
    <w:rsid w:val="008F31CB"/>
    <w:rsid w:val="008F3609"/>
    <w:rsid w:val="008F384D"/>
    <w:rsid w:val="008F3A0D"/>
    <w:rsid w:val="008F3DD4"/>
    <w:rsid w:val="008F3E8A"/>
    <w:rsid w:val="008F4524"/>
    <w:rsid w:val="008F4CA2"/>
    <w:rsid w:val="008F63D2"/>
    <w:rsid w:val="008F6440"/>
    <w:rsid w:val="008F64AB"/>
    <w:rsid w:val="008F7607"/>
    <w:rsid w:val="008F779D"/>
    <w:rsid w:val="0090054D"/>
    <w:rsid w:val="009012DC"/>
    <w:rsid w:val="00901E73"/>
    <w:rsid w:val="00902B96"/>
    <w:rsid w:val="00902BFC"/>
    <w:rsid w:val="00904DB3"/>
    <w:rsid w:val="00904F38"/>
    <w:rsid w:val="00905B02"/>
    <w:rsid w:val="00906247"/>
    <w:rsid w:val="0090666B"/>
    <w:rsid w:val="00907769"/>
    <w:rsid w:val="0091059E"/>
    <w:rsid w:val="00910731"/>
    <w:rsid w:val="009107C2"/>
    <w:rsid w:val="009112F9"/>
    <w:rsid w:val="0091179D"/>
    <w:rsid w:val="009126FE"/>
    <w:rsid w:val="00913102"/>
    <w:rsid w:val="00914014"/>
    <w:rsid w:val="00914743"/>
    <w:rsid w:val="00914EAE"/>
    <w:rsid w:val="0091566F"/>
    <w:rsid w:val="00917ED8"/>
    <w:rsid w:val="0092098D"/>
    <w:rsid w:val="00920F5C"/>
    <w:rsid w:val="009212E8"/>
    <w:rsid w:val="009257F7"/>
    <w:rsid w:val="00925EA9"/>
    <w:rsid w:val="00927082"/>
    <w:rsid w:val="00927ABA"/>
    <w:rsid w:val="00927B47"/>
    <w:rsid w:val="00930927"/>
    <w:rsid w:val="00930F3C"/>
    <w:rsid w:val="00931AE8"/>
    <w:rsid w:val="00932080"/>
    <w:rsid w:val="00932232"/>
    <w:rsid w:val="00932341"/>
    <w:rsid w:val="0093294B"/>
    <w:rsid w:val="00932D26"/>
    <w:rsid w:val="00933EC2"/>
    <w:rsid w:val="00934C63"/>
    <w:rsid w:val="0093567C"/>
    <w:rsid w:val="0093617E"/>
    <w:rsid w:val="009367B3"/>
    <w:rsid w:val="00936B4D"/>
    <w:rsid w:val="00940747"/>
    <w:rsid w:val="009431C5"/>
    <w:rsid w:val="0094346B"/>
    <w:rsid w:val="009447FB"/>
    <w:rsid w:val="00945910"/>
    <w:rsid w:val="00945AD0"/>
    <w:rsid w:val="00945E0F"/>
    <w:rsid w:val="00946240"/>
    <w:rsid w:val="00947116"/>
    <w:rsid w:val="0094732B"/>
    <w:rsid w:val="0095127E"/>
    <w:rsid w:val="00951CE2"/>
    <w:rsid w:val="009520BA"/>
    <w:rsid w:val="00953086"/>
    <w:rsid w:val="0095488F"/>
    <w:rsid w:val="00954C31"/>
    <w:rsid w:val="00957B3E"/>
    <w:rsid w:val="00957F0F"/>
    <w:rsid w:val="00960634"/>
    <w:rsid w:val="00960E96"/>
    <w:rsid w:val="00963277"/>
    <w:rsid w:val="00964957"/>
    <w:rsid w:val="00964A83"/>
    <w:rsid w:val="00966D34"/>
    <w:rsid w:val="009671E4"/>
    <w:rsid w:val="0096749D"/>
    <w:rsid w:val="00971412"/>
    <w:rsid w:val="00971761"/>
    <w:rsid w:val="009721C5"/>
    <w:rsid w:val="00972417"/>
    <w:rsid w:val="00973F08"/>
    <w:rsid w:val="0097439B"/>
    <w:rsid w:val="009751D0"/>
    <w:rsid w:val="0097553C"/>
    <w:rsid w:val="00975CDC"/>
    <w:rsid w:val="00975EF8"/>
    <w:rsid w:val="0097685C"/>
    <w:rsid w:val="00977060"/>
    <w:rsid w:val="00977423"/>
    <w:rsid w:val="009779EF"/>
    <w:rsid w:val="00980D65"/>
    <w:rsid w:val="009818B4"/>
    <w:rsid w:val="00982910"/>
    <w:rsid w:val="00982D22"/>
    <w:rsid w:val="00982FC9"/>
    <w:rsid w:val="00983F8C"/>
    <w:rsid w:val="00984841"/>
    <w:rsid w:val="0098528A"/>
    <w:rsid w:val="0098578B"/>
    <w:rsid w:val="00985F7C"/>
    <w:rsid w:val="00985FD5"/>
    <w:rsid w:val="00986855"/>
    <w:rsid w:val="009916E9"/>
    <w:rsid w:val="00992031"/>
    <w:rsid w:val="0099213D"/>
    <w:rsid w:val="00993CD4"/>
    <w:rsid w:val="0099578D"/>
    <w:rsid w:val="00995EB0"/>
    <w:rsid w:val="0099630D"/>
    <w:rsid w:val="00996527"/>
    <w:rsid w:val="00996551"/>
    <w:rsid w:val="009966D3"/>
    <w:rsid w:val="00997E63"/>
    <w:rsid w:val="009A02EC"/>
    <w:rsid w:val="009A0308"/>
    <w:rsid w:val="009A173C"/>
    <w:rsid w:val="009A21D0"/>
    <w:rsid w:val="009A2EFF"/>
    <w:rsid w:val="009A3581"/>
    <w:rsid w:val="009A4524"/>
    <w:rsid w:val="009A565A"/>
    <w:rsid w:val="009A6587"/>
    <w:rsid w:val="009A6A16"/>
    <w:rsid w:val="009A6EEB"/>
    <w:rsid w:val="009A7ADE"/>
    <w:rsid w:val="009B06FF"/>
    <w:rsid w:val="009B17E8"/>
    <w:rsid w:val="009B18F2"/>
    <w:rsid w:val="009B1E80"/>
    <w:rsid w:val="009B1F71"/>
    <w:rsid w:val="009B2CEA"/>
    <w:rsid w:val="009B2F42"/>
    <w:rsid w:val="009B2FD5"/>
    <w:rsid w:val="009B35BA"/>
    <w:rsid w:val="009B5ED7"/>
    <w:rsid w:val="009B676E"/>
    <w:rsid w:val="009B69D5"/>
    <w:rsid w:val="009B7729"/>
    <w:rsid w:val="009C08BF"/>
    <w:rsid w:val="009C1911"/>
    <w:rsid w:val="009C2992"/>
    <w:rsid w:val="009C2CA6"/>
    <w:rsid w:val="009C36C8"/>
    <w:rsid w:val="009C50E4"/>
    <w:rsid w:val="009C5B5B"/>
    <w:rsid w:val="009C62E6"/>
    <w:rsid w:val="009C6420"/>
    <w:rsid w:val="009C6DF8"/>
    <w:rsid w:val="009C74B0"/>
    <w:rsid w:val="009C7F8F"/>
    <w:rsid w:val="009D0296"/>
    <w:rsid w:val="009D13E7"/>
    <w:rsid w:val="009D18CB"/>
    <w:rsid w:val="009D1E70"/>
    <w:rsid w:val="009D2B98"/>
    <w:rsid w:val="009D323A"/>
    <w:rsid w:val="009D34F6"/>
    <w:rsid w:val="009D3EFB"/>
    <w:rsid w:val="009D4522"/>
    <w:rsid w:val="009D51D9"/>
    <w:rsid w:val="009D51E0"/>
    <w:rsid w:val="009D733B"/>
    <w:rsid w:val="009D79B5"/>
    <w:rsid w:val="009E02DA"/>
    <w:rsid w:val="009E22E8"/>
    <w:rsid w:val="009E2327"/>
    <w:rsid w:val="009E2D89"/>
    <w:rsid w:val="009E47BC"/>
    <w:rsid w:val="009E4E4C"/>
    <w:rsid w:val="009E5D81"/>
    <w:rsid w:val="009E5E22"/>
    <w:rsid w:val="009E67C9"/>
    <w:rsid w:val="009E733C"/>
    <w:rsid w:val="009E7A4A"/>
    <w:rsid w:val="009E7AB0"/>
    <w:rsid w:val="009E7BE3"/>
    <w:rsid w:val="009F1183"/>
    <w:rsid w:val="009F1DEA"/>
    <w:rsid w:val="009F262B"/>
    <w:rsid w:val="009F3229"/>
    <w:rsid w:val="009F3A2C"/>
    <w:rsid w:val="009F3A6C"/>
    <w:rsid w:val="009F4202"/>
    <w:rsid w:val="009F42A1"/>
    <w:rsid w:val="009F4600"/>
    <w:rsid w:val="009F4967"/>
    <w:rsid w:val="009F6033"/>
    <w:rsid w:val="009F69E8"/>
    <w:rsid w:val="009F7CC3"/>
    <w:rsid w:val="00A0042D"/>
    <w:rsid w:val="00A020E0"/>
    <w:rsid w:val="00A0292A"/>
    <w:rsid w:val="00A02ABB"/>
    <w:rsid w:val="00A02E75"/>
    <w:rsid w:val="00A033E5"/>
    <w:rsid w:val="00A0396F"/>
    <w:rsid w:val="00A044CD"/>
    <w:rsid w:val="00A06B57"/>
    <w:rsid w:val="00A108D8"/>
    <w:rsid w:val="00A1148B"/>
    <w:rsid w:val="00A117D3"/>
    <w:rsid w:val="00A11F46"/>
    <w:rsid w:val="00A12618"/>
    <w:rsid w:val="00A12972"/>
    <w:rsid w:val="00A12B9B"/>
    <w:rsid w:val="00A14773"/>
    <w:rsid w:val="00A14FB6"/>
    <w:rsid w:val="00A16F08"/>
    <w:rsid w:val="00A17C27"/>
    <w:rsid w:val="00A17DA6"/>
    <w:rsid w:val="00A20587"/>
    <w:rsid w:val="00A2076F"/>
    <w:rsid w:val="00A20ACA"/>
    <w:rsid w:val="00A21304"/>
    <w:rsid w:val="00A21F44"/>
    <w:rsid w:val="00A2202D"/>
    <w:rsid w:val="00A22A97"/>
    <w:rsid w:val="00A23580"/>
    <w:rsid w:val="00A2451C"/>
    <w:rsid w:val="00A24994"/>
    <w:rsid w:val="00A24C9E"/>
    <w:rsid w:val="00A251EA"/>
    <w:rsid w:val="00A264E9"/>
    <w:rsid w:val="00A26D5B"/>
    <w:rsid w:val="00A277B7"/>
    <w:rsid w:val="00A30782"/>
    <w:rsid w:val="00A3095D"/>
    <w:rsid w:val="00A3217E"/>
    <w:rsid w:val="00A32BD8"/>
    <w:rsid w:val="00A33579"/>
    <w:rsid w:val="00A3378D"/>
    <w:rsid w:val="00A341D5"/>
    <w:rsid w:val="00A34216"/>
    <w:rsid w:val="00A343E0"/>
    <w:rsid w:val="00A34D6B"/>
    <w:rsid w:val="00A3550E"/>
    <w:rsid w:val="00A35B37"/>
    <w:rsid w:val="00A40181"/>
    <w:rsid w:val="00A405B9"/>
    <w:rsid w:val="00A40ACB"/>
    <w:rsid w:val="00A41157"/>
    <w:rsid w:val="00A412C1"/>
    <w:rsid w:val="00A41ACD"/>
    <w:rsid w:val="00A420F0"/>
    <w:rsid w:val="00A432DA"/>
    <w:rsid w:val="00A43A91"/>
    <w:rsid w:val="00A453F8"/>
    <w:rsid w:val="00A4609C"/>
    <w:rsid w:val="00A46934"/>
    <w:rsid w:val="00A47176"/>
    <w:rsid w:val="00A47386"/>
    <w:rsid w:val="00A47450"/>
    <w:rsid w:val="00A5106F"/>
    <w:rsid w:val="00A51CB2"/>
    <w:rsid w:val="00A522A1"/>
    <w:rsid w:val="00A527C6"/>
    <w:rsid w:val="00A52944"/>
    <w:rsid w:val="00A53BE5"/>
    <w:rsid w:val="00A546C6"/>
    <w:rsid w:val="00A5504F"/>
    <w:rsid w:val="00A55720"/>
    <w:rsid w:val="00A60BD8"/>
    <w:rsid w:val="00A6124D"/>
    <w:rsid w:val="00A6391D"/>
    <w:rsid w:val="00A6480B"/>
    <w:rsid w:val="00A6539C"/>
    <w:rsid w:val="00A65677"/>
    <w:rsid w:val="00A6576D"/>
    <w:rsid w:val="00A65FB6"/>
    <w:rsid w:val="00A66779"/>
    <w:rsid w:val="00A7003D"/>
    <w:rsid w:val="00A7052F"/>
    <w:rsid w:val="00A70BCF"/>
    <w:rsid w:val="00A70D1C"/>
    <w:rsid w:val="00A70F66"/>
    <w:rsid w:val="00A7158C"/>
    <w:rsid w:val="00A71E6B"/>
    <w:rsid w:val="00A723EB"/>
    <w:rsid w:val="00A724F5"/>
    <w:rsid w:val="00A72FCB"/>
    <w:rsid w:val="00A737B8"/>
    <w:rsid w:val="00A75519"/>
    <w:rsid w:val="00A75702"/>
    <w:rsid w:val="00A772C4"/>
    <w:rsid w:val="00A772DF"/>
    <w:rsid w:val="00A779F1"/>
    <w:rsid w:val="00A77C02"/>
    <w:rsid w:val="00A8127B"/>
    <w:rsid w:val="00A82F57"/>
    <w:rsid w:val="00A84909"/>
    <w:rsid w:val="00A853E3"/>
    <w:rsid w:val="00A85E12"/>
    <w:rsid w:val="00A86B3D"/>
    <w:rsid w:val="00A86BA9"/>
    <w:rsid w:val="00A86CED"/>
    <w:rsid w:val="00A87E21"/>
    <w:rsid w:val="00A90F39"/>
    <w:rsid w:val="00A91BCD"/>
    <w:rsid w:val="00A91C59"/>
    <w:rsid w:val="00A92C42"/>
    <w:rsid w:val="00A93307"/>
    <w:rsid w:val="00A937C1"/>
    <w:rsid w:val="00A93C73"/>
    <w:rsid w:val="00A9435E"/>
    <w:rsid w:val="00A943CD"/>
    <w:rsid w:val="00A944F7"/>
    <w:rsid w:val="00A94900"/>
    <w:rsid w:val="00A94D90"/>
    <w:rsid w:val="00A961B2"/>
    <w:rsid w:val="00A967C1"/>
    <w:rsid w:val="00A96B69"/>
    <w:rsid w:val="00A9700E"/>
    <w:rsid w:val="00A97370"/>
    <w:rsid w:val="00A974CB"/>
    <w:rsid w:val="00A97F31"/>
    <w:rsid w:val="00AA050C"/>
    <w:rsid w:val="00AA0C84"/>
    <w:rsid w:val="00AA1641"/>
    <w:rsid w:val="00AA1CD6"/>
    <w:rsid w:val="00AA3080"/>
    <w:rsid w:val="00AA4208"/>
    <w:rsid w:val="00AA51DC"/>
    <w:rsid w:val="00AA5A80"/>
    <w:rsid w:val="00AA63A9"/>
    <w:rsid w:val="00AA6AB7"/>
    <w:rsid w:val="00AB0A65"/>
    <w:rsid w:val="00AB2F61"/>
    <w:rsid w:val="00AB3551"/>
    <w:rsid w:val="00AB46FD"/>
    <w:rsid w:val="00AB55EA"/>
    <w:rsid w:val="00AB5BC3"/>
    <w:rsid w:val="00AB6200"/>
    <w:rsid w:val="00AB739F"/>
    <w:rsid w:val="00AB7FDA"/>
    <w:rsid w:val="00AC0FFD"/>
    <w:rsid w:val="00AC219D"/>
    <w:rsid w:val="00AC22E1"/>
    <w:rsid w:val="00AC28B1"/>
    <w:rsid w:val="00AC3CE8"/>
    <w:rsid w:val="00AC44DA"/>
    <w:rsid w:val="00AC50B3"/>
    <w:rsid w:val="00AC5D6C"/>
    <w:rsid w:val="00AC5F4D"/>
    <w:rsid w:val="00AC630D"/>
    <w:rsid w:val="00AC6EF4"/>
    <w:rsid w:val="00AC7DB1"/>
    <w:rsid w:val="00AD009A"/>
    <w:rsid w:val="00AD0413"/>
    <w:rsid w:val="00AD0D7C"/>
    <w:rsid w:val="00AD1DB1"/>
    <w:rsid w:val="00AD25B2"/>
    <w:rsid w:val="00AD2F5E"/>
    <w:rsid w:val="00AD3BFC"/>
    <w:rsid w:val="00AD7E4A"/>
    <w:rsid w:val="00AD7FEA"/>
    <w:rsid w:val="00AE1486"/>
    <w:rsid w:val="00AE249A"/>
    <w:rsid w:val="00AE3947"/>
    <w:rsid w:val="00AE3EA5"/>
    <w:rsid w:val="00AE3F72"/>
    <w:rsid w:val="00AE444F"/>
    <w:rsid w:val="00AE5AD6"/>
    <w:rsid w:val="00AE6212"/>
    <w:rsid w:val="00AE7773"/>
    <w:rsid w:val="00AF07D5"/>
    <w:rsid w:val="00AF248E"/>
    <w:rsid w:val="00AF2A53"/>
    <w:rsid w:val="00AF3EBA"/>
    <w:rsid w:val="00AF4C89"/>
    <w:rsid w:val="00AF58A7"/>
    <w:rsid w:val="00AF6E04"/>
    <w:rsid w:val="00AF708D"/>
    <w:rsid w:val="00AF739E"/>
    <w:rsid w:val="00AF75A2"/>
    <w:rsid w:val="00AF7C23"/>
    <w:rsid w:val="00B00143"/>
    <w:rsid w:val="00B01001"/>
    <w:rsid w:val="00B024DC"/>
    <w:rsid w:val="00B02BED"/>
    <w:rsid w:val="00B04035"/>
    <w:rsid w:val="00B04F48"/>
    <w:rsid w:val="00B0580D"/>
    <w:rsid w:val="00B07111"/>
    <w:rsid w:val="00B07908"/>
    <w:rsid w:val="00B10B84"/>
    <w:rsid w:val="00B11FA3"/>
    <w:rsid w:val="00B125F2"/>
    <w:rsid w:val="00B13EA3"/>
    <w:rsid w:val="00B13F69"/>
    <w:rsid w:val="00B14097"/>
    <w:rsid w:val="00B140FE"/>
    <w:rsid w:val="00B16310"/>
    <w:rsid w:val="00B1702C"/>
    <w:rsid w:val="00B1719E"/>
    <w:rsid w:val="00B1722F"/>
    <w:rsid w:val="00B225B0"/>
    <w:rsid w:val="00B22C2E"/>
    <w:rsid w:val="00B22F73"/>
    <w:rsid w:val="00B23B0E"/>
    <w:rsid w:val="00B248FB"/>
    <w:rsid w:val="00B24CD6"/>
    <w:rsid w:val="00B2564B"/>
    <w:rsid w:val="00B25764"/>
    <w:rsid w:val="00B25EC8"/>
    <w:rsid w:val="00B2631A"/>
    <w:rsid w:val="00B27971"/>
    <w:rsid w:val="00B319D0"/>
    <w:rsid w:val="00B320D1"/>
    <w:rsid w:val="00B32396"/>
    <w:rsid w:val="00B32564"/>
    <w:rsid w:val="00B33A5F"/>
    <w:rsid w:val="00B33B52"/>
    <w:rsid w:val="00B33B75"/>
    <w:rsid w:val="00B33BE9"/>
    <w:rsid w:val="00B33DB4"/>
    <w:rsid w:val="00B3415E"/>
    <w:rsid w:val="00B349A0"/>
    <w:rsid w:val="00B35BFA"/>
    <w:rsid w:val="00B3660B"/>
    <w:rsid w:val="00B37C51"/>
    <w:rsid w:val="00B40B80"/>
    <w:rsid w:val="00B41224"/>
    <w:rsid w:val="00B41773"/>
    <w:rsid w:val="00B432CA"/>
    <w:rsid w:val="00B4385B"/>
    <w:rsid w:val="00B45494"/>
    <w:rsid w:val="00B45EB4"/>
    <w:rsid w:val="00B4664F"/>
    <w:rsid w:val="00B4683F"/>
    <w:rsid w:val="00B5036A"/>
    <w:rsid w:val="00B50586"/>
    <w:rsid w:val="00B51F5A"/>
    <w:rsid w:val="00B52632"/>
    <w:rsid w:val="00B5264A"/>
    <w:rsid w:val="00B532BE"/>
    <w:rsid w:val="00B54515"/>
    <w:rsid w:val="00B55B6C"/>
    <w:rsid w:val="00B5614D"/>
    <w:rsid w:val="00B566F7"/>
    <w:rsid w:val="00B5671A"/>
    <w:rsid w:val="00B57129"/>
    <w:rsid w:val="00B57C4C"/>
    <w:rsid w:val="00B57F2F"/>
    <w:rsid w:val="00B61098"/>
    <w:rsid w:val="00B623BE"/>
    <w:rsid w:val="00B62952"/>
    <w:rsid w:val="00B654DD"/>
    <w:rsid w:val="00B65E2C"/>
    <w:rsid w:val="00B665EE"/>
    <w:rsid w:val="00B678F5"/>
    <w:rsid w:val="00B7101B"/>
    <w:rsid w:val="00B71BCF"/>
    <w:rsid w:val="00B72170"/>
    <w:rsid w:val="00B7338B"/>
    <w:rsid w:val="00B741DE"/>
    <w:rsid w:val="00B74A38"/>
    <w:rsid w:val="00B7510A"/>
    <w:rsid w:val="00B75C70"/>
    <w:rsid w:val="00B76204"/>
    <w:rsid w:val="00B76853"/>
    <w:rsid w:val="00B77543"/>
    <w:rsid w:val="00B77BAD"/>
    <w:rsid w:val="00B77D1C"/>
    <w:rsid w:val="00B80848"/>
    <w:rsid w:val="00B81272"/>
    <w:rsid w:val="00B81850"/>
    <w:rsid w:val="00B8317B"/>
    <w:rsid w:val="00B83E3B"/>
    <w:rsid w:val="00B84778"/>
    <w:rsid w:val="00B8541E"/>
    <w:rsid w:val="00B85A7E"/>
    <w:rsid w:val="00B85AB8"/>
    <w:rsid w:val="00B86E24"/>
    <w:rsid w:val="00B902C3"/>
    <w:rsid w:val="00B9077A"/>
    <w:rsid w:val="00B91368"/>
    <w:rsid w:val="00B9294D"/>
    <w:rsid w:val="00B933FB"/>
    <w:rsid w:val="00B95030"/>
    <w:rsid w:val="00B953C0"/>
    <w:rsid w:val="00B955EF"/>
    <w:rsid w:val="00B961A6"/>
    <w:rsid w:val="00B961BE"/>
    <w:rsid w:val="00B96CA2"/>
    <w:rsid w:val="00B97AB8"/>
    <w:rsid w:val="00B97C2C"/>
    <w:rsid w:val="00BA0D0A"/>
    <w:rsid w:val="00BA0D77"/>
    <w:rsid w:val="00BA1B8F"/>
    <w:rsid w:val="00BA280A"/>
    <w:rsid w:val="00BA2DCA"/>
    <w:rsid w:val="00BA2EC6"/>
    <w:rsid w:val="00BA3D6F"/>
    <w:rsid w:val="00BA501F"/>
    <w:rsid w:val="00BA5F1D"/>
    <w:rsid w:val="00BA639B"/>
    <w:rsid w:val="00BA7717"/>
    <w:rsid w:val="00BA7DFD"/>
    <w:rsid w:val="00BB1138"/>
    <w:rsid w:val="00BB3708"/>
    <w:rsid w:val="00BB3E11"/>
    <w:rsid w:val="00BB3F29"/>
    <w:rsid w:val="00BB416F"/>
    <w:rsid w:val="00BB4240"/>
    <w:rsid w:val="00BB4746"/>
    <w:rsid w:val="00BB52CB"/>
    <w:rsid w:val="00BB5964"/>
    <w:rsid w:val="00BB5EDD"/>
    <w:rsid w:val="00BB701F"/>
    <w:rsid w:val="00BB7DCC"/>
    <w:rsid w:val="00BC030B"/>
    <w:rsid w:val="00BC03A5"/>
    <w:rsid w:val="00BC03E1"/>
    <w:rsid w:val="00BC12FC"/>
    <w:rsid w:val="00BC151A"/>
    <w:rsid w:val="00BC2E96"/>
    <w:rsid w:val="00BC35D2"/>
    <w:rsid w:val="00BC4ED4"/>
    <w:rsid w:val="00BC50E4"/>
    <w:rsid w:val="00BC5B19"/>
    <w:rsid w:val="00BC61C2"/>
    <w:rsid w:val="00BC65A6"/>
    <w:rsid w:val="00BC682C"/>
    <w:rsid w:val="00BC6FC9"/>
    <w:rsid w:val="00BD00DB"/>
    <w:rsid w:val="00BD161F"/>
    <w:rsid w:val="00BD1B4C"/>
    <w:rsid w:val="00BD27F1"/>
    <w:rsid w:val="00BD290B"/>
    <w:rsid w:val="00BD3028"/>
    <w:rsid w:val="00BD44F4"/>
    <w:rsid w:val="00BD5EC4"/>
    <w:rsid w:val="00BD634A"/>
    <w:rsid w:val="00BD64F6"/>
    <w:rsid w:val="00BD7317"/>
    <w:rsid w:val="00BD78B9"/>
    <w:rsid w:val="00BE071E"/>
    <w:rsid w:val="00BE10EF"/>
    <w:rsid w:val="00BE2173"/>
    <w:rsid w:val="00BE26F0"/>
    <w:rsid w:val="00BE54D6"/>
    <w:rsid w:val="00BE59CC"/>
    <w:rsid w:val="00BE68E9"/>
    <w:rsid w:val="00BE71CB"/>
    <w:rsid w:val="00BE743D"/>
    <w:rsid w:val="00BF04A8"/>
    <w:rsid w:val="00BF1500"/>
    <w:rsid w:val="00BF1669"/>
    <w:rsid w:val="00BF182C"/>
    <w:rsid w:val="00BF409D"/>
    <w:rsid w:val="00BF5083"/>
    <w:rsid w:val="00BF55C7"/>
    <w:rsid w:val="00BF6170"/>
    <w:rsid w:val="00BF6B0A"/>
    <w:rsid w:val="00C00A31"/>
    <w:rsid w:val="00C02116"/>
    <w:rsid w:val="00C0299C"/>
    <w:rsid w:val="00C02E58"/>
    <w:rsid w:val="00C036E0"/>
    <w:rsid w:val="00C0370B"/>
    <w:rsid w:val="00C048E1"/>
    <w:rsid w:val="00C04F5C"/>
    <w:rsid w:val="00C0514F"/>
    <w:rsid w:val="00C056A3"/>
    <w:rsid w:val="00C066FC"/>
    <w:rsid w:val="00C069D0"/>
    <w:rsid w:val="00C07BAC"/>
    <w:rsid w:val="00C10DD3"/>
    <w:rsid w:val="00C11066"/>
    <w:rsid w:val="00C113D2"/>
    <w:rsid w:val="00C11632"/>
    <w:rsid w:val="00C11A2A"/>
    <w:rsid w:val="00C11ABA"/>
    <w:rsid w:val="00C11B53"/>
    <w:rsid w:val="00C13BE3"/>
    <w:rsid w:val="00C14609"/>
    <w:rsid w:val="00C151E5"/>
    <w:rsid w:val="00C16909"/>
    <w:rsid w:val="00C1723C"/>
    <w:rsid w:val="00C1730F"/>
    <w:rsid w:val="00C205F7"/>
    <w:rsid w:val="00C206E1"/>
    <w:rsid w:val="00C21FF9"/>
    <w:rsid w:val="00C22B0F"/>
    <w:rsid w:val="00C22D18"/>
    <w:rsid w:val="00C237E2"/>
    <w:rsid w:val="00C2397A"/>
    <w:rsid w:val="00C24285"/>
    <w:rsid w:val="00C254DC"/>
    <w:rsid w:val="00C2606F"/>
    <w:rsid w:val="00C265D7"/>
    <w:rsid w:val="00C267D0"/>
    <w:rsid w:val="00C276CE"/>
    <w:rsid w:val="00C31025"/>
    <w:rsid w:val="00C31EE3"/>
    <w:rsid w:val="00C32242"/>
    <w:rsid w:val="00C33D60"/>
    <w:rsid w:val="00C347A6"/>
    <w:rsid w:val="00C360DD"/>
    <w:rsid w:val="00C40EDA"/>
    <w:rsid w:val="00C41A66"/>
    <w:rsid w:val="00C41F3B"/>
    <w:rsid w:val="00C42699"/>
    <w:rsid w:val="00C43BF4"/>
    <w:rsid w:val="00C44739"/>
    <w:rsid w:val="00C44EF3"/>
    <w:rsid w:val="00C471F3"/>
    <w:rsid w:val="00C47A62"/>
    <w:rsid w:val="00C5127E"/>
    <w:rsid w:val="00C515C3"/>
    <w:rsid w:val="00C5211D"/>
    <w:rsid w:val="00C521D5"/>
    <w:rsid w:val="00C53202"/>
    <w:rsid w:val="00C53AD9"/>
    <w:rsid w:val="00C5565A"/>
    <w:rsid w:val="00C55691"/>
    <w:rsid w:val="00C55C1E"/>
    <w:rsid w:val="00C56E00"/>
    <w:rsid w:val="00C57F5D"/>
    <w:rsid w:val="00C608CE"/>
    <w:rsid w:val="00C6227C"/>
    <w:rsid w:val="00C633FA"/>
    <w:rsid w:val="00C635E3"/>
    <w:rsid w:val="00C64075"/>
    <w:rsid w:val="00C649A0"/>
    <w:rsid w:val="00C64A20"/>
    <w:rsid w:val="00C66596"/>
    <w:rsid w:val="00C66C43"/>
    <w:rsid w:val="00C67F6D"/>
    <w:rsid w:val="00C700D9"/>
    <w:rsid w:val="00C71CA4"/>
    <w:rsid w:val="00C71FB2"/>
    <w:rsid w:val="00C72697"/>
    <w:rsid w:val="00C7276C"/>
    <w:rsid w:val="00C73A64"/>
    <w:rsid w:val="00C746A4"/>
    <w:rsid w:val="00C75C16"/>
    <w:rsid w:val="00C76286"/>
    <w:rsid w:val="00C7647F"/>
    <w:rsid w:val="00C7686A"/>
    <w:rsid w:val="00C76B1E"/>
    <w:rsid w:val="00C76BE7"/>
    <w:rsid w:val="00C7706B"/>
    <w:rsid w:val="00C77854"/>
    <w:rsid w:val="00C80116"/>
    <w:rsid w:val="00C8197A"/>
    <w:rsid w:val="00C8224A"/>
    <w:rsid w:val="00C82D5F"/>
    <w:rsid w:val="00C84D1C"/>
    <w:rsid w:val="00C85593"/>
    <w:rsid w:val="00C85944"/>
    <w:rsid w:val="00C85B9C"/>
    <w:rsid w:val="00C85D03"/>
    <w:rsid w:val="00C85EE8"/>
    <w:rsid w:val="00C87EA0"/>
    <w:rsid w:val="00C90104"/>
    <w:rsid w:val="00C9099D"/>
    <w:rsid w:val="00C910DA"/>
    <w:rsid w:val="00C91365"/>
    <w:rsid w:val="00C91B31"/>
    <w:rsid w:val="00C92162"/>
    <w:rsid w:val="00C929D4"/>
    <w:rsid w:val="00C92C4B"/>
    <w:rsid w:val="00C932A2"/>
    <w:rsid w:val="00C943E5"/>
    <w:rsid w:val="00C9442D"/>
    <w:rsid w:val="00C949DA"/>
    <w:rsid w:val="00C94C97"/>
    <w:rsid w:val="00C9552F"/>
    <w:rsid w:val="00C96A37"/>
    <w:rsid w:val="00C976AF"/>
    <w:rsid w:val="00C97E62"/>
    <w:rsid w:val="00CA2F68"/>
    <w:rsid w:val="00CA37B5"/>
    <w:rsid w:val="00CA3C9F"/>
    <w:rsid w:val="00CA3FF6"/>
    <w:rsid w:val="00CA4924"/>
    <w:rsid w:val="00CA4AC1"/>
    <w:rsid w:val="00CA503C"/>
    <w:rsid w:val="00CA54AE"/>
    <w:rsid w:val="00CA5D11"/>
    <w:rsid w:val="00CA6370"/>
    <w:rsid w:val="00CA6B12"/>
    <w:rsid w:val="00CA7B58"/>
    <w:rsid w:val="00CB05C5"/>
    <w:rsid w:val="00CB06C4"/>
    <w:rsid w:val="00CB0FB4"/>
    <w:rsid w:val="00CB1847"/>
    <w:rsid w:val="00CB4931"/>
    <w:rsid w:val="00CB5D66"/>
    <w:rsid w:val="00CC0768"/>
    <w:rsid w:val="00CC07E6"/>
    <w:rsid w:val="00CC0E55"/>
    <w:rsid w:val="00CC3F82"/>
    <w:rsid w:val="00CC4102"/>
    <w:rsid w:val="00CC4AEE"/>
    <w:rsid w:val="00CC5EEE"/>
    <w:rsid w:val="00CC6DD1"/>
    <w:rsid w:val="00CC7EDD"/>
    <w:rsid w:val="00CD060A"/>
    <w:rsid w:val="00CD09FA"/>
    <w:rsid w:val="00CD0FD8"/>
    <w:rsid w:val="00CD39E2"/>
    <w:rsid w:val="00CD3C69"/>
    <w:rsid w:val="00CD45C8"/>
    <w:rsid w:val="00CD628E"/>
    <w:rsid w:val="00CD63D5"/>
    <w:rsid w:val="00CD64FD"/>
    <w:rsid w:val="00CD6A63"/>
    <w:rsid w:val="00CE0A3E"/>
    <w:rsid w:val="00CE0CC3"/>
    <w:rsid w:val="00CE0CF4"/>
    <w:rsid w:val="00CE2DD8"/>
    <w:rsid w:val="00CE2FE4"/>
    <w:rsid w:val="00CE4120"/>
    <w:rsid w:val="00CE46D6"/>
    <w:rsid w:val="00CE5261"/>
    <w:rsid w:val="00CE78EF"/>
    <w:rsid w:val="00CE7AF4"/>
    <w:rsid w:val="00CF081C"/>
    <w:rsid w:val="00CF0D89"/>
    <w:rsid w:val="00CF2748"/>
    <w:rsid w:val="00CF3668"/>
    <w:rsid w:val="00CF430F"/>
    <w:rsid w:val="00CF568C"/>
    <w:rsid w:val="00CF588A"/>
    <w:rsid w:val="00CF6873"/>
    <w:rsid w:val="00CF694A"/>
    <w:rsid w:val="00CF6BC2"/>
    <w:rsid w:val="00D0090A"/>
    <w:rsid w:val="00D00E2D"/>
    <w:rsid w:val="00D0116F"/>
    <w:rsid w:val="00D01565"/>
    <w:rsid w:val="00D01DD7"/>
    <w:rsid w:val="00D0259A"/>
    <w:rsid w:val="00D02CA8"/>
    <w:rsid w:val="00D05419"/>
    <w:rsid w:val="00D063BB"/>
    <w:rsid w:val="00D065A4"/>
    <w:rsid w:val="00D072FC"/>
    <w:rsid w:val="00D07E4A"/>
    <w:rsid w:val="00D1062F"/>
    <w:rsid w:val="00D11A79"/>
    <w:rsid w:val="00D12160"/>
    <w:rsid w:val="00D124F6"/>
    <w:rsid w:val="00D12589"/>
    <w:rsid w:val="00D12DF0"/>
    <w:rsid w:val="00D13499"/>
    <w:rsid w:val="00D139BD"/>
    <w:rsid w:val="00D13C4E"/>
    <w:rsid w:val="00D149E4"/>
    <w:rsid w:val="00D14AED"/>
    <w:rsid w:val="00D1602D"/>
    <w:rsid w:val="00D17911"/>
    <w:rsid w:val="00D17A5A"/>
    <w:rsid w:val="00D17C42"/>
    <w:rsid w:val="00D17C48"/>
    <w:rsid w:val="00D20EDC"/>
    <w:rsid w:val="00D20F56"/>
    <w:rsid w:val="00D210A5"/>
    <w:rsid w:val="00D210F8"/>
    <w:rsid w:val="00D2282B"/>
    <w:rsid w:val="00D2305D"/>
    <w:rsid w:val="00D23649"/>
    <w:rsid w:val="00D24775"/>
    <w:rsid w:val="00D24AD3"/>
    <w:rsid w:val="00D252BC"/>
    <w:rsid w:val="00D25619"/>
    <w:rsid w:val="00D25D1C"/>
    <w:rsid w:val="00D25E41"/>
    <w:rsid w:val="00D267C9"/>
    <w:rsid w:val="00D26BB6"/>
    <w:rsid w:val="00D27A60"/>
    <w:rsid w:val="00D27CBC"/>
    <w:rsid w:val="00D300F7"/>
    <w:rsid w:val="00D3283F"/>
    <w:rsid w:val="00D32F0D"/>
    <w:rsid w:val="00D33851"/>
    <w:rsid w:val="00D33BAB"/>
    <w:rsid w:val="00D33E32"/>
    <w:rsid w:val="00D3449C"/>
    <w:rsid w:val="00D346BF"/>
    <w:rsid w:val="00D35211"/>
    <w:rsid w:val="00D354BF"/>
    <w:rsid w:val="00D354C3"/>
    <w:rsid w:val="00D37275"/>
    <w:rsid w:val="00D37591"/>
    <w:rsid w:val="00D376A7"/>
    <w:rsid w:val="00D4041D"/>
    <w:rsid w:val="00D40B6C"/>
    <w:rsid w:val="00D40EA1"/>
    <w:rsid w:val="00D411DF"/>
    <w:rsid w:val="00D43213"/>
    <w:rsid w:val="00D440CC"/>
    <w:rsid w:val="00D445D5"/>
    <w:rsid w:val="00D45FE6"/>
    <w:rsid w:val="00D4779D"/>
    <w:rsid w:val="00D47D11"/>
    <w:rsid w:val="00D5021F"/>
    <w:rsid w:val="00D51741"/>
    <w:rsid w:val="00D5251F"/>
    <w:rsid w:val="00D52B79"/>
    <w:rsid w:val="00D52DCA"/>
    <w:rsid w:val="00D54D7F"/>
    <w:rsid w:val="00D55147"/>
    <w:rsid w:val="00D56A11"/>
    <w:rsid w:val="00D56B1F"/>
    <w:rsid w:val="00D57D80"/>
    <w:rsid w:val="00D60415"/>
    <w:rsid w:val="00D61EFC"/>
    <w:rsid w:val="00D63C13"/>
    <w:rsid w:val="00D65F06"/>
    <w:rsid w:val="00D667BD"/>
    <w:rsid w:val="00D67592"/>
    <w:rsid w:val="00D67956"/>
    <w:rsid w:val="00D7027E"/>
    <w:rsid w:val="00D702B5"/>
    <w:rsid w:val="00D70D28"/>
    <w:rsid w:val="00D72306"/>
    <w:rsid w:val="00D729E3"/>
    <w:rsid w:val="00D72C8E"/>
    <w:rsid w:val="00D73685"/>
    <w:rsid w:val="00D75B20"/>
    <w:rsid w:val="00D76143"/>
    <w:rsid w:val="00D761FE"/>
    <w:rsid w:val="00D77E07"/>
    <w:rsid w:val="00D8096E"/>
    <w:rsid w:val="00D80F2A"/>
    <w:rsid w:val="00D812F2"/>
    <w:rsid w:val="00D81A01"/>
    <w:rsid w:val="00D81A3F"/>
    <w:rsid w:val="00D81A7C"/>
    <w:rsid w:val="00D81BE7"/>
    <w:rsid w:val="00D81F6B"/>
    <w:rsid w:val="00D82897"/>
    <w:rsid w:val="00D8311E"/>
    <w:rsid w:val="00D834F4"/>
    <w:rsid w:val="00D83A7F"/>
    <w:rsid w:val="00D841ED"/>
    <w:rsid w:val="00D856E8"/>
    <w:rsid w:val="00D86674"/>
    <w:rsid w:val="00D86CA4"/>
    <w:rsid w:val="00D87DEB"/>
    <w:rsid w:val="00D919D0"/>
    <w:rsid w:val="00D927A8"/>
    <w:rsid w:val="00D94064"/>
    <w:rsid w:val="00D9453E"/>
    <w:rsid w:val="00D945A9"/>
    <w:rsid w:val="00D947C0"/>
    <w:rsid w:val="00D947E8"/>
    <w:rsid w:val="00D947E9"/>
    <w:rsid w:val="00D95CBD"/>
    <w:rsid w:val="00D95E22"/>
    <w:rsid w:val="00D9695C"/>
    <w:rsid w:val="00D96F5D"/>
    <w:rsid w:val="00D9757A"/>
    <w:rsid w:val="00DA13CE"/>
    <w:rsid w:val="00DA1F0C"/>
    <w:rsid w:val="00DA2EB7"/>
    <w:rsid w:val="00DA3BD9"/>
    <w:rsid w:val="00DA3DC8"/>
    <w:rsid w:val="00DA3E31"/>
    <w:rsid w:val="00DA41B1"/>
    <w:rsid w:val="00DA461A"/>
    <w:rsid w:val="00DA5C65"/>
    <w:rsid w:val="00DB00CC"/>
    <w:rsid w:val="00DB0F6A"/>
    <w:rsid w:val="00DB27B7"/>
    <w:rsid w:val="00DB2AFB"/>
    <w:rsid w:val="00DB2D76"/>
    <w:rsid w:val="00DB38E1"/>
    <w:rsid w:val="00DB3950"/>
    <w:rsid w:val="00DB4295"/>
    <w:rsid w:val="00DB4A5E"/>
    <w:rsid w:val="00DB50E5"/>
    <w:rsid w:val="00DB5557"/>
    <w:rsid w:val="00DB668F"/>
    <w:rsid w:val="00DB6E1F"/>
    <w:rsid w:val="00DB6F2F"/>
    <w:rsid w:val="00DB6FCD"/>
    <w:rsid w:val="00DB7A74"/>
    <w:rsid w:val="00DB7DE1"/>
    <w:rsid w:val="00DC0AB4"/>
    <w:rsid w:val="00DC1ED0"/>
    <w:rsid w:val="00DC21F1"/>
    <w:rsid w:val="00DC25C3"/>
    <w:rsid w:val="00DC3A3F"/>
    <w:rsid w:val="00DC450F"/>
    <w:rsid w:val="00DC52AF"/>
    <w:rsid w:val="00DC74AA"/>
    <w:rsid w:val="00DC76F1"/>
    <w:rsid w:val="00DC7CF6"/>
    <w:rsid w:val="00DD206C"/>
    <w:rsid w:val="00DD221E"/>
    <w:rsid w:val="00DD23AC"/>
    <w:rsid w:val="00DD2A21"/>
    <w:rsid w:val="00DD2C66"/>
    <w:rsid w:val="00DD389B"/>
    <w:rsid w:val="00DD3EE0"/>
    <w:rsid w:val="00DD4152"/>
    <w:rsid w:val="00DD552E"/>
    <w:rsid w:val="00DD55CB"/>
    <w:rsid w:val="00DD593C"/>
    <w:rsid w:val="00DD6418"/>
    <w:rsid w:val="00DD65E3"/>
    <w:rsid w:val="00DD69B0"/>
    <w:rsid w:val="00DD71AC"/>
    <w:rsid w:val="00DE0B7A"/>
    <w:rsid w:val="00DE12CD"/>
    <w:rsid w:val="00DE1FA8"/>
    <w:rsid w:val="00DE1FB0"/>
    <w:rsid w:val="00DE3AB5"/>
    <w:rsid w:val="00DE4A22"/>
    <w:rsid w:val="00DE50DD"/>
    <w:rsid w:val="00DE54B3"/>
    <w:rsid w:val="00DE5853"/>
    <w:rsid w:val="00DE594C"/>
    <w:rsid w:val="00DE6B3D"/>
    <w:rsid w:val="00DE6CD7"/>
    <w:rsid w:val="00DF0901"/>
    <w:rsid w:val="00DF1037"/>
    <w:rsid w:val="00DF19A5"/>
    <w:rsid w:val="00DF1F97"/>
    <w:rsid w:val="00DF23C7"/>
    <w:rsid w:val="00DF3133"/>
    <w:rsid w:val="00DF351B"/>
    <w:rsid w:val="00DF38AA"/>
    <w:rsid w:val="00DF40DF"/>
    <w:rsid w:val="00DF47B3"/>
    <w:rsid w:val="00DF48A1"/>
    <w:rsid w:val="00DF48B9"/>
    <w:rsid w:val="00DF524E"/>
    <w:rsid w:val="00DF5839"/>
    <w:rsid w:val="00DF5FA4"/>
    <w:rsid w:val="00DF748B"/>
    <w:rsid w:val="00DF789F"/>
    <w:rsid w:val="00DF7AD5"/>
    <w:rsid w:val="00E00016"/>
    <w:rsid w:val="00E01AFB"/>
    <w:rsid w:val="00E023C1"/>
    <w:rsid w:val="00E0255B"/>
    <w:rsid w:val="00E02A0B"/>
    <w:rsid w:val="00E0329E"/>
    <w:rsid w:val="00E03448"/>
    <w:rsid w:val="00E036B5"/>
    <w:rsid w:val="00E036E8"/>
    <w:rsid w:val="00E05340"/>
    <w:rsid w:val="00E065CE"/>
    <w:rsid w:val="00E108B8"/>
    <w:rsid w:val="00E1177A"/>
    <w:rsid w:val="00E123AF"/>
    <w:rsid w:val="00E12704"/>
    <w:rsid w:val="00E138F2"/>
    <w:rsid w:val="00E1390A"/>
    <w:rsid w:val="00E13BA6"/>
    <w:rsid w:val="00E14914"/>
    <w:rsid w:val="00E151B3"/>
    <w:rsid w:val="00E15D19"/>
    <w:rsid w:val="00E1627F"/>
    <w:rsid w:val="00E1674D"/>
    <w:rsid w:val="00E17DFE"/>
    <w:rsid w:val="00E23FDA"/>
    <w:rsid w:val="00E24552"/>
    <w:rsid w:val="00E2535B"/>
    <w:rsid w:val="00E25C5F"/>
    <w:rsid w:val="00E25DF6"/>
    <w:rsid w:val="00E265C0"/>
    <w:rsid w:val="00E26662"/>
    <w:rsid w:val="00E2676E"/>
    <w:rsid w:val="00E277F9"/>
    <w:rsid w:val="00E3046D"/>
    <w:rsid w:val="00E3091B"/>
    <w:rsid w:val="00E3111E"/>
    <w:rsid w:val="00E312FF"/>
    <w:rsid w:val="00E32D6A"/>
    <w:rsid w:val="00E33004"/>
    <w:rsid w:val="00E34569"/>
    <w:rsid w:val="00E35B54"/>
    <w:rsid w:val="00E3620A"/>
    <w:rsid w:val="00E404F8"/>
    <w:rsid w:val="00E40D6B"/>
    <w:rsid w:val="00E42EFE"/>
    <w:rsid w:val="00E430E1"/>
    <w:rsid w:val="00E43595"/>
    <w:rsid w:val="00E446A3"/>
    <w:rsid w:val="00E4493B"/>
    <w:rsid w:val="00E44A7F"/>
    <w:rsid w:val="00E452BC"/>
    <w:rsid w:val="00E454F2"/>
    <w:rsid w:val="00E4588A"/>
    <w:rsid w:val="00E46818"/>
    <w:rsid w:val="00E469EB"/>
    <w:rsid w:val="00E47020"/>
    <w:rsid w:val="00E4743B"/>
    <w:rsid w:val="00E50466"/>
    <w:rsid w:val="00E51CD5"/>
    <w:rsid w:val="00E5223F"/>
    <w:rsid w:val="00E5357A"/>
    <w:rsid w:val="00E536A4"/>
    <w:rsid w:val="00E53A38"/>
    <w:rsid w:val="00E55054"/>
    <w:rsid w:val="00E550C9"/>
    <w:rsid w:val="00E55BEC"/>
    <w:rsid w:val="00E566DE"/>
    <w:rsid w:val="00E56D43"/>
    <w:rsid w:val="00E57171"/>
    <w:rsid w:val="00E60328"/>
    <w:rsid w:val="00E60E8C"/>
    <w:rsid w:val="00E62621"/>
    <w:rsid w:val="00E6277F"/>
    <w:rsid w:val="00E62D5E"/>
    <w:rsid w:val="00E635F2"/>
    <w:rsid w:val="00E636A0"/>
    <w:rsid w:val="00E63740"/>
    <w:rsid w:val="00E65BF3"/>
    <w:rsid w:val="00E65FA4"/>
    <w:rsid w:val="00E66660"/>
    <w:rsid w:val="00E66676"/>
    <w:rsid w:val="00E70770"/>
    <w:rsid w:val="00E70B2F"/>
    <w:rsid w:val="00E70F7B"/>
    <w:rsid w:val="00E71812"/>
    <w:rsid w:val="00E72DE8"/>
    <w:rsid w:val="00E73140"/>
    <w:rsid w:val="00E7341B"/>
    <w:rsid w:val="00E74A6B"/>
    <w:rsid w:val="00E75D4D"/>
    <w:rsid w:val="00E75E9B"/>
    <w:rsid w:val="00E76154"/>
    <w:rsid w:val="00E76955"/>
    <w:rsid w:val="00E77478"/>
    <w:rsid w:val="00E77C92"/>
    <w:rsid w:val="00E80B39"/>
    <w:rsid w:val="00E83F2E"/>
    <w:rsid w:val="00E84BDC"/>
    <w:rsid w:val="00E8588F"/>
    <w:rsid w:val="00E85DBD"/>
    <w:rsid w:val="00E86277"/>
    <w:rsid w:val="00E87953"/>
    <w:rsid w:val="00E90361"/>
    <w:rsid w:val="00E9049A"/>
    <w:rsid w:val="00E90DF9"/>
    <w:rsid w:val="00E91128"/>
    <w:rsid w:val="00E91461"/>
    <w:rsid w:val="00E91A23"/>
    <w:rsid w:val="00E91D5A"/>
    <w:rsid w:val="00E92ACB"/>
    <w:rsid w:val="00E93766"/>
    <w:rsid w:val="00E93EFF"/>
    <w:rsid w:val="00E94BF7"/>
    <w:rsid w:val="00E94E29"/>
    <w:rsid w:val="00E957A5"/>
    <w:rsid w:val="00E95AC1"/>
    <w:rsid w:val="00E95D4E"/>
    <w:rsid w:val="00E97215"/>
    <w:rsid w:val="00E9746D"/>
    <w:rsid w:val="00E9777A"/>
    <w:rsid w:val="00EA0FC4"/>
    <w:rsid w:val="00EA22EA"/>
    <w:rsid w:val="00EA2550"/>
    <w:rsid w:val="00EA2999"/>
    <w:rsid w:val="00EA2C3E"/>
    <w:rsid w:val="00EA3A0B"/>
    <w:rsid w:val="00EA4425"/>
    <w:rsid w:val="00EA5060"/>
    <w:rsid w:val="00EA5623"/>
    <w:rsid w:val="00EA60BB"/>
    <w:rsid w:val="00EA7559"/>
    <w:rsid w:val="00EA7B43"/>
    <w:rsid w:val="00EB06DE"/>
    <w:rsid w:val="00EB084B"/>
    <w:rsid w:val="00EB12A6"/>
    <w:rsid w:val="00EB22DF"/>
    <w:rsid w:val="00EB3425"/>
    <w:rsid w:val="00EB40A3"/>
    <w:rsid w:val="00EB4374"/>
    <w:rsid w:val="00EB5683"/>
    <w:rsid w:val="00EB5856"/>
    <w:rsid w:val="00EB5A9C"/>
    <w:rsid w:val="00EB68C0"/>
    <w:rsid w:val="00EB6B88"/>
    <w:rsid w:val="00EB6E95"/>
    <w:rsid w:val="00EB6FF5"/>
    <w:rsid w:val="00EB74F9"/>
    <w:rsid w:val="00EB7706"/>
    <w:rsid w:val="00EC1937"/>
    <w:rsid w:val="00EC30B8"/>
    <w:rsid w:val="00EC362E"/>
    <w:rsid w:val="00EC3AF0"/>
    <w:rsid w:val="00EC3F3F"/>
    <w:rsid w:val="00EC471E"/>
    <w:rsid w:val="00EC4A9E"/>
    <w:rsid w:val="00EC5491"/>
    <w:rsid w:val="00EC61A8"/>
    <w:rsid w:val="00EC61E5"/>
    <w:rsid w:val="00EC7D90"/>
    <w:rsid w:val="00ED0007"/>
    <w:rsid w:val="00ED0EE4"/>
    <w:rsid w:val="00ED17B2"/>
    <w:rsid w:val="00ED1B27"/>
    <w:rsid w:val="00ED24DA"/>
    <w:rsid w:val="00ED2A81"/>
    <w:rsid w:val="00ED2AD9"/>
    <w:rsid w:val="00ED3206"/>
    <w:rsid w:val="00ED4E2F"/>
    <w:rsid w:val="00ED4E84"/>
    <w:rsid w:val="00ED55A9"/>
    <w:rsid w:val="00ED5846"/>
    <w:rsid w:val="00ED674B"/>
    <w:rsid w:val="00ED709C"/>
    <w:rsid w:val="00EE10DC"/>
    <w:rsid w:val="00EE14A8"/>
    <w:rsid w:val="00EE18AA"/>
    <w:rsid w:val="00EE1CDC"/>
    <w:rsid w:val="00EE26BD"/>
    <w:rsid w:val="00EE2947"/>
    <w:rsid w:val="00EE3711"/>
    <w:rsid w:val="00EE4482"/>
    <w:rsid w:val="00EE4501"/>
    <w:rsid w:val="00EE530F"/>
    <w:rsid w:val="00EE557C"/>
    <w:rsid w:val="00EE5C67"/>
    <w:rsid w:val="00EE651E"/>
    <w:rsid w:val="00EE78CD"/>
    <w:rsid w:val="00EF0E3D"/>
    <w:rsid w:val="00EF36CF"/>
    <w:rsid w:val="00EF3DDF"/>
    <w:rsid w:val="00EF3EAF"/>
    <w:rsid w:val="00EF3F5C"/>
    <w:rsid w:val="00EF4078"/>
    <w:rsid w:val="00EF4CC0"/>
    <w:rsid w:val="00EF4DB5"/>
    <w:rsid w:val="00EF6D4D"/>
    <w:rsid w:val="00EF79B5"/>
    <w:rsid w:val="00F02995"/>
    <w:rsid w:val="00F035D3"/>
    <w:rsid w:val="00F040A7"/>
    <w:rsid w:val="00F04968"/>
    <w:rsid w:val="00F051EE"/>
    <w:rsid w:val="00F1342E"/>
    <w:rsid w:val="00F13849"/>
    <w:rsid w:val="00F14276"/>
    <w:rsid w:val="00F14742"/>
    <w:rsid w:val="00F1490E"/>
    <w:rsid w:val="00F14A34"/>
    <w:rsid w:val="00F14A52"/>
    <w:rsid w:val="00F1505A"/>
    <w:rsid w:val="00F153D8"/>
    <w:rsid w:val="00F15786"/>
    <w:rsid w:val="00F16A84"/>
    <w:rsid w:val="00F20530"/>
    <w:rsid w:val="00F2063F"/>
    <w:rsid w:val="00F217F9"/>
    <w:rsid w:val="00F222CD"/>
    <w:rsid w:val="00F24807"/>
    <w:rsid w:val="00F24CD9"/>
    <w:rsid w:val="00F25C33"/>
    <w:rsid w:val="00F261F9"/>
    <w:rsid w:val="00F276A1"/>
    <w:rsid w:val="00F30673"/>
    <w:rsid w:val="00F308D9"/>
    <w:rsid w:val="00F30D20"/>
    <w:rsid w:val="00F32111"/>
    <w:rsid w:val="00F3242C"/>
    <w:rsid w:val="00F329F3"/>
    <w:rsid w:val="00F32CC4"/>
    <w:rsid w:val="00F32FC5"/>
    <w:rsid w:val="00F33BA7"/>
    <w:rsid w:val="00F34ECF"/>
    <w:rsid w:val="00F35D43"/>
    <w:rsid w:val="00F364EB"/>
    <w:rsid w:val="00F3675A"/>
    <w:rsid w:val="00F368D3"/>
    <w:rsid w:val="00F36D8C"/>
    <w:rsid w:val="00F37585"/>
    <w:rsid w:val="00F375AD"/>
    <w:rsid w:val="00F40171"/>
    <w:rsid w:val="00F412F8"/>
    <w:rsid w:val="00F419DC"/>
    <w:rsid w:val="00F43956"/>
    <w:rsid w:val="00F46542"/>
    <w:rsid w:val="00F4701C"/>
    <w:rsid w:val="00F470E3"/>
    <w:rsid w:val="00F507D1"/>
    <w:rsid w:val="00F52A9A"/>
    <w:rsid w:val="00F5313D"/>
    <w:rsid w:val="00F531CD"/>
    <w:rsid w:val="00F54583"/>
    <w:rsid w:val="00F5612A"/>
    <w:rsid w:val="00F56D35"/>
    <w:rsid w:val="00F57DC2"/>
    <w:rsid w:val="00F600C6"/>
    <w:rsid w:val="00F60D6E"/>
    <w:rsid w:val="00F6180E"/>
    <w:rsid w:val="00F61D62"/>
    <w:rsid w:val="00F62164"/>
    <w:rsid w:val="00F6298B"/>
    <w:rsid w:val="00F62C17"/>
    <w:rsid w:val="00F6427E"/>
    <w:rsid w:val="00F652DA"/>
    <w:rsid w:val="00F65379"/>
    <w:rsid w:val="00F65508"/>
    <w:rsid w:val="00F65552"/>
    <w:rsid w:val="00F663A1"/>
    <w:rsid w:val="00F66449"/>
    <w:rsid w:val="00F66AA5"/>
    <w:rsid w:val="00F66B0C"/>
    <w:rsid w:val="00F67671"/>
    <w:rsid w:val="00F67869"/>
    <w:rsid w:val="00F7013A"/>
    <w:rsid w:val="00F70BBC"/>
    <w:rsid w:val="00F717CD"/>
    <w:rsid w:val="00F729EF"/>
    <w:rsid w:val="00F72DBA"/>
    <w:rsid w:val="00F72E00"/>
    <w:rsid w:val="00F730DA"/>
    <w:rsid w:val="00F738C0"/>
    <w:rsid w:val="00F74631"/>
    <w:rsid w:val="00F74875"/>
    <w:rsid w:val="00F77037"/>
    <w:rsid w:val="00F7719F"/>
    <w:rsid w:val="00F77F17"/>
    <w:rsid w:val="00F77FE9"/>
    <w:rsid w:val="00F80A3A"/>
    <w:rsid w:val="00F817A4"/>
    <w:rsid w:val="00F8343D"/>
    <w:rsid w:val="00F838E2"/>
    <w:rsid w:val="00F83A48"/>
    <w:rsid w:val="00F84993"/>
    <w:rsid w:val="00F850A3"/>
    <w:rsid w:val="00F853E7"/>
    <w:rsid w:val="00F860B0"/>
    <w:rsid w:val="00F873D2"/>
    <w:rsid w:val="00F87612"/>
    <w:rsid w:val="00F87A89"/>
    <w:rsid w:val="00F903B7"/>
    <w:rsid w:val="00F90516"/>
    <w:rsid w:val="00F92009"/>
    <w:rsid w:val="00F921A6"/>
    <w:rsid w:val="00F925A7"/>
    <w:rsid w:val="00F927BE"/>
    <w:rsid w:val="00F949FD"/>
    <w:rsid w:val="00F94B9F"/>
    <w:rsid w:val="00F94F9B"/>
    <w:rsid w:val="00F9551A"/>
    <w:rsid w:val="00F955B2"/>
    <w:rsid w:val="00F961D3"/>
    <w:rsid w:val="00F96918"/>
    <w:rsid w:val="00FA0535"/>
    <w:rsid w:val="00FA05B9"/>
    <w:rsid w:val="00FA163B"/>
    <w:rsid w:val="00FA2130"/>
    <w:rsid w:val="00FA29D8"/>
    <w:rsid w:val="00FA2C1B"/>
    <w:rsid w:val="00FA386D"/>
    <w:rsid w:val="00FA435D"/>
    <w:rsid w:val="00FA4C82"/>
    <w:rsid w:val="00FA50C5"/>
    <w:rsid w:val="00FA5ACB"/>
    <w:rsid w:val="00FA653C"/>
    <w:rsid w:val="00FA69F0"/>
    <w:rsid w:val="00FA7B48"/>
    <w:rsid w:val="00FB049F"/>
    <w:rsid w:val="00FB0753"/>
    <w:rsid w:val="00FB1520"/>
    <w:rsid w:val="00FB1B17"/>
    <w:rsid w:val="00FB64CD"/>
    <w:rsid w:val="00FB67B7"/>
    <w:rsid w:val="00FB750C"/>
    <w:rsid w:val="00FC0070"/>
    <w:rsid w:val="00FC1246"/>
    <w:rsid w:val="00FC249A"/>
    <w:rsid w:val="00FC30D2"/>
    <w:rsid w:val="00FC3329"/>
    <w:rsid w:val="00FC3537"/>
    <w:rsid w:val="00FC35FF"/>
    <w:rsid w:val="00FC3E86"/>
    <w:rsid w:val="00FC46DB"/>
    <w:rsid w:val="00FC49B2"/>
    <w:rsid w:val="00FC4AD5"/>
    <w:rsid w:val="00FC4EE2"/>
    <w:rsid w:val="00FC5512"/>
    <w:rsid w:val="00FC5824"/>
    <w:rsid w:val="00FC5BF7"/>
    <w:rsid w:val="00FC6681"/>
    <w:rsid w:val="00FC692A"/>
    <w:rsid w:val="00FC6E71"/>
    <w:rsid w:val="00FC7E87"/>
    <w:rsid w:val="00FD0317"/>
    <w:rsid w:val="00FD1C0C"/>
    <w:rsid w:val="00FD1E8F"/>
    <w:rsid w:val="00FD27F9"/>
    <w:rsid w:val="00FD2D2C"/>
    <w:rsid w:val="00FD3300"/>
    <w:rsid w:val="00FD3828"/>
    <w:rsid w:val="00FD3C94"/>
    <w:rsid w:val="00FD4009"/>
    <w:rsid w:val="00FD4DDD"/>
    <w:rsid w:val="00FD4F6B"/>
    <w:rsid w:val="00FD699F"/>
    <w:rsid w:val="00FD6F30"/>
    <w:rsid w:val="00FD75BF"/>
    <w:rsid w:val="00FE0C84"/>
    <w:rsid w:val="00FE1170"/>
    <w:rsid w:val="00FE187A"/>
    <w:rsid w:val="00FE2AA1"/>
    <w:rsid w:val="00FE2E88"/>
    <w:rsid w:val="00FE377C"/>
    <w:rsid w:val="00FE37E7"/>
    <w:rsid w:val="00FE39F2"/>
    <w:rsid w:val="00FE4172"/>
    <w:rsid w:val="00FE4543"/>
    <w:rsid w:val="00FE46B1"/>
    <w:rsid w:val="00FE6A72"/>
    <w:rsid w:val="00FE724C"/>
    <w:rsid w:val="00FF0A64"/>
    <w:rsid w:val="00FF0B7C"/>
    <w:rsid w:val="00FF1966"/>
    <w:rsid w:val="00FF2297"/>
    <w:rsid w:val="00FF2D6D"/>
    <w:rsid w:val="00FF3005"/>
    <w:rsid w:val="00FF37D8"/>
    <w:rsid w:val="00FF3D73"/>
    <w:rsid w:val="00FF449B"/>
    <w:rsid w:val="00FF4D4F"/>
    <w:rsid w:val="00FF5BA2"/>
    <w:rsid w:val="00FF5CF3"/>
    <w:rsid w:val="00FF6E63"/>
    <w:rsid w:val="00FF7351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D4364A2"/>
  <w15:docId w15:val="{A714AC4B-BDF1-44A7-9CE7-5E29265FE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8"/>
        <w:szCs w:val="28"/>
        <w:lang w:val="en-US" w:eastAsia="en-US" w:bidi="ar-SA"/>
      </w:rPr>
    </w:rPrDefault>
    <w:pPrDefault>
      <w:pPr>
        <w:spacing w:before="120" w:after="120" w:line="264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1B5"/>
    <w:pPr>
      <w:spacing w:before="60" w:after="60" w:line="240" w:lineRule="auto"/>
      <w:ind w:firstLine="0"/>
    </w:pPr>
    <w:rPr>
      <w:color w:val="000000" w:themeColor="text1"/>
      <w:sz w:val="20"/>
    </w:rPr>
  </w:style>
  <w:style w:type="paragraph" w:styleId="Heading1">
    <w:name w:val="heading 1"/>
    <w:basedOn w:val="Normal"/>
    <w:next w:val="Normal"/>
    <w:link w:val="Heading1Char"/>
    <w:qFormat/>
    <w:rsid w:val="005B6C6C"/>
    <w:pPr>
      <w:keepNext/>
      <w:keepLines/>
      <w:spacing w:before="240" w:after="240"/>
      <w:jc w:val="center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C113D2"/>
    <w:pPr>
      <w:keepNext/>
      <w:keepLines/>
      <w:spacing w:before="0" w:after="0"/>
      <w:jc w:val="center"/>
      <w:outlineLvl w:val="1"/>
    </w:pPr>
    <w:rPr>
      <w:rFonts w:eastAsia="SimSun" w:cstheme="majorBidi"/>
      <w:b/>
      <w:color w:val="auto"/>
      <w:sz w:val="28"/>
      <w:lang w:val="nl-NL" w:eastAsia="ko-KR"/>
    </w:rPr>
  </w:style>
  <w:style w:type="paragraph" w:styleId="Heading3">
    <w:name w:val="heading 3"/>
    <w:basedOn w:val="Normal"/>
    <w:next w:val="Normal"/>
    <w:link w:val="Heading3Char"/>
    <w:unhideWhenUsed/>
    <w:qFormat/>
    <w:rsid w:val="00BB3F29"/>
    <w:pPr>
      <w:keepNext/>
      <w:keepLines/>
      <w:numPr>
        <w:numId w:val="2"/>
      </w:numPr>
      <w:spacing w:after="200"/>
      <w:outlineLvl w:val="2"/>
    </w:pPr>
    <w:rPr>
      <w:rFonts w:eastAsiaTheme="majorEastAsia" w:cstheme="majorBidi"/>
      <w:b/>
      <w:color w:val="002060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9B1F71"/>
    <w:pPr>
      <w:keepNext/>
      <w:keepLines/>
      <w:numPr>
        <w:numId w:val="4"/>
      </w:numPr>
      <w:tabs>
        <w:tab w:val="left" w:pos="1701"/>
      </w:tabs>
      <w:spacing w:before="200"/>
      <w:ind w:left="0" w:firstLine="567"/>
      <w:outlineLvl w:val="3"/>
    </w:pPr>
    <w:rPr>
      <w:b/>
      <w:iCs/>
      <w:color w:val="0D0D0D" w:themeColor="text1" w:themeTint="F2"/>
      <w:szCs w:val="24"/>
    </w:rPr>
  </w:style>
  <w:style w:type="paragraph" w:styleId="Heading5">
    <w:name w:val="heading 5"/>
    <w:basedOn w:val="Normal"/>
    <w:next w:val="Normal"/>
    <w:link w:val="Heading5Char"/>
    <w:qFormat/>
    <w:rsid w:val="007C07F0"/>
    <w:pPr>
      <w:keepNext/>
      <w:tabs>
        <w:tab w:val="center" w:pos="7092"/>
      </w:tabs>
      <w:spacing w:before="0" w:after="0" w:line="360" w:lineRule="auto"/>
      <w:outlineLvl w:val="4"/>
    </w:pPr>
    <w:rPr>
      <w:i/>
      <w:sz w:val="26"/>
      <w:szCs w:val="24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7C07F0"/>
    <w:pPr>
      <w:keepNext/>
      <w:spacing w:after="0" w:line="340" w:lineRule="exact"/>
      <w:jc w:val="left"/>
      <w:outlineLvl w:val="5"/>
    </w:pPr>
    <w:rPr>
      <w:b/>
      <w:sz w:val="26"/>
      <w:szCs w:val="26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7C07F0"/>
    <w:pPr>
      <w:keepNext/>
      <w:spacing w:after="0"/>
      <w:ind w:firstLine="720"/>
      <w:outlineLvl w:val="6"/>
    </w:pPr>
    <w:rPr>
      <w:color w:val="000000"/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7C07F0"/>
    <w:pPr>
      <w:keepNext/>
      <w:spacing w:before="0" w:after="0" w:line="340" w:lineRule="exact"/>
      <w:ind w:left="-360" w:right="-493"/>
      <w:jc w:val="left"/>
      <w:outlineLvl w:val="7"/>
    </w:pPr>
    <w:rPr>
      <w:b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rsid w:val="005B6C6C"/>
    <w:rPr>
      <w:rFonts w:eastAsiaTheme="majorEastAsia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C113D2"/>
    <w:rPr>
      <w:rFonts w:eastAsia="SimSun" w:cstheme="majorBidi"/>
      <w:b/>
      <w:lang w:val="nl-NL" w:eastAsia="ko-KR"/>
    </w:rPr>
  </w:style>
  <w:style w:type="character" w:customStyle="1" w:styleId="Heading3Char">
    <w:name w:val="Heading 3 Char"/>
    <w:basedOn w:val="DefaultParagraphFont"/>
    <w:link w:val="Heading3"/>
    <w:rsid w:val="00BB3F29"/>
    <w:rPr>
      <w:rFonts w:eastAsiaTheme="majorEastAsia" w:cstheme="majorBidi"/>
      <w:b/>
      <w:color w:val="002060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233AF2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33AF2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233AF2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233AF2"/>
    <w:rPr>
      <w:rFonts w:ascii="Times New Roman" w:hAnsi="Times New Roman"/>
      <w:sz w:val="28"/>
    </w:rPr>
  </w:style>
  <w:style w:type="paragraph" w:styleId="ListParagraph">
    <w:name w:val="List Paragraph"/>
    <w:aliases w:val="bullet 1,bullet,Dot 1,Citation List,List Paragraph-rfp content,VNA - List Paragraph,1.,Table Sequence,My checklist,List Paragraph 1,Resume Title,Ha,Colorful List - Accent 11"/>
    <w:basedOn w:val="Normal"/>
    <w:uiPriority w:val="99"/>
    <w:qFormat/>
    <w:rsid w:val="00DB2FA4"/>
  </w:style>
  <w:style w:type="paragraph" w:customStyle="1" w:styleId="iu">
    <w:name w:val="Điều"/>
    <w:basedOn w:val="Heading4"/>
    <w:uiPriority w:val="99"/>
    <w:qFormat/>
    <w:rsid w:val="00236C97"/>
    <w:pPr>
      <w:numPr>
        <w:numId w:val="3"/>
      </w:numPr>
      <w:spacing w:before="240"/>
      <w:ind w:left="0" w:firstLine="567"/>
    </w:pPr>
    <w:rPr>
      <w:b w:val="0"/>
      <w:bCs/>
      <w:i/>
      <w:color w:val="000000" w:themeColor="text1"/>
      <w:szCs w:val="28"/>
    </w:rPr>
  </w:style>
  <w:style w:type="paragraph" w:styleId="NoSpacing">
    <w:name w:val="No Spacing"/>
    <w:aliases w:val="Table"/>
    <w:uiPriority w:val="1"/>
    <w:qFormat/>
    <w:rsid w:val="004455DD"/>
    <w:pPr>
      <w:spacing w:before="60" w:after="60" w:line="240" w:lineRule="auto"/>
      <w:ind w:firstLine="0"/>
    </w:p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EC18B7"/>
    <w:pPr>
      <w:keepNext/>
      <w:keepLines/>
      <w:spacing w:before="40" w:after="0"/>
      <w:jc w:val="left"/>
      <w:outlineLvl w:val="3"/>
    </w:pPr>
    <w:rPr>
      <w:rFonts w:ascii="Calibri Light" w:hAnsi="Calibri Light"/>
      <w:i/>
      <w:iCs/>
      <w:color w:val="2E74B5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EC18B7"/>
  </w:style>
  <w:style w:type="character" w:customStyle="1" w:styleId="Heading4Char">
    <w:name w:val="Heading 4 Char"/>
    <w:basedOn w:val="DefaultParagraphFont"/>
    <w:link w:val="Heading4"/>
    <w:rsid w:val="009B1F71"/>
    <w:rPr>
      <w:b/>
      <w:iCs/>
      <w:color w:val="0D0D0D" w:themeColor="text1" w:themeTint="F2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C18B7"/>
    <w:rPr>
      <w:color w:val="0000FF"/>
      <w:u w:val="single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EC18B7"/>
    <w:rPr>
      <w:color w:val="954F72"/>
      <w:u w:val="single"/>
    </w:rPr>
  </w:style>
  <w:style w:type="character" w:styleId="HTMLTypewriter">
    <w:name w:val="HTML Typewriter"/>
    <w:unhideWhenUsed/>
    <w:rsid w:val="00EC18B7"/>
    <w:rPr>
      <w:rFonts w:ascii="Courier New" w:eastAsia="Times New Roman" w:hAnsi="Courier New" w:cs="Courier New" w:hint="default"/>
      <w:sz w:val="20"/>
      <w:szCs w:val="20"/>
    </w:rPr>
  </w:style>
  <w:style w:type="paragraph" w:customStyle="1" w:styleId="msonormal0">
    <w:name w:val="msonormal"/>
    <w:rsid w:val="00EC18B7"/>
    <w:pPr>
      <w:spacing w:before="100" w:beforeAutospacing="1" w:after="100" w:afterAutospacing="1" w:line="240" w:lineRule="auto"/>
    </w:pPr>
    <w:rPr>
      <w:rFonts w:eastAsia="SimSun"/>
      <w:sz w:val="24"/>
      <w:szCs w:val="24"/>
      <w:lang w:eastAsia="zh-CN"/>
    </w:rPr>
  </w:style>
  <w:style w:type="paragraph" w:styleId="NormalWeb">
    <w:name w:val="Normal (Web)"/>
    <w:uiPriority w:val="99"/>
    <w:unhideWhenUsed/>
    <w:rsid w:val="00EC18B7"/>
    <w:pPr>
      <w:spacing w:before="100" w:beforeAutospacing="1" w:after="100" w:afterAutospacing="1" w:line="240" w:lineRule="auto"/>
    </w:pPr>
    <w:rPr>
      <w:rFonts w:eastAsia="SimSun"/>
      <w:sz w:val="24"/>
      <w:szCs w:val="24"/>
      <w:lang w:eastAsia="zh-CN"/>
    </w:rPr>
  </w:style>
  <w:style w:type="paragraph" w:styleId="CommentText">
    <w:name w:val="annotation text"/>
    <w:basedOn w:val="Normal"/>
    <w:link w:val="CommentTextChar"/>
    <w:uiPriority w:val="99"/>
    <w:unhideWhenUsed/>
    <w:rsid w:val="00EC18B7"/>
    <w:pPr>
      <w:spacing w:before="0" w:after="0"/>
      <w:jc w:val="left"/>
    </w:pPr>
    <w:rPr>
      <w:rFonts w:eastAsia="SimSu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18B7"/>
    <w:rPr>
      <w:rFonts w:ascii="Times New Roman" w:eastAsia="SimSu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rsid w:val="00EC18B7"/>
    <w:pPr>
      <w:spacing w:before="0"/>
      <w:jc w:val="left"/>
    </w:pPr>
    <w:rPr>
      <w:rFonts w:eastAsia="SimSun"/>
      <w:szCs w:val="24"/>
    </w:rPr>
  </w:style>
  <w:style w:type="character" w:customStyle="1" w:styleId="BodyTextChar">
    <w:name w:val="Body Text Char"/>
    <w:basedOn w:val="DefaultParagraphFont"/>
    <w:link w:val="BodyText"/>
    <w:rsid w:val="00EC18B7"/>
    <w:rPr>
      <w:rFonts w:ascii="Times New Roman" w:eastAsia="SimSu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nhideWhenUsed/>
    <w:rsid w:val="00EC18B7"/>
    <w:pPr>
      <w:spacing w:before="100" w:beforeAutospacing="1" w:after="100" w:afterAutospacing="1"/>
      <w:ind w:left="1440" w:hanging="1440"/>
      <w:jc w:val="left"/>
    </w:pPr>
    <w:rPr>
      <w:rFonts w:ascii="Verdana" w:hAnsi="Verdana"/>
      <w:b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C18B7"/>
    <w:rPr>
      <w:rFonts w:ascii="Verdana" w:eastAsia="Times New Roman" w:hAnsi="Verdana" w:cs="Times New Roman"/>
      <w:b/>
      <w:sz w:val="24"/>
      <w:szCs w:val="20"/>
    </w:rPr>
  </w:style>
  <w:style w:type="paragraph" w:styleId="BodyText2">
    <w:name w:val="Body Text 2"/>
    <w:basedOn w:val="Normal"/>
    <w:link w:val="BodyText2Char"/>
    <w:unhideWhenUsed/>
    <w:rsid w:val="00EC18B7"/>
    <w:pPr>
      <w:spacing w:before="0" w:line="480" w:lineRule="auto"/>
      <w:jc w:val="left"/>
    </w:pPr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EC18B7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nhideWhenUsed/>
    <w:rsid w:val="00EC18B7"/>
    <w:pPr>
      <w:spacing w:after="0"/>
      <w:ind w:firstLine="720"/>
    </w:pPr>
    <w:rPr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EC18B7"/>
    <w:rPr>
      <w:rFonts w:ascii="Times New Roman" w:eastAsia="Times New Roman" w:hAnsi="Times New Roman" w:cs="Times New Roman"/>
      <w:sz w:val="28"/>
      <w:szCs w:val="20"/>
    </w:rPr>
  </w:style>
  <w:style w:type="paragraph" w:styleId="BlockText">
    <w:name w:val="Block Text"/>
    <w:basedOn w:val="Normal"/>
    <w:unhideWhenUsed/>
    <w:rsid w:val="00EC18B7"/>
    <w:pPr>
      <w:tabs>
        <w:tab w:val="left" w:pos="720"/>
      </w:tabs>
      <w:spacing w:after="0"/>
      <w:ind w:left="-540" w:right="-900" w:firstLine="720"/>
    </w:pPr>
    <w:rPr>
      <w:rFonts w:ascii=".VnTime" w:hAnsi=".VnTime"/>
      <w:i/>
      <w:iCs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18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18B7"/>
    <w:rPr>
      <w:rFonts w:ascii="Times New Roman" w:eastAsia="SimSu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C18B7"/>
    <w:pPr>
      <w:spacing w:before="0" w:after="0"/>
      <w:jc w:val="left"/>
    </w:pPr>
    <w:rPr>
      <w:rFonts w:ascii="Segoe UI" w:eastAsia="SimSu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C18B7"/>
    <w:rPr>
      <w:rFonts w:ascii="Segoe UI" w:eastAsia="SimSun" w:hAnsi="Segoe UI" w:cs="Segoe UI"/>
      <w:sz w:val="18"/>
      <w:szCs w:val="18"/>
    </w:rPr>
  </w:style>
  <w:style w:type="paragraph" w:customStyle="1" w:styleId="normal-p">
    <w:name w:val="normal-p"/>
    <w:basedOn w:val="Normal"/>
    <w:rsid w:val="00EC18B7"/>
    <w:pPr>
      <w:spacing w:before="100" w:beforeAutospacing="1" w:after="100" w:afterAutospacing="1"/>
      <w:jc w:val="left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C18B7"/>
    <w:rPr>
      <w:sz w:val="16"/>
      <w:szCs w:val="16"/>
    </w:rPr>
  </w:style>
  <w:style w:type="table" w:styleId="TableGrid">
    <w:name w:val="Table Grid"/>
    <w:basedOn w:val="TableNormal"/>
    <w:uiPriority w:val="39"/>
    <w:rsid w:val="00EC18B7"/>
    <w:pPr>
      <w:spacing w:after="0" w:line="240" w:lineRule="auto"/>
    </w:pPr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1">
    <w:name w:val="Heading 4 Char1"/>
    <w:basedOn w:val="DefaultParagraphFont"/>
    <w:uiPriority w:val="9"/>
    <w:semiHidden/>
    <w:rsid w:val="00EC18B7"/>
    <w:rPr>
      <w:rFonts w:asciiTheme="majorHAnsi" w:eastAsiaTheme="majorEastAsia" w:hAnsiTheme="majorHAnsi" w:cstheme="majorBidi"/>
      <w:i/>
      <w:iCs/>
      <w:color w:val="365F91" w:themeColor="accent1" w:themeShade="BF"/>
      <w:sz w:val="28"/>
    </w:rPr>
  </w:style>
  <w:style w:type="character" w:styleId="FollowedHyperlink">
    <w:name w:val="FollowedHyperlink"/>
    <w:basedOn w:val="DefaultParagraphFont"/>
    <w:unhideWhenUsed/>
    <w:rsid w:val="00EC18B7"/>
    <w:rPr>
      <w:color w:val="800080" w:themeColor="followedHyperlink"/>
      <w:u w:val="single"/>
    </w:rPr>
  </w:style>
  <w:style w:type="paragraph" w:styleId="BodyTextIndent2">
    <w:name w:val="Body Text Indent 2"/>
    <w:basedOn w:val="Normal"/>
    <w:link w:val="BodyTextIndent2Char"/>
    <w:unhideWhenUsed/>
    <w:rsid w:val="00C822F6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C822F6"/>
    <w:rPr>
      <w:rFonts w:ascii="Times New Roman" w:hAnsi="Times New Roman"/>
      <w:sz w:val="28"/>
    </w:rPr>
  </w:style>
  <w:style w:type="paragraph" w:styleId="BodyText3">
    <w:name w:val="Body Text 3"/>
    <w:basedOn w:val="Normal"/>
    <w:link w:val="BodyText3Char"/>
    <w:unhideWhenUsed/>
    <w:rsid w:val="00C822F6"/>
    <w:pPr>
      <w:spacing w:before="100" w:beforeAutospacing="1" w:after="100" w:afterAutospacing="1" w:line="360" w:lineRule="auto"/>
    </w:pPr>
    <w:rPr>
      <w:szCs w:val="20"/>
      <w:lang w:val="x-none" w:eastAsia="x-none"/>
    </w:rPr>
  </w:style>
  <w:style w:type="character" w:customStyle="1" w:styleId="BodyText3Char">
    <w:name w:val="Body Text 3 Char"/>
    <w:basedOn w:val="DefaultParagraphFont"/>
    <w:link w:val="BodyText3"/>
    <w:rsid w:val="00C822F6"/>
    <w:rPr>
      <w:rFonts w:ascii="Times New Roman" w:eastAsia="Times New Roman" w:hAnsi="Times New Roman" w:cs="Times New Roman"/>
      <w:sz w:val="28"/>
      <w:szCs w:val="20"/>
      <w:lang w:val="x-none" w:eastAsia="x-none"/>
    </w:rPr>
  </w:style>
  <w:style w:type="paragraph" w:customStyle="1" w:styleId="noidung">
    <w:name w:val="noidung"/>
    <w:basedOn w:val="Normal"/>
    <w:rsid w:val="00C822F6"/>
    <w:pPr>
      <w:spacing w:after="0" w:line="276" w:lineRule="auto"/>
      <w:ind w:firstLine="454"/>
    </w:pPr>
    <w:rPr>
      <w:szCs w:val="20"/>
    </w:rPr>
  </w:style>
  <w:style w:type="character" w:customStyle="1" w:styleId="normalchar">
    <w:name w:val="normal__char"/>
    <w:basedOn w:val="DefaultParagraphFont"/>
    <w:rsid w:val="00C822F6"/>
  </w:style>
  <w:style w:type="character" w:customStyle="1" w:styleId="fontstyle01">
    <w:name w:val="fontstyle01"/>
    <w:rsid w:val="00C822F6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7C07F0"/>
    <w:rPr>
      <w:rFonts w:ascii="Times New Roman" w:eastAsia="Times New Roman" w:hAnsi="Times New Roman" w:cs="Times New Roman"/>
      <w:i/>
      <w:sz w:val="26"/>
      <w:szCs w:val="24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7C07F0"/>
    <w:rPr>
      <w:rFonts w:ascii="Times New Roman" w:eastAsia="Times New Roman" w:hAnsi="Times New Roman" w:cs="Times New Roman"/>
      <w:b/>
      <w:sz w:val="26"/>
      <w:szCs w:val="26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7C07F0"/>
    <w:rPr>
      <w:rFonts w:ascii="Times New Roman" w:eastAsia="Times New Roman" w:hAnsi="Times New Roman" w:cs="Times New Roman"/>
      <w:color w:val="000000"/>
      <w:sz w:val="28"/>
      <w:szCs w:val="24"/>
      <w:lang w:val="x-none" w:eastAsia="x-none"/>
    </w:rPr>
  </w:style>
  <w:style w:type="character" w:customStyle="1" w:styleId="Heading8Char">
    <w:name w:val="Heading 8 Char"/>
    <w:basedOn w:val="DefaultParagraphFont"/>
    <w:link w:val="Heading8"/>
    <w:rsid w:val="007C07F0"/>
    <w:rPr>
      <w:rFonts w:ascii="Times New Roman" w:eastAsia="Times New Roman" w:hAnsi="Times New Roman" w:cs="Times New Roman"/>
      <w:b/>
      <w:sz w:val="24"/>
      <w:szCs w:val="24"/>
      <w:lang w:val="x-none" w:eastAsia="x-none"/>
    </w:rPr>
  </w:style>
  <w:style w:type="paragraph" w:styleId="FootnoteText">
    <w:name w:val="footnote text"/>
    <w:basedOn w:val="Normal"/>
    <w:link w:val="FootnoteTextChar"/>
    <w:semiHidden/>
    <w:rsid w:val="007C07F0"/>
    <w:pPr>
      <w:spacing w:before="0" w:after="0"/>
      <w:jc w:val="left"/>
    </w:pPr>
    <w:rPr>
      <w:szCs w:val="20"/>
      <w:lang w:val="x-none" w:eastAsia="x-none"/>
    </w:rPr>
  </w:style>
  <w:style w:type="character" w:customStyle="1" w:styleId="FootnoteTextChar">
    <w:name w:val="Footnote Text Char"/>
    <w:basedOn w:val="DefaultParagraphFont"/>
    <w:link w:val="FootnoteText"/>
    <w:semiHidden/>
    <w:rsid w:val="007C07F0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styleId="FootnoteReference">
    <w:name w:val="footnote reference"/>
    <w:semiHidden/>
    <w:rsid w:val="007C07F0"/>
    <w:rPr>
      <w:vertAlign w:val="superscript"/>
    </w:rPr>
  </w:style>
  <w:style w:type="character" w:styleId="PageNumber">
    <w:name w:val="page number"/>
    <w:basedOn w:val="DefaultParagraphFont"/>
    <w:rsid w:val="007C07F0"/>
  </w:style>
  <w:style w:type="paragraph" w:customStyle="1" w:styleId="CharCharCharCharCharChar1Char">
    <w:name w:val="Char Char Char Char Char Char1 Char"/>
    <w:next w:val="Normal"/>
    <w:autoRedefine/>
    <w:semiHidden/>
    <w:rsid w:val="007C07F0"/>
    <w:pPr>
      <w:spacing w:after="160" w:line="240" w:lineRule="exact"/>
    </w:pPr>
  </w:style>
  <w:style w:type="paragraph" w:customStyle="1" w:styleId="CharCharCharCharCharChar">
    <w:name w:val="Char Char Char Char Char Char"/>
    <w:next w:val="Normal"/>
    <w:autoRedefine/>
    <w:semiHidden/>
    <w:rsid w:val="007C07F0"/>
    <w:pPr>
      <w:spacing w:after="160" w:line="240" w:lineRule="exact"/>
    </w:pPr>
  </w:style>
  <w:style w:type="numbering" w:styleId="1ai">
    <w:name w:val="Outline List 1"/>
    <w:aliases w:val="(1) /( a) /( )i"/>
    <w:basedOn w:val="NoList"/>
    <w:rsid w:val="007C07F0"/>
    <w:pPr>
      <w:numPr>
        <w:numId w:val="5"/>
      </w:numPr>
    </w:pPr>
  </w:style>
  <w:style w:type="paragraph" w:customStyle="1" w:styleId="Char">
    <w:name w:val="Char"/>
    <w:next w:val="Normal"/>
    <w:autoRedefine/>
    <w:semiHidden/>
    <w:rsid w:val="007C07F0"/>
    <w:pPr>
      <w:spacing w:after="160" w:line="240" w:lineRule="exact"/>
    </w:pPr>
  </w:style>
  <w:style w:type="paragraph" w:customStyle="1" w:styleId="CharCharCharCharCharChar1CharCharChar">
    <w:name w:val="Char Char Char Char Char Char1 Char Char Char"/>
    <w:next w:val="Normal"/>
    <w:autoRedefine/>
    <w:semiHidden/>
    <w:rsid w:val="007C07F0"/>
    <w:pPr>
      <w:spacing w:after="160" w:line="240" w:lineRule="exact"/>
    </w:pPr>
  </w:style>
  <w:style w:type="paragraph" w:styleId="Revision">
    <w:name w:val="Revision"/>
    <w:hidden/>
    <w:uiPriority w:val="99"/>
    <w:semiHidden/>
    <w:rsid w:val="007C07F0"/>
    <w:pPr>
      <w:spacing w:after="0" w:line="240" w:lineRule="auto"/>
    </w:pPr>
    <w:rPr>
      <w:sz w:val="24"/>
      <w:szCs w:val="24"/>
    </w:rPr>
  </w:style>
  <w:style w:type="character" w:customStyle="1" w:styleId="acopre">
    <w:name w:val="acopre"/>
    <w:rsid w:val="007C07F0"/>
  </w:style>
  <w:style w:type="character" w:customStyle="1" w:styleId="Khc">
    <w:name w:val="Khác_"/>
    <w:link w:val="Khc0"/>
    <w:uiPriority w:val="99"/>
    <w:locked/>
    <w:rsid w:val="007C07F0"/>
    <w:rPr>
      <w:sz w:val="26"/>
      <w:szCs w:val="26"/>
    </w:rPr>
  </w:style>
  <w:style w:type="paragraph" w:customStyle="1" w:styleId="Khc0">
    <w:name w:val="Khác"/>
    <w:basedOn w:val="Normal"/>
    <w:link w:val="Khc"/>
    <w:uiPriority w:val="99"/>
    <w:rsid w:val="007C07F0"/>
    <w:pPr>
      <w:widowControl w:val="0"/>
      <w:spacing w:before="0" w:after="220" w:line="256" w:lineRule="auto"/>
      <w:ind w:firstLine="400"/>
      <w:jc w:val="left"/>
    </w:pPr>
    <w:rPr>
      <w:rFonts w:asciiTheme="minorHAnsi" w:hAnsiTheme="minorHAnsi"/>
      <w:sz w:val="26"/>
      <w:szCs w:val="26"/>
    </w:rPr>
  </w:style>
  <w:style w:type="character" w:styleId="Strong">
    <w:name w:val="Strong"/>
    <w:uiPriority w:val="22"/>
    <w:qFormat/>
    <w:rsid w:val="007C07F0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C07F0"/>
    <w:pPr>
      <w:spacing w:before="0" w:after="0"/>
      <w:jc w:val="left"/>
    </w:pPr>
    <w:rPr>
      <w:szCs w:val="20"/>
      <w:lang w:val="x-none" w:eastAsia="x-non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C07F0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styleId="EndnoteReference">
    <w:name w:val="endnote reference"/>
    <w:uiPriority w:val="99"/>
    <w:semiHidden/>
    <w:unhideWhenUsed/>
    <w:rsid w:val="007C07F0"/>
    <w:rPr>
      <w:vertAlign w:val="superscript"/>
    </w:rPr>
  </w:style>
  <w:style w:type="character" w:customStyle="1" w:styleId="tojvnm2t">
    <w:name w:val="tojvnm2t"/>
    <w:basedOn w:val="DefaultParagraphFont"/>
    <w:rsid w:val="007C07F0"/>
  </w:style>
  <w:style w:type="paragraph" w:customStyle="1" w:styleId="Phuluc">
    <w:name w:val="Phu luc"/>
    <w:basedOn w:val="Heading2"/>
    <w:link w:val="PhulucChar"/>
    <w:qFormat/>
    <w:rsid w:val="003A42E0"/>
    <w:pPr>
      <w:numPr>
        <w:numId w:val="1"/>
      </w:numPr>
    </w:pPr>
    <w:rPr>
      <w:rFonts w:eastAsia="Batang"/>
    </w:rPr>
  </w:style>
  <w:style w:type="character" w:customStyle="1" w:styleId="PhulucChar">
    <w:name w:val="Phu luc Char"/>
    <w:basedOn w:val="Heading2Char"/>
    <w:link w:val="Phuluc"/>
    <w:rsid w:val="003A42E0"/>
    <w:rPr>
      <w:rFonts w:eastAsia="Batang" w:cstheme="majorBidi"/>
      <w:b/>
      <w:sz w:val="22"/>
      <w:szCs w:val="24"/>
      <w:lang w:val="nl-NL" w:eastAsia="ko-KR"/>
    </w:rPr>
  </w:style>
  <w:style w:type="paragraph" w:styleId="Subtitle">
    <w:name w:val="Subtitle"/>
    <w:basedOn w:val="Normal"/>
    <w:next w:val="Normal"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Vnbnnidung">
    <w:name w:val="Văn bản nội dung_"/>
    <w:link w:val="Vnbnnidung0"/>
    <w:uiPriority w:val="99"/>
    <w:locked/>
    <w:rsid w:val="00C73A64"/>
  </w:style>
  <w:style w:type="paragraph" w:customStyle="1" w:styleId="Vnbnnidung0">
    <w:name w:val="Văn bản nội dung"/>
    <w:basedOn w:val="Normal"/>
    <w:link w:val="Vnbnnidung"/>
    <w:uiPriority w:val="99"/>
    <w:rsid w:val="00C73A64"/>
    <w:pPr>
      <w:widowControl w:val="0"/>
      <w:spacing w:before="0" w:after="140" w:line="276" w:lineRule="auto"/>
      <w:ind w:firstLine="400"/>
      <w:jc w:val="left"/>
    </w:pPr>
  </w:style>
  <w:style w:type="character" w:styleId="IntenseEmphasis">
    <w:name w:val="Intense Emphasis"/>
    <w:basedOn w:val="DefaultParagraphFont"/>
    <w:uiPriority w:val="21"/>
    <w:qFormat/>
    <w:rsid w:val="008A559C"/>
    <w:rPr>
      <w:i/>
      <w:i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120549"/>
    <w:pPr>
      <w:spacing w:after="0"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5835C0"/>
    <w:pPr>
      <w:tabs>
        <w:tab w:val="right" w:leader="dot" w:pos="9061"/>
      </w:tabs>
      <w:spacing w:before="120" w:after="120"/>
      <w:jc w:val="center"/>
    </w:pPr>
    <w:rPr>
      <w:b/>
      <w:bCs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182D8E"/>
    <w:pPr>
      <w:tabs>
        <w:tab w:val="right" w:leader="dot" w:pos="9061"/>
      </w:tabs>
      <w:spacing w:after="100"/>
      <w:ind w:left="280" w:hanging="280"/>
    </w:pPr>
  </w:style>
  <w:style w:type="character" w:styleId="Emphasis">
    <w:name w:val="Emphasis"/>
    <w:uiPriority w:val="20"/>
    <w:qFormat/>
    <w:rsid w:val="00B22C2E"/>
    <w:rPr>
      <w:i/>
      <w:iCs/>
    </w:rPr>
  </w:style>
  <w:style w:type="table" w:customStyle="1" w:styleId="TableGrid23">
    <w:name w:val="Table Grid23"/>
    <w:basedOn w:val="TableNormal"/>
    <w:next w:val="TableGrid"/>
    <w:uiPriority w:val="39"/>
    <w:rsid w:val="00D9695C"/>
    <w:pPr>
      <w:spacing w:before="0" w:after="0" w:line="240" w:lineRule="auto"/>
      <w:ind w:firstLine="0"/>
      <w:jc w:val="left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A70F66"/>
    <w:pPr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unhideWhenUsed/>
    <w:rsid w:val="00A70F66"/>
    <w:pPr>
      <w:spacing w:before="0" w:after="100" w:line="259" w:lineRule="auto"/>
      <w:ind w:left="66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A70F66"/>
    <w:pPr>
      <w:spacing w:before="0" w:after="100" w:line="259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A70F66"/>
    <w:pPr>
      <w:spacing w:before="0" w:after="100" w:line="259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A70F66"/>
    <w:pPr>
      <w:spacing w:before="0"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A70F66"/>
    <w:pPr>
      <w:spacing w:before="0"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A70F66"/>
    <w:pPr>
      <w:spacing w:before="0"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4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6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5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vUbm1Pi+mU0t3iRHGulfd0iCFQ==">AMUW2mXmHvJQf3rpNSeiM5yItECXlV47sLuJ0uZgk+2qr4SBdD4a+GZMLyLfNYAXQmRO2amLjUMC1TON6Q4NbHL4YFspTd+0qQqQ6vHbpVV3j2TwC649psln88JGSAG3YRpfIBdtg0RJiVqtcVYjlpDvH0SU5p1TgmGvTt38qadOacBLoL8SqdraDskiCl0YkJzFmuhQOtKOxDyo5Q47RM6kRexlq8xXBzS7ojLgcUjFICJTk7Xmt2V9MNvoSArxwM4bnnRCVHZdzFIQ52ygEbKJVEtPK3cprGner5MSRwGJOgx3aOWqzrnMxlgwz1ZHoibAqAUA+zNIXYvRq5zsg84BPIhYjeM8WvfQLmXr0I78pfAfBTkcPSeBx/SLPsCwNYwybo2Yqj4rnRKSKRcss/Qqmyd3oA27nDjoFbqpMseWfL4uLak7mF1JLJv97eiRaBz5iy4ms0M6</go:docsCustomData>
</go:gDocsCustomXmlDataStorage>
</file>

<file path=customXml/itemProps1.xml><?xml version="1.0" encoding="utf-8"?>
<ds:datastoreItem xmlns:ds="http://schemas.openxmlformats.org/officeDocument/2006/customXml" ds:itemID="{2FAEEF55-6A04-4B85-91BB-025D6A6F7E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1381</Words>
  <Characters>7878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an Truong CSQH</dc:creator>
  <cp:lastModifiedBy>Bích Dương Vũ Thị</cp:lastModifiedBy>
  <cp:revision>4</cp:revision>
  <cp:lastPrinted>2023-08-20T05:15:00Z</cp:lastPrinted>
  <dcterms:created xsi:type="dcterms:W3CDTF">2023-08-21T08:36:00Z</dcterms:created>
  <dcterms:modified xsi:type="dcterms:W3CDTF">2025-02-17T06:18:00Z</dcterms:modified>
</cp:coreProperties>
</file>